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23A4920" w14:textId="77777777" w:rsidR="00060438" w:rsidRPr="00135547" w:rsidRDefault="00060438" w:rsidP="00060438">
      <w:pPr>
        <w:shd w:val="clear" w:color="auto" w:fill="BFBFBF"/>
        <w:spacing w:after="0" w:line="240" w:lineRule="auto"/>
        <w:jc w:val="center"/>
        <w:rPr>
          <w:rFonts w:ascii="Arial" w:hAnsi="Arial" w:cs="Arial"/>
          <w:b/>
          <w:sz w:val="24"/>
          <w:szCs w:val="24"/>
        </w:rPr>
      </w:pPr>
      <w:r w:rsidRPr="00135547">
        <w:rPr>
          <w:rFonts w:ascii="Arial" w:hAnsi="Arial" w:cs="Arial"/>
          <w:b/>
          <w:sz w:val="24"/>
          <w:szCs w:val="24"/>
        </w:rPr>
        <w:t>Post Placement Family Assessment Form - HHC South Africa</w:t>
      </w:r>
    </w:p>
    <w:p w14:paraId="1114150A" w14:textId="77777777" w:rsidR="00060438" w:rsidRPr="00135547" w:rsidRDefault="00060438" w:rsidP="00060438">
      <w:pPr>
        <w:spacing w:after="0" w:line="240" w:lineRule="auto"/>
        <w:rPr>
          <w:rFonts w:ascii="Arial" w:hAnsi="Arial" w:cs="Arial"/>
          <w:sz w:val="20"/>
          <w:szCs w:val="20"/>
        </w:rPr>
      </w:pPr>
    </w:p>
    <w:p w14:paraId="71228994" w14:textId="77777777" w:rsidR="007B32AF" w:rsidRPr="00135547" w:rsidRDefault="007B32AF" w:rsidP="00060438">
      <w:pPr>
        <w:spacing w:after="0" w:line="240" w:lineRule="auto"/>
        <w:rPr>
          <w:rFonts w:ascii="Arial" w:hAnsi="Arial" w:cs="Arial"/>
          <w:sz w:val="20"/>
          <w:szCs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794"/>
        <w:gridCol w:w="5782"/>
      </w:tblGrid>
      <w:tr w:rsidR="00060438" w:rsidRPr="00135547" w14:paraId="2260F80D" w14:textId="77777777" w:rsidTr="00545A70">
        <w:tc>
          <w:tcPr>
            <w:tcW w:w="3794" w:type="dxa"/>
          </w:tcPr>
          <w:p w14:paraId="5504E63B" w14:textId="77777777" w:rsidR="00060438" w:rsidRPr="00135547" w:rsidRDefault="00060438" w:rsidP="00545A70">
            <w:pPr>
              <w:rPr>
                <w:rFonts w:ascii="Arial" w:hAnsi="Arial" w:cs="Arial"/>
              </w:rPr>
            </w:pPr>
            <w:r w:rsidRPr="00135547">
              <w:rPr>
                <w:rFonts w:ascii="Arial" w:hAnsi="Arial" w:cs="Arial"/>
              </w:rPr>
              <w:t>Name of Case Manager:</w:t>
            </w:r>
          </w:p>
        </w:tc>
        <w:tc>
          <w:tcPr>
            <w:tcW w:w="5782" w:type="dxa"/>
          </w:tcPr>
          <w:p w14:paraId="38013BD4" w14:textId="77777777" w:rsidR="00060438" w:rsidRPr="00135547" w:rsidRDefault="00060438" w:rsidP="00545A70">
            <w:pPr>
              <w:rPr>
                <w:rFonts w:ascii="Arial" w:hAnsi="Arial" w:cs="Arial"/>
              </w:rPr>
            </w:pPr>
          </w:p>
        </w:tc>
      </w:tr>
      <w:tr w:rsidR="00060438" w:rsidRPr="00135547" w14:paraId="44A76E06" w14:textId="77777777" w:rsidTr="00545A70">
        <w:tc>
          <w:tcPr>
            <w:tcW w:w="3794" w:type="dxa"/>
          </w:tcPr>
          <w:p w14:paraId="7D18E1DC" w14:textId="77777777" w:rsidR="00060438" w:rsidRPr="00135547" w:rsidRDefault="00060438" w:rsidP="00545A70">
            <w:pPr>
              <w:rPr>
                <w:rFonts w:ascii="Arial" w:hAnsi="Arial" w:cs="Arial"/>
              </w:rPr>
            </w:pPr>
            <w:r w:rsidRPr="00135547">
              <w:rPr>
                <w:rFonts w:ascii="Arial" w:hAnsi="Arial" w:cs="Arial"/>
              </w:rPr>
              <w:t>Contact details of case manager:</w:t>
            </w:r>
          </w:p>
        </w:tc>
        <w:tc>
          <w:tcPr>
            <w:tcW w:w="5782" w:type="dxa"/>
          </w:tcPr>
          <w:p w14:paraId="3E9DBEA4" w14:textId="77777777" w:rsidR="00060438" w:rsidRPr="00135547" w:rsidRDefault="00060438" w:rsidP="00545A70">
            <w:pPr>
              <w:rPr>
                <w:rFonts w:ascii="Arial" w:hAnsi="Arial" w:cs="Arial"/>
              </w:rPr>
            </w:pPr>
          </w:p>
        </w:tc>
      </w:tr>
      <w:tr w:rsidR="00060438" w:rsidRPr="00135547" w14:paraId="37588617" w14:textId="77777777" w:rsidTr="00545A70">
        <w:tc>
          <w:tcPr>
            <w:tcW w:w="3794" w:type="dxa"/>
          </w:tcPr>
          <w:p w14:paraId="6634AADA" w14:textId="77777777" w:rsidR="00060438" w:rsidRPr="00135547" w:rsidRDefault="00060438" w:rsidP="00545A70">
            <w:pPr>
              <w:rPr>
                <w:rFonts w:ascii="Arial" w:hAnsi="Arial" w:cs="Arial"/>
              </w:rPr>
            </w:pPr>
            <w:r w:rsidRPr="00135547">
              <w:rPr>
                <w:rFonts w:ascii="Arial" w:hAnsi="Arial" w:cs="Arial"/>
              </w:rPr>
              <w:t>Contact details of supervisor:</w:t>
            </w:r>
          </w:p>
        </w:tc>
        <w:tc>
          <w:tcPr>
            <w:tcW w:w="5782" w:type="dxa"/>
          </w:tcPr>
          <w:p w14:paraId="0D8B62C3" w14:textId="77777777" w:rsidR="00060438" w:rsidRPr="00135547" w:rsidRDefault="00060438" w:rsidP="00545A70">
            <w:pPr>
              <w:rPr>
                <w:rFonts w:ascii="Arial" w:hAnsi="Arial" w:cs="Arial"/>
              </w:rPr>
            </w:pPr>
          </w:p>
        </w:tc>
      </w:tr>
    </w:tbl>
    <w:p w14:paraId="5A1D037C" w14:textId="77777777" w:rsidR="00060438" w:rsidRPr="00135547" w:rsidRDefault="00060438" w:rsidP="00060438">
      <w:pPr>
        <w:spacing w:after="0" w:line="240" w:lineRule="auto"/>
      </w:pPr>
    </w:p>
    <w:p w14:paraId="261B91CD" w14:textId="77777777" w:rsidR="007B32AF" w:rsidRPr="00135547" w:rsidRDefault="007B32AF" w:rsidP="00060438">
      <w:pPr>
        <w:spacing w:after="0" w:line="240" w:lineRule="auto"/>
        <w:rPr>
          <w:rFonts w:ascii="Arial" w:hAnsi="Arial" w:cs="Arial"/>
          <w:b/>
        </w:rPr>
      </w:pPr>
    </w:p>
    <w:p w14:paraId="0AB53294" w14:textId="77777777" w:rsidR="00060438" w:rsidRPr="00135547" w:rsidRDefault="00060438" w:rsidP="00060438">
      <w:pPr>
        <w:spacing w:after="0" w:line="240" w:lineRule="auto"/>
        <w:rPr>
          <w:rFonts w:ascii="Arial" w:hAnsi="Arial" w:cs="Arial"/>
          <w:b/>
        </w:rPr>
      </w:pPr>
      <w:r w:rsidRPr="00135547">
        <w:rPr>
          <w:rFonts w:ascii="Arial" w:hAnsi="Arial" w:cs="Arial"/>
          <w:b/>
        </w:rPr>
        <w:t>Assessments completed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18"/>
        <w:gridCol w:w="3046"/>
        <w:gridCol w:w="1655"/>
        <w:gridCol w:w="4357"/>
      </w:tblGrid>
      <w:tr w:rsidR="00060438" w:rsidRPr="00135547" w14:paraId="261DE3F9" w14:textId="77777777" w:rsidTr="00545A70">
        <w:tc>
          <w:tcPr>
            <w:tcW w:w="534" w:type="dxa"/>
          </w:tcPr>
          <w:p w14:paraId="646207B8" w14:textId="77777777" w:rsidR="00060438" w:rsidRPr="00135547" w:rsidRDefault="00060438" w:rsidP="00545A70">
            <w:pPr>
              <w:rPr>
                <w:rFonts w:ascii="Arial" w:hAnsi="Arial" w:cs="Arial"/>
              </w:rPr>
            </w:pPr>
            <w:r w:rsidRPr="00135547">
              <w:rPr>
                <w:rFonts w:ascii="Arial" w:hAnsi="Arial" w:cs="Arial"/>
              </w:rPr>
              <w:t>1.</w:t>
            </w:r>
          </w:p>
        </w:tc>
        <w:tc>
          <w:tcPr>
            <w:tcW w:w="3260" w:type="dxa"/>
          </w:tcPr>
          <w:p w14:paraId="1FCF0147" w14:textId="77777777" w:rsidR="00060438" w:rsidRPr="00135547" w:rsidRDefault="00060438" w:rsidP="00545A70">
            <w:pPr>
              <w:rPr>
                <w:rFonts w:ascii="Arial" w:hAnsi="Arial" w:cs="Arial"/>
              </w:rPr>
            </w:pPr>
            <w:r w:rsidRPr="00135547">
              <w:rPr>
                <w:rFonts w:ascii="Arial" w:hAnsi="Arial" w:cs="Arial"/>
              </w:rPr>
              <w:t>Assessment completed by:</w:t>
            </w:r>
          </w:p>
        </w:tc>
        <w:tc>
          <w:tcPr>
            <w:tcW w:w="1843" w:type="dxa"/>
          </w:tcPr>
          <w:p w14:paraId="6370B5B1" w14:textId="77777777" w:rsidR="00060438" w:rsidRPr="00135547" w:rsidRDefault="00060438" w:rsidP="00545A70">
            <w:pPr>
              <w:rPr>
                <w:rFonts w:ascii="Arial" w:hAnsi="Arial" w:cs="Arial"/>
              </w:rPr>
            </w:pPr>
          </w:p>
        </w:tc>
        <w:tc>
          <w:tcPr>
            <w:tcW w:w="4839" w:type="dxa"/>
          </w:tcPr>
          <w:p w14:paraId="75F72A47" w14:textId="77777777" w:rsidR="00060438" w:rsidRPr="00135547" w:rsidRDefault="00060438" w:rsidP="00545A70">
            <w:pPr>
              <w:rPr>
                <w:rFonts w:ascii="Arial" w:hAnsi="Arial" w:cs="Arial"/>
              </w:rPr>
            </w:pPr>
            <w:r w:rsidRPr="00135547">
              <w:rPr>
                <w:rFonts w:ascii="Arial" w:hAnsi="Arial" w:cs="Arial"/>
              </w:rPr>
              <w:t>Date</w:t>
            </w:r>
          </w:p>
        </w:tc>
      </w:tr>
      <w:tr w:rsidR="00060438" w:rsidRPr="00135547" w14:paraId="0B7A179C" w14:textId="77777777" w:rsidTr="00545A70">
        <w:tc>
          <w:tcPr>
            <w:tcW w:w="534" w:type="dxa"/>
          </w:tcPr>
          <w:p w14:paraId="63BF9CCC" w14:textId="77777777" w:rsidR="00060438" w:rsidRPr="00135547" w:rsidRDefault="00060438" w:rsidP="00545A70">
            <w:pPr>
              <w:rPr>
                <w:rFonts w:ascii="Arial" w:hAnsi="Arial" w:cs="Arial"/>
              </w:rPr>
            </w:pPr>
            <w:r w:rsidRPr="00135547">
              <w:rPr>
                <w:rFonts w:ascii="Arial" w:hAnsi="Arial" w:cs="Arial"/>
              </w:rPr>
              <w:t>2</w:t>
            </w:r>
          </w:p>
        </w:tc>
        <w:tc>
          <w:tcPr>
            <w:tcW w:w="3260" w:type="dxa"/>
          </w:tcPr>
          <w:p w14:paraId="48EF3A0A" w14:textId="77777777" w:rsidR="00060438" w:rsidRPr="00135547" w:rsidRDefault="00060438" w:rsidP="00545A70">
            <w:r w:rsidRPr="00135547">
              <w:rPr>
                <w:rFonts w:ascii="Arial" w:hAnsi="Arial" w:cs="Arial"/>
              </w:rPr>
              <w:t>Assessment completed by:</w:t>
            </w:r>
          </w:p>
        </w:tc>
        <w:tc>
          <w:tcPr>
            <w:tcW w:w="1843" w:type="dxa"/>
          </w:tcPr>
          <w:p w14:paraId="1C927C1C" w14:textId="77777777" w:rsidR="00060438" w:rsidRPr="00135547" w:rsidRDefault="00060438" w:rsidP="00545A70">
            <w:pPr>
              <w:rPr>
                <w:rFonts w:ascii="Arial" w:hAnsi="Arial" w:cs="Arial"/>
              </w:rPr>
            </w:pPr>
          </w:p>
        </w:tc>
        <w:tc>
          <w:tcPr>
            <w:tcW w:w="4839" w:type="dxa"/>
          </w:tcPr>
          <w:p w14:paraId="3AAFF5EB" w14:textId="77777777" w:rsidR="00060438" w:rsidRPr="00135547" w:rsidRDefault="00060438" w:rsidP="00545A70">
            <w:pPr>
              <w:rPr>
                <w:rFonts w:ascii="Arial" w:hAnsi="Arial" w:cs="Arial"/>
              </w:rPr>
            </w:pPr>
            <w:r w:rsidRPr="00135547">
              <w:rPr>
                <w:rFonts w:ascii="Arial" w:hAnsi="Arial" w:cs="Arial"/>
              </w:rPr>
              <w:t>Date</w:t>
            </w:r>
          </w:p>
        </w:tc>
      </w:tr>
      <w:tr w:rsidR="00060438" w:rsidRPr="00135547" w14:paraId="16354A43" w14:textId="77777777" w:rsidTr="00545A70">
        <w:tc>
          <w:tcPr>
            <w:tcW w:w="534" w:type="dxa"/>
          </w:tcPr>
          <w:p w14:paraId="65E869FA" w14:textId="77777777" w:rsidR="00060438" w:rsidRPr="00135547" w:rsidRDefault="00060438" w:rsidP="00545A70">
            <w:pPr>
              <w:rPr>
                <w:rFonts w:ascii="Arial" w:hAnsi="Arial" w:cs="Arial"/>
              </w:rPr>
            </w:pPr>
            <w:r w:rsidRPr="00135547">
              <w:rPr>
                <w:rFonts w:ascii="Arial" w:hAnsi="Arial" w:cs="Arial"/>
              </w:rPr>
              <w:t>3</w:t>
            </w:r>
          </w:p>
        </w:tc>
        <w:tc>
          <w:tcPr>
            <w:tcW w:w="3260" w:type="dxa"/>
          </w:tcPr>
          <w:p w14:paraId="20367F67" w14:textId="77777777" w:rsidR="00060438" w:rsidRPr="00135547" w:rsidRDefault="00060438" w:rsidP="00545A70">
            <w:r w:rsidRPr="00135547">
              <w:rPr>
                <w:rFonts w:ascii="Arial" w:hAnsi="Arial" w:cs="Arial"/>
              </w:rPr>
              <w:t>Assessment completed by:</w:t>
            </w:r>
          </w:p>
        </w:tc>
        <w:tc>
          <w:tcPr>
            <w:tcW w:w="1843" w:type="dxa"/>
          </w:tcPr>
          <w:p w14:paraId="65C25541" w14:textId="77777777" w:rsidR="00060438" w:rsidRPr="00135547" w:rsidRDefault="00060438" w:rsidP="00545A70">
            <w:pPr>
              <w:rPr>
                <w:rFonts w:ascii="Arial" w:hAnsi="Arial" w:cs="Arial"/>
              </w:rPr>
            </w:pPr>
          </w:p>
        </w:tc>
        <w:tc>
          <w:tcPr>
            <w:tcW w:w="4839" w:type="dxa"/>
          </w:tcPr>
          <w:p w14:paraId="6B4D7959" w14:textId="77777777" w:rsidR="00060438" w:rsidRPr="00135547" w:rsidRDefault="00060438" w:rsidP="00545A70">
            <w:pPr>
              <w:rPr>
                <w:rFonts w:ascii="Arial" w:hAnsi="Arial" w:cs="Arial"/>
              </w:rPr>
            </w:pPr>
            <w:r w:rsidRPr="00135547">
              <w:rPr>
                <w:rFonts w:ascii="Arial" w:hAnsi="Arial" w:cs="Arial"/>
              </w:rPr>
              <w:t>Date</w:t>
            </w:r>
          </w:p>
        </w:tc>
      </w:tr>
    </w:tbl>
    <w:p w14:paraId="156EBACB" w14:textId="77777777" w:rsidR="00060438" w:rsidRPr="00135547" w:rsidRDefault="00060438" w:rsidP="00060438">
      <w:pPr>
        <w:spacing w:after="0" w:line="240" w:lineRule="auto"/>
        <w:rPr>
          <w:rFonts w:ascii="Arial" w:hAnsi="Arial" w:cs="Arial"/>
          <w:sz w:val="20"/>
          <w:szCs w:val="20"/>
        </w:rPr>
      </w:pPr>
    </w:p>
    <w:p w14:paraId="5400B80A" w14:textId="77777777" w:rsidR="00060438" w:rsidRPr="00135547" w:rsidRDefault="00060438" w:rsidP="00060438">
      <w:pPr>
        <w:spacing w:after="0" w:line="240" w:lineRule="auto"/>
        <w:rPr>
          <w:rFonts w:ascii="Arial" w:hAnsi="Arial" w:cs="Arial"/>
          <w:b/>
          <w:sz w:val="20"/>
          <w:szCs w:val="20"/>
        </w:rPr>
      </w:pPr>
      <w:r w:rsidRPr="00135547">
        <w:rPr>
          <w:rFonts w:ascii="Arial" w:hAnsi="Arial" w:cs="Arial"/>
          <w:sz w:val="20"/>
          <w:szCs w:val="20"/>
        </w:rPr>
        <w:t xml:space="preserve">No child may be identified by name for this pilot project.  This is prohibited by the </w:t>
      </w:r>
      <w:r w:rsidRPr="00135547">
        <w:rPr>
          <w:rFonts w:ascii="Arial" w:hAnsi="Arial" w:cs="Arial"/>
          <w:b/>
          <w:sz w:val="20"/>
          <w:szCs w:val="20"/>
        </w:rPr>
        <w:t>PAIA (Promotion of Access to Information Act); The Children’s Act (2005) as Amended (2007) and the Constitution of South Africa, which guarantees the right to privacy, and confidentiality of personal information.</w:t>
      </w:r>
    </w:p>
    <w:p w14:paraId="3AA13D9C" w14:textId="77777777" w:rsidR="00060438" w:rsidRPr="00135547" w:rsidRDefault="00060438" w:rsidP="00060438">
      <w:pPr>
        <w:spacing w:after="0" w:line="240" w:lineRule="auto"/>
        <w:rPr>
          <w:rFonts w:ascii="Arial" w:hAnsi="Arial" w:cs="Arial"/>
          <w:b/>
          <w:sz w:val="20"/>
          <w:szCs w:val="20"/>
        </w:rPr>
      </w:pPr>
    </w:p>
    <w:p w14:paraId="56C56BAD" w14:textId="4AB27BF2" w:rsidR="00060438" w:rsidRPr="00135547" w:rsidRDefault="00060438" w:rsidP="00060438">
      <w:pPr>
        <w:spacing w:after="0" w:line="240" w:lineRule="auto"/>
        <w:jc w:val="both"/>
        <w:rPr>
          <w:rFonts w:ascii="Arial" w:hAnsi="Arial" w:cs="Arial"/>
          <w:sz w:val="20"/>
          <w:szCs w:val="20"/>
        </w:rPr>
      </w:pPr>
      <w:r w:rsidRPr="00135547">
        <w:rPr>
          <w:rFonts w:ascii="Arial" w:hAnsi="Arial" w:cs="Arial"/>
          <w:b/>
          <w:sz w:val="20"/>
          <w:szCs w:val="20"/>
        </w:rPr>
        <w:t>Procedure:</w:t>
      </w:r>
      <w:r w:rsidRPr="00135547">
        <w:rPr>
          <w:rFonts w:ascii="Arial" w:hAnsi="Arial" w:cs="Arial"/>
          <w:sz w:val="20"/>
          <w:szCs w:val="20"/>
        </w:rPr>
        <w:t xml:space="preserve">  All children will be assigned </w:t>
      </w:r>
      <w:r w:rsidRPr="00135547">
        <w:rPr>
          <w:rFonts w:ascii="Arial" w:hAnsi="Arial" w:cs="Arial"/>
          <w:b/>
          <w:sz w:val="20"/>
          <w:szCs w:val="20"/>
        </w:rPr>
        <w:t>a Code ID</w:t>
      </w:r>
      <w:r w:rsidRPr="00135547">
        <w:rPr>
          <w:rFonts w:ascii="Arial" w:hAnsi="Arial" w:cs="Arial"/>
          <w:sz w:val="20"/>
          <w:szCs w:val="20"/>
        </w:rPr>
        <w:t xml:space="preserve">, which will be assigned by the </w:t>
      </w:r>
      <w:r w:rsidRPr="00135547">
        <w:rPr>
          <w:rFonts w:ascii="Arial" w:hAnsi="Arial" w:cs="Arial"/>
          <w:b/>
          <w:sz w:val="20"/>
          <w:szCs w:val="20"/>
        </w:rPr>
        <w:t>CYCC ID code + Age of the child + Gender of the child + numeric number.</w:t>
      </w:r>
      <w:r w:rsidRPr="00135547">
        <w:rPr>
          <w:rFonts w:ascii="Arial" w:hAnsi="Arial" w:cs="Arial"/>
          <w:sz w:val="20"/>
          <w:szCs w:val="20"/>
        </w:rPr>
        <w:t xml:space="preserve">  EG.  DMT14F001 – (Don </w:t>
      </w:r>
      <w:proofErr w:type="spellStart"/>
      <w:r w:rsidRPr="00135547">
        <w:rPr>
          <w:rFonts w:ascii="Arial" w:hAnsi="Arial" w:cs="Arial"/>
          <w:sz w:val="20"/>
          <w:szCs w:val="20"/>
        </w:rPr>
        <w:t>Materra</w:t>
      </w:r>
      <w:proofErr w:type="spellEnd"/>
      <w:r w:rsidRPr="00135547">
        <w:rPr>
          <w:rFonts w:ascii="Arial" w:hAnsi="Arial" w:cs="Arial"/>
          <w:sz w:val="20"/>
          <w:szCs w:val="20"/>
        </w:rPr>
        <w:t>, 14 years old, girl child, number 001 in assessment).</w:t>
      </w:r>
    </w:p>
    <w:p w14:paraId="3C49DA64" w14:textId="53AEFFF8" w:rsidR="00D91879" w:rsidRPr="00135547" w:rsidRDefault="00D91879" w:rsidP="00060438">
      <w:pPr>
        <w:spacing w:after="0" w:line="240" w:lineRule="auto"/>
        <w:jc w:val="both"/>
        <w:rPr>
          <w:rFonts w:ascii="Arial" w:hAnsi="Arial" w:cs="Arial"/>
          <w:sz w:val="20"/>
          <w:szCs w:val="20"/>
        </w:rPr>
      </w:pPr>
    </w:p>
    <w:p w14:paraId="14BF564C" w14:textId="73E34DAD" w:rsidR="00D91879" w:rsidRPr="00135547" w:rsidRDefault="00D91879" w:rsidP="00D91879">
      <w:pPr>
        <w:spacing w:after="0" w:line="240" w:lineRule="auto"/>
        <w:jc w:val="both"/>
        <w:rPr>
          <w:rFonts w:ascii="Arial" w:hAnsi="Arial" w:cs="Arial"/>
          <w:sz w:val="20"/>
          <w:szCs w:val="20"/>
        </w:rPr>
      </w:pPr>
      <w:r w:rsidRPr="00135547">
        <w:rPr>
          <w:rFonts w:ascii="Arial" w:hAnsi="Arial" w:cs="Arial"/>
          <w:sz w:val="20"/>
          <w:szCs w:val="20"/>
        </w:rPr>
        <w:t xml:space="preserve">If the child entered the program because he/she was identified as being at risk and was separated from their family, the code should be </w:t>
      </w:r>
      <w:r w:rsidRPr="00135547">
        <w:rPr>
          <w:rFonts w:ascii="Arial" w:hAnsi="Arial" w:cs="Arial"/>
          <w:b/>
          <w:sz w:val="20"/>
          <w:szCs w:val="20"/>
        </w:rPr>
        <w:t>R + Organization ID code</w:t>
      </w:r>
      <w:r w:rsidRPr="00135547">
        <w:rPr>
          <w:rFonts w:ascii="Arial" w:hAnsi="Arial" w:cs="Arial"/>
          <w:sz w:val="20"/>
          <w:szCs w:val="20"/>
        </w:rPr>
        <w:t xml:space="preserve"> </w:t>
      </w:r>
      <w:r w:rsidRPr="00135547">
        <w:rPr>
          <w:rFonts w:ascii="Arial" w:hAnsi="Arial" w:cs="Arial"/>
          <w:b/>
          <w:sz w:val="20"/>
          <w:szCs w:val="20"/>
        </w:rPr>
        <w:t>+</w:t>
      </w:r>
      <w:r w:rsidRPr="00135547">
        <w:rPr>
          <w:rFonts w:ascii="Arial" w:hAnsi="Arial" w:cs="Arial"/>
          <w:sz w:val="20"/>
          <w:szCs w:val="20"/>
        </w:rPr>
        <w:t xml:space="preserve"> </w:t>
      </w:r>
      <w:r w:rsidRPr="00135547">
        <w:rPr>
          <w:rFonts w:ascii="Arial" w:hAnsi="Arial" w:cs="Arial"/>
          <w:b/>
          <w:sz w:val="20"/>
          <w:szCs w:val="20"/>
        </w:rPr>
        <w:t>Community ID code + Age of the child + Gender of the child + numeric number.</w:t>
      </w:r>
      <w:r w:rsidRPr="00135547">
        <w:rPr>
          <w:rFonts w:ascii="Arial" w:hAnsi="Arial" w:cs="Arial"/>
          <w:sz w:val="20"/>
          <w:szCs w:val="20"/>
        </w:rPr>
        <w:t xml:space="preserve">  EG.  RIBBOK04M001 – (Isibindi, Boksburg, 4 years old, boy, number 001 in assessment).</w:t>
      </w:r>
    </w:p>
    <w:p w14:paraId="2B3D2FA7" w14:textId="77777777" w:rsidR="00D91879" w:rsidRPr="00135547" w:rsidRDefault="00D91879" w:rsidP="00060438">
      <w:pPr>
        <w:spacing w:after="0" w:line="240" w:lineRule="auto"/>
        <w:jc w:val="both"/>
        <w:rPr>
          <w:rFonts w:ascii="Arial" w:hAnsi="Arial" w:cs="Arial"/>
          <w:sz w:val="20"/>
          <w:szCs w:val="20"/>
        </w:rPr>
      </w:pPr>
    </w:p>
    <w:p w14:paraId="6EC0BC2A" w14:textId="77777777" w:rsidR="00060438" w:rsidRPr="00135547" w:rsidRDefault="00060438" w:rsidP="00060438">
      <w:pPr>
        <w:spacing w:after="0" w:line="240" w:lineRule="auto"/>
        <w:jc w:val="both"/>
        <w:rPr>
          <w:rFonts w:ascii="Arial" w:hAnsi="Arial" w:cs="Arial"/>
          <w:sz w:val="20"/>
          <w:szCs w:val="20"/>
        </w:rPr>
      </w:pPr>
    </w:p>
    <w:p w14:paraId="72FF7BCF" w14:textId="77777777" w:rsidR="00060438" w:rsidRPr="00135547" w:rsidRDefault="00060438" w:rsidP="00060438">
      <w:pPr>
        <w:pStyle w:val="ListParagraph"/>
        <w:shd w:val="clear" w:color="auto" w:fill="BFBFBF"/>
        <w:spacing w:after="0" w:line="240" w:lineRule="auto"/>
        <w:ind w:left="0"/>
        <w:rPr>
          <w:rFonts w:ascii="Arial" w:hAnsi="Arial" w:cs="Arial"/>
          <w:b/>
        </w:rPr>
      </w:pPr>
      <w:r w:rsidRPr="00135547">
        <w:rPr>
          <w:b/>
        </w:rPr>
        <w:t>I</w:t>
      </w:r>
      <w:r w:rsidRPr="00135547">
        <w:rPr>
          <w:b/>
        </w:rPr>
        <w:tab/>
      </w:r>
      <w:r w:rsidRPr="00135547">
        <w:rPr>
          <w:rFonts w:ascii="Arial" w:hAnsi="Arial" w:cs="Arial"/>
          <w:b/>
        </w:rPr>
        <w:t xml:space="preserve">CHILD IDENTIFICATION       </w:t>
      </w:r>
    </w:p>
    <w:p w14:paraId="4E3DAB69" w14:textId="77777777" w:rsidR="00060438" w:rsidRPr="00135547" w:rsidRDefault="00060438" w:rsidP="00060438">
      <w:pPr>
        <w:pStyle w:val="ListParagraph"/>
        <w:spacing w:after="0" w:line="240" w:lineRule="auto"/>
        <w:ind w:left="0"/>
        <w:rPr>
          <w:b/>
        </w:rPr>
      </w:pPr>
      <w:r w:rsidRPr="00135547">
        <w:rPr>
          <w:noProof/>
        </w:rPr>
        <mc:AlternateContent>
          <mc:Choice Requires="wps">
            <w:drawing>
              <wp:anchor distT="0" distB="0" distL="114300" distR="114300" simplePos="0" relativeHeight="251770368" behindDoc="0" locked="0" layoutInCell="1" allowOverlap="1" wp14:anchorId="11B7847B" wp14:editId="4FDC64EE">
                <wp:simplePos x="0" y="0"/>
                <wp:positionH relativeFrom="column">
                  <wp:posOffset>3794760</wp:posOffset>
                </wp:positionH>
                <wp:positionV relativeFrom="paragraph">
                  <wp:posOffset>127000</wp:posOffset>
                </wp:positionV>
                <wp:extent cx="2162175" cy="289560"/>
                <wp:effectExtent l="0" t="0" r="28575" b="15240"/>
                <wp:wrapNone/>
                <wp:docPr id="35" name="Text Box 3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2162175" cy="28956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txbx>
                        <w:txbxContent>
                          <w:p w14:paraId="481F1692" w14:textId="77777777" w:rsidR="00060438" w:rsidRDefault="00060438" w:rsidP="00060438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11B7847B" id="_x0000_t202" coordsize="21600,21600" o:spt="202" path="m,l,21600r21600,l21600,xe">
                <v:stroke joinstyle="miter"/>
                <v:path gradientshapeok="t" o:connecttype="rect"/>
              </v:shapetype>
              <v:shape id="Text Box 35" o:spid="_x0000_s1026" type="#_x0000_t202" style="position:absolute;margin-left:298.8pt;margin-top:10pt;width:170.25pt;height:22.8pt;z-index:2517703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" fillcolor="window" strokeweight=".5pt">
                <v:path arrowok="t"/>
                <v:textbox>
                  <w:txbxContent>
                    <w:p w14:paraId="481F1692" w14:textId="77777777" w:rsidR="00060438" w:rsidRDefault="00060438" w:rsidP="00060438"/>
                  </w:txbxContent>
                </v:textbox>
              </v:shape>
            </w:pict>
          </mc:Fallback>
        </mc:AlternateContent>
      </w:r>
    </w:p>
    <w:p w14:paraId="2F3B1E74" w14:textId="77777777" w:rsidR="00C7456B" w:rsidRPr="00135547" w:rsidRDefault="00C7456B" w:rsidP="00C7456B">
      <w:pPr>
        <w:spacing w:after="0" w:line="240" w:lineRule="auto"/>
        <w:ind w:left="567" w:hanging="567"/>
        <w:rPr>
          <w:rFonts w:ascii="Arial" w:hAnsi="Arial" w:cs="Arial"/>
          <w:sz w:val="20"/>
          <w:szCs w:val="20"/>
          <w:lang w:val="en-GB"/>
        </w:rPr>
      </w:pPr>
      <w:r w:rsidRPr="00135547">
        <w:rPr>
          <w:rFonts w:ascii="Arial" w:hAnsi="Arial" w:cs="Arial"/>
          <w:sz w:val="20"/>
          <w:szCs w:val="20"/>
          <w:lang w:val="en-GB"/>
        </w:rPr>
        <w:t xml:space="preserve">1. </w:t>
      </w:r>
      <w:r w:rsidRPr="00135547">
        <w:rPr>
          <w:rFonts w:ascii="Arial" w:hAnsi="Arial" w:cs="Arial"/>
          <w:sz w:val="20"/>
          <w:szCs w:val="20"/>
          <w:lang w:val="en-GB"/>
        </w:rPr>
        <w:tab/>
        <w:t xml:space="preserve">Identification Code (Linked to the </w:t>
      </w:r>
      <w:proofErr w:type="gramStart"/>
      <w:r w:rsidRPr="00135547">
        <w:rPr>
          <w:rFonts w:ascii="Arial" w:hAnsi="Arial" w:cs="Arial"/>
          <w:sz w:val="20"/>
          <w:szCs w:val="20"/>
          <w:lang w:val="en-GB"/>
        </w:rPr>
        <w:t>case-file</w:t>
      </w:r>
      <w:proofErr w:type="gramEnd"/>
      <w:r w:rsidRPr="00135547">
        <w:rPr>
          <w:rFonts w:ascii="Arial" w:hAnsi="Arial" w:cs="Arial"/>
          <w:sz w:val="20"/>
          <w:szCs w:val="20"/>
          <w:lang w:val="en-GB"/>
        </w:rPr>
        <w:t xml:space="preserve">) </w:t>
      </w:r>
    </w:p>
    <w:p w14:paraId="0A0C14CC" w14:textId="77777777" w:rsidR="00C7456B" w:rsidRPr="00135547" w:rsidRDefault="00C7456B" w:rsidP="00C7456B">
      <w:pPr>
        <w:pStyle w:val="ListParagraph"/>
        <w:spacing w:after="0" w:line="240" w:lineRule="auto"/>
        <w:ind w:left="567" w:hanging="567"/>
        <w:rPr>
          <w:rFonts w:ascii="Arial" w:hAnsi="Arial" w:cs="Arial"/>
          <w:sz w:val="20"/>
          <w:szCs w:val="20"/>
          <w:lang w:val="en-GB"/>
        </w:rPr>
      </w:pPr>
    </w:p>
    <w:p w14:paraId="0C86829F" w14:textId="77777777" w:rsidR="00C7456B" w:rsidRPr="00135547" w:rsidRDefault="00C7456B" w:rsidP="00C7456B">
      <w:pPr>
        <w:spacing w:after="0" w:line="240" w:lineRule="auto"/>
        <w:ind w:left="567" w:hanging="567"/>
        <w:rPr>
          <w:rFonts w:ascii="Arial" w:hAnsi="Arial" w:cs="Arial"/>
          <w:sz w:val="20"/>
          <w:szCs w:val="20"/>
          <w:lang w:val="en-GB"/>
        </w:rPr>
      </w:pPr>
      <w:r w:rsidRPr="00135547">
        <w:rPr>
          <w:rFonts w:ascii="Arial" w:hAnsi="Arial" w:cs="Arial"/>
          <w:sz w:val="20"/>
          <w:szCs w:val="20"/>
          <w:lang w:val="en-GB"/>
        </w:rPr>
        <w:t>2.</w:t>
      </w:r>
      <w:r w:rsidRPr="00135547">
        <w:rPr>
          <w:rFonts w:ascii="Arial" w:hAnsi="Arial" w:cs="Arial"/>
          <w:sz w:val="20"/>
          <w:szCs w:val="20"/>
          <w:lang w:val="en-GB"/>
        </w:rPr>
        <w:tab/>
        <w:t xml:space="preserve">Gender:                                                                    </w:t>
      </w:r>
      <w:sdt>
        <w:sdtPr>
          <w:rPr>
            <w:rFonts w:ascii="MS Gothic" w:eastAsia="MS Gothic" w:hAnsi="MS Gothic" w:cs="MS Gothic"/>
            <w:sz w:val="20"/>
            <w:szCs w:val="20"/>
            <w:lang w:val="en-GB"/>
          </w:rPr>
          <w:id w:val="-147914381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135547">
            <w:rPr>
              <w:rFonts w:ascii="MS Gothic" w:eastAsia="MS Gothic" w:hAnsi="MS Gothic" w:cs="MS Gothic" w:hint="eastAsia"/>
              <w:sz w:val="20"/>
              <w:szCs w:val="20"/>
              <w:lang w:val="en-GB"/>
            </w:rPr>
            <w:t>☐</w:t>
          </w:r>
        </w:sdtContent>
      </w:sdt>
      <w:r w:rsidRPr="00135547">
        <w:rPr>
          <w:rFonts w:ascii="Arial" w:hAnsi="Arial" w:cs="Arial"/>
          <w:sz w:val="20"/>
          <w:szCs w:val="20"/>
          <w:lang w:val="en-GB"/>
        </w:rPr>
        <w:t xml:space="preserve"> Male       </w:t>
      </w:r>
      <w:sdt>
        <w:sdtPr>
          <w:rPr>
            <w:rFonts w:ascii="MS Gothic" w:eastAsia="MS Gothic" w:hAnsi="MS Gothic" w:cs="MS Gothic"/>
            <w:sz w:val="20"/>
            <w:szCs w:val="20"/>
            <w:lang w:val="en-GB"/>
          </w:rPr>
          <w:id w:val="113321685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135547">
            <w:rPr>
              <w:rFonts w:ascii="MS Gothic" w:eastAsia="MS Gothic" w:hAnsi="MS Gothic" w:cs="MS Gothic" w:hint="eastAsia"/>
              <w:sz w:val="20"/>
              <w:szCs w:val="20"/>
              <w:lang w:val="en-GB"/>
            </w:rPr>
            <w:t>☐</w:t>
          </w:r>
        </w:sdtContent>
      </w:sdt>
      <w:r w:rsidRPr="00135547">
        <w:rPr>
          <w:rFonts w:ascii="Arial" w:hAnsi="Arial" w:cs="Arial"/>
          <w:sz w:val="20"/>
          <w:szCs w:val="20"/>
          <w:lang w:val="en-GB"/>
        </w:rPr>
        <w:t>Female</w:t>
      </w:r>
    </w:p>
    <w:p w14:paraId="1F4DBD32" w14:textId="77777777" w:rsidR="00C7456B" w:rsidRPr="00135547" w:rsidRDefault="00C7456B" w:rsidP="00C7456B">
      <w:pPr>
        <w:pStyle w:val="ListParagraph"/>
        <w:spacing w:after="0" w:line="240" w:lineRule="auto"/>
        <w:ind w:left="567" w:hanging="567"/>
        <w:rPr>
          <w:rFonts w:ascii="Arial" w:hAnsi="Arial" w:cs="Arial"/>
          <w:sz w:val="20"/>
          <w:szCs w:val="20"/>
          <w:lang w:val="en-GB"/>
        </w:rPr>
      </w:pPr>
      <w:r w:rsidRPr="00135547">
        <w:rPr>
          <w:noProof/>
          <w:sz w:val="20"/>
          <w:szCs w:val="20"/>
        </w:rPr>
        <mc:AlternateContent>
          <mc:Choice Requires="wpg">
            <w:drawing>
              <wp:anchor distT="0" distB="0" distL="114300" distR="114300" simplePos="0" relativeHeight="251775488" behindDoc="0" locked="0" layoutInCell="1" allowOverlap="1" wp14:anchorId="6C33F8AC" wp14:editId="20D7BED8">
                <wp:simplePos x="0" y="0"/>
                <wp:positionH relativeFrom="column">
                  <wp:posOffset>2780030</wp:posOffset>
                </wp:positionH>
                <wp:positionV relativeFrom="paragraph">
                  <wp:posOffset>108585</wp:posOffset>
                </wp:positionV>
                <wp:extent cx="2228850" cy="238125"/>
                <wp:effectExtent l="0" t="0" r="19050" b="28575"/>
                <wp:wrapNone/>
                <wp:docPr id="4" name="Group 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228850" cy="238125"/>
                          <a:chOff x="0" y="0"/>
                          <a:chExt cx="2228850" cy="238125"/>
                        </a:xfrm>
                      </wpg:grpSpPr>
                      <wps:wsp>
                        <wps:cNvPr id="7" name="Text Box 7"/>
                        <wps:cNvSpPr txBox="1"/>
                        <wps:spPr>
                          <a:xfrm>
                            <a:off x="0" y="0"/>
                            <a:ext cx="742950" cy="238125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solidFill>
                              <a:prstClr val="black"/>
                            </a:solidFill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5BD0DE48" w14:textId="77777777" w:rsidR="00C7456B" w:rsidRDefault="00C7456B" w:rsidP="00C7456B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4" name="Text Box 14"/>
                        <wps:cNvSpPr txBox="1"/>
                        <wps:spPr>
                          <a:xfrm>
                            <a:off x="742950" y="0"/>
                            <a:ext cx="742950" cy="238125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solidFill>
                              <a:prstClr val="black"/>
                            </a:solidFill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62B163DE" w14:textId="77777777" w:rsidR="00C7456B" w:rsidRDefault="00C7456B" w:rsidP="00C7456B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6" name="Text Box 16"/>
                        <wps:cNvSpPr txBox="1"/>
                        <wps:spPr>
                          <a:xfrm>
                            <a:off x="1485900" y="0"/>
                            <a:ext cx="742950" cy="238125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solidFill>
                              <a:prstClr val="black"/>
                            </a:solidFill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248CA441" w14:textId="77777777" w:rsidR="00C7456B" w:rsidRDefault="00C7456B" w:rsidP="00C7456B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6C33F8AC" id="Group 4" o:spid="_x0000_s1027" style="position:absolute;left:0;text-align:left;margin-left:218.9pt;margin-top:8.55pt;width:175.5pt;height:18.75pt;z-index:251775488" coordsize="22288,238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">
                <v:shape id="Text Box 7" o:spid="_x0000_s1028" type="#_x0000_t202" style="position:absolute;width:7429;height:238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" fillcolor="white [3201]" strokeweight=".5pt">
                  <v:textbox>
                    <w:txbxContent>
                      <w:p w14:paraId="5BD0DE48" w14:textId="77777777" w:rsidR="00C7456B" w:rsidRDefault="00C7456B" w:rsidP="00C7456B"/>
                    </w:txbxContent>
                  </v:textbox>
                </v:shape>
                <v:shape id="Text Box 14" o:spid="_x0000_s1029" type="#_x0000_t202" style="position:absolute;left:7429;width:7430;height:238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" fillcolor="white [3201]" strokeweight=".5pt">
                  <v:textbox>
                    <w:txbxContent>
                      <w:p w14:paraId="62B163DE" w14:textId="77777777" w:rsidR="00C7456B" w:rsidRDefault="00C7456B" w:rsidP="00C7456B"/>
                    </w:txbxContent>
                  </v:textbox>
                </v:shape>
                <v:shape id="Text Box 16" o:spid="_x0000_s1030" type="#_x0000_t202" style="position:absolute;left:14859;width:7429;height:238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" fillcolor="white [3201]" strokeweight=".5pt">
                  <v:textbox>
                    <w:txbxContent>
                      <w:p w14:paraId="248CA441" w14:textId="77777777" w:rsidR="00C7456B" w:rsidRDefault="00C7456B" w:rsidP="00C7456B"/>
                    </w:txbxContent>
                  </v:textbox>
                </v:shape>
              </v:group>
            </w:pict>
          </mc:Fallback>
        </mc:AlternateContent>
      </w:r>
    </w:p>
    <w:p w14:paraId="045FD9D2" w14:textId="77777777" w:rsidR="00C7456B" w:rsidRPr="00135547" w:rsidRDefault="00C7456B" w:rsidP="00C7456B">
      <w:pPr>
        <w:spacing w:after="0" w:line="240" w:lineRule="auto"/>
        <w:ind w:left="567" w:hanging="567"/>
        <w:rPr>
          <w:rFonts w:ascii="Arial" w:hAnsi="Arial" w:cs="Arial"/>
          <w:sz w:val="20"/>
          <w:szCs w:val="20"/>
          <w:lang w:val="en-GB"/>
        </w:rPr>
      </w:pPr>
      <w:r w:rsidRPr="00135547">
        <w:rPr>
          <w:rFonts w:ascii="Arial" w:hAnsi="Arial" w:cs="Arial"/>
          <w:sz w:val="20"/>
          <w:szCs w:val="20"/>
          <w:lang w:val="en-GB"/>
        </w:rPr>
        <w:t>3.</w:t>
      </w:r>
      <w:r w:rsidRPr="00135547">
        <w:rPr>
          <w:rFonts w:ascii="Arial" w:hAnsi="Arial" w:cs="Arial"/>
          <w:sz w:val="20"/>
          <w:szCs w:val="20"/>
          <w:lang w:val="en-GB"/>
        </w:rPr>
        <w:tab/>
        <w:t>Date of Birth: (Day/Month/Year)</w:t>
      </w:r>
    </w:p>
    <w:p w14:paraId="79B80B2B" w14:textId="77777777" w:rsidR="00060438" w:rsidRPr="00135547" w:rsidRDefault="00060438" w:rsidP="00060438">
      <w:pPr>
        <w:pStyle w:val="ListParagraph"/>
        <w:spacing w:after="160" w:line="259" w:lineRule="auto"/>
        <w:ind w:left="567"/>
        <w:rPr>
          <w:rFonts w:ascii="Arial" w:hAnsi="Arial" w:cs="Arial"/>
          <w:sz w:val="20"/>
          <w:szCs w:val="20"/>
          <w:lang w:val="en-GB"/>
        </w:rPr>
      </w:pPr>
    </w:p>
    <w:p w14:paraId="1B48456C" w14:textId="77777777" w:rsidR="00EA6DB5" w:rsidRPr="00135547" w:rsidRDefault="00EA6DB5" w:rsidP="007B32AF">
      <w:pPr>
        <w:pStyle w:val="ListParagraph"/>
        <w:spacing w:after="0" w:line="240" w:lineRule="auto"/>
        <w:ind w:left="0"/>
      </w:pPr>
    </w:p>
    <w:p w14:paraId="366D919C" w14:textId="7C935BF1" w:rsidR="00060438" w:rsidRPr="00135547" w:rsidRDefault="00060438" w:rsidP="00060438">
      <w:pPr>
        <w:pStyle w:val="ListParagraph"/>
        <w:shd w:val="clear" w:color="auto" w:fill="BFBFBF"/>
        <w:spacing w:after="0" w:line="240" w:lineRule="auto"/>
        <w:ind w:left="0"/>
        <w:rPr>
          <w:rFonts w:ascii="Arial" w:hAnsi="Arial" w:cs="Arial"/>
          <w:b/>
        </w:rPr>
      </w:pPr>
      <w:r w:rsidRPr="00135547">
        <w:rPr>
          <w:b/>
        </w:rPr>
        <w:t>I</w:t>
      </w:r>
      <w:r w:rsidR="007B32AF" w:rsidRPr="00135547">
        <w:rPr>
          <w:b/>
        </w:rPr>
        <w:t>I</w:t>
      </w:r>
      <w:r w:rsidRPr="00135547">
        <w:rPr>
          <w:b/>
        </w:rPr>
        <w:tab/>
      </w:r>
      <w:r w:rsidRPr="00135547">
        <w:rPr>
          <w:rFonts w:ascii="Arial" w:hAnsi="Arial" w:cs="Arial"/>
          <w:b/>
        </w:rPr>
        <w:t xml:space="preserve">HOUSEHOLD COMPOSITION       </w:t>
      </w:r>
    </w:p>
    <w:p w14:paraId="2477D980" w14:textId="77777777" w:rsidR="00060438" w:rsidRPr="00135547" w:rsidRDefault="00060438" w:rsidP="00060438">
      <w:pPr>
        <w:spacing w:after="0" w:line="240" w:lineRule="auto"/>
        <w:ind w:left="426"/>
        <w:rPr>
          <w:rFonts w:ascii="Arial" w:hAnsi="Arial" w:cs="Arial"/>
          <w:sz w:val="20"/>
          <w:szCs w:val="20"/>
        </w:rPr>
      </w:pPr>
    </w:p>
    <w:p w14:paraId="24DFD673" w14:textId="77777777" w:rsidR="00060438" w:rsidRPr="00135547" w:rsidRDefault="00060438" w:rsidP="00060438">
      <w:pPr>
        <w:spacing w:after="0" w:line="240" w:lineRule="auto"/>
        <w:ind w:left="426"/>
        <w:rPr>
          <w:rFonts w:ascii="Arial" w:hAnsi="Arial" w:cs="Arial"/>
          <w:sz w:val="20"/>
          <w:szCs w:val="20"/>
        </w:rPr>
      </w:pPr>
      <w:r w:rsidRPr="00135547">
        <w:rPr>
          <w:rFonts w:ascii="Arial" w:hAnsi="Arial" w:cs="Arial"/>
          <w:sz w:val="20"/>
          <w:szCs w:val="20"/>
        </w:rPr>
        <w:t>Please record any changes to the composition of the family members of the household:</w:t>
      </w:r>
    </w:p>
    <w:p w14:paraId="3A32B02D" w14:textId="77777777" w:rsidR="00060438" w:rsidRPr="00135547" w:rsidRDefault="00060438" w:rsidP="00060438">
      <w:pPr>
        <w:spacing w:after="0" w:line="240" w:lineRule="auto"/>
        <w:ind w:left="426"/>
        <w:rPr>
          <w:rFonts w:ascii="Arial" w:hAnsi="Arial" w:cs="Arial"/>
          <w:sz w:val="20"/>
          <w:szCs w:val="20"/>
          <w:lang w:val="en-GB"/>
        </w:rPr>
      </w:pPr>
    </w:p>
    <w:p w14:paraId="459D833E" w14:textId="77777777" w:rsidR="00060438" w:rsidRPr="00135547" w:rsidRDefault="00060438" w:rsidP="00060438">
      <w:pPr>
        <w:spacing w:after="0" w:line="240" w:lineRule="auto"/>
        <w:ind w:left="567" w:hanging="567"/>
        <w:rPr>
          <w:rFonts w:ascii="Arial" w:hAnsi="Arial" w:cs="Arial"/>
          <w:b/>
          <w:sz w:val="20"/>
          <w:szCs w:val="20"/>
          <w:lang w:val="en-GB"/>
        </w:rPr>
      </w:pPr>
      <w:r w:rsidRPr="00135547">
        <w:rPr>
          <w:rFonts w:ascii="Arial" w:hAnsi="Arial" w:cs="Arial"/>
          <w:sz w:val="20"/>
          <w:szCs w:val="20"/>
          <w:lang w:val="en-GB"/>
        </w:rPr>
        <w:t>1.</w:t>
      </w:r>
      <w:r w:rsidRPr="00135547">
        <w:rPr>
          <w:rFonts w:ascii="Arial" w:hAnsi="Arial" w:cs="Arial"/>
          <w:sz w:val="20"/>
          <w:szCs w:val="20"/>
          <w:lang w:val="en-GB"/>
        </w:rPr>
        <w:tab/>
      </w:r>
      <w:r w:rsidRPr="00135547">
        <w:rPr>
          <w:rFonts w:ascii="Arial" w:hAnsi="Arial" w:cs="Arial"/>
          <w:b/>
          <w:sz w:val="20"/>
          <w:szCs w:val="20"/>
        </w:rPr>
        <w:t xml:space="preserve">Family member </w:t>
      </w:r>
    </w:p>
    <w:p w14:paraId="46C0B3A5" w14:textId="5A37A8A1" w:rsidR="00060438" w:rsidRPr="00135547" w:rsidRDefault="00060438" w:rsidP="00060438">
      <w:pPr>
        <w:spacing w:after="0" w:line="240" w:lineRule="auto"/>
        <w:ind w:left="567" w:hanging="567"/>
        <w:rPr>
          <w:rFonts w:ascii="Arial" w:hAnsi="Arial" w:cs="Arial"/>
          <w:sz w:val="20"/>
          <w:szCs w:val="20"/>
          <w:lang w:val="en-GB"/>
        </w:rPr>
      </w:pPr>
      <w:r w:rsidRPr="00135547">
        <w:rPr>
          <w:rFonts w:ascii="Arial" w:hAnsi="Arial" w:cs="Arial"/>
          <w:sz w:val="20"/>
          <w:szCs w:val="20"/>
          <w:lang w:val="en-GB"/>
        </w:rPr>
        <w:t>1.1</w:t>
      </w:r>
      <w:r w:rsidRPr="00135547">
        <w:rPr>
          <w:rFonts w:ascii="Arial" w:hAnsi="Arial" w:cs="Arial"/>
          <w:sz w:val="20"/>
          <w:szCs w:val="20"/>
          <w:lang w:val="en-GB"/>
        </w:rPr>
        <w:tab/>
        <w:t>Name and Surname:</w:t>
      </w:r>
      <w:r w:rsidRPr="00135547">
        <w:rPr>
          <w:rFonts w:ascii="Arial" w:hAnsi="Arial" w:cs="Arial"/>
          <w:sz w:val="16"/>
          <w:szCs w:val="16"/>
          <w:lang w:val="en-GB"/>
        </w:rPr>
        <w:t xml:space="preserve">  </w:t>
      </w:r>
      <w:r w:rsidRPr="00135547">
        <w:rPr>
          <w:rFonts w:ascii="Arial" w:hAnsi="Arial" w:cs="Arial"/>
          <w:sz w:val="16"/>
          <w:szCs w:val="16"/>
          <w:lang w:val="en-GB"/>
        </w:rPr>
        <w:tab/>
      </w:r>
      <w:r w:rsidRPr="00135547">
        <w:rPr>
          <w:rFonts w:ascii="Arial" w:hAnsi="Arial" w:cs="Arial"/>
          <w:sz w:val="20"/>
          <w:szCs w:val="20"/>
          <w:lang w:val="en-GB"/>
        </w:rPr>
        <w:t>__________________________________________________________</w:t>
      </w:r>
    </w:p>
    <w:p w14:paraId="0679E3FC" w14:textId="244D11C4" w:rsidR="00C66715" w:rsidRPr="00135547" w:rsidRDefault="00C66715" w:rsidP="00060438">
      <w:pPr>
        <w:spacing w:after="0" w:line="240" w:lineRule="auto"/>
        <w:ind w:left="567" w:hanging="567"/>
        <w:rPr>
          <w:rFonts w:ascii="Arial" w:hAnsi="Arial" w:cs="Arial"/>
          <w:sz w:val="20"/>
          <w:szCs w:val="20"/>
          <w:lang w:val="en-GB"/>
        </w:rPr>
      </w:pPr>
      <w:r w:rsidRPr="00135547">
        <w:rPr>
          <w:noProof/>
        </w:rPr>
        <mc:AlternateContent>
          <mc:Choice Requires="wpg">
            <w:drawing>
              <wp:anchor distT="0" distB="0" distL="114300" distR="114300" simplePos="0" relativeHeight="251659264" behindDoc="0" locked="0" layoutInCell="1" allowOverlap="1" wp14:anchorId="695FC570" wp14:editId="250B3979">
                <wp:simplePos x="0" y="0"/>
                <wp:positionH relativeFrom="column">
                  <wp:posOffset>3695700</wp:posOffset>
                </wp:positionH>
                <wp:positionV relativeFrom="paragraph">
                  <wp:posOffset>98425</wp:posOffset>
                </wp:positionV>
                <wp:extent cx="2228850" cy="238125"/>
                <wp:effectExtent l="0" t="0" r="19050" b="28575"/>
                <wp:wrapNone/>
                <wp:docPr id="1" name="Group 3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2228850" cy="238125"/>
                          <a:chOff x="0" y="0"/>
                          <a:chExt cx="2228850" cy="238125"/>
                        </a:xfrm>
                      </wpg:grpSpPr>
                      <wps:wsp>
                        <wps:cNvPr id="2" name="Text Box 7"/>
                        <wps:cNvSpPr txBox="1"/>
                        <wps:spPr>
                          <a:xfrm>
                            <a:off x="0" y="0"/>
                            <a:ext cx="742950" cy="238125"/>
                          </a:xfrm>
                          <a:prstGeom prst="rect">
                            <a:avLst/>
                          </a:prstGeom>
                          <a:solidFill>
                            <a:sysClr val="window" lastClr="FFFFFF"/>
                          </a:solidFill>
                          <a:ln w="6350">
                            <a:solidFill>
                              <a:prstClr val="black"/>
                            </a:solidFill>
                          </a:ln>
                          <a:effectLst/>
                        </wps:spPr>
                        <wps:txbx>
                          <w:txbxContent>
                            <w:p w14:paraId="01A53F78" w14:textId="77777777" w:rsidR="00C66715" w:rsidRDefault="00C66715" w:rsidP="00C66715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" name="Text Box 14"/>
                        <wps:cNvSpPr txBox="1"/>
                        <wps:spPr>
                          <a:xfrm>
                            <a:off x="742950" y="0"/>
                            <a:ext cx="742950" cy="238125"/>
                          </a:xfrm>
                          <a:prstGeom prst="rect">
                            <a:avLst/>
                          </a:prstGeom>
                          <a:solidFill>
                            <a:sysClr val="window" lastClr="FFFFFF"/>
                          </a:solidFill>
                          <a:ln w="6350">
                            <a:solidFill>
                              <a:prstClr val="black"/>
                            </a:solidFill>
                          </a:ln>
                          <a:effectLst/>
                        </wps:spPr>
                        <wps:txbx>
                          <w:txbxContent>
                            <w:p w14:paraId="50E8F1C2" w14:textId="77777777" w:rsidR="00C66715" w:rsidRDefault="00C66715" w:rsidP="00C66715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5" name="Text Box 16"/>
                        <wps:cNvSpPr txBox="1"/>
                        <wps:spPr>
                          <a:xfrm>
                            <a:off x="1485900" y="0"/>
                            <a:ext cx="742950" cy="238125"/>
                          </a:xfrm>
                          <a:prstGeom prst="rect">
                            <a:avLst/>
                          </a:prstGeom>
                          <a:solidFill>
                            <a:sysClr val="window" lastClr="FFFFFF"/>
                          </a:solidFill>
                          <a:ln w="6350">
                            <a:solidFill>
                              <a:prstClr val="black"/>
                            </a:solidFill>
                          </a:ln>
                          <a:effectLst/>
                        </wps:spPr>
                        <wps:txbx>
                          <w:txbxContent>
                            <w:p w14:paraId="05F0DEC7" w14:textId="77777777" w:rsidR="00C66715" w:rsidRDefault="00C66715" w:rsidP="00C66715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95FC570" id="Group 30" o:spid="_x0000_s1031" style="position:absolute;left:0;text-align:left;margin-left:291pt;margin-top:7.75pt;width:175.5pt;height:18.75pt;z-index:251659264" coordsize="22288,238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">
                <v:shape id="Text Box 7" o:spid="_x0000_s1032" type="#_x0000_t202" style="position:absolute;width:7429;height:238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" fillcolor="window" strokeweight=".5pt">
                  <v:textbox>
                    <w:txbxContent>
                      <w:p w14:paraId="01A53F78" w14:textId="77777777" w:rsidR="00C66715" w:rsidRDefault="00C66715" w:rsidP="00C66715"/>
                    </w:txbxContent>
                  </v:textbox>
                </v:shape>
                <v:shape id="Text Box 14" o:spid="_x0000_s1033" type="#_x0000_t202" style="position:absolute;left:7429;width:7430;height:238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" fillcolor="window" strokeweight=".5pt">
                  <v:textbox>
                    <w:txbxContent>
                      <w:p w14:paraId="50E8F1C2" w14:textId="77777777" w:rsidR="00C66715" w:rsidRDefault="00C66715" w:rsidP="00C66715"/>
                    </w:txbxContent>
                  </v:textbox>
                </v:shape>
                <v:shape id="Text Box 16" o:spid="_x0000_s1034" type="#_x0000_t202" style="position:absolute;left:14859;width:7429;height:238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" fillcolor="window" strokeweight=".5pt">
                  <v:textbox>
                    <w:txbxContent>
                      <w:p w14:paraId="05F0DEC7" w14:textId="77777777" w:rsidR="00C66715" w:rsidRDefault="00C66715" w:rsidP="00C66715"/>
                    </w:txbxContent>
                  </v:textbox>
                </v:shape>
              </v:group>
            </w:pict>
          </mc:Fallback>
        </mc:AlternateContent>
      </w:r>
    </w:p>
    <w:p w14:paraId="69B89DC6" w14:textId="2CCAD59D" w:rsidR="00060438" w:rsidRPr="00135547" w:rsidRDefault="00060438" w:rsidP="00060438">
      <w:pPr>
        <w:spacing w:after="0" w:line="240" w:lineRule="auto"/>
        <w:ind w:left="567" w:hanging="567"/>
        <w:rPr>
          <w:rFonts w:ascii="Arial" w:hAnsi="Arial" w:cs="Arial"/>
          <w:sz w:val="20"/>
          <w:szCs w:val="20"/>
          <w:lang w:val="en-GB"/>
        </w:rPr>
      </w:pPr>
      <w:r w:rsidRPr="00135547">
        <w:rPr>
          <w:rFonts w:ascii="Arial" w:hAnsi="Arial" w:cs="Arial"/>
          <w:sz w:val="20"/>
          <w:szCs w:val="20"/>
          <w:lang w:val="en-GB"/>
        </w:rPr>
        <w:t>1.2</w:t>
      </w:r>
      <w:r w:rsidRPr="00135547">
        <w:rPr>
          <w:rFonts w:ascii="Arial" w:hAnsi="Arial" w:cs="Arial"/>
          <w:sz w:val="20"/>
          <w:szCs w:val="20"/>
          <w:lang w:val="en-GB"/>
        </w:rPr>
        <w:tab/>
        <w:t>Date of birth</w:t>
      </w:r>
      <w:r w:rsidR="00D91879" w:rsidRPr="00135547">
        <w:rPr>
          <w:rFonts w:ascii="Arial" w:hAnsi="Arial" w:cs="Arial"/>
          <w:sz w:val="20"/>
          <w:szCs w:val="20"/>
          <w:lang w:val="en-GB"/>
        </w:rPr>
        <w:t xml:space="preserve"> (Day/Months/Year)</w:t>
      </w:r>
      <w:r w:rsidRPr="00135547">
        <w:rPr>
          <w:rFonts w:ascii="Arial" w:hAnsi="Arial" w:cs="Arial"/>
          <w:sz w:val="20"/>
          <w:szCs w:val="20"/>
          <w:lang w:val="en-GB"/>
        </w:rPr>
        <w:t>:</w:t>
      </w:r>
      <w:r w:rsidRPr="00135547">
        <w:rPr>
          <w:rFonts w:ascii="Arial" w:hAnsi="Arial" w:cs="Arial"/>
          <w:sz w:val="20"/>
          <w:szCs w:val="20"/>
          <w:lang w:val="en-GB"/>
        </w:rPr>
        <w:tab/>
      </w:r>
    </w:p>
    <w:p w14:paraId="3D27F95A" w14:textId="77777777" w:rsidR="00C66715" w:rsidRPr="00135547" w:rsidRDefault="00C66715" w:rsidP="00060438">
      <w:pPr>
        <w:spacing w:after="0" w:line="240" w:lineRule="auto"/>
        <w:ind w:left="567" w:hanging="567"/>
        <w:rPr>
          <w:rFonts w:ascii="Arial" w:hAnsi="Arial" w:cs="Arial"/>
          <w:sz w:val="20"/>
          <w:szCs w:val="20"/>
          <w:lang w:val="en-GB"/>
        </w:rPr>
      </w:pPr>
    </w:p>
    <w:p w14:paraId="6A89B727" w14:textId="160AF364" w:rsidR="00060438" w:rsidRPr="00135547" w:rsidRDefault="00060438" w:rsidP="00060438">
      <w:pPr>
        <w:spacing w:after="0" w:line="240" w:lineRule="auto"/>
        <w:ind w:left="567" w:hanging="567"/>
        <w:rPr>
          <w:rFonts w:ascii="Arial" w:hAnsi="Arial" w:cs="Arial"/>
          <w:sz w:val="20"/>
          <w:szCs w:val="20"/>
          <w:lang w:val="en-GB"/>
        </w:rPr>
      </w:pPr>
      <w:r w:rsidRPr="00135547">
        <w:rPr>
          <w:rFonts w:ascii="Arial" w:hAnsi="Arial" w:cs="Arial"/>
          <w:sz w:val="20"/>
          <w:szCs w:val="20"/>
          <w:lang w:val="en-GB"/>
        </w:rPr>
        <w:t>1.3</w:t>
      </w:r>
      <w:r w:rsidRPr="00135547">
        <w:rPr>
          <w:rFonts w:ascii="Arial" w:hAnsi="Arial" w:cs="Arial"/>
          <w:sz w:val="20"/>
          <w:szCs w:val="20"/>
          <w:lang w:val="en-GB"/>
        </w:rPr>
        <w:tab/>
        <w:t>Relationship to the child:</w:t>
      </w:r>
      <w:r w:rsidRPr="00135547">
        <w:rPr>
          <w:rFonts w:ascii="Arial" w:hAnsi="Arial" w:cs="Arial"/>
          <w:sz w:val="20"/>
          <w:szCs w:val="20"/>
          <w:lang w:val="en-GB"/>
        </w:rPr>
        <w:tab/>
        <w:t>__________________________________________________________</w:t>
      </w:r>
    </w:p>
    <w:p w14:paraId="52347E92" w14:textId="77777777" w:rsidR="00D91879" w:rsidRPr="00135547" w:rsidRDefault="00D91879" w:rsidP="00D91879">
      <w:pPr>
        <w:spacing w:after="0" w:line="240" w:lineRule="auto"/>
        <w:ind w:left="567" w:hanging="567"/>
        <w:rPr>
          <w:rFonts w:ascii="Arial" w:hAnsi="Arial" w:cs="Arial"/>
          <w:sz w:val="20"/>
          <w:szCs w:val="20"/>
          <w:lang w:val="en-GB"/>
        </w:rPr>
      </w:pPr>
    </w:p>
    <w:p w14:paraId="40444788" w14:textId="532F21E7" w:rsidR="00060438" w:rsidRPr="00135547" w:rsidRDefault="00060438" w:rsidP="00D91879">
      <w:pPr>
        <w:spacing w:after="0" w:line="240" w:lineRule="auto"/>
        <w:ind w:left="567" w:hanging="567"/>
        <w:rPr>
          <w:rFonts w:ascii="Arial" w:hAnsi="Arial" w:cs="Arial"/>
          <w:sz w:val="20"/>
          <w:szCs w:val="20"/>
          <w:lang w:val="en-GB"/>
        </w:rPr>
      </w:pPr>
      <w:r w:rsidRPr="00135547">
        <w:rPr>
          <w:rFonts w:ascii="Arial" w:hAnsi="Arial" w:cs="Arial"/>
          <w:sz w:val="20"/>
          <w:szCs w:val="20"/>
          <w:lang w:val="en-GB"/>
        </w:rPr>
        <w:t>1.4</w:t>
      </w:r>
      <w:r w:rsidRPr="00135547">
        <w:rPr>
          <w:rFonts w:ascii="Arial" w:hAnsi="Arial" w:cs="Arial"/>
          <w:sz w:val="20"/>
          <w:szCs w:val="20"/>
          <w:lang w:val="en-GB"/>
        </w:rPr>
        <w:tab/>
        <w:t xml:space="preserve">Gender:                                                             </w:t>
      </w:r>
      <w:r w:rsidRPr="00135547">
        <w:rPr>
          <w:rFonts w:ascii="Arial" w:hAnsi="Arial" w:cs="Arial"/>
          <w:sz w:val="20"/>
          <w:szCs w:val="20"/>
          <w:lang w:val="en-GB"/>
        </w:rPr>
        <w:tab/>
      </w:r>
      <w:r w:rsidRPr="00135547">
        <w:rPr>
          <w:rFonts w:ascii="Arial" w:hAnsi="Arial" w:cs="Arial"/>
          <w:sz w:val="20"/>
          <w:szCs w:val="20"/>
          <w:lang w:val="en-GB"/>
        </w:rPr>
        <w:tab/>
      </w:r>
      <w:r w:rsidRPr="00135547">
        <w:rPr>
          <w:rFonts w:ascii="Segoe UI Symbol" w:eastAsia="MS Gothic" w:hAnsi="Segoe UI Symbol" w:cs="Segoe UI Symbol"/>
          <w:sz w:val="20"/>
          <w:szCs w:val="20"/>
          <w:lang w:val="en-GB"/>
        </w:rPr>
        <w:t>☐</w:t>
      </w:r>
      <w:r w:rsidRPr="00135547">
        <w:rPr>
          <w:rFonts w:ascii="Arial" w:hAnsi="Arial" w:cs="Arial"/>
          <w:sz w:val="20"/>
          <w:szCs w:val="20"/>
          <w:lang w:val="en-GB"/>
        </w:rPr>
        <w:t>Male</w:t>
      </w:r>
      <w:r w:rsidRPr="00135547">
        <w:rPr>
          <w:rFonts w:ascii="Arial" w:hAnsi="Arial" w:cs="Arial"/>
          <w:sz w:val="20"/>
          <w:szCs w:val="20"/>
          <w:lang w:val="en-GB"/>
        </w:rPr>
        <w:tab/>
      </w:r>
      <w:r w:rsidRPr="00135547">
        <w:rPr>
          <w:rFonts w:ascii="Arial" w:hAnsi="Arial" w:cs="Arial"/>
          <w:sz w:val="20"/>
          <w:szCs w:val="20"/>
          <w:lang w:val="en-GB"/>
        </w:rPr>
        <w:tab/>
      </w:r>
      <w:r w:rsidRPr="00135547">
        <w:rPr>
          <w:rFonts w:ascii="Segoe UI Symbol" w:eastAsia="MS Gothic" w:hAnsi="Segoe UI Symbol" w:cs="Segoe UI Symbol"/>
          <w:sz w:val="20"/>
          <w:szCs w:val="20"/>
          <w:lang w:val="en-GB"/>
        </w:rPr>
        <w:t>☐</w:t>
      </w:r>
      <w:r w:rsidRPr="00135547">
        <w:rPr>
          <w:rFonts w:ascii="Arial" w:hAnsi="Arial" w:cs="Arial"/>
          <w:sz w:val="20"/>
          <w:szCs w:val="20"/>
          <w:lang w:val="en-GB"/>
        </w:rPr>
        <w:t xml:space="preserve">Female </w:t>
      </w:r>
      <w:r w:rsidRPr="00135547">
        <w:rPr>
          <w:rFonts w:ascii="Arial" w:hAnsi="Arial" w:cs="Arial"/>
          <w:sz w:val="20"/>
          <w:szCs w:val="20"/>
          <w:lang w:val="en-GB"/>
        </w:rPr>
        <w:tab/>
      </w:r>
    </w:p>
    <w:p w14:paraId="1679099F" w14:textId="75C7AA23" w:rsidR="00060438" w:rsidRPr="00135547" w:rsidRDefault="00060438" w:rsidP="00060438">
      <w:pPr>
        <w:spacing w:after="0" w:line="240" w:lineRule="auto"/>
        <w:ind w:left="567" w:hanging="567"/>
        <w:rPr>
          <w:rFonts w:ascii="Arial" w:hAnsi="Arial" w:cs="Arial"/>
          <w:sz w:val="20"/>
          <w:szCs w:val="20"/>
          <w:lang w:val="en-GB"/>
        </w:rPr>
      </w:pPr>
    </w:p>
    <w:p w14:paraId="3C72CABD" w14:textId="42775D77" w:rsidR="00060438" w:rsidRPr="00135547" w:rsidRDefault="00060438" w:rsidP="00135547">
      <w:pPr>
        <w:spacing w:after="0" w:line="240" w:lineRule="auto"/>
        <w:rPr>
          <w:rFonts w:ascii="Arial" w:hAnsi="Arial" w:cs="Arial"/>
          <w:strike/>
          <w:sz w:val="20"/>
          <w:szCs w:val="20"/>
          <w:lang w:val="en-GB"/>
        </w:rPr>
      </w:pPr>
    </w:p>
    <w:p w14:paraId="1AD8946C" w14:textId="08B4A918" w:rsidR="00060438" w:rsidRDefault="00060438" w:rsidP="00060438">
      <w:pPr>
        <w:spacing w:after="0" w:line="240" w:lineRule="auto"/>
        <w:ind w:left="567" w:hanging="567"/>
        <w:rPr>
          <w:rFonts w:ascii="Arial" w:hAnsi="Arial" w:cs="Arial"/>
          <w:sz w:val="20"/>
          <w:szCs w:val="20"/>
        </w:rPr>
      </w:pPr>
    </w:p>
    <w:p w14:paraId="15C7AAD5" w14:textId="747E086C" w:rsidR="00135547" w:rsidRDefault="00135547" w:rsidP="00060438">
      <w:pPr>
        <w:spacing w:after="0" w:line="240" w:lineRule="auto"/>
        <w:ind w:left="567" w:hanging="567"/>
        <w:rPr>
          <w:rFonts w:ascii="Arial" w:hAnsi="Arial" w:cs="Arial"/>
          <w:sz w:val="20"/>
          <w:szCs w:val="20"/>
        </w:rPr>
      </w:pPr>
    </w:p>
    <w:p w14:paraId="221616D7" w14:textId="77777777" w:rsidR="00135547" w:rsidRPr="00135547" w:rsidRDefault="00135547" w:rsidP="00060438">
      <w:pPr>
        <w:spacing w:after="0" w:line="240" w:lineRule="auto"/>
        <w:ind w:left="567" w:hanging="567"/>
        <w:rPr>
          <w:rFonts w:ascii="Arial" w:hAnsi="Arial" w:cs="Arial"/>
          <w:sz w:val="20"/>
          <w:szCs w:val="20"/>
        </w:rPr>
      </w:pPr>
    </w:p>
    <w:p w14:paraId="01C2ABF6" w14:textId="77777777" w:rsidR="00060438" w:rsidRPr="00135547" w:rsidRDefault="00060438" w:rsidP="00060438">
      <w:pPr>
        <w:spacing w:after="0" w:line="240" w:lineRule="auto"/>
        <w:ind w:left="567" w:hanging="567"/>
        <w:rPr>
          <w:rFonts w:ascii="Arial" w:hAnsi="Arial" w:cs="Arial"/>
          <w:b/>
          <w:sz w:val="20"/>
          <w:szCs w:val="20"/>
          <w:lang w:val="en-GB"/>
        </w:rPr>
      </w:pPr>
      <w:r w:rsidRPr="00135547">
        <w:rPr>
          <w:rFonts w:ascii="Arial" w:hAnsi="Arial" w:cs="Arial"/>
          <w:sz w:val="20"/>
          <w:szCs w:val="20"/>
        </w:rPr>
        <w:t>2</w:t>
      </w:r>
      <w:r w:rsidRPr="00135547">
        <w:rPr>
          <w:rFonts w:ascii="Arial" w:hAnsi="Arial" w:cs="Arial"/>
          <w:sz w:val="20"/>
          <w:szCs w:val="20"/>
          <w:lang w:val="en-GB"/>
        </w:rPr>
        <w:t>.</w:t>
      </w:r>
      <w:r w:rsidRPr="00135547">
        <w:rPr>
          <w:rFonts w:ascii="Arial" w:hAnsi="Arial" w:cs="Arial"/>
          <w:sz w:val="20"/>
          <w:szCs w:val="20"/>
          <w:lang w:val="en-GB"/>
        </w:rPr>
        <w:tab/>
      </w:r>
      <w:r w:rsidRPr="00135547">
        <w:rPr>
          <w:rFonts w:ascii="Arial" w:hAnsi="Arial" w:cs="Arial"/>
          <w:b/>
          <w:sz w:val="20"/>
          <w:szCs w:val="20"/>
        </w:rPr>
        <w:t xml:space="preserve">Family member </w:t>
      </w:r>
    </w:p>
    <w:p w14:paraId="244B9CBD" w14:textId="7AA40B9C" w:rsidR="00060438" w:rsidRPr="00135547" w:rsidRDefault="00060438" w:rsidP="00060438">
      <w:pPr>
        <w:spacing w:after="0" w:line="240" w:lineRule="auto"/>
        <w:ind w:left="567" w:hanging="567"/>
        <w:rPr>
          <w:rFonts w:ascii="Arial" w:hAnsi="Arial" w:cs="Arial"/>
          <w:sz w:val="20"/>
          <w:szCs w:val="20"/>
          <w:lang w:val="en-GB"/>
        </w:rPr>
      </w:pPr>
      <w:r w:rsidRPr="00135547">
        <w:rPr>
          <w:rFonts w:ascii="Arial" w:hAnsi="Arial" w:cs="Arial"/>
          <w:sz w:val="20"/>
          <w:szCs w:val="20"/>
        </w:rPr>
        <w:t>2</w:t>
      </w:r>
      <w:r w:rsidRPr="00135547">
        <w:rPr>
          <w:rFonts w:ascii="Arial" w:hAnsi="Arial" w:cs="Arial"/>
          <w:sz w:val="20"/>
          <w:szCs w:val="20"/>
          <w:lang w:val="en-GB"/>
        </w:rPr>
        <w:t>.1</w:t>
      </w:r>
      <w:r w:rsidRPr="00135547">
        <w:rPr>
          <w:rFonts w:ascii="Arial" w:hAnsi="Arial" w:cs="Arial"/>
          <w:sz w:val="20"/>
          <w:szCs w:val="20"/>
          <w:lang w:val="en-GB"/>
        </w:rPr>
        <w:tab/>
        <w:t>Name and Surname:</w:t>
      </w:r>
      <w:r w:rsidRPr="00135547">
        <w:rPr>
          <w:rFonts w:ascii="Arial" w:hAnsi="Arial" w:cs="Arial"/>
          <w:sz w:val="16"/>
          <w:szCs w:val="16"/>
          <w:lang w:val="en-GB"/>
        </w:rPr>
        <w:t xml:space="preserve">  </w:t>
      </w:r>
      <w:r w:rsidRPr="00135547">
        <w:rPr>
          <w:rFonts w:ascii="Arial" w:hAnsi="Arial" w:cs="Arial"/>
          <w:sz w:val="16"/>
          <w:szCs w:val="16"/>
          <w:lang w:val="en-GB"/>
        </w:rPr>
        <w:tab/>
      </w:r>
      <w:r w:rsidRPr="00135547">
        <w:rPr>
          <w:rFonts w:ascii="Arial" w:hAnsi="Arial" w:cs="Arial"/>
          <w:sz w:val="20"/>
          <w:szCs w:val="20"/>
          <w:lang w:val="en-GB"/>
        </w:rPr>
        <w:t>__________________________________________________________</w:t>
      </w:r>
    </w:p>
    <w:p w14:paraId="2441F212" w14:textId="625991D2" w:rsidR="00C66715" w:rsidRPr="00135547" w:rsidRDefault="00C66715" w:rsidP="00060438">
      <w:pPr>
        <w:spacing w:after="0" w:line="240" w:lineRule="auto"/>
        <w:ind w:left="567" w:hanging="567"/>
        <w:rPr>
          <w:rFonts w:ascii="Arial" w:hAnsi="Arial" w:cs="Arial"/>
          <w:sz w:val="20"/>
          <w:szCs w:val="20"/>
        </w:rPr>
      </w:pPr>
    </w:p>
    <w:p w14:paraId="03C8C420" w14:textId="66BFC729" w:rsidR="00060438" w:rsidRPr="00135547" w:rsidRDefault="00C66715" w:rsidP="00060438">
      <w:pPr>
        <w:spacing w:after="0" w:line="240" w:lineRule="auto"/>
        <w:ind w:left="567" w:hanging="567"/>
        <w:rPr>
          <w:rFonts w:ascii="Arial" w:hAnsi="Arial" w:cs="Arial"/>
          <w:sz w:val="20"/>
          <w:szCs w:val="20"/>
          <w:lang w:val="en-GB"/>
        </w:rPr>
      </w:pPr>
      <w:r w:rsidRPr="00135547">
        <w:rPr>
          <w:noProof/>
        </w:rPr>
        <mc:AlternateContent>
          <mc:Choice Requires="wpg">
            <w:drawing>
              <wp:anchor distT="0" distB="0" distL="114300" distR="114300" simplePos="0" relativeHeight="251658752" behindDoc="0" locked="0" layoutInCell="1" allowOverlap="1" wp14:anchorId="61E78367" wp14:editId="7D90F6C0">
                <wp:simplePos x="0" y="0"/>
                <wp:positionH relativeFrom="column">
                  <wp:posOffset>3695700</wp:posOffset>
                </wp:positionH>
                <wp:positionV relativeFrom="paragraph">
                  <wp:posOffset>8890</wp:posOffset>
                </wp:positionV>
                <wp:extent cx="2228850" cy="238125"/>
                <wp:effectExtent l="0" t="0" r="19050" b="28575"/>
                <wp:wrapNone/>
                <wp:docPr id="6" name="Group 3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2228850" cy="238125"/>
                          <a:chOff x="0" y="0"/>
                          <a:chExt cx="2228850" cy="238125"/>
                        </a:xfrm>
                      </wpg:grpSpPr>
                      <wps:wsp>
                        <wps:cNvPr id="8" name="Text Box 7"/>
                        <wps:cNvSpPr txBox="1"/>
                        <wps:spPr>
                          <a:xfrm>
                            <a:off x="0" y="0"/>
                            <a:ext cx="742950" cy="238125"/>
                          </a:xfrm>
                          <a:prstGeom prst="rect">
                            <a:avLst/>
                          </a:prstGeom>
                          <a:solidFill>
                            <a:sysClr val="window" lastClr="FFFFFF"/>
                          </a:solidFill>
                          <a:ln w="6350">
                            <a:solidFill>
                              <a:prstClr val="black"/>
                            </a:solidFill>
                          </a:ln>
                          <a:effectLst/>
                        </wps:spPr>
                        <wps:txbx>
                          <w:txbxContent>
                            <w:p w14:paraId="636B9B15" w14:textId="77777777" w:rsidR="00C66715" w:rsidRDefault="00C66715" w:rsidP="00C66715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9" name="Text Box 14"/>
                        <wps:cNvSpPr txBox="1"/>
                        <wps:spPr>
                          <a:xfrm>
                            <a:off x="742950" y="0"/>
                            <a:ext cx="742950" cy="238125"/>
                          </a:xfrm>
                          <a:prstGeom prst="rect">
                            <a:avLst/>
                          </a:prstGeom>
                          <a:solidFill>
                            <a:sysClr val="window" lastClr="FFFFFF"/>
                          </a:solidFill>
                          <a:ln w="6350">
                            <a:solidFill>
                              <a:prstClr val="black"/>
                            </a:solidFill>
                          </a:ln>
                          <a:effectLst/>
                        </wps:spPr>
                        <wps:txbx>
                          <w:txbxContent>
                            <w:p w14:paraId="75CB223A" w14:textId="77777777" w:rsidR="00C66715" w:rsidRDefault="00C66715" w:rsidP="00C66715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1" name="Text Box 16"/>
                        <wps:cNvSpPr txBox="1"/>
                        <wps:spPr>
                          <a:xfrm>
                            <a:off x="1485900" y="0"/>
                            <a:ext cx="742950" cy="238125"/>
                          </a:xfrm>
                          <a:prstGeom prst="rect">
                            <a:avLst/>
                          </a:prstGeom>
                          <a:solidFill>
                            <a:sysClr val="window" lastClr="FFFFFF"/>
                          </a:solidFill>
                          <a:ln w="6350">
                            <a:solidFill>
                              <a:prstClr val="black"/>
                            </a:solidFill>
                          </a:ln>
                          <a:effectLst/>
                        </wps:spPr>
                        <wps:txbx>
                          <w:txbxContent>
                            <w:p w14:paraId="7D9405A3" w14:textId="77777777" w:rsidR="00C66715" w:rsidRDefault="00C66715" w:rsidP="00C66715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1E78367" id="_x0000_s1035" style="position:absolute;left:0;text-align:left;margin-left:291pt;margin-top:.7pt;width:175.5pt;height:18.75pt;z-index:251658752" coordsize="22288,238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">
                <v:shape id="Text Box 7" o:spid="_x0000_s1036" type="#_x0000_t202" style="position:absolute;width:7429;height:238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" fillcolor="window" strokeweight=".5pt">
                  <v:textbox>
                    <w:txbxContent>
                      <w:p w14:paraId="636B9B15" w14:textId="77777777" w:rsidR="00C66715" w:rsidRDefault="00C66715" w:rsidP="00C66715"/>
                    </w:txbxContent>
                  </v:textbox>
                </v:shape>
                <v:shape id="Text Box 14" o:spid="_x0000_s1037" type="#_x0000_t202" style="position:absolute;left:7429;width:7430;height:238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" fillcolor="window" strokeweight=".5pt">
                  <v:textbox>
                    <w:txbxContent>
                      <w:p w14:paraId="75CB223A" w14:textId="77777777" w:rsidR="00C66715" w:rsidRDefault="00C66715" w:rsidP="00C66715"/>
                    </w:txbxContent>
                  </v:textbox>
                </v:shape>
                <v:shape id="Text Box 16" o:spid="_x0000_s1038" type="#_x0000_t202" style="position:absolute;left:14859;width:7429;height:238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" fillcolor="window" strokeweight=".5pt">
                  <v:textbox>
                    <w:txbxContent>
                      <w:p w14:paraId="7D9405A3" w14:textId="77777777" w:rsidR="00C66715" w:rsidRDefault="00C66715" w:rsidP="00C66715"/>
                    </w:txbxContent>
                  </v:textbox>
                </v:shape>
              </v:group>
            </w:pict>
          </mc:Fallback>
        </mc:AlternateContent>
      </w:r>
      <w:r w:rsidR="00060438" w:rsidRPr="00135547">
        <w:rPr>
          <w:rFonts w:ascii="Arial" w:hAnsi="Arial" w:cs="Arial"/>
          <w:sz w:val="20"/>
          <w:szCs w:val="20"/>
        </w:rPr>
        <w:t>2</w:t>
      </w:r>
      <w:r w:rsidR="00060438" w:rsidRPr="00135547">
        <w:rPr>
          <w:rFonts w:ascii="Arial" w:hAnsi="Arial" w:cs="Arial"/>
          <w:sz w:val="20"/>
          <w:szCs w:val="20"/>
          <w:lang w:val="en-GB"/>
        </w:rPr>
        <w:t>.2</w:t>
      </w:r>
      <w:r w:rsidR="00060438" w:rsidRPr="00135547">
        <w:rPr>
          <w:rFonts w:ascii="Arial" w:hAnsi="Arial" w:cs="Arial"/>
          <w:sz w:val="20"/>
          <w:szCs w:val="20"/>
          <w:lang w:val="en-GB"/>
        </w:rPr>
        <w:tab/>
        <w:t>Date of birth</w:t>
      </w:r>
      <w:r w:rsidR="00D91879" w:rsidRPr="00135547">
        <w:rPr>
          <w:rFonts w:ascii="Arial" w:hAnsi="Arial" w:cs="Arial"/>
          <w:sz w:val="20"/>
          <w:szCs w:val="20"/>
          <w:lang w:val="en-GB"/>
        </w:rPr>
        <w:t xml:space="preserve"> (Day/Months/Year):</w:t>
      </w:r>
      <w:r w:rsidR="00060438" w:rsidRPr="00135547">
        <w:rPr>
          <w:rFonts w:ascii="Arial" w:hAnsi="Arial" w:cs="Arial"/>
          <w:sz w:val="20"/>
          <w:szCs w:val="20"/>
          <w:lang w:val="en-GB"/>
        </w:rPr>
        <w:tab/>
      </w:r>
      <w:r w:rsidR="00060438" w:rsidRPr="00135547">
        <w:rPr>
          <w:rFonts w:ascii="Arial" w:hAnsi="Arial" w:cs="Arial"/>
          <w:sz w:val="20"/>
          <w:szCs w:val="20"/>
          <w:lang w:val="en-GB"/>
        </w:rPr>
        <w:tab/>
      </w:r>
    </w:p>
    <w:p w14:paraId="0661F1FA" w14:textId="0B379E7E" w:rsidR="00C66715" w:rsidRPr="00135547" w:rsidRDefault="00C66715" w:rsidP="00C66715">
      <w:pPr>
        <w:spacing w:after="0" w:line="240" w:lineRule="auto"/>
        <w:ind w:left="567" w:hanging="567"/>
        <w:rPr>
          <w:rFonts w:ascii="Arial" w:hAnsi="Arial" w:cs="Arial"/>
          <w:sz w:val="20"/>
          <w:szCs w:val="20"/>
        </w:rPr>
      </w:pPr>
    </w:p>
    <w:p w14:paraId="4818B25A" w14:textId="0E950809" w:rsidR="00060438" w:rsidRPr="00135547" w:rsidRDefault="00060438" w:rsidP="00C66715">
      <w:pPr>
        <w:spacing w:after="0" w:line="240" w:lineRule="auto"/>
        <w:ind w:left="567" w:hanging="567"/>
        <w:rPr>
          <w:rFonts w:ascii="Arial" w:hAnsi="Arial" w:cs="Arial"/>
          <w:sz w:val="20"/>
          <w:szCs w:val="20"/>
          <w:u w:val="single"/>
          <w:lang w:val="en-GB"/>
        </w:rPr>
      </w:pPr>
      <w:r w:rsidRPr="00135547">
        <w:rPr>
          <w:rFonts w:ascii="Arial" w:hAnsi="Arial" w:cs="Arial"/>
          <w:sz w:val="20"/>
          <w:szCs w:val="20"/>
        </w:rPr>
        <w:t>2</w:t>
      </w:r>
      <w:r w:rsidR="00C66715" w:rsidRPr="00135547">
        <w:rPr>
          <w:rFonts w:ascii="Arial" w:hAnsi="Arial" w:cs="Arial"/>
          <w:sz w:val="20"/>
          <w:szCs w:val="20"/>
          <w:lang w:val="en-GB"/>
        </w:rPr>
        <w:t>.3</w:t>
      </w:r>
      <w:r w:rsidR="00C66715" w:rsidRPr="00135547">
        <w:rPr>
          <w:rFonts w:ascii="Arial" w:hAnsi="Arial" w:cs="Arial"/>
          <w:sz w:val="20"/>
          <w:szCs w:val="20"/>
          <w:lang w:val="en-GB"/>
        </w:rPr>
        <w:tab/>
        <w:t>Relationship to the child</w:t>
      </w:r>
      <w:r w:rsidRPr="00135547">
        <w:rPr>
          <w:rFonts w:ascii="Arial" w:hAnsi="Arial" w:cs="Arial"/>
          <w:sz w:val="20"/>
          <w:szCs w:val="20"/>
          <w:lang w:val="en-GB"/>
        </w:rPr>
        <w:t>_</w:t>
      </w:r>
      <w:r w:rsidR="00C66715" w:rsidRPr="00135547">
        <w:rPr>
          <w:rFonts w:ascii="Arial" w:hAnsi="Arial" w:cs="Arial"/>
          <w:sz w:val="20"/>
          <w:szCs w:val="20"/>
          <w:u w:val="single"/>
          <w:lang w:val="en-GB"/>
        </w:rPr>
        <w:t>_</w:t>
      </w:r>
      <w:r w:rsidRPr="00135547">
        <w:rPr>
          <w:rFonts w:ascii="Arial" w:hAnsi="Arial" w:cs="Arial"/>
          <w:sz w:val="20"/>
          <w:szCs w:val="20"/>
          <w:u w:val="single"/>
          <w:lang w:val="en-GB"/>
        </w:rPr>
        <w:t>_________________________________________________________</w:t>
      </w:r>
    </w:p>
    <w:p w14:paraId="7DC78F68" w14:textId="77777777" w:rsidR="00D91879" w:rsidRPr="00135547" w:rsidRDefault="00D91879" w:rsidP="00060438">
      <w:pPr>
        <w:spacing w:after="0" w:line="240" w:lineRule="auto"/>
        <w:ind w:left="567" w:hanging="567"/>
        <w:rPr>
          <w:rFonts w:ascii="Arial" w:hAnsi="Arial" w:cs="Arial"/>
          <w:sz w:val="20"/>
          <w:szCs w:val="20"/>
        </w:rPr>
      </w:pPr>
    </w:p>
    <w:p w14:paraId="767EFF68" w14:textId="0A01AFF2" w:rsidR="00060438" w:rsidRPr="00135547" w:rsidRDefault="00060438" w:rsidP="00060438">
      <w:pPr>
        <w:spacing w:after="0" w:line="240" w:lineRule="auto"/>
        <w:ind w:left="567" w:hanging="567"/>
        <w:rPr>
          <w:rFonts w:ascii="Arial" w:hAnsi="Arial" w:cs="Arial"/>
          <w:sz w:val="20"/>
          <w:szCs w:val="20"/>
          <w:lang w:val="en-GB"/>
        </w:rPr>
      </w:pPr>
      <w:r w:rsidRPr="00135547">
        <w:rPr>
          <w:rFonts w:ascii="Arial" w:hAnsi="Arial" w:cs="Arial"/>
          <w:sz w:val="20"/>
          <w:szCs w:val="20"/>
        </w:rPr>
        <w:t>2</w:t>
      </w:r>
      <w:r w:rsidRPr="00135547">
        <w:rPr>
          <w:rFonts w:ascii="Arial" w:hAnsi="Arial" w:cs="Arial"/>
          <w:sz w:val="20"/>
          <w:szCs w:val="20"/>
          <w:lang w:val="en-GB"/>
        </w:rPr>
        <w:t>.4</w:t>
      </w:r>
      <w:r w:rsidRPr="00135547">
        <w:rPr>
          <w:rFonts w:ascii="Arial" w:hAnsi="Arial" w:cs="Arial"/>
          <w:sz w:val="20"/>
          <w:szCs w:val="20"/>
          <w:lang w:val="en-GB"/>
        </w:rPr>
        <w:tab/>
        <w:t xml:space="preserve">Gender:                                                             </w:t>
      </w:r>
      <w:r w:rsidRPr="00135547">
        <w:rPr>
          <w:rFonts w:ascii="Arial" w:hAnsi="Arial" w:cs="Arial"/>
          <w:sz w:val="20"/>
          <w:szCs w:val="20"/>
          <w:lang w:val="en-GB"/>
        </w:rPr>
        <w:tab/>
      </w:r>
      <w:r w:rsidRPr="00135547">
        <w:rPr>
          <w:rFonts w:ascii="Arial" w:hAnsi="Arial" w:cs="Arial"/>
          <w:sz w:val="20"/>
          <w:szCs w:val="20"/>
          <w:lang w:val="en-GB"/>
        </w:rPr>
        <w:tab/>
      </w:r>
      <w:r w:rsidRPr="00135547">
        <w:rPr>
          <w:rFonts w:ascii="Segoe UI Symbol" w:eastAsia="MS Gothic" w:hAnsi="Segoe UI Symbol" w:cs="Segoe UI Symbol"/>
          <w:sz w:val="20"/>
          <w:szCs w:val="20"/>
          <w:lang w:val="en-GB"/>
        </w:rPr>
        <w:t>☐</w:t>
      </w:r>
      <w:r w:rsidRPr="00135547">
        <w:rPr>
          <w:rFonts w:ascii="Arial" w:hAnsi="Arial" w:cs="Arial"/>
          <w:sz w:val="20"/>
          <w:szCs w:val="20"/>
          <w:lang w:val="en-GB"/>
        </w:rPr>
        <w:t>Male</w:t>
      </w:r>
      <w:r w:rsidRPr="00135547">
        <w:rPr>
          <w:rFonts w:ascii="Arial" w:hAnsi="Arial" w:cs="Arial"/>
          <w:sz w:val="20"/>
          <w:szCs w:val="20"/>
          <w:lang w:val="en-GB"/>
        </w:rPr>
        <w:tab/>
      </w:r>
      <w:r w:rsidRPr="00135547">
        <w:rPr>
          <w:rFonts w:ascii="Arial" w:hAnsi="Arial" w:cs="Arial"/>
          <w:sz w:val="20"/>
          <w:szCs w:val="20"/>
          <w:lang w:val="en-GB"/>
        </w:rPr>
        <w:tab/>
      </w:r>
      <w:r w:rsidRPr="00135547">
        <w:rPr>
          <w:rFonts w:ascii="Segoe UI Symbol" w:eastAsia="MS Gothic" w:hAnsi="Segoe UI Symbol" w:cs="Segoe UI Symbol"/>
          <w:sz w:val="20"/>
          <w:szCs w:val="20"/>
          <w:lang w:val="en-GB"/>
        </w:rPr>
        <w:t>☐</w:t>
      </w:r>
      <w:r w:rsidRPr="00135547">
        <w:rPr>
          <w:rFonts w:ascii="Arial" w:hAnsi="Arial" w:cs="Arial"/>
          <w:sz w:val="20"/>
          <w:szCs w:val="20"/>
          <w:lang w:val="en-GB"/>
        </w:rPr>
        <w:t xml:space="preserve">Female </w:t>
      </w:r>
      <w:r w:rsidRPr="00135547">
        <w:rPr>
          <w:rFonts w:ascii="Arial" w:hAnsi="Arial" w:cs="Arial"/>
          <w:sz w:val="20"/>
          <w:szCs w:val="20"/>
          <w:lang w:val="en-GB"/>
        </w:rPr>
        <w:tab/>
      </w:r>
    </w:p>
    <w:p w14:paraId="01193B63" w14:textId="1599DB67" w:rsidR="00060438" w:rsidRPr="00135547" w:rsidRDefault="00060438" w:rsidP="00060438">
      <w:pPr>
        <w:spacing w:after="0" w:line="240" w:lineRule="auto"/>
        <w:ind w:left="567" w:hanging="567"/>
        <w:rPr>
          <w:rFonts w:ascii="Arial" w:hAnsi="Arial" w:cs="Arial"/>
          <w:sz w:val="20"/>
          <w:szCs w:val="20"/>
          <w:lang w:val="en-GB"/>
        </w:rPr>
      </w:pPr>
    </w:p>
    <w:p w14:paraId="0A88731C" w14:textId="77777777" w:rsidR="00060438" w:rsidRPr="00135547" w:rsidRDefault="00060438" w:rsidP="00060438">
      <w:pPr>
        <w:spacing w:after="0" w:line="240" w:lineRule="auto"/>
        <w:ind w:left="567" w:hanging="567"/>
        <w:rPr>
          <w:rFonts w:ascii="Arial" w:hAnsi="Arial" w:cs="Arial"/>
          <w:sz w:val="20"/>
          <w:szCs w:val="20"/>
          <w:lang w:val="en-GB"/>
        </w:rPr>
      </w:pPr>
    </w:p>
    <w:p w14:paraId="2FB4B45E" w14:textId="56987344" w:rsidR="00060438" w:rsidRPr="00135547" w:rsidRDefault="00060438" w:rsidP="00060438">
      <w:pPr>
        <w:spacing w:after="0" w:line="240" w:lineRule="auto"/>
        <w:ind w:left="567" w:hanging="567"/>
        <w:rPr>
          <w:rFonts w:ascii="Arial" w:hAnsi="Arial" w:cs="Arial"/>
          <w:b/>
          <w:sz w:val="20"/>
          <w:szCs w:val="20"/>
          <w:lang w:val="en-GB"/>
        </w:rPr>
      </w:pPr>
      <w:r w:rsidRPr="00135547">
        <w:rPr>
          <w:rFonts w:ascii="Arial" w:hAnsi="Arial" w:cs="Arial"/>
          <w:sz w:val="20"/>
          <w:szCs w:val="20"/>
        </w:rPr>
        <w:t>3</w:t>
      </w:r>
      <w:r w:rsidRPr="00135547">
        <w:rPr>
          <w:rFonts w:ascii="Arial" w:hAnsi="Arial" w:cs="Arial"/>
          <w:sz w:val="20"/>
          <w:szCs w:val="20"/>
          <w:lang w:val="en-GB"/>
        </w:rPr>
        <w:t>.</w:t>
      </w:r>
      <w:r w:rsidRPr="00135547">
        <w:rPr>
          <w:rFonts w:ascii="Arial" w:hAnsi="Arial" w:cs="Arial"/>
          <w:sz w:val="20"/>
          <w:szCs w:val="20"/>
          <w:lang w:val="en-GB"/>
        </w:rPr>
        <w:tab/>
      </w:r>
      <w:r w:rsidRPr="00135547">
        <w:rPr>
          <w:rFonts w:ascii="Arial" w:hAnsi="Arial" w:cs="Arial"/>
          <w:b/>
          <w:sz w:val="20"/>
          <w:szCs w:val="20"/>
        </w:rPr>
        <w:t xml:space="preserve">Family member </w:t>
      </w:r>
    </w:p>
    <w:p w14:paraId="427840A8" w14:textId="20E47B8E" w:rsidR="00060438" w:rsidRPr="00135547" w:rsidRDefault="00060438" w:rsidP="00060438">
      <w:pPr>
        <w:spacing w:after="0" w:line="240" w:lineRule="auto"/>
        <w:ind w:left="567" w:hanging="567"/>
        <w:rPr>
          <w:rFonts w:ascii="Arial" w:hAnsi="Arial" w:cs="Arial"/>
          <w:sz w:val="20"/>
          <w:szCs w:val="20"/>
          <w:lang w:val="en-GB"/>
        </w:rPr>
      </w:pPr>
      <w:r w:rsidRPr="00135547">
        <w:rPr>
          <w:rFonts w:ascii="Arial" w:hAnsi="Arial" w:cs="Arial"/>
          <w:sz w:val="20"/>
          <w:szCs w:val="20"/>
        </w:rPr>
        <w:t>3</w:t>
      </w:r>
      <w:r w:rsidRPr="00135547">
        <w:rPr>
          <w:rFonts w:ascii="Arial" w:hAnsi="Arial" w:cs="Arial"/>
          <w:sz w:val="20"/>
          <w:szCs w:val="20"/>
          <w:lang w:val="en-GB"/>
        </w:rPr>
        <w:t>.1</w:t>
      </w:r>
      <w:r w:rsidRPr="00135547">
        <w:rPr>
          <w:rFonts w:ascii="Arial" w:hAnsi="Arial" w:cs="Arial"/>
          <w:sz w:val="20"/>
          <w:szCs w:val="20"/>
          <w:lang w:val="en-GB"/>
        </w:rPr>
        <w:tab/>
        <w:t>Name and Surname:</w:t>
      </w:r>
      <w:r w:rsidRPr="00135547">
        <w:rPr>
          <w:rFonts w:ascii="Arial" w:hAnsi="Arial" w:cs="Arial"/>
          <w:sz w:val="16"/>
          <w:szCs w:val="16"/>
          <w:lang w:val="en-GB"/>
        </w:rPr>
        <w:t xml:space="preserve">  </w:t>
      </w:r>
      <w:r w:rsidRPr="00135547">
        <w:rPr>
          <w:rFonts w:ascii="Arial" w:hAnsi="Arial" w:cs="Arial"/>
          <w:sz w:val="16"/>
          <w:szCs w:val="16"/>
          <w:lang w:val="en-GB"/>
        </w:rPr>
        <w:tab/>
      </w:r>
      <w:r w:rsidRPr="00135547">
        <w:rPr>
          <w:rFonts w:ascii="Arial" w:hAnsi="Arial" w:cs="Arial"/>
          <w:sz w:val="20"/>
          <w:szCs w:val="20"/>
          <w:lang w:val="en-GB"/>
        </w:rPr>
        <w:t>__________________________________________________________</w:t>
      </w:r>
    </w:p>
    <w:p w14:paraId="7864AD48" w14:textId="05176AD2" w:rsidR="00D91879" w:rsidRPr="00135547" w:rsidRDefault="00D91879" w:rsidP="00060438">
      <w:pPr>
        <w:spacing w:after="0" w:line="240" w:lineRule="auto"/>
        <w:ind w:left="567" w:hanging="567"/>
        <w:rPr>
          <w:rFonts w:ascii="Arial" w:hAnsi="Arial" w:cs="Arial"/>
          <w:sz w:val="20"/>
          <w:szCs w:val="20"/>
          <w:lang w:val="en-GB"/>
        </w:rPr>
      </w:pPr>
      <w:r w:rsidRPr="00135547">
        <w:rPr>
          <w:noProof/>
        </w:rPr>
        <mc:AlternateContent>
          <mc:Choice Requires="wpg">
            <w:drawing>
              <wp:anchor distT="0" distB="0" distL="114300" distR="114300" simplePos="0" relativeHeight="251662848" behindDoc="0" locked="0" layoutInCell="1" allowOverlap="1" wp14:anchorId="63798285" wp14:editId="6575E971">
                <wp:simplePos x="0" y="0"/>
                <wp:positionH relativeFrom="column">
                  <wp:posOffset>3695700</wp:posOffset>
                </wp:positionH>
                <wp:positionV relativeFrom="paragraph">
                  <wp:posOffset>89535</wp:posOffset>
                </wp:positionV>
                <wp:extent cx="2228850" cy="238125"/>
                <wp:effectExtent l="0" t="0" r="19050" b="28575"/>
                <wp:wrapNone/>
                <wp:docPr id="12" name="Group 3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2228850" cy="238125"/>
                          <a:chOff x="0" y="0"/>
                          <a:chExt cx="2228850" cy="238125"/>
                        </a:xfrm>
                      </wpg:grpSpPr>
                      <wps:wsp>
                        <wps:cNvPr id="13" name="Text Box 7"/>
                        <wps:cNvSpPr txBox="1"/>
                        <wps:spPr>
                          <a:xfrm>
                            <a:off x="0" y="0"/>
                            <a:ext cx="742950" cy="238125"/>
                          </a:xfrm>
                          <a:prstGeom prst="rect">
                            <a:avLst/>
                          </a:prstGeom>
                          <a:solidFill>
                            <a:sysClr val="window" lastClr="FFFFFF"/>
                          </a:solidFill>
                          <a:ln w="6350">
                            <a:solidFill>
                              <a:prstClr val="black"/>
                            </a:solidFill>
                          </a:ln>
                          <a:effectLst/>
                        </wps:spPr>
                        <wps:txbx>
                          <w:txbxContent>
                            <w:p w14:paraId="15916F13" w14:textId="77777777" w:rsidR="00D91879" w:rsidRDefault="00D91879" w:rsidP="00D91879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5" name="Text Box 14"/>
                        <wps:cNvSpPr txBox="1"/>
                        <wps:spPr>
                          <a:xfrm>
                            <a:off x="742950" y="0"/>
                            <a:ext cx="742950" cy="238125"/>
                          </a:xfrm>
                          <a:prstGeom prst="rect">
                            <a:avLst/>
                          </a:prstGeom>
                          <a:solidFill>
                            <a:sysClr val="window" lastClr="FFFFFF"/>
                          </a:solidFill>
                          <a:ln w="6350">
                            <a:solidFill>
                              <a:prstClr val="black"/>
                            </a:solidFill>
                          </a:ln>
                          <a:effectLst/>
                        </wps:spPr>
                        <wps:txbx>
                          <w:txbxContent>
                            <w:p w14:paraId="075EE022" w14:textId="77777777" w:rsidR="00D91879" w:rsidRDefault="00D91879" w:rsidP="00D91879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7" name="Text Box 16"/>
                        <wps:cNvSpPr txBox="1"/>
                        <wps:spPr>
                          <a:xfrm>
                            <a:off x="1485900" y="0"/>
                            <a:ext cx="742950" cy="238125"/>
                          </a:xfrm>
                          <a:prstGeom prst="rect">
                            <a:avLst/>
                          </a:prstGeom>
                          <a:solidFill>
                            <a:sysClr val="window" lastClr="FFFFFF"/>
                          </a:solidFill>
                          <a:ln w="6350">
                            <a:solidFill>
                              <a:prstClr val="black"/>
                            </a:solidFill>
                          </a:ln>
                          <a:effectLst/>
                        </wps:spPr>
                        <wps:txbx>
                          <w:txbxContent>
                            <w:p w14:paraId="5DC91C9E" w14:textId="77777777" w:rsidR="00D91879" w:rsidRDefault="00D91879" w:rsidP="00D91879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3798285" id="_x0000_s1039" style="position:absolute;left:0;text-align:left;margin-left:291pt;margin-top:7.05pt;width:175.5pt;height:18.75pt;z-index:251662848" coordsize="22288,238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">
                <v:shape id="Text Box 7" o:spid="_x0000_s1040" type="#_x0000_t202" style="position:absolute;width:7429;height:238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" fillcolor="window" strokeweight=".5pt">
                  <v:textbox>
                    <w:txbxContent>
                      <w:p w14:paraId="15916F13" w14:textId="77777777" w:rsidR="00D91879" w:rsidRDefault="00D91879" w:rsidP="00D91879"/>
                    </w:txbxContent>
                  </v:textbox>
                </v:shape>
                <v:shape id="Text Box 14" o:spid="_x0000_s1041" type="#_x0000_t202" style="position:absolute;left:7429;width:7430;height:238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" fillcolor="window" strokeweight=".5pt">
                  <v:textbox>
                    <w:txbxContent>
                      <w:p w14:paraId="075EE022" w14:textId="77777777" w:rsidR="00D91879" w:rsidRDefault="00D91879" w:rsidP="00D91879"/>
                    </w:txbxContent>
                  </v:textbox>
                </v:shape>
                <v:shape id="Text Box 16" o:spid="_x0000_s1042" type="#_x0000_t202" style="position:absolute;left:14859;width:7429;height:238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" fillcolor="window" strokeweight=".5pt">
                  <v:textbox>
                    <w:txbxContent>
                      <w:p w14:paraId="5DC91C9E" w14:textId="77777777" w:rsidR="00D91879" w:rsidRDefault="00D91879" w:rsidP="00D91879"/>
                    </w:txbxContent>
                  </v:textbox>
                </v:shape>
              </v:group>
            </w:pict>
          </mc:Fallback>
        </mc:AlternateContent>
      </w:r>
    </w:p>
    <w:p w14:paraId="1A5543F3" w14:textId="140A637B" w:rsidR="00060438" w:rsidRPr="00135547" w:rsidRDefault="00060438" w:rsidP="00060438">
      <w:pPr>
        <w:spacing w:after="0" w:line="240" w:lineRule="auto"/>
        <w:ind w:left="567" w:hanging="567"/>
        <w:rPr>
          <w:rFonts w:ascii="Arial" w:hAnsi="Arial" w:cs="Arial"/>
          <w:sz w:val="20"/>
          <w:szCs w:val="20"/>
          <w:lang w:val="en-GB"/>
        </w:rPr>
      </w:pPr>
      <w:r w:rsidRPr="00135547">
        <w:rPr>
          <w:rFonts w:ascii="Arial" w:hAnsi="Arial" w:cs="Arial"/>
          <w:sz w:val="20"/>
          <w:szCs w:val="20"/>
        </w:rPr>
        <w:t>3</w:t>
      </w:r>
      <w:r w:rsidRPr="00135547">
        <w:rPr>
          <w:rFonts w:ascii="Arial" w:hAnsi="Arial" w:cs="Arial"/>
          <w:sz w:val="20"/>
          <w:szCs w:val="20"/>
          <w:lang w:val="en-GB"/>
        </w:rPr>
        <w:t>.2</w:t>
      </w:r>
      <w:r w:rsidRPr="00135547">
        <w:rPr>
          <w:rFonts w:ascii="Arial" w:hAnsi="Arial" w:cs="Arial"/>
          <w:sz w:val="20"/>
          <w:szCs w:val="20"/>
          <w:lang w:val="en-GB"/>
        </w:rPr>
        <w:tab/>
        <w:t>Date of birth</w:t>
      </w:r>
      <w:r w:rsidR="00D91879" w:rsidRPr="00135547">
        <w:rPr>
          <w:rFonts w:ascii="Arial" w:hAnsi="Arial" w:cs="Arial"/>
          <w:sz w:val="20"/>
          <w:szCs w:val="20"/>
          <w:lang w:val="en-GB"/>
        </w:rPr>
        <w:t xml:space="preserve"> (Day/Months/Year):</w:t>
      </w:r>
      <w:r w:rsidR="00D91879" w:rsidRPr="00135547">
        <w:rPr>
          <w:rFonts w:ascii="Arial" w:hAnsi="Arial" w:cs="Arial"/>
          <w:sz w:val="20"/>
          <w:szCs w:val="20"/>
          <w:lang w:val="en-GB"/>
        </w:rPr>
        <w:tab/>
      </w:r>
      <w:r w:rsidRPr="00135547">
        <w:rPr>
          <w:rFonts w:ascii="Arial" w:hAnsi="Arial" w:cs="Arial"/>
          <w:sz w:val="20"/>
          <w:szCs w:val="20"/>
          <w:lang w:val="en-GB"/>
        </w:rPr>
        <w:tab/>
      </w:r>
      <w:r w:rsidRPr="00135547">
        <w:rPr>
          <w:rFonts w:ascii="Arial" w:hAnsi="Arial" w:cs="Arial"/>
          <w:sz w:val="20"/>
          <w:szCs w:val="20"/>
          <w:lang w:val="en-GB"/>
        </w:rPr>
        <w:tab/>
      </w:r>
    </w:p>
    <w:p w14:paraId="73AB6A89" w14:textId="77777777" w:rsidR="00D91879" w:rsidRPr="00135547" w:rsidRDefault="00D91879" w:rsidP="00060438">
      <w:pPr>
        <w:spacing w:after="0" w:line="240" w:lineRule="auto"/>
        <w:ind w:left="567" w:hanging="567"/>
        <w:rPr>
          <w:rFonts w:ascii="Arial" w:hAnsi="Arial" w:cs="Arial"/>
          <w:sz w:val="20"/>
          <w:szCs w:val="20"/>
          <w:lang w:val="en-GB"/>
        </w:rPr>
      </w:pPr>
    </w:p>
    <w:p w14:paraId="541C8FBA" w14:textId="4B079B4F" w:rsidR="00060438" w:rsidRPr="00135547" w:rsidRDefault="00060438" w:rsidP="00060438">
      <w:pPr>
        <w:spacing w:after="0" w:line="240" w:lineRule="auto"/>
        <w:ind w:left="567" w:hanging="567"/>
        <w:rPr>
          <w:rFonts w:ascii="Arial" w:hAnsi="Arial" w:cs="Arial"/>
          <w:sz w:val="20"/>
          <w:szCs w:val="20"/>
          <w:lang w:val="en-GB"/>
        </w:rPr>
      </w:pPr>
      <w:r w:rsidRPr="00135547">
        <w:rPr>
          <w:rFonts w:ascii="Arial" w:hAnsi="Arial" w:cs="Arial"/>
          <w:sz w:val="20"/>
          <w:szCs w:val="20"/>
        </w:rPr>
        <w:t>3</w:t>
      </w:r>
      <w:r w:rsidRPr="00135547">
        <w:rPr>
          <w:rFonts w:ascii="Arial" w:hAnsi="Arial" w:cs="Arial"/>
          <w:sz w:val="20"/>
          <w:szCs w:val="20"/>
          <w:lang w:val="en-GB"/>
        </w:rPr>
        <w:t>.3</w:t>
      </w:r>
      <w:r w:rsidRPr="00135547">
        <w:rPr>
          <w:rFonts w:ascii="Arial" w:hAnsi="Arial" w:cs="Arial"/>
          <w:sz w:val="20"/>
          <w:szCs w:val="20"/>
          <w:lang w:val="en-GB"/>
        </w:rPr>
        <w:tab/>
        <w:t>Relationship to the child:</w:t>
      </w:r>
      <w:r w:rsidRPr="00135547">
        <w:rPr>
          <w:rFonts w:ascii="Arial" w:hAnsi="Arial" w:cs="Arial"/>
          <w:sz w:val="20"/>
          <w:szCs w:val="20"/>
          <w:lang w:val="en-GB"/>
        </w:rPr>
        <w:tab/>
        <w:t>__________________________________________________________</w:t>
      </w:r>
    </w:p>
    <w:p w14:paraId="7DDDFA5D" w14:textId="77777777" w:rsidR="00D91879" w:rsidRPr="00135547" w:rsidRDefault="00D91879" w:rsidP="00060438">
      <w:pPr>
        <w:spacing w:after="0" w:line="240" w:lineRule="auto"/>
        <w:ind w:left="567" w:hanging="567"/>
        <w:rPr>
          <w:rFonts w:ascii="Arial" w:hAnsi="Arial" w:cs="Arial"/>
          <w:sz w:val="20"/>
          <w:szCs w:val="20"/>
          <w:lang w:val="en-GB"/>
        </w:rPr>
      </w:pPr>
    </w:p>
    <w:p w14:paraId="66C2B33A" w14:textId="77777777" w:rsidR="00060438" w:rsidRPr="00135547" w:rsidRDefault="00060438" w:rsidP="00060438">
      <w:pPr>
        <w:spacing w:after="0" w:line="240" w:lineRule="auto"/>
        <w:ind w:left="567" w:hanging="567"/>
        <w:rPr>
          <w:rFonts w:ascii="Arial" w:hAnsi="Arial" w:cs="Arial"/>
          <w:sz w:val="20"/>
          <w:szCs w:val="20"/>
          <w:lang w:val="en-GB"/>
        </w:rPr>
      </w:pPr>
      <w:r w:rsidRPr="00135547">
        <w:rPr>
          <w:rFonts w:ascii="Arial" w:hAnsi="Arial" w:cs="Arial"/>
          <w:sz w:val="20"/>
          <w:szCs w:val="20"/>
        </w:rPr>
        <w:t>3</w:t>
      </w:r>
      <w:r w:rsidRPr="00135547">
        <w:rPr>
          <w:rFonts w:ascii="Arial" w:hAnsi="Arial" w:cs="Arial"/>
          <w:sz w:val="20"/>
          <w:szCs w:val="20"/>
          <w:lang w:val="en-GB"/>
        </w:rPr>
        <w:t>.4</w:t>
      </w:r>
      <w:r w:rsidRPr="00135547">
        <w:rPr>
          <w:rFonts w:ascii="Arial" w:hAnsi="Arial" w:cs="Arial"/>
          <w:sz w:val="20"/>
          <w:szCs w:val="20"/>
          <w:lang w:val="en-GB"/>
        </w:rPr>
        <w:tab/>
        <w:t xml:space="preserve">Gender:                                                             </w:t>
      </w:r>
      <w:r w:rsidRPr="00135547">
        <w:rPr>
          <w:rFonts w:ascii="Arial" w:hAnsi="Arial" w:cs="Arial"/>
          <w:sz w:val="20"/>
          <w:szCs w:val="20"/>
          <w:lang w:val="en-GB"/>
        </w:rPr>
        <w:tab/>
      </w:r>
      <w:r w:rsidRPr="00135547">
        <w:rPr>
          <w:rFonts w:ascii="Arial" w:hAnsi="Arial" w:cs="Arial"/>
          <w:sz w:val="20"/>
          <w:szCs w:val="20"/>
          <w:lang w:val="en-GB"/>
        </w:rPr>
        <w:tab/>
      </w:r>
      <w:r w:rsidRPr="00135547">
        <w:rPr>
          <w:rFonts w:ascii="Segoe UI Symbol" w:eastAsia="MS Gothic" w:hAnsi="Segoe UI Symbol" w:cs="Segoe UI Symbol"/>
          <w:sz w:val="20"/>
          <w:szCs w:val="20"/>
          <w:lang w:val="en-GB"/>
        </w:rPr>
        <w:t>☐</w:t>
      </w:r>
      <w:r w:rsidRPr="00135547">
        <w:rPr>
          <w:rFonts w:ascii="Arial" w:hAnsi="Arial" w:cs="Arial"/>
          <w:sz w:val="20"/>
          <w:szCs w:val="20"/>
          <w:lang w:val="en-GB"/>
        </w:rPr>
        <w:t>Male</w:t>
      </w:r>
      <w:r w:rsidRPr="00135547">
        <w:rPr>
          <w:rFonts w:ascii="Arial" w:hAnsi="Arial" w:cs="Arial"/>
          <w:sz w:val="20"/>
          <w:szCs w:val="20"/>
          <w:lang w:val="en-GB"/>
        </w:rPr>
        <w:tab/>
      </w:r>
      <w:r w:rsidRPr="00135547">
        <w:rPr>
          <w:rFonts w:ascii="Arial" w:hAnsi="Arial" w:cs="Arial"/>
          <w:sz w:val="20"/>
          <w:szCs w:val="20"/>
          <w:lang w:val="en-GB"/>
        </w:rPr>
        <w:tab/>
      </w:r>
      <w:r w:rsidRPr="00135547">
        <w:rPr>
          <w:rFonts w:ascii="Segoe UI Symbol" w:eastAsia="MS Gothic" w:hAnsi="Segoe UI Symbol" w:cs="Segoe UI Symbol"/>
          <w:sz w:val="20"/>
          <w:szCs w:val="20"/>
          <w:lang w:val="en-GB"/>
        </w:rPr>
        <w:t>☐</w:t>
      </w:r>
      <w:r w:rsidRPr="00135547">
        <w:rPr>
          <w:rFonts w:ascii="Arial" w:hAnsi="Arial" w:cs="Arial"/>
          <w:sz w:val="20"/>
          <w:szCs w:val="20"/>
          <w:lang w:val="en-GB"/>
        </w:rPr>
        <w:t xml:space="preserve">Female </w:t>
      </w:r>
      <w:r w:rsidRPr="00135547">
        <w:rPr>
          <w:rFonts w:ascii="Arial" w:hAnsi="Arial" w:cs="Arial"/>
          <w:sz w:val="20"/>
          <w:szCs w:val="20"/>
          <w:lang w:val="en-GB"/>
        </w:rPr>
        <w:tab/>
      </w:r>
    </w:p>
    <w:p w14:paraId="56629E0C" w14:textId="77777777" w:rsidR="00060438" w:rsidRPr="00135547" w:rsidRDefault="00060438" w:rsidP="00060438">
      <w:pPr>
        <w:spacing w:after="0" w:line="240" w:lineRule="auto"/>
        <w:ind w:left="567" w:hanging="567"/>
        <w:rPr>
          <w:rFonts w:ascii="Arial" w:hAnsi="Arial" w:cs="Arial"/>
          <w:sz w:val="20"/>
          <w:szCs w:val="20"/>
          <w:lang w:val="en-GB"/>
        </w:rPr>
      </w:pPr>
    </w:p>
    <w:p w14:paraId="2056145E" w14:textId="0B4EC7D2" w:rsidR="00060438" w:rsidRPr="00135547" w:rsidRDefault="00060438" w:rsidP="00060438">
      <w:pPr>
        <w:pStyle w:val="ListParagraph"/>
        <w:spacing w:after="0" w:line="240" w:lineRule="auto"/>
        <w:ind w:left="567" w:hanging="567"/>
        <w:rPr>
          <w:rFonts w:ascii="Arial" w:hAnsi="Arial" w:cs="Arial"/>
          <w:strike/>
          <w:sz w:val="20"/>
          <w:szCs w:val="20"/>
          <w:lang w:val="en-GB"/>
        </w:rPr>
      </w:pPr>
    </w:p>
    <w:p w14:paraId="2158241B" w14:textId="77777777" w:rsidR="00060438" w:rsidRPr="00135547" w:rsidRDefault="00060438" w:rsidP="00060438">
      <w:pPr>
        <w:spacing w:after="0" w:line="240" w:lineRule="auto"/>
        <w:ind w:left="567" w:hanging="567"/>
        <w:rPr>
          <w:rFonts w:ascii="Arial" w:hAnsi="Arial" w:cs="Arial"/>
          <w:sz w:val="20"/>
          <w:szCs w:val="20"/>
          <w:lang w:val="en-GB"/>
        </w:rPr>
      </w:pPr>
    </w:p>
    <w:p w14:paraId="4D6DDE00" w14:textId="77777777" w:rsidR="007E2E6F" w:rsidRPr="00135547" w:rsidRDefault="00060438" w:rsidP="00060438">
      <w:pPr>
        <w:ind w:left="567" w:hanging="567"/>
        <w:rPr>
          <w:rFonts w:ascii="Arial" w:hAnsi="Arial" w:cs="Arial"/>
          <w:b/>
          <w:sz w:val="20"/>
          <w:szCs w:val="20"/>
          <w:lang w:val="en-GB"/>
        </w:rPr>
      </w:pPr>
      <w:r w:rsidRPr="00135547">
        <w:rPr>
          <w:rFonts w:ascii="Arial" w:hAnsi="Arial" w:cs="Arial"/>
          <w:i/>
        </w:rPr>
        <w:t>(Please use additional paper if required)</w:t>
      </w:r>
      <w:r w:rsidR="007E2E6F" w:rsidRPr="00135547">
        <w:rPr>
          <w:rFonts w:ascii="Arial" w:hAnsi="Arial" w:cs="Arial"/>
          <w:b/>
          <w:sz w:val="20"/>
          <w:szCs w:val="20"/>
          <w:lang w:val="en-GB"/>
        </w:rPr>
        <w:br w:type="page"/>
      </w:r>
    </w:p>
    <w:p w14:paraId="0AEA76B4" w14:textId="2B0553DC" w:rsidR="00586C3A" w:rsidRPr="00135547" w:rsidRDefault="007B32AF" w:rsidP="00586C3A">
      <w:pPr>
        <w:pStyle w:val="ListParagraph"/>
        <w:shd w:val="clear" w:color="auto" w:fill="BFBFBF" w:themeFill="background1" w:themeFillShade="BF"/>
        <w:spacing w:after="0" w:line="240" w:lineRule="auto"/>
        <w:ind w:left="0"/>
        <w:rPr>
          <w:rFonts w:ascii="Arial" w:hAnsi="Arial" w:cs="Arial"/>
          <w:b/>
        </w:rPr>
      </w:pPr>
      <w:r w:rsidRPr="00135547">
        <w:rPr>
          <w:b/>
        </w:rPr>
        <w:lastRenderedPageBreak/>
        <w:t>I</w:t>
      </w:r>
      <w:r w:rsidR="0048492C" w:rsidRPr="00135547">
        <w:rPr>
          <w:b/>
        </w:rPr>
        <w:t>II</w:t>
      </w:r>
      <w:r w:rsidR="00586C3A" w:rsidRPr="00135547">
        <w:rPr>
          <w:b/>
        </w:rPr>
        <w:tab/>
      </w:r>
      <w:r w:rsidR="00485233" w:rsidRPr="00135547">
        <w:rPr>
          <w:rFonts w:ascii="Arial" w:hAnsi="Arial" w:cs="Arial"/>
          <w:b/>
        </w:rPr>
        <w:t>LIVING CONDITIONS</w:t>
      </w:r>
    </w:p>
    <w:p w14:paraId="5FD87C8E" w14:textId="77777777" w:rsidR="00586C3A" w:rsidRPr="00135547" w:rsidRDefault="00586C3A" w:rsidP="0061605C">
      <w:pPr>
        <w:spacing w:after="0" w:line="240" w:lineRule="auto"/>
        <w:ind w:left="426"/>
        <w:rPr>
          <w:rFonts w:ascii="Arial" w:hAnsi="Arial" w:cs="Arial"/>
          <w:sz w:val="20"/>
          <w:szCs w:val="20"/>
          <w:lang w:val="en-GB"/>
        </w:rPr>
      </w:pPr>
    </w:p>
    <w:p w14:paraId="0F2F3106" w14:textId="77777777" w:rsidR="00060438" w:rsidRPr="00135547" w:rsidRDefault="00060438" w:rsidP="00060438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sz w:val="20"/>
          <w:szCs w:val="20"/>
        </w:rPr>
      </w:pPr>
      <w:r w:rsidRPr="00135547">
        <w:rPr>
          <w:rFonts w:ascii="Arial" w:hAnsi="Arial" w:cs="Arial"/>
          <w:b/>
          <w:sz w:val="20"/>
          <w:szCs w:val="20"/>
        </w:rPr>
        <w:t>Living conditions checklist:</w:t>
      </w:r>
    </w:p>
    <w:p w14:paraId="20787A10" w14:textId="77777777" w:rsidR="00060438" w:rsidRPr="00135547" w:rsidRDefault="00060438" w:rsidP="00060438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0"/>
          <w:szCs w:val="20"/>
        </w:rPr>
      </w:pPr>
      <w:r w:rsidRPr="00135547">
        <w:rPr>
          <w:rFonts w:ascii="Arial" w:hAnsi="Arial" w:cs="Arial"/>
          <w:sz w:val="20"/>
          <w:szCs w:val="20"/>
        </w:rPr>
        <w:t>Outcome – the family has adequate and safe living conditions consistent with the local standards, and access to amenities</w:t>
      </w:r>
    </w:p>
    <w:p w14:paraId="48EF8B35" w14:textId="77777777" w:rsidR="00060438" w:rsidRPr="00135547" w:rsidRDefault="00060438" w:rsidP="00060438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0"/>
          <w:szCs w:val="20"/>
        </w:rPr>
      </w:pPr>
    </w:p>
    <w:p w14:paraId="28BC5077" w14:textId="77777777" w:rsidR="00060438" w:rsidRPr="00135547" w:rsidRDefault="00060438" w:rsidP="00060438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sz w:val="20"/>
          <w:szCs w:val="20"/>
        </w:rPr>
      </w:pPr>
      <w:r w:rsidRPr="00135547">
        <w:rPr>
          <w:rFonts w:ascii="Arial" w:hAnsi="Arial" w:cs="Arial"/>
          <w:b/>
          <w:sz w:val="20"/>
          <w:szCs w:val="20"/>
        </w:rPr>
        <w:t>Please describe the family’s current living conditions:</w:t>
      </w:r>
    </w:p>
    <w:tbl>
      <w:tblPr>
        <w:tblStyle w:val="TableGrid"/>
        <w:tblW w:w="0" w:type="auto"/>
        <w:tblInd w:w="240" w:type="dxa"/>
        <w:tblLook w:val="04A0" w:firstRow="1" w:lastRow="0" w:firstColumn="1" w:lastColumn="0" w:noHBand="0" w:noVBand="1"/>
      </w:tblPr>
      <w:tblGrid>
        <w:gridCol w:w="5769"/>
        <w:gridCol w:w="934"/>
        <w:gridCol w:w="856"/>
        <w:gridCol w:w="920"/>
        <w:gridCol w:w="857"/>
      </w:tblGrid>
      <w:tr w:rsidR="00060438" w:rsidRPr="00135547" w14:paraId="1EC591B8" w14:textId="77777777" w:rsidTr="00545A70">
        <w:tc>
          <w:tcPr>
            <w:tcW w:w="6531" w:type="dxa"/>
          </w:tcPr>
          <w:p w14:paraId="5B67A166" w14:textId="77777777" w:rsidR="00060438" w:rsidRPr="00135547" w:rsidRDefault="00060438" w:rsidP="00060438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b/>
                <w:sz w:val="20"/>
                <w:szCs w:val="20"/>
              </w:rPr>
            </w:pPr>
            <w:r w:rsidRPr="00135547">
              <w:rPr>
                <w:rFonts w:ascii="Arial" w:hAnsi="Arial" w:cs="Arial"/>
                <w:sz w:val="20"/>
                <w:szCs w:val="20"/>
              </w:rPr>
              <w:t>Does the family have permanent accommodation?</w:t>
            </w:r>
          </w:p>
        </w:tc>
        <w:tc>
          <w:tcPr>
            <w:tcW w:w="976" w:type="dxa"/>
          </w:tcPr>
          <w:p w14:paraId="31A79A6D" w14:textId="77777777" w:rsidR="00060438" w:rsidRPr="00135547" w:rsidRDefault="00060438" w:rsidP="00060438">
            <w:pPr>
              <w:widowControl w:val="0"/>
              <w:autoSpaceDE w:val="0"/>
              <w:autoSpaceDN w:val="0"/>
              <w:adjustRightInd w:val="0"/>
              <w:ind w:left="142"/>
              <w:rPr>
                <w:rFonts w:ascii="Arial" w:hAnsi="Arial" w:cs="Arial"/>
                <w:b/>
                <w:sz w:val="20"/>
                <w:szCs w:val="20"/>
              </w:rPr>
            </w:pPr>
            <w:r w:rsidRPr="00135547">
              <w:rPr>
                <w:rFonts w:ascii="Arial" w:hAnsi="Arial" w:cs="Arial"/>
                <w:b/>
                <w:sz w:val="20"/>
                <w:szCs w:val="20"/>
              </w:rPr>
              <w:t>Yes</w:t>
            </w:r>
          </w:p>
        </w:tc>
        <w:tc>
          <w:tcPr>
            <w:tcW w:w="976" w:type="dxa"/>
          </w:tcPr>
          <w:p w14:paraId="05DC0F4F" w14:textId="77777777" w:rsidR="00060438" w:rsidRPr="00135547" w:rsidRDefault="00060438" w:rsidP="00060438">
            <w:pPr>
              <w:widowControl w:val="0"/>
              <w:autoSpaceDE w:val="0"/>
              <w:autoSpaceDN w:val="0"/>
              <w:adjustRightInd w:val="0"/>
              <w:ind w:left="142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976" w:type="dxa"/>
          </w:tcPr>
          <w:p w14:paraId="6643F6A7" w14:textId="77777777" w:rsidR="00060438" w:rsidRPr="00135547" w:rsidRDefault="00060438" w:rsidP="00060438">
            <w:pPr>
              <w:widowControl w:val="0"/>
              <w:autoSpaceDE w:val="0"/>
              <w:autoSpaceDN w:val="0"/>
              <w:adjustRightInd w:val="0"/>
              <w:ind w:left="142"/>
              <w:rPr>
                <w:rFonts w:ascii="Arial" w:hAnsi="Arial" w:cs="Arial"/>
                <w:b/>
                <w:sz w:val="20"/>
                <w:szCs w:val="20"/>
              </w:rPr>
            </w:pPr>
            <w:r w:rsidRPr="00135547">
              <w:rPr>
                <w:rFonts w:ascii="Arial" w:hAnsi="Arial" w:cs="Arial"/>
                <w:b/>
                <w:sz w:val="20"/>
                <w:szCs w:val="20"/>
              </w:rPr>
              <w:t>No</w:t>
            </w:r>
          </w:p>
        </w:tc>
        <w:tc>
          <w:tcPr>
            <w:tcW w:w="977" w:type="dxa"/>
          </w:tcPr>
          <w:p w14:paraId="585A6445" w14:textId="77777777" w:rsidR="00060438" w:rsidRPr="00135547" w:rsidRDefault="00060438" w:rsidP="00060438">
            <w:pPr>
              <w:widowControl w:val="0"/>
              <w:autoSpaceDE w:val="0"/>
              <w:autoSpaceDN w:val="0"/>
              <w:adjustRightInd w:val="0"/>
              <w:ind w:left="142"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060438" w:rsidRPr="00135547" w14:paraId="13A30E2A" w14:textId="77777777" w:rsidTr="00545A70">
        <w:tc>
          <w:tcPr>
            <w:tcW w:w="10436" w:type="dxa"/>
            <w:gridSpan w:val="5"/>
          </w:tcPr>
          <w:p w14:paraId="1C7413D7" w14:textId="77777777" w:rsidR="00060438" w:rsidRPr="00135547" w:rsidRDefault="00060438" w:rsidP="00545A70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b/>
                <w:sz w:val="20"/>
                <w:szCs w:val="20"/>
              </w:rPr>
            </w:pPr>
            <w:r w:rsidRPr="00135547">
              <w:rPr>
                <w:rFonts w:ascii="Arial" w:hAnsi="Arial" w:cs="Arial"/>
                <w:b/>
                <w:sz w:val="20"/>
                <w:szCs w:val="20"/>
              </w:rPr>
              <w:t>Please explain</w:t>
            </w:r>
          </w:p>
          <w:p w14:paraId="2C29EA56" w14:textId="77777777" w:rsidR="00060438" w:rsidRPr="00135547" w:rsidRDefault="00060438" w:rsidP="00545A70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5F0FA6CE" w14:textId="77777777" w:rsidR="00060438" w:rsidRPr="00135547" w:rsidRDefault="00060438" w:rsidP="00545A70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767F0433" w14:textId="77777777" w:rsidR="00060438" w:rsidRPr="00135547" w:rsidRDefault="00060438" w:rsidP="00545A70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01D110CB" w14:textId="77777777" w:rsidR="00060438" w:rsidRPr="00135547" w:rsidRDefault="00060438" w:rsidP="00545A70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4C7DDD63" w14:textId="77777777" w:rsidR="00060438" w:rsidRPr="00135547" w:rsidRDefault="00060438" w:rsidP="00545A70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060438" w:rsidRPr="00135547" w14:paraId="4B65A529" w14:textId="77777777" w:rsidTr="00545A70">
        <w:tc>
          <w:tcPr>
            <w:tcW w:w="6531" w:type="dxa"/>
          </w:tcPr>
          <w:p w14:paraId="71631AA6" w14:textId="77777777" w:rsidR="00060438" w:rsidRPr="00135547" w:rsidRDefault="00060438" w:rsidP="00545A70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b/>
                <w:sz w:val="20"/>
                <w:szCs w:val="20"/>
              </w:rPr>
            </w:pPr>
            <w:r w:rsidRPr="00135547">
              <w:rPr>
                <w:rFonts w:ascii="Arial" w:hAnsi="Arial" w:cs="Arial"/>
                <w:sz w:val="20"/>
                <w:szCs w:val="20"/>
              </w:rPr>
              <w:t>Does the family have access to amenities?</w:t>
            </w:r>
          </w:p>
        </w:tc>
        <w:tc>
          <w:tcPr>
            <w:tcW w:w="976" w:type="dxa"/>
          </w:tcPr>
          <w:p w14:paraId="020257C2" w14:textId="77777777" w:rsidR="00060438" w:rsidRPr="00135547" w:rsidRDefault="00060438" w:rsidP="00545A70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b/>
                <w:sz w:val="20"/>
                <w:szCs w:val="20"/>
              </w:rPr>
            </w:pPr>
            <w:r w:rsidRPr="00135547">
              <w:rPr>
                <w:rFonts w:ascii="Arial" w:hAnsi="Arial" w:cs="Arial"/>
                <w:b/>
                <w:sz w:val="20"/>
                <w:szCs w:val="20"/>
              </w:rPr>
              <w:t>Yes</w:t>
            </w:r>
          </w:p>
        </w:tc>
        <w:tc>
          <w:tcPr>
            <w:tcW w:w="976" w:type="dxa"/>
          </w:tcPr>
          <w:p w14:paraId="2EED4DEC" w14:textId="77777777" w:rsidR="00060438" w:rsidRPr="00135547" w:rsidRDefault="00060438" w:rsidP="00545A70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976" w:type="dxa"/>
          </w:tcPr>
          <w:p w14:paraId="60D32329" w14:textId="77777777" w:rsidR="00060438" w:rsidRPr="00135547" w:rsidRDefault="00060438" w:rsidP="00545A70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b/>
                <w:sz w:val="20"/>
                <w:szCs w:val="20"/>
              </w:rPr>
            </w:pPr>
            <w:r w:rsidRPr="00135547">
              <w:rPr>
                <w:rFonts w:ascii="Arial" w:hAnsi="Arial" w:cs="Arial"/>
                <w:b/>
                <w:sz w:val="20"/>
                <w:szCs w:val="20"/>
              </w:rPr>
              <w:t>No</w:t>
            </w:r>
          </w:p>
        </w:tc>
        <w:tc>
          <w:tcPr>
            <w:tcW w:w="977" w:type="dxa"/>
          </w:tcPr>
          <w:p w14:paraId="1EF8D73B" w14:textId="77777777" w:rsidR="00060438" w:rsidRPr="00135547" w:rsidRDefault="00060438" w:rsidP="00545A70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060438" w:rsidRPr="00135547" w14:paraId="3E5CEF4A" w14:textId="77777777" w:rsidTr="00545A70">
        <w:tc>
          <w:tcPr>
            <w:tcW w:w="10436" w:type="dxa"/>
            <w:gridSpan w:val="5"/>
          </w:tcPr>
          <w:p w14:paraId="157DEE9D" w14:textId="77777777" w:rsidR="00060438" w:rsidRPr="00135547" w:rsidRDefault="00060438" w:rsidP="00545A70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b/>
                <w:sz w:val="20"/>
                <w:szCs w:val="20"/>
              </w:rPr>
            </w:pPr>
            <w:r w:rsidRPr="00135547">
              <w:rPr>
                <w:rFonts w:ascii="Arial" w:hAnsi="Arial" w:cs="Arial"/>
                <w:b/>
                <w:sz w:val="20"/>
                <w:szCs w:val="20"/>
              </w:rPr>
              <w:t>Please explain</w:t>
            </w:r>
          </w:p>
          <w:p w14:paraId="1B37B2E9" w14:textId="77777777" w:rsidR="00060438" w:rsidRPr="00135547" w:rsidRDefault="00060438" w:rsidP="00545A70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42D75F20" w14:textId="77777777" w:rsidR="00060438" w:rsidRPr="00135547" w:rsidRDefault="00060438" w:rsidP="00545A70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5B69173B" w14:textId="77777777" w:rsidR="00060438" w:rsidRPr="00135547" w:rsidRDefault="00060438" w:rsidP="00545A70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69AD0CA5" w14:textId="77777777" w:rsidR="00060438" w:rsidRPr="00135547" w:rsidRDefault="00060438" w:rsidP="00545A70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2ECB0A75" w14:textId="77777777" w:rsidR="00060438" w:rsidRPr="00135547" w:rsidRDefault="00060438" w:rsidP="00545A70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060438" w:rsidRPr="00135547" w14:paraId="1E610970" w14:textId="77777777" w:rsidTr="00545A70">
        <w:tc>
          <w:tcPr>
            <w:tcW w:w="6531" w:type="dxa"/>
          </w:tcPr>
          <w:p w14:paraId="0E54B9FC" w14:textId="77777777" w:rsidR="00060438" w:rsidRPr="00135547" w:rsidRDefault="00060438" w:rsidP="00545A70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b/>
                <w:sz w:val="20"/>
                <w:szCs w:val="20"/>
              </w:rPr>
            </w:pPr>
            <w:r w:rsidRPr="00135547">
              <w:rPr>
                <w:rFonts w:ascii="Arial" w:hAnsi="Arial" w:cs="Arial"/>
                <w:sz w:val="20"/>
                <w:szCs w:val="20"/>
              </w:rPr>
              <w:t>Does the family own the home they are living in?</w:t>
            </w:r>
          </w:p>
        </w:tc>
        <w:tc>
          <w:tcPr>
            <w:tcW w:w="976" w:type="dxa"/>
          </w:tcPr>
          <w:p w14:paraId="636FB2B0" w14:textId="77777777" w:rsidR="00060438" w:rsidRPr="00135547" w:rsidRDefault="00060438" w:rsidP="00545A70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b/>
                <w:sz w:val="20"/>
                <w:szCs w:val="20"/>
              </w:rPr>
            </w:pPr>
            <w:r w:rsidRPr="00135547">
              <w:rPr>
                <w:rFonts w:ascii="Arial" w:hAnsi="Arial" w:cs="Arial"/>
                <w:b/>
                <w:sz w:val="20"/>
                <w:szCs w:val="20"/>
              </w:rPr>
              <w:t>Yes</w:t>
            </w:r>
          </w:p>
        </w:tc>
        <w:tc>
          <w:tcPr>
            <w:tcW w:w="976" w:type="dxa"/>
          </w:tcPr>
          <w:p w14:paraId="4F270857" w14:textId="77777777" w:rsidR="00060438" w:rsidRPr="00135547" w:rsidRDefault="00060438" w:rsidP="00545A70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976" w:type="dxa"/>
          </w:tcPr>
          <w:p w14:paraId="2777DBDB" w14:textId="77777777" w:rsidR="00060438" w:rsidRPr="00135547" w:rsidRDefault="00060438" w:rsidP="00545A70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b/>
                <w:sz w:val="20"/>
                <w:szCs w:val="20"/>
              </w:rPr>
            </w:pPr>
            <w:r w:rsidRPr="00135547">
              <w:rPr>
                <w:rFonts w:ascii="Arial" w:hAnsi="Arial" w:cs="Arial"/>
                <w:b/>
                <w:sz w:val="20"/>
                <w:szCs w:val="20"/>
              </w:rPr>
              <w:t>No</w:t>
            </w:r>
          </w:p>
        </w:tc>
        <w:tc>
          <w:tcPr>
            <w:tcW w:w="977" w:type="dxa"/>
          </w:tcPr>
          <w:p w14:paraId="3C3A29C4" w14:textId="77777777" w:rsidR="00060438" w:rsidRPr="00135547" w:rsidRDefault="00060438" w:rsidP="00545A70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060438" w:rsidRPr="00135547" w14:paraId="76D64774" w14:textId="77777777" w:rsidTr="00545A70">
        <w:tc>
          <w:tcPr>
            <w:tcW w:w="10436" w:type="dxa"/>
            <w:gridSpan w:val="5"/>
          </w:tcPr>
          <w:p w14:paraId="0BB3E13C" w14:textId="77777777" w:rsidR="00060438" w:rsidRPr="00135547" w:rsidRDefault="00060438" w:rsidP="00545A70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b/>
                <w:sz w:val="20"/>
                <w:szCs w:val="20"/>
              </w:rPr>
            </w:pPr>
            <w:r w:rsidRPr="00135547">
              <w:rPr>
                <w:rFonts w:ascii="Arial" w:hAnsi="Arial" w:cs="Arial"/>
                <w:b/>
                <w:sz w:val="20"/>
                <w:szCs w:val="20"/>
              </w:rPr>
              <w:t>Please explain</w:t>
            </w:r>
          </w:p>
          <w:p w14:paraId="0ED48295" w14:textId="77777777" w:rsidR="00060438" w:rsidRPr="00135547" w:rsidRDefault="00060438" w:rsidP="00545A70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09A2420F" w14:textId="77777777" w:rsidR="00060438" w:rsidRPr="00135547" w:rsidRDefault="00060438" w:rsidP="00545A70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30CCE835" w14:textId="77777777" w:rsidR="00060438" w:rsidRPr="00135547" w:rsidRDefault="00060438" w:rsidP="00545A70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3FF4F9EB" w14:textId="77777777" w:rsidR="00060438" w:rsidRPr="00135547" w:rsidRDefault="00060438" w:rsidP="00545A70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34247CD8" w14:textId="77777777" w:rsidR="00060438" w:rsidRPr="00135547" w:rsidRDefault="00060438" w:rsidP="00545A70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060438" w:rsidRPr="00135547" w14:paraId="5D3F3E3A" w14:textId="77777777" w:rsidTr="00545A70">
        <w:tc>
          <w:tcPr>
            <w:tcW w:w="6531" w:type="dxa"/>
          </w:tcPr>
          <w:p w14:paraId="158016F1" w14:textId="77777777" w:rsidR="00060438" w:rsidRPr="00135547" w:rsidRDefault="00060438" w:rsidP="00545A70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b/>
                <w:sz w:val="20"/>
                <w:szCs w:val="20"/>
              </w:rPr>
            </w:pPr>
            <w:r w:rsidRPr="00135547">
              <w:rPr>
                <w:rFonts w:ascii="Arial" w:hAnsi="Arial" w:cs="Arial"/>
                <w:sz w:val="20"/>
                <w:szCs w:val="20"/>
              </w:rPr>
              <w:t>Has the safety of the home been improved?</w:t>
            </w:r>
          </w:p>
        </w:tc>
        <w:tc>
          <w:tcPr>
            <w:tcW w:w="976" w:type="dxa"/>
          </w:tcPr>
          <w:p w14:paraId="6DFCE14E" w14:textId="77777777" w:rsidR="00060438" w:rsidRPr="00135547" w:rsidRDefault="00060438" w:rsidP="00545A70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b/>
                <w:sz w:val="20"/>
                <w:szCs w:val="20"/>
              </w:rPr>
            </w:pPr>
            <w:r w:rsidRPr="00135547">
              <w:rPr>
                <w:rFonts w:ascii="Arial" w:hAnsi="Arial" w:cs="Arial"/>
                <w:b/>
                <w:sz w:val="20"/>
                <w:szCs w:val="20"/>
              </w:rPr>
              <w:t>Yes</w:t>
            </w:r>
          </w:p>
        </w:tc>
        <w:tc>
          <w:tcPr>
            <w:tcW w:w="976" w:type="dxa"/>
          </w:tcPr>
          <w:p w14:paraId="195C71A9" w14:textId="77777777" w:rsidR="00060438" w:rsidRPr="00135547" w:rsidRDefault="00060438" w:rsidP="00545A70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976" w:type="dxa"/>
          </w:tcPr>
          <w:p w14:paraId="0A8131D8" w14:textId="77777777" w:rsidR="00060438" w:rsidRPr="00135547" w:rsidRDefault="00060438" w:rsidP="00545A70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b/>
                <w:sz w:val="20"/>
                <w:szCs w:val="20"/>
              </w:rPr>
            </w:pPr>
            <w:r w:rsidRPr="00135547">
              <w:rPr>
                <w:rFonts w:ascii="Arial" w:hAnsi="Arial" w:cs="Arial"/>
                <w:b/>
                <w:sz w:val="20"/>
                <w:szCs w:val="20"/>
              </w:rPr>
              <w:t>No</w:t>
            </w:r>
          </w:p>
        </w:tc>
        <w:tc>
          <w:tcPr>
            <w:tcW w:w="977" w:type="dxa"/>
          </w:tcPr>
          <w:p w14:paraId="1961EFF5" w14:textId="77777777" w:rsidR="00060438" w:rsidRPr="00135547" w:rsidRDefault="00060438" w:rsidP="00545A70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060438" w:rsidRPr="00135547" w14:paraId="6335EECD" w14:textId="77777777" w:rsidTr="00545A70">
        <w:tc>
          <w:tcPr>
            <w:tcW w:w="10436" w:type="dxa"/>
            <w:gridSpan w:val="5"/>
          </w:tcPr>
          <w:p w14:paraId="5E432810" w14:textId="77777777" w:rsidR="00060438" w:rsidRPr="00135547" w:rsidRDefault="00060438" w:rsidP="00545A70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b/>
                <w:sz w:val="20"/>
                <w:szCs w:val="20"/>
              </w:rPr>
            </w:pPr>
            <w:r w:rsidRPr="00135547">
              <w:rPr>
                <w:rFonts w:ascii="Arial" w:hAnsi="Arial" w:cs="Arial"/>
                <w:b/>
                <w:sz w:val="20"/>
                <w:szCs w:val="20"/>
              </w:rPr>
              <w:t>Please explain</w:t>
            </w:r>
          </w:p>
          <w:p w14:paraId="5164C45B" w14:textId="77777777" w:rsidR="00060438" w:rsidRPr="00135547" w:rsidRDefault="00060438" w:rsidP="00545A70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21CDA908" w14:textId="77777777" w:rsidR="00060438" w:rsidRPr="00135547" w:rsidRDefault="00060438" w:rsidP="00545A70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69DA66CE" w14:textId="77777777" w:rsidR="00060438" w:rsidRPr="00135547" w:rsidRDefault="00060438" w:rsidP="00545A70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7AA6D0F0" w14:textId="77777777" w:rsidR="00060438" w:rsidRPr="00135547" w:rsidRDefault="00060438" w:rsidP="00545A70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6CAA7ACD" w14:textId="77777777" w:rsidR="00060438" w:rsidRPr="00135547" w:rsidRDefault="00060438" w:rsidP="00545A70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060438" w:rsidRPr="00135547" w14:paraId="1AE6AC97" w14:textId="77777777" w:rsidTr="00545A70">
        <w:tc>
          <w:tcPr>
            <w:tcW w:w="6531" w:type="dxa"/>
          </w:tcPr>
          <w:p w14:paraId="271710B5" w14:textId="77777777" w:rsidR="00060438" w:rsidRPr="00135547" w:rsidRDefault="00060438" w:rsidP="00545A70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r w:rsidRPr="00135547">
              <w:rPr>
                <w:rFonts w:ascii="Arial" w:hAnsi="Arial" w:cs="Arial"/>
                <w:sz w:val="20"/>
                <w:szCs w:val="20"/>
              </w:rPr>
              <w:t>Other (please specify)</w:t>
            </w:r>
          </w:p>
        </w:tc>
        <w:tc>
          <w:tcPr>
            <w:tcW w:w="976" w:type="dxa"/>
          </w:tcPr>
          <w:p w14:paraId="3AE8A840" w14:textId="77777777" w:rsidR="00060438" w:rsidRPr="00135547" w:rsidRDefault="00060438" w:rsidP="00545A70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b/>
                <w:sz w:val="20"/>
                <w:szCs w:val="20"/>
              </w:rPr>
            </w:pPr>
            <w:r w:rsidRPr="00135547">
              <w:rPr>
                <w:rFonts w:ascii="Arial" w:hAnsi="Arial" w:cs="Arial"/>
                <w:b/>
                <w:sz w:val="20"/>
                <w:szCs w:val="20"/>
              </w:rPr>
              <w:t>Yes</w:t>
            </w:r>
          </w:p>
        </w:tc>
        <w:tc>
          <w:tcPr>
            <w:tcW w:w="976" w:type="dxa"/>
          </w:tcPr>
          <w:p w14:paraId="0A8B7772" w14:textId="77777777" w:rsidR="00060438" w:rsidRPr="00135547" w:rsidRDefault="00060438" w:rsidP="00545A70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976" w:type="dxa"/>
          </w:tcPr>
          <w:p w14:paraId="2371FBE0" w14:textId="77777777" w:rsidR="00060438" w:rsidRPr="00135547" w:rsidRDefault="00060438" w:rsidP="00545A70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b/>
                <w:sz w:val="20"/>
                <w:szCs w:val="20"/>
              </w:rPr>
            </w:pPr>
            <w:r w:rsidRPr="00135547">
              <w:rPr>
                <w:rFonts w:ascii="Arial" w:hAnsi="Arial" w:cs="Arial"/>
                <w:b/>
                <w:sz w:val="20"/>
                <w:szCs w:val="20"/>
              </w:rPr>
              <w:t>No</w:t>
            </w:r>
          </w:p>
        </w:tc>
        <w:tc>
          <w:tcPr>
            <w:tcW w:w="977" w:type="dxa"/>
          </w:tcPr>
          <w:p w14:paraId="66D88156" w14:textId="77777777" w:rsidR="00060438" w:rsidRPr="00135547" w:rsidRDefault="00060438" w:rsidP="00545A70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060438" w:rsidRPr="00135547" w14:paraId="0F537457" w14:textId="77777777" w:rsidTr="00545A70">
        <w:tc>
          <w:tcPr>
            <w:tcW w:w="10436" w:type="dxa"/>
            <w:gridSpan w:val="5"/>
          </w:tcPr>
          <w:p w14:paraId="1E77E95C" w14:textId="77777777" w:rsidR="00060438" w:rsidRPr="00135547" w:rsidRDefault="00060438" w:rsidP="00060438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b/>
                <w:sz w:val="20"/>
                <w:szCs w:val="20"/>
              </w:rPr>
            </w:pPr>
            <w:r w:rsidRPr="00135547">
              <w:rPr>
                <w:rFonts w:ascii="Arial" w:hAnsi="Arial" w:cs="Arial"/>
                <w:b/>
                <w:sz w:val="20"/>
                <w:szCs w:val="20"/>
              </w:rPr>
              <w:t>Please explain</w:t>
            </w:r>
          </w:p>
          <w:p w14:paraId="7940335A" w14:textId="77777777" w:rsidR="00060438" w:rsidRPr="00135547" w:rsidRDefault="00060438" w:rsidP="00060438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2EFF0818" w14:textId="77777777" w:rsidR="00060438" w:rsidRPr="00135547" w:rsidRDefault="00060438" w:rsidP="00060438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08E65910" w14:textId="77777777" w:rsidR="00060438" w:rsidRPr="00135547" w:rsidRDefault="00060438" w:rsidP="00060438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07F37436" w14:textId="77777777" w:rsidR="00060438" w:rsidRPr="00135547" w:rsidRDefault="00060438" w:rsidP="00060438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21BDF457" w14:textId="77777777" w:rsidR="00060438" w:rsidRPr="00135547" w:rsidRDefault="00060438" w:rsidP="00060438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</w:tbl>
    <w:p w14:paraId="0FA2F311" w14:textId="77777777" w:rsidR="00060438" w:rsidRPr="00135547" w:rsidRDefault="00060438" w:rsidP="00060438">
      <w:pPr>
        <w:spacing w:after="0" w:line="240" w:lineRule="auto"/>
        <w:rPr>
          <w:sz w:val="20"/>
          <w:szCs w:val="20"/>
        </w:rPr>
      </w:pPr>
    </w:p>
    <w:tbl>
      <w:tblPr>
        <w:tblStyle w:val="TableGrid"/>
        <w:tblW w:w="0" w:type="auto"/>
        <w:tblInd w:w="240" w:type="dxa"/>
        <w:tblLook w:val="04A0" w:firstRow="1" w:lastRow="0" w:firstColumn="1" w:lastColumn="0" w:noHBand="0" w:noVBand="1"/>
      </w:tblPr>
      <w:tblGrid>
        <w:gridCol w:w="9336"/>
      </w:tblGrid>
      <w:tr w:rsidR="00060438" w:rsidRPr="00135547" w14:paraId="0DE0BBD5" w14:textId="77777777" w:rsidTr="00545A70">
        <w:tc>
          <w:tcPr>
            <w:tcW w:w="10436" w:type="dxa"/>
          </w:tcPr>
          <w:p w14:paraId="79539542" w14:textId="77777777" w:rsidR="00060438" w:rsidRPr="00135547" w:rsidRDefault="00060438" w:rsidP="00060438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16920D20" w14:textId="77777777" w:rsidR="00060438" w:rsidRPr="00135547" w:rsidRDefault="00060438" w:rsidP="00060438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b/>
                <w:sz w:val="20"/>
                <w:szCs w:val="20"/>
              </w:rPr>
            </w:pPr>
            <w:r w:rsidRPr="00135547">
              <w:rPr>
                <w:rFonts w:ascii="Arial" w:hAnsi="Arial" w:cs="Arial"/>
                <w:b/>
                <w:sz w:val="20"/>
                <w:szCs w:val="20"/>
              </w:rPr>
              <w:t>Any other observations:</w:t>
            </w:r>
          </w:p>
          <w:p w14:paraId="7C0E39BF" w14:textId="77777777" w:rsidR="00060438" w:rsidRPr="00135547" w:rsidRDefault="00060438" w:rsidP="00060438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48CA4C46" w14:textId="77777777" w:rsidR="00060438" w:rsidRPr="00135547" w:rsidRDefault="00060438" w:rsidP="00060438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13DCE4E3" w14:textId="77777777" w:rsidR="00060438" w:rsidRPr="00135547" w:rsidRDefault="00060438" w:rsidP="00060438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1C458892" w14:textId="77777777" w:rsidR="00060438" w:rsidRPr="00135547" w:rsidRDefault="00060438" w:rsidP="00060438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3295140B" w14:textId="77777777" w:rsidR="00060438" w:rsidRPr="00135547" w:rsidRDefault="00060438" w:rsidP="00060438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1C2EBD05" w14:textId="77777777" w:rsidR="00060438" w:rsidRPr="00135547" w:rsidRDefault="00060438" w:rsidP="00060438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4816262F" w14:textId="77777777" w:rsidR="00060438" w:rsidRPr="00135547" w:rsidRDefault="00060438" w:rsidP="00060438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14C3A9DA" w14:textId="77777777" w:rsidR="00060438" w:rsidRPr="00135547" w:rsidRDefault="00060438" w:rsidP="00060438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3157BC54" w14:textId="77777777" w:rsidR="00060438" w:rsidRPr="00135547" w:rsidRDefault="00060438" w:rsidP="00060438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</w:tbl>
    <w:p w14:paraId="0192A1A4" w14:textId="77777777" w:rsidR="00060438" w:rsidRPr="00135547" w:rsidRDefault="00060438">
      <w:pPr>
        <w:rPr>
          <w:rFonts w:ascii="Times New Roman" w:hAnsi="Times New Roman"/>
          <w:b/>
          <w:sz w:val="24"/>
          <w:szCs w:val="24"/>
        </w:rPr>
      </w:pPr>
      <w:r w:rsidRPr="00135547">
        <w:rPr>
          <w:rFonts w:ascii="Times New Roman" w:hAnsi="Times New Roman"/>
          <w:b/>
          <w:sz w:val="20"/>
          <w:szCs w:val="20"/>
        </w:rPr>
        <w:lastRenderedPageBreak/>
        <w:br w:type="page"/>
      </w:r>
    </w:p>
    <w:p w14:paraId="714FBA16" w14:textId="0A466543" w:rsidR="00A00F3E" w:rsidRPr="00135547" w:rsidRDefault="0048492C" w:rsidP="006E209F">
      <w:pPr>
        <w:pStyle w:val="ListParagraph"/>
        <w:shd w:val="clear" w:color="auto" w:fill="BFBFBF" w:themeFill="background1" w:themeFillShade="BF"/>
        <w:spacing w:after="0" w:line="240" w:lineRule="auto"/>
        <w:ind w:left="0"/>
        <w:rPr>
          <w:rFonts w:ascii="Arial" w:hAnsi="Arial" w:cs="Arial"/>
          <w:sz w:val="20"/>
          <w:szCs w:val="20"/>
          <w:lang w:val="en-GB"/>
        </w:rPr>
      </w:pPr>
      <w:r w:rsidRPr="00135547">
        <w:rPr>
          <w:rFonts w:ascii="Arial" w:hAnsi="Arial" w:cs="Arial"/>
          <w:b/>
        </w:rPr>
        <w:lastRenderedPageBreak/>
        <w:t>I</w:t>
      </w:r>
      <w:r w:rsidR="00A00F3E" w:rsidRPr="00135547">
        <w:rPr>
          <w:rFonts w:ascii="Arial" w:hAnsi="Arial" w:cs="Arial"/>
          <w:b/>
        </w:rPr>
        <w:t>V</w:t>
      </w:r>
      <w:r w:rsidR="00A00F3E" w:rsidRPr="00135547">
        <w:rPr>
          <w:rFonts w:ascii="Arial" w:hAnsi="Arial" w:cs="Arial"/>
          <w:b/>
        </w:rPr>
        <w:tab/>
        <w:t>FAMILY AND SOCIAL RELATIONSHIPS</w:t>
      </w:r>
    </w:p>
    <w:p w14:paraId="1AA2CFF6" w14:textId="77777777" w:rsidR="009268EB" w:rsidRPr="00135547" w:rsidRDefault="009268EB" w:rsidP="00754BFC">
      <w:pPr>
        <w:spacing w:after="0" w:line="240" w:lineRule="auto"/>
        <w:ind w:left="567"/>
        <w:rPr>
          <w:rFonts w:ascii="Arial" w:hAnsi="Arial" w:cs="Arial"/>
          <w:sz w:val="20"/>
          <w:szCs w:val="20"/>
          <w:lang w:val="en-GB"/>
        </w:rPr>
      </w:pPr>
    </w:p>
    <w:p w14:paraId="7310DA05" w14:textId="77777777" w:rsidR="00060438" w:rsidRPr="00135547" w:rsidRDefault="00060438" w:rsidP="00060438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sz w:val="20"/>
          <w:szCs w:val="20"/>
        </w:rPr>
      </w:pPr>
      <w:r w:rsidRPr="00135547">
        <w:rPr>
          <w:rFonts w:ascii="Arial" w:hAnsi="Arial" w:cs="Arial"/>
          <w:b/>
          <w:sz w:val="20"/>
          <w:szCs w:val="20"/>
        </w:rPr>
        <w:t>Family and Social Relationships checklist:</w:t>
      </w:r>
    </w:p>
    <w:p w14:paraId="6888E0DC" w14:textId="77777777" w:rsidR="00060438" w:rsidRPr="00135547" w:rsidRDefault="00060438" w:rsidP="00060438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0"/>
          <w:szCs w:val="20"/>
        </w:rPr>
      </w:pPr>
      <w:r w:rsidRPr="00135547">
        <w:rPr>
          <w:rFonts w:ascii="Arial" w:hAnsi="Arial" w:cs="Arial"/>
          <w:sz w:val="20"/>
          <w:szCs w:val="20"/>
        </w:rPr>
        <w:t xml:space="preserve">Outcome – child lives in a stable family environment, has strong relationships with his/her siblings, adult </w:t>
      </w:r>
      <w:proofErr w:type="gramStart"/>
      <w:r w:rsidRPr="00135547">
        <w:rPr>
          <w:rFonts w:ascii="Arial" w:hAnsi="Arial" w:cs="Arial"/>
          <w:sz w:val="20"/>
          <w:szCs w:val="20"/>
        </w:rPr>
        <w:t>guardian</w:t>
      </w:r>
      <w:proofErr w:type="gramEnd"/>
      <w:r w:rsidRPr="00135547">
        <w:rPr>
          <w:rFonts w:ascii="Arial" w:hAnsi="Arial" w:cs="Arial"/>
          <w:sz w:val="20"/>
          <w:szCs w:val="20"/>
        </w:rPr>
        <w:t xml:space="preserve"> and relatives, and is integrated into his/her community.</w:t>
      </w:r>
    </w:p>
    <w:p w14:paraId="66273940" w14:textId="77777777" w:rsidR="00060438" w:rsidRPr="00135547" w:rsidRDefault="00060438" w:rsidP="00060438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0"/>
          <w:szCs w:val="20"/>
        </w:rPr>
      </w:pPr>
    </w:p>
    <w:p w14:paraId="09CC4A95" w14:textId="77777777" w:rsidR="00060438" w:rsidRPr="00135547" w:rsidRDefault="00060438" w:rsidP="00060438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sz w:val="20"/>
          <w:szCs w:val="20"/>
        </w:rPr>
      </w:pPr>
      <w:r w:rsidRPr="00135547">
        <w:rPr>
          <w:rFonts w:ascii="Arial" w:hAnsi="Arial" w:cs="Arial"/>
          <w:b/>
          <w:sz w:val="20"/>
          <w:szCs w:val="20"/>
        </w:rPr>
        <w:t>Please describe the family’s current relationships:</w:t>
      </w:r>
    </w:p>
    <w:tbl>
      <w:tblPr>
        <w:tblStyle w:val="TableGrid"/>
        <w:tblW w:w="0" w:type="auto"/>
        <w:tblInd w:w="240" w:type="dxa"/>
        <w:tblLook w:val="04A0" w:firstRow="1" w:lastRow="0" w:firstColumn="1" w:lastColumn="0" w:noHBand="0" w:noVBand="1"/>
      </w:tblPr>
      <w:tblGrid>
        <w:gridCol w:w="6754"/>
        <w:gridCol w:w="674"/>
        <w:gridCol w:w="623"/>
        <w:gridCol w:w="662"/>
        <w:gridCol w:w="623"/>
      </w:tblGrid>
      <w:tr w:rsidR="00060438" w:rsidRPr="00135547" w14:paraId="4221FBB6" w14:textId="77777777" w:rsidTr="00545A70">
        <w:tc>
          <w:tcPr>
            <w:tcW w:w="7665" w:type="dxa"/>
          </w:tcPr>
          <w:p w14:paraId="7D55F30B" w14:textId="77777777" w:rsidR="00060438" w:rsidRPr="00135547" w:rsidRDefault="00060438" w:rsidP="00545A70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b/>
                <w:sz w:val="20"/>
                <w:szCs w:val="20"/>
              </w:rPr>
            </w:pPr>
            <w:r w:rsidRPr="00135547">
              <w:rPr>
                <w:rFonts w:ascii="Arial" w:hAnsi="Arial" w:cs="Arial"/>
                <w:sz w:val="20"/>
                <w:szCs w:val="20"/>
              </w:rPr>
              <w:t>Does the family have emotional support?</w:t>
            </w:r>
          </w:p>
        </w:tc>
        <w:tc>
          <w:tcPr>
            <w:tcW w:w="692" w:type="dxa"/>
            <w:vAlign w:val="center"/>
          </w:tcPr>
          <w:p w14:paraId="6559E0AF" w14:textId="77777777" w:rsidR="00060438" w:rsidRPr="00135547" w:rsidRDefault="00060438" w:rsidP="00545A70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135547">
              <w:rPr>
                <w:rFonts w:ascii="Arial" w:hAnsi="Arial" w:cs="Arial"/>
                <w:b/>
                <w:sz w:val="20"/>
                <w:szCs w:val="20"/>
              </w:rPr>
              <w:t>Yes</w:t>
            </w:r>
          </w:p>
        </w:tc>
        <w:tc>
          <w:tcPr>
            <w:tcW w:w="693" w:type="dxa"/>
            <w:vAlign w:val="center"/>
          </w:tcPr>
          <w:p w14:paraId="440D84CC" w14:textId="77777777" w:rsidR="00060438" w:rsidRPr="00135547" w:rsidRDefault="00060438" w:rsidP="00545A70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693" w:type="dxa"/>
            <w:vAlign w:val="center"/>
          </w:tcPr>
          <w:p w14:paraId="55AC5D2D" w14:textId="77777777" w:rsidR="00060438" w:rsidRPr="00135547" w:rsidRDefault="00060438" w:rsidP="00545A70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135547">
              <w:rPr>
                <w:rFonts w:ascii="Arial" w:hAnsi="Arial" w:cs="Arial"/>
                <w:b/>
                <w:sz w:val="20"/>
                <w:szCs w:val="20"/>
              </w:rPr>
              <w:t>No</w:t>
            </w:r>
          </w:p>
        </w:tc>
        <w:tc>
          <w:tcPr>
            <w:tcW w:w="693" w:type="dxa"/>
          </w:tcPr>
          <w:p w14:paraId="507F63BC" w14:textId="77777777" w:rsidR="00060438" w:rsidRPr="00135547" w:rsidRDefault="00060438" w:rsidP="00545A70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060438" w:rsidRPr="00135547" w14:paraId="5E2DE8BD" w14:textId="77777777" w:rsidTr="00545A70">
        <w:tc>
          <w:tcPr>
            <w:tcW w:w="10436" w:type="dxa"/>
            <w:gridSpan w:val="5"/>
          </w:tcPr>
          <w:p w14:paraId="2CC25BD8" w14:textId="77777777" w:rsidR="00060438" w:rsidRPr="00135547" w:rsidRDefault="00060438" w:rsidP="00545A70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b/>
                <w:sz w:val="20"/>
                <w:szCs w:val="20"/>
              </w:rPr>
            </w:pPr>
            <w:r w:rsidRPr="00135547">
              <w:rPr>
                <w:rFonts w:ascii="Arial" w:hAnsi="Arial" w:cs="Arial"/>
                <w:b/>
                <w:sz w:val="20"/>
                <w:szCs w:val="20"/>
              </w:rPr>
              <w:t>Please explain</w:t>
            </w:r>
          </w:p>
          <w:p w14:paraId="374A486F" w14:textId="77777777" w:rsidR="00060438" w:rsidRPr="00135547" w:rsidRDefault="00060438" w:rsidP="00545A70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37C9916F" w14:textId="77777777" w:rsidR="00060438" w:rsidRPr="00135547" w:rsidRDefault="00060438" w:rsidP="00545A70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4ADD1143" w14:textId="77777777" w:rsidR="00060438" w:rsidRPr="00135547" w:rsidRDefault="00060438" w:rsidP="00545A70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1DEC0B30" w14:textId="77777777" w:rsidR="00060438" w:rsidRPr="00135547" w:rsidRDefault="00060438" w:rsidP="00545A70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0375EDBC" w14:textId="77777777" w:rsidR="00060438" w:rsidRPr="00135547" w:rsidRDefault="00060438" w:rsidP="00545A70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060438" w:rsidRPr="00135547" w14:paraId="5BF69287" w14:textId="77777777" w:rsidTr="00545A70">
        <w:tc>
          <w:tcPr>
            <w:tcW w:w="7665" w:type="dxa"/>
          </w:tcPr>
          <w:p w14:paraId="22467148" w14:textId="77777777" w:rsidR="00060438" w:rsidRPr="00135547" w:rsidRDefault="00060438" w:rsidP="00545A70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b/>
                <w:sz w:val="20"/>
                <w:szCs w:val="20"/>
              </w:rPr>
            </w:pPr>
            <w:r w:rsidRPr="00135547">
              <w:rPr>
                <w:rFonts w:ascii="Arial" w:hAnsi="Arial" w:cs="Arial"/>
                <w:sz w:val="20"/>
                <w:szCs w:val="20"/>
              </w:rPr>
              <w:t>Has any member of the family attended relationship counselling?</w:t>
            </w:r>
          </w:p>
        </w:tc>
        <w:tc>
          <w:tcPr>
            <w:tcW w:w="692" w:type="dxa"/>
            <w:vAlign w:val="center"/>
          </w:tcPr>
          <w:p w14:paraId="037489BD" w14:textId="77777777" w:rsidR="00060438" w:rsidRPr="00135547" w:rsidRDefault="00060438" w:rsidP="00545A70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135547">
              <w:rPr>
                <w:rFonts w:ascii="Arial" w:hAnsi="Arial" w:cs="Arial"/>
                <w:b/>
                <w:sz w:val="20"/>
                <w:szCs w:val="20"/>
              </w:rPr>
              <w:t>Yes</w:t>
            </w:r>
          </w:p>
        </w:tc>
        <w:tc>
          <w:tcPr>
            <w:tcW w:w="693" w:type="dxa"/>
            <w:vAlign w:val="center"/>
          </w:tcPr>
          <w:p w14:paraId="28D4BC14" w14:textId="77777777" w:rsidR="00060438" w:rsidRPr="00135547" w:rsidRDefault="00060438" w:rsidP="00545A70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693" w:type="dxa"/>
            <w:vAlign w:val="center"/>
          </w:tcPr>
          <w:p w14:paraId="04400963" w14:textId="77777777" w:rsidR="00060438" w:rsidRPr="00135547" w:rsidRDefault="00060438" w:rsidP="00545A70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135547">
              <w:rPr>
                <w:rFonts w:ascii="Arial" w:hAnsi="Arial" w:cs="Arial"/>
                <w:b/>
                <w:sz w:val="20"/>
                <w:szCs w:val="20"/>
              </w:rPr>
              <w:t>No</w:t>
            </w:r>
          </w:p>
        </w:tc>
        <w:tc>
          <w:tcPr>
            <w:tcW w:w="693" w:type="dxa"/>
          </w:tcPr>
          <w:p w14:paraId="27B4BE55" w14:textId="77777777" w:rsidR="00060438" w:rsidRPr="00135547" w:rsidRDefault="00060438" w:rsidP="00545A70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060438" w:rsidRPr="00135547" w14:paraId="7333F2F4" w14:textId="77777777" w:rsidTr="00545A70">
        <w:tc>
          <w:tcPr>
            <w:tcW w:w="10436" w:type="dxa"/>
            <w:gridSpan w:val="5"/>
          </w:tcPr>
          <w:p w14:paraId="1D60221B" w14:textId="77777777" w:rsidR="00060438" w:rsidRPr="00135547" w:rsidRDefault="00060438" w:rsidP="00545A70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b/>
                <w:sz w:val="20"/>
                <w:szCs w:val="20"/>
              </w:rPr>
            </w:pPr>
            <w:r w:rsidRPr="00135547">
              <w:rPr>
                <w:rFonts w:ascii="Arial" w:hAnsi="Arial" w:cs="Arial"/>
                <w:b/>
                <w:sz w:val="20"/>
                <w:szCs w:val="20"/>
              </w:rPr>
              <w:t>Please explain</w:t>
            </w:r>
          </w:p>
          <w:p w14:paraId="0C093037" w14:textId="77777777" w:rsidR="00060438" w:rsidRPr="00135547" w:rsidRDefault="00060438" w:rsidP="00545A70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578B6F9E" w14:textId="77777777" w:rsidR="00060438" w:rsidRPr="00135547" w:rsidRDefault="00060438" w:rsidP="00545A70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1B45DEBC" w14:textId="77777777" w:rsidR="00060438" w:rsidRPr="00135547" w:rsidRDefault="00060438" w:rsidP="00545A70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627EA012" w14:textId="77777777" w:rsidR="00060438" w:rsidRPr="00135547" w:rsidRDefault="00060438" w:rsidP="00545A70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2ECFC136" w14:textId="77777777" w:rsidR="00060438" w:rsidRPr="00135547" w:rsidRDefault="00060438" w:rsidP="00545A70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060438" w:rsidRPr="00135547" w14:paraId="0A54C03B" w14:textId="77777777" w:rsidTr="00545A70">
        <w:tc>
          <w:tcPr>
            <w:tcW w:w="7665" w:type="dxa"/>
          </w:tcPr>
          <w:p w14:paraId="2AFC7FA4" w14:textId="77777777" w:rsidR="00060438" w:rsidRPr="00135547" w:rsidRDefault="00060438" w:rsidP="00545A70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b/>
                <w:sz w:val="20"/>
                <w:szCs w:val="20"/>
              </w:rPr>
            </w:pPr>
            <w:r w:rsidRPr="00135547">
              <w:rPr>
                <w:rFonts w:ascii="Arial" w:hAnsi="Arial" w:cs="Arial"/>
                <w:sz w:val="20"/>
                <w:szCs w:val="20"/>
              </w:rPr>
              <w:t>Has any member of the family received abuse*/trauma counselling?</w:t>
            </w:r>
          </w:p>
        </w:tc>
        <w:tc>
          <w:tcPr>
            <w:tcW w:w="692" w:type="dxa"/>
            <w:vAlign w:val="center"/>
          </w:tcPr>
          <w:p w14:paraId="33B979F1" w14:textId="77777777" w:rsidR="00060438" w:rsidRPr="00135547" w:rsidRDefault="00060438" w:rsidP="00545A70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135547">
              <w:rPr>
                <w:rFonts w:ascii="Arial" w:hAnsi="Arial" w:cs="Arial"/>
                <w:b/>
                <w:sz w:val="20"/>
                <w:szCs w:val="20"/>
              </w:rPr>
              <w:t>Yes</w:t>
            </w:r>
          </w:p>
        </w:tc>
        <w:tc>
          <w:tcPr>
            <w:tcW w:w="693" w:type="dxa"/>
            <w:vAlign w:val="center"/>
          </w:tcPr>
          <w:p w14:paraId="6D87D157" w14:textId="77777777" w:rsidR="00060438" w:rsidRPr="00135547" w:rsidRDefault="00060438" w:rsidP="00545A70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693" w:type="dxa"/>
            <w:vAlign w:val="center"/>
          </w:tcPr>
          <w:p w14:paraId="0E76D8B1" w14:textId="77777777" w:rsidR="00060438" w:rsidRPr="00135547" w:rsidRDefault="00060438" w:rsidP="00545A70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135547">
              <w:rPr>
                <w:rFonts w:ascii="Arial" w:hAnsi="Arial" w:cs="Arial"/>
                <w:b/>
                <w:sz w:val="20"/>
                <w:szCs w:val="20"/>
              </w:rPr>
              <w:t>No</w:t>
            </w:r>
          </w:p>
        </w:tc>
        <w:tc>
          <w:tcPr>
            <w:tcW w:w="693" w:type="dxa"/>
          </w:tcPr>
          <w:p w14:paraId="0063A8F0" w14:textId="77777777" w:rsidR="00060438" w:rsidRPr="00135547" w:rsidRDefault="00060438" w:rsidP="00545A70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060438" w:rsidRPr="00135547" w14:paraId="05855216" w14:textId="77777777" w:rsidTr="00545A70">
        <w:tc>
          <w:tcPr>
            <w:tcW w:w="10436" w:type="dxa"/>
            <w:gridSpan w:val="5"/>
          </w:tcPr>
          <w:p w14:paraId="705F3E05" w14:textId="77777777" w:rsidR="00060438" w:rsidRPr="00135547" w:rsidRDefault="00060438" w:rsidP="00545A70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b/>
                <w:sz w:val="20"/>
                <w:szCs w:val="20"/>
              </w:rPr>
            </w:pPr>
            <w:r w:rsidRPr="00135547">
              <w:rPr>
                <w:rFonts w:ascii="Arial" w:hAnsi="Arial" w:cs="Arial"/>
                <w:b/>
                <w:sz w:val="20"/>
                <w:szCs w:val="20"/>
              </w:rPr>
              <w:t>Please explain</w:t>
            </w:r>
          </w:p>
          <w:p w14:paraId="10DB42F1" w14:textId="77777777" w:rsidR="00060438" w:rsidRPr="00135547" w:rsidRDefault="00060438" w:rsidP="00545A70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46A3C8EE" w14:textId="77777777" w:rsidR="00060438" w:rsidRPr="00135547" w:rsidRDefault="00060438" w:rsidP="00545A70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146020D7" w14:textId="77777777" w:rsidR="00060438" w:rsidRPr="00135547" w:rsidRDefault="00060438" w:rsidP="00545A70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46D88B6E" w14:textId="77777777" w:rsidR="00060438" w:rsidRPr="00135547" w:rsidRDefault="00060438" w:rsidP="00545A70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7C69E50E" w14:textId="77777777" w:rsidR="00060438" w:rsidRPr="00135547" w:rsidRDefault="00060438" w:rsidP="00545A70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r w:rsidRPr="00135547">
              <w:rPr>
                <w:rFonts w:ascii="Arial" w:hAnsi="Arial" w:cs="Arial"/>
                <w:sz w:val="20"/>
                <w:szCs w:val="20"/>
              </w:rPr>
              <w:t>(*This includes domestic violence.)</w:t>
            </w:r>
          </w:p>
        </w:tc>
      </w:tr>
      <w:tr w:rsidR="00060438" w:rsidRPr="00135547" w14:paraId="5B79BC71" w14:textId="77777777" w:rsidTr="00545A70">
        <w:tc>
          <w:tcPr>
            <w:tcW w:w="7665" w:type="dxa"/>
          </w:tcPr>
          <w:p w14:paraId="66AABD2D" w14:textId="77777777" w:rsidR="00060438" w:rsidRPr="00135547" w:rsidRDefault="00060438" w:rsidP="00545A70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b/>
                <w:sz w:val="20"/>
                <w:szCs w:val="20"/>
              </w:rPr>
            </w:pPr>
            <w:r w:rsidRPr="00135547">
              <w:rPr>
                <w:rFonts w:ascii="Arial" w:hAnsi="Arial" w:cs="Arial"/>
                <w:sz w:val="20"/>
                <w:szCs w:val="20"/>
              </w:rPr>
              <w:t>Did the family receive support to reconnect with extended family?</w:t>
            </w:r>
          </w:p>
        </w:tc>
        <w:tc>
          <w:tcPr>
            <w:tcW w:w="692" w:type="dxa"/>
            <w:vAlign w:val="center"/>
          </w:tcPr>
          <w:p w14:paraId="3F28677A" w14:textId="77777777" w:rsidR="00060438" w:rsidRPr="00135547" w:rsidRDefault="00060438" w:rsidP="00545A70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135547">
              <w:rPr>
                <w:rFonts w:ascii="Arial" w:hAnsi="Arial" w:cs="Arial"/>
                <w:b/>
                <w:sz w:val="20"/>
                <w:szCs w:val="20"/>
              </w:rPr>
              <w:t>Yes</w:t>
            </w:r>
          </w:p>
        </w:tc>
        <w:tc>
          <w:tcPr>
            <w:tcW w:w="693" w:type="dxa"/>
            <w:vAlign w:val="center"/>
          </w:tcPr>
          <w:p w14:paraId="0C167E07" w14:textId="77777777" w:rsidR="00060438" w:rsidRPr="00135547" w:rsidRDefault="00060438" w:rsidP="00545A70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693" w:type="dxa"/>
            <w:vAlign w:val="center"/>
          </w:tcPr>
          <w:p w14:paraId="55ED89B0" w14:textId="77777777" w:rsidR="00060438" w:rsidRPr="00135547" w:rsidRDefault="00060438" w:rsidP="00545A70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135547">
              <w:rPr>
                <w:rFonts w:ascii="Arial" w:hAnsi="Arial" w:cs="Arial"/>
                <w:b/>
                <w:sz w:val="20"/>
                <w:szCs w:val="20"/>
              </w:rPr>
              <w:t>No</w:t>
            </w:r>
          </w:p>
        </w:tc>
        <w:tc>
          <w:tcPr>
            <w:tcW w:w="693" w:type="dxa"/>
          </w:tcPr>
          <w:p w14:paraId="14C81927" w14:textId="77777777" w:rsidR="00060438" w:rsidRPr="00135547" w:rsidRDefault="00060438" w:rsidP="00545A70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060438" w:rsidRPr="00135547" w14:paraId="6AB4E069" w14:textId="77777777" w:rsidTr="00545A70">
        <w:tc>
          <w:tcPr>
            <w:tcW w:w="10436" w:type="dxa"/>
            <w:gridSpan w:val="5"/>
          </w:tcPr>
          <w:p w14:paraId="683F1BA2" w14:textId="77777777" w:rsidR="00060438" w:rsidRPr="00135547" w:rsidRDefault="00060438" w:rsidP="00545A70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b/>
                <w:sz w:val="20"/>
                <w:szCs w:val="20"/>
              </w:rPr>
            </w:pPr>
            <w:r w:rsidRPr="00135547">
              <w:rPr>
                <w:rFonts w:ascii="Arial" w:hAnsi="Arial" w:cs="Arial"/>
                <w:b/>
                <w:sz w:val="20"/>
                <w:szCs w:val="20"/>
              </w:rPr>
              <w:t>Please explain</w:t>
            </w:r>
          </w:p>
          <w:p w14:paraId="5813F4DC" w14:textId="77777777" w:rsidR="00060438" w:rsidRPr="00135547" w:rsidRDefault="00060438" w:rsidP="00545A70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10A5820D" w14:textId="77777777" w:rsidR="00060438" w:rsidRPr="00135547" w:rsidRDefault="00060438" w:rsidP="00545A70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387AF64E" w14:textId="77777777" w:rsidR="00060438" w:rsidRPr="00135547" w:rsidRDefault="00060438" w:rsidP="00545A70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6047D00C" w14:textId="77777777" w:rsidR="00060438" w:rsidRPr="00135547" w:rsidRDefault="00060438" w:rsidP="00545A70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3E0541AA" w14:textId="77777777" w:rsidR="00060438" w:rsidRPr="00135547" w:rsidRDefault="00060438" w:rsidP="00545A70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060438" w:rsidRPr="00135547" w14:paraId="2CF895B2" w14:textId="77777777" w:rsidTr="00545A70">
        <w:tc>
          <w:tcPr>
            <w:tcW w:w="7665" w:type="dxa"/>
          </w:tcPr>
          <w:p w14:paraId="38120B30" w14:textId="77777777" w:rsidR="00060438" w:rsidRPr="00135547" w:rsidRDefault="00060438" w:rsidP="00545A70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r w:rsidRPr="00135547">
              <w:rPr>
                <w:rFonts w:ascii="Arial" w:hAnsi="Arial" w:cs="Arial"/>
                <w:sz w:val="20"/>
                <w:szCs w:val="20"/>
              </w:rPr>
              <w:t>Did the caregivers receive parenting skills training?</w:t>
            </w:r>
          </w:p>
        </w:tc>
        <w:tc>
          <w:tcPr>
            <w:tcW w:w="692" w:type="dxa"/>
            <w:vAlign w:val="center"/>
          </w:tcPr>
          <w:p w14:paraId="2744119F" w14:textId="77777777" w:rsidR="00060438" w:rsidRPr="00135547" w:rsidRDefault="00060438" w:rsidP="00545A70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135547">
              <w:rPr>
                <w:rFonts w:ascii="Arial" w:hAnsi="Arial" w:cs="Arial"/>
                <w:b/>
                <w:sz w:val="20"/>
                <w:szCs w:val="20"/>
              </w:rPr>
              <w:t>Yes</w:t>
            </w:r>
          </w:p>
        </w:tc>
        <w:tc>
          <w:tcPr>
            <w:tcW w:w="693" w:type="dxa"/>
            <w:vAlign w:val="center"/>
          </w:tcPr>
          <w:p w14:paraId="7964CACA" w14:textId="77777777" w:rsidR="00060438" w:rsidRPr="00135547" w:rsidRDefault="00060438" w:rsidP="00545A70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693" w:type="dxa"/>
            <w:vAlign w:val="center"/>
          </w:tcPr>
          <w:p w14:paraId="2AC492E8" w14:textId="77777777" w:rsidR="00060438" w:rsidRPr="00135547" w:rsidRDefault="00060438" w:rsidP="00545A70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135547">
              <w:rPr>
                <w:rFonts w:ascii="Arial" w:hAnsi="Arial" w:cs="Arial"/>
                <w:b/>
                <w:sz w:val="20"/>
                <w:szCs w:val="20"/>
              </w:rPr>
              <w:t>No</w:t>
            </w:r>
          </w:p>
        </w:tc>
        <w:tc>
          <w:tcPr>
            <w:tcW w:w="693" w:type="dxa"/>
          </w:tcPr>
          <w:p w14:paraId="52449AEF" w14:textId="77777777" w:rsidR="00060438" w:rsidRPr="00135547" w:rsidRDefault="00060438" w:rsidP="00545A70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060438" w:rsidRPr="00135547" w14:paraId="0CFBAB82" w14:textId="77777777" w:rsidTr="00545A70">
        <w:tc>
          <w:tcPr>
            <w:tcW w:w="10436" w:type="dxa"/>
            <w:gridSpan w:val="5"/>
          </w:tcPr>
          <w:p w14:paraId="5793A375" w14:textId="77777777" w:rsidR="00060438" w:rsidRPr="00135547" w:rsidRDefault="00060438" w:rsidP="00545A70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b/>
                <w:sz w:val="20"/>
                <w:szCs w:val="20"/>
              </w:rPr>
            </w:pPr>
            <w:r w:rsidRPr="00135547">
              <w:rPr>
                <w:rFonts w:ascii="Arial" w:hAnsi="Arial" w:cs="Arial"/>
                <w:b/>
                <w:sz w:val="20"/>
                <w:szCs w:val="20"/>
              </w:rPr>
              <w:t>Please explain</w:t>
            </w:r>
          </w:p>
          <w:p w14:paraId="55F29885" w14:textId="77777777" w:rsidR="00060438" w:rsidRPr="00135547" w:rsidRDefault="00060438" w:rsidP="00545A70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56D1F810" w14:textId="77777777" w:rsidR="00060438" w:rsidRPr="00135547" w:rsidRDefault="00060438" w:rsidP="00545A70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50265E2B" w14:textId="77777777" w:rsidR="00060438" w:rsidRPr="00135547" w:rsidRDefault="00060438" w:rsidP="00545A70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6AF78816" w14:textId="77777777" w:rsidR="00060438" w:rsidRPr="00135547" w:rsidRDefault="00060438" w:rsidP="00545A70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352CA67C" w14:textId="77777777" w:rsidR="00060438" w:rsidRPr="00135547" w:rsidRDefault="00060438" w:rsidP="00545A70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060438" w:rsidRPr="00135547" w14:paraId="602C02DE" w14:textId="77777777" w:rsidTr="00545A70">
        <w:tc>
          <w:tcPr>
            <w:tcW w:w="10436" w:type="dxa"/>
            <w:gridSpan w:val="5"/>
          </w:tcPr>
          <w:p w14:paraId="2DEF4024" w14:textId="77777777" w:rsidR="00060438" w:rsidRPr="00135547" w:rsidRDefault="00060438" w:rsidP="00060438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r w:rsidRPr="00135547">
              <w:rPr>
                <w:rFonts w:ascii="Arial" w:hAnsi="Arial" w:cs="Arial"/>
                <w:sz w:val="20"/>
                <w:szCs w:val="20"/>
              </w:rPr>
              <w:t>Please describe the child’s relationship with the family members.</w:t>
            </w:r>
          </w:p>
          <w:p w14:paraId="4E7C7B78" w14:textId="77777777" w:rsidR="00060438" w:rsidRPr="00135547" w:rsidRDefault="00060438" w:rsidP="00060438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</w:p>
          <w:p w14:paraId="29BDE4DD" w14:textId="77777777" w:rsidR="00060438" w:rsidRPr="00135547" w:rsidRDefault="00060438" w:rsidP="00060438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7501C694" w14:textId="77777777" w:rsidR="00060438" w:rsidRPr="00135547" w:rsidRDefault="00060438" w:rsidP="00060438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</w:tbl>
    <w:p w14:paraId="1376D618" w14:textId="77777777" w:rsidR="00060438" w:rsidRPr="00135547" w:rsidRDefault="00060438" w:rsidP="00060438">
      <w:pPr>
        <w:spacing w:after="0" w:line="240" w:lineRule="auto"/>
        <w:rPr>
          <w:sz w:val="20"/>
          <w:szCs w:val="20"/>
        </w:rPr>
      </w:pPr>
    </w:p>
    <w:tbl>
      <w:tblPr>
        <w:tblStyle w:val="TableGrid"/>
        <w:tblW w:w="0" w:type="auto"/>
        <w:tblInd w:w="240" w:type="dxa"/>
        <w:tblLook w:val="04A0" w:firstRow="1" w:lastRow="0" w:firstColumn="1" w:lastColumn="0" w:noHBand="0" w:noVBand="1"/>
      </w:tblPr>
      <w:tblGrid>
        <w:gridCol w:w="9336"/>
      </w:tblGrid>
      <w:tr w:rsidR="00060438" w:rsidRPr="00135547" w14:paraId="54AF9761" w14:textId="77777777" w:rsidTr="00545A70">
        <w:tc>
          <w:tcPr>
            <w:tcW w:w="10436" w:type="dxa"/>
          </w:tcPr>
          <w:p w14:paraId="51000938" w14:textId="77777777" w:rsidR="00060438" w:rsidRPr="00135547" w:rsidRDefault="00060438" w:rsidP="00060438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b/>
                <w:sz w:val="20"/>
                <w:szCs w:val="20"/>
              </w:rPr>
            </w:pPr>
            <w:r w:rsidRPr="00135547">
              <w:rPr>
                <w:rFonts w:ascii="Arial" w:hAnsi="Arial" w:cs="Arial"/>
                <w:b/>
                <w:sz w:val="20"/>
                <w:szCs w:val="20"/>
              </w:rPr>
              <w:t>Any other observations:</w:t>
            </w:r>
          </w:p>
          <w:p w14:paraId="096E9385" w14:textId="77777777" w:rsidR="00060438" w:rsidRPr="00135547" w:rsidRDefault="00060438" w:rsidP="00060438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721E178D" w14:textId="77777777" w:rsidR="00060438" w:rsidRPr="00135547" w:rsidRDefault="00060438" w:rsidP="00060438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077A6BF2" w14:textId="77777777" w:rsidR="00060438" w:rsidRPr="00135547" w:rsidRDefault="00060438" w:rsidP="00060438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7E8BCFCB" w14:textId="77777777" w:rsidR="00060438" w:rsidRPr="00135547" w:rsidRDefault="00060438" w:rsidP="00060438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</w:tbl>
    <w:p w14:paraId="509CB973" w14:textId="37E4DE12" w:rsidR="009268EB" w:rsidRPr="001F3BBC" w:rsidRDefault="00060438" w:rsidP="001F3BBC">
      <w:pPr>
        <w:spacing w:after="0" w:line="240" w:lineRule="auto"/>
        <w:ind w:left="567"/>
        <w:rPr>
          <w:rFonts w:ascii="Arial" w:hAnsi="Arial" w:cs="Arial"/>
          <w:sz w:val="20"/>
          <w:szCs w:val="20"/>
          <w:lang w:val="en-GB"/>
        </w:rPr>
      </w:pPr>
      <w:r w:rsidRPr="00135547">
        <w:rPr>
          <w:rFonts w:ascii="Times New Roman" w:hAnsi="Times New Roman"/>
          <w:b/>
          <w:sz w:val="24"/>
          <w:szCs w:val="24"/>
        </w:rPr>
        <w:br w:type="page"/>
      </w:r>
      <w:r w:rsidR="009268EB" w:rsidRPr="00135547">
        <w:rPr>
          <w:b/>
        </w:rPr>
        <w:lastRenderedPageBreak/>
        <w:t>V</w:t>
      </w:r>
      <w:r w:rsidR="009268EB" w:rsidRPr="00135547">
        <w:rPr>
          <w:b/>
        </w:rPr>
        <w:tab/>
      </w:r>
      <w:r w:rsidR="00081BCB" w:rsidRPr="00135547">
        <w:rPr>
          <w:rFonts w:ascii="Arial" w:hAnsi="Arial" w:cs="Arial"/>
          <w:b/>
        </w:rPr>
        <w:t>PHYSICAL AND MENTAL</w:t>
      </w:r>
      <w:r w:rsidR="00081BCB" w:rsidRPr="00135547">
        <w:rPr>
          <w:b/>
        </w:rPr>
        <w:t xml:space="preserve"> </w:t>
      </w:r>
      <w:r w:rsidR="009268EB" w:rsidRPr="00135547">
        <w:rPr>
          <w:rFonts w:ascii="Arial" w:hAnsi="Arial" w:cs="Arial"/>
          <w:b/>
        </w:rPr>
        <w:t>HEALTH</w:t>
      </w:r>
    </w:p>
    <w:p w14:paraId="27835DCD" w14:textId="77777777" w:rsidR="009268EB" w:rsidRPr="00135547" w:rsidRDefault="009268EB" w:rsidP="009268EB">
      <w:pPr>
        <w:spacing w:after="0" w:line="240" w:lineRule="auto"/>
        <w:ind w:left="426"/>
        <w:rPr>
          <w:rFonts w:ascii="Arial" w:hAnsi="Arial" w:cs="Arial"/>
          <w:sz w:val="20"/>
          <w:szCs w:val="20"/>
          <w:lang w:val="en-GB"/>
        </w:rPr>
      </w:pPr>
    </w:p>
    <w:p w14:paraId="75B23FF6" w14:textId="77777777" w:rsidR="00081BCB" w:rsidRPr="00135547" w:rsidRDefault="00081BCB" w:rsidP="00081BCB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sz w:val="20"/>
          <w:szCs w:val="20"/>
        </w:rPr>
      </w:pPr>
      <w:r w:rsidRPr="00135547">
        <w:rPr>
          <w:rFonts w:ascii="Arial" w:hAnsi="Arial" w:cs="Arial"/>
          <w:b/>
          <w:sz w:val="20"/>
          <w:szCs w:val="20"/>
        </w:rPr>
        <w:t>Physical and Mental Health checklist:</w:t>
      </w:r>
    </w:p>
    <w:p w14:paraId="524CACF0" w14:textId="77777777" w:rsidR="00081BCB" w:rsidRPr="00135547" w:rsidRDefault="00081BCB" w:rsidP="00081BCB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0"/>
          <w:szCs w:val="20"/>
        </w:rPr>
      </w:pPr>
      <w:r w:rsidRPr="00135547">
        <w:rPr>
          <w:rFonts w:ascii="Arial" w:hAnsi="Arial" w:cs="Arial"/>
          <w:sz w:val="20"/>
          <w:szCs w:val="20"/>
        </w:rPr>
        <w:t>Outcome – the child and the family have access to health services; all members of the family have access to health care facilities.</w:t>
      </w:r>
    </w:p>
    <w:p w14:paraId="629354AB" w14:textId="77777777" w:rsidR="00081BCB" w:rsidRPr="00135547" w:rsidRDefault="00081BCB" w:rsidP="00081BCB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0"/>
          <w:szCs w:val="20"/>
        </w:rPr>
      </w:pPr>
    </w:p>
    <w:p w14:paraId="49240A06" w14:textId="77777777" w:rsidR="00081BCB" w:rsidRPr="00135547" w:rsidRDefault="00081BCB" w:rsidP="00081BCB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sz w:val="20"/>
          <w:szCs w:val="20"/>
        </w:rPr>
      </w:pPr>
      <w:r w:rsidRPr="00135547">
        <w:rPr>
          <w:rFonts w:ascii="Arial" w:hAnsi="Arial" w:cs="Arial"/>
          <w:b/>
          <w:sz w:val="20"/>
          <w:szCs w:val="20"/>
        </w:rPr>
        <w:t>Please describe the family and the child’s current physical and mental health:</w:t>
      </w:r>
    </w:p>
    <w:tbl>
      <w:tblPr>
        <w:tblStyle w:val="TableGrid"/>
        <w:tblW w:w="0" w:type="auto"/>
        <w:tblInd w:w="240" w:type="dxa"/>
        <w:tblLook w:val="04A0" w:firstRow="1" w:lastRow="0" w:firstColumn="1" w:lastColumn="0" w:noHBand="0" w:noVBand="1"/>
      </w:tblPr>
      <w:tblGrid>
        <w:gridCol w:w="6748"/>
        <w:gridCol w:w="675"/>
        <w:gridCol w:w="625"/>
        <w:gridCol w:w="663"/>
        <w:gridCol w:w="625"/>
      </w:tblGrid>
      <w:tr w:rsidR="00081BCB" w:rsidRPr="00135547" w14:paraId="5DCFF807" w14:textId="77777777" w:rsidTr="00545A70">
        <w:tc>
          <w:tcPr>
            <w:tcW w:w="7665" w:type="dxa"/>
          </w:tcPr>
          <w:p w14:paraId="06A16339" w14:textId="77777777" w:rsidR="00081BCB" w:rsidRPr="00135547" w:rsidRDefault="00081BCB" w:rsidP="00545A70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b/>
                <w:sz w:val="20"/>
                <w:szCs w:val="20"/>
              </w:rPr>
            </w:pPr>
            <w:r w:rsidRPr="00135547">
              <w:rPr>
                <w:rFonts w:ascii="Arial" w:hAnsi="Arial" w:cs="Arial"/>
                <w:sz w:val="20"/>
                <w:szCs w:val="20"/>
              </w:rPr>
              <w:t>Does the family have access to specialist interventions for substance abuse?</w:t>
            </w:r>
          </w:p>
        </w:tc>
        <w:tc>
          <w:tcPr>
            <w:tcW w:w="692" w:type="dxa"/>
            <w:vAlign w:val="center"/>
          </w:tcPr>
          <w:p w14:paraId="7868296A" w14:textId="77777777" w:rsidR="00081BCB" w:rsidRPr="00135547" w:rsidRDefault="00081BCB" w:rsidP="00545A70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135547">
              <w:rPr>
                <w:rFonts w:ascii="Arial" w:hAnsi="Arial" w:cs="Arial"/>
                <w:b/>
                <w:sz w:val="20"/>
                <w:szCs w:val="20"/>
              </w:rPr>
              <w:t>Yes</w:t>
            </w:r>
          </w:p>
        </w:tc>
        <w:tc>
          <w:tcPr>
            <w:tcW w:w="693" w:type="dxa"/>
            <w:vAlign w:val="center"/>
          </w:tcPr>
          <w:p w14:paraId="4F09D20D" w14:textId="77777777" w:rsidR="00081BCB" w:rsidRPr="00135547" w:rsidRDefault="00081BCB" w:rsidP="00545A70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693" w:type="dxa"/>
            <w:vAlign w:val="center"/>
          </w:tcPr>
          <w:p w14:paraId="46CC1104" w14:textId="77777777" w:rsidR="00081BCB" w:rsidRPr="00135547" w:rsidRDefault="00081BCB" w:rsidP="00545A70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135547">
              <w:rPr>
                <w:rFonts w:ascii="Arial" w:hAnsi="Arial" w:cs="Arial"/>
                <w:b/>
                <w:sz w:val="20"/>
                <w:szCs w:val="20"/>
              </w:rPr>
              <w:t>No</w:t>
            </w:r>
          </w:p>
        </w:tc>
        <w:tc>
          <w:tcPr>
            <w:tcW w:w="693" w:type="dxa"/>
          </w:tcPr>
          <w:p w14:paraId="1DB5AD8F" w14:textId="77777777" w:rsidR="00081BCB" w:rsidRPr="00135547" w:rsidRDefault="00081BCB" w:rsidP="00545A70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081BCB" w:rsidRPr="00135547" w14:paraId="03D1BDD0" w14:textId="77777777" w:rsidTr="00545A70">
        <w:tc>
          <w:tcPr>
            <w:tcW w:w="10436" w:type="dxa"/>
            <w:gridSpan w:val="5"/>
          </w:tcPr>
          <w:p w14:paraId="0E6AFD69" w14:textId="77777777" w:rsidR="00081BCB" w:rsidRPr="00135547" w:rsidRDefault="00081BCB" w:rsidP="00545A70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b/>
                <w:sz w:val="20"/>
                <w:szCs w:val="20"/>
              </w:rPr>
            </w:pPr>
            <w:r w:rsidRPr="00135547">
              <w:rPr>
                <w:rFonts w:ascii="Arial" w:hAnsi="Arial" w:cs="Arial"/>
                <w:b/>
                <w:sz w:val="20"/>
                <w:szCs w:val="20"/>
              </w:rPr>
              <w:t>Please explain</w:t>
            </w:r>
          </w:p>
          <w:p w14:paraId="398868F5" w14:textId="77777777" w:rsidR="00081BCB" w:rsidRPr="00135547" w:rsidRDefault="00081BCB" w:rsidP="00545A70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412F413E" w14:textId="77777777" w:rsidR="00081BCB" w:rsidRPr="00135547" w:rsidRDefault="00081BCB" w:rsidP="00545A70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4CE6B0E1" w14:textId="77777777" w:rsidR="00081BCB" w:rsidRPr="00135547" w:rsidRDefault="00081BCB" w:rsidP="00545A70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491C7AE9" w14:textId="77777777" w:rsidR="00081BCB" w:rsidRPr="00135547" w:rsidRDefault="00081BCB" w:rsidP="00545A70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64A407F2" w14:textId="77777777" w:rsidR="00081BCB" w:rsidRPr="00135547" w:rsidRDefault="00081BCB" w:rsidP="00545A70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081BCB" w:rsidRPr="00135547" w14:paraId="76753E91" w14:textId="77777777" w:rsidTr="00545A70">
        <w:tc>
          <w:tcPr>
            <w:tcW w:w="7665" w:type="dxa"/>
          </w:tcPr>
          <w:p w14:paraId="206B8172" w14:textId="77777777" w:rsidR="00081BCB" w:rsidRPr="00135547" w:rsidRDefault="00081BCB" w:rsidP="00545A70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b/>
                <w:sz w:val="20"/>
                <w:szCs w:val="20"/>
              </w:rPr>
            </w:pPr>
            <w:r w:rsidRPr="00135547">
              <w:rPr>
                <w:rFonts w:ascii="Arial" w:hAnsi="Arial" w:cs="Arial"/>
                <w:sz w:val="20"/>
                <w:szCs w:val="20"/>
              </w:rPr>
              <w:t>Does the family have access to medical support for physical illness and/or sensory impairment?</w:t>
            </w:r>
          </w:p>
        </w:tc>
        <w:tc>
          <w:tcPr>
            <w:tcW w:w="692" w:type="dxa"/>
            <w:vAlign w:val="center"/>
          </w:tcPr>
          <w:p w14:paraId="5751C4AF" w14:textId="77777777" w:rsidR="00081BCB" w:rsidRPr="00135547" w:rsidRDefault="00081BCB" w:rsidP="00545A70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135547">
              <w:rPr>
                <w:rFonts w:ascii="Arial" w:hAnsi="Arial" w:cs="Arial"/>
                <w:b/>
                <w:sz w:val="20"/>
                <w:szCs w:val="20"/>
              </w:rPr>
              <w:t>Yes</w:t>
            </w:r>
          </w:p>
        </w:tc>
        <w:tc>
          <w:tcPr>
            <w:tcW w:w="693" w:type="dxa"/>
            <w:vAlign w:val="center"/>
          </w:tcPr>
          <w:p w14:paraId="76F35858" w14:textId="77777777" w:rsidR="00081BCB" w:rsidRPr="00135547" w:rsidRDefault="00081BCB" w:rsidP="00545A70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693" w:type="dxa"/>
            <w:vAlign w:val="center"/>
          </w:tcPr>
          <w:p w14:paraId="709121F3" w14:textId="77777777" w:rsidR="00081BCB" w:rsidRPr="00135547" w:rsidRDefault="00081BCB" w:rsidP="00545A70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135547">
              <w:rPr>
                <w:rFonts w:ascii="Arial" w:hAnsi="Arial" w:cs="Arial"/>
                <w:b/>
                <w:sz w:val="20"/>
                <w:szCs w:val="20"/>
              </w:rPr>
              <w:t>No</w:t>
            </w:r>
          </w:p>
        </w:tc>
        <w:tc>
          <w:tcPr>
            <w:tcW w:w="693" w:type="dxa"/>
          </w:tcPr>
          <w:p w14:paraId="0AD05C65" w14:textId="77777777" w:rsidR="00081BCB" w:rsidRPr="00135547" w:rsidRDefault="00081BCB" w:rsidP="00545A70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081BCB" w:rsidRPr="00135547" w14:paraId="3DEE99EB" w14:textId="77777777" w:rsidTr="00545A70">
        <w:tc>
          <w:tcPr>
            <w:tcW w:w="10436" w:type="dxa"/>
            <w:gridSpan w:val="5"/>
          </w:tcPr>
          <w:p w14:paraId="0AEE4381" w14:textId="77777777" w:rsidR="00081BCB" w:rsidRPr="00135547" w:rsidRDefault="00081BCB" w:rsidP="00545A70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b/>
                <w:sz w:val="20"/>
                <w:szCs w:val="20"/>
              </w:rPr>
            </w:pPr>
            <w:r w:rsidRPr="00135547">
              <w:rPr>
                <w:rFonts w:ascii="Arial" w:hAnsi="Arial" w:cs="Arial"/>
                <w:b/>
                <w:sz w:val="20"/>
                <w:szCs w:val="20"/>
              </w:rPr>
              <w:t>Please explain</w:t>
            </w:r>
          </w:p>
          <w:p w14:paraId="71A06508" w14:textId="77777777" w:rsidR="00081BCB" w:rsidRPr="00135547" w:rsidRDefault="00081BCB" w:rsidP="00545A70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3150D473" w14:textId="77777777" w:rsidR="00081BCB" w:rsidRPr="00135547" w:rsidRDefault="00081BCB" w:rsidP="00545A70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04F31307" w14:textId="77777777" w:rsidR="00081BCB" w:rsidRPr="00135547" w:rsidRDefault="00081BCB" w:rsidP="00545A70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7C2D9F73" w14:textId="77777777" w:rsidR="00081BCB" w:rsidRPr="00135547" w:rsidRDefault="00081BCB" w:rsidP="00545A70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7D4AE98C" w14:textId="77777777" w:rsidR="00081BCB" w:rsidRPr="00135547" w:rsidRDefault="00081BCB" w:rsidP="00545A70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081BCB" w:rsidRPr="00135547" w14:paraId="5E3E600C" w14:textId="77777777" w:rsidTr="00545A70">
        <w:tc>
          <w:tcPr>
            <w:tcW w:w="7665" w:type="dxa"/>
          </w:tcPr>
          <w:p w14:paraId="0593A22B" w14:textId="77777777" w:rsidR="00081BCB" w:rsidRPr="00135547" w:rsidRDefault="00081BCB" w:rsidP="00545A70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b/>
                <w:sz w:val="20"/>
                <w:szCs w:val="20"/>
              </w:rPr>
            </w:pPr>
            <w:r w:rsidRPr="00135547">
              <w:rPr>
                <w:rFonts w:ascii="Arial" w:hAnsi="Arial" w:cs="Arial"/>
                <w:sz w:val="20"/>
                <w:szCs w:val="20"/>
              </w:rPr>
              <w:t>Does the family have access to medical support for mental illness?</w:t>
            </w:r>
          </w:p>
        </w:tc>
        <w:tc>
          <w:tcPr>
            <w:tcW w:w="692" w:type="dxa"/>
            <w:vAlign w:val="center"/>
          </w:tcPr>
          <w:p w14:paraId="0BC0FE47" w14:textId="77777777" w:rsidR="00081BCB" w:rsidRPr="00135547" w:rsidRDefault="00081BCB" w:rsidP="00545A70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135547">
              <w:rPr>
                <w:rFonts w:ascii="Arial" w:hAnsi="Arial" w:cs="Arial"/>
                <w:b/>
                <w:sz w:val="20"/>
                <w:szCs w:val="20"/>
              </w:rPr>
              <w:t>Yes</w:t>
            </w:r>
          </w:p>
        </w:tc>
        <w:tc>
          <w:tcPr>
            <w:tcW w:w="693" w:type="dxa"/>
            <w:vAlign w:val="center"/>
          </w:tcPr>
          <w:p w14:paraId="05E7952E" w14:textId="77777777" w:rsidR="00081BCB" w:rsidRPr="00135547" w:rsidRDefault="00081BCB" w:rsidP="00545A70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693" w:type="dxa"/>
            <w:vAlign w:val="center"/>
          </w:tcPr>
          <w:p w14:paraId="2052BFB5" w14:textId="77777777" w:rsidR="00081BCB" w:rsidRPr="00135547" w:rsidRDefault="00081BCB" w:rsidP="00545A70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135547">
              <w:rPr>
                <w:rFonts w:ascii="Arial" w:hAnsi="Arial" w:cs="Arial"/>
                <w:b/>
                <w:sz w:val="20"/>
                <w:szCs w:val="20"/>
              </w:rPr>
              <w:t>No</w:t>
            </w:r>
          </w:p>
        </w:tc>
        <w:tc>
          <w:tcPr>
            <w:tcW w:w="693" w:type="dxa"/>
          </w:tcPr>
          <w:p w14:paraId="21914CDC" w14:textId="77777777" w:rsidR="00081BCB" w:rsidRPr="00135547" w:rsidRDefault="00081BCB" w:rsidP="00545A70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081BCB" w:rsidRPr="00135547" w14:paraId="4D39BE79" w14:textId="77777777" w:rsidTr="00545A70">
        <w:tc>
          <w:tcPr>
            <w:tcW w:w="10436" w:type="dxa"/>
            <w:gridSpan w:val="5"/>
          </w:tcPr>
          <w:p w14:paraId="19F79B2E" w14:textId="77777777" w:rsidR="00081BCB" w:rsidRPr="00135547" w:rsidRDefault="00081BCB" w:rsidP="00545A70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b/>
                <w:sz w:val="20"/>
                <w:szCs w:val="20"/>
              </w:rPr>
            </w:pPr>
            <w:r w:rsidRPr="00135547">
              <w:rPr>
                <w:rFonts w:ascii="Arial" w:hAnsi="Arial" w:cs="Arial"/>
                <w:b/>
                <w:sz w:val="20"/>
                <w:szCs w:val="20"/>
              </w:rPr>
              <w:t>Please explain</w:t>
            </w:r>
          </w:p>
          <w:p w14:paraId="4B08FFFD" w14:textId="77777777" w:rsidR="00081BCB" w:rsidRPr="00135547" w:rsidRDefault="00081BCB" w:rsidP="00545A70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3351634E" w14:textId="77777777" w:rsidR="00081BCB" w:rsidRPr="00135547" w:rsidRDefault="00081BCB" w:rsidP="00545A70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545B6B5F" w14:textId="77777777" w:rsidR="00081BCB" w:rsidRPr="00135547" w:rsidRDefault="00081BCB" w:rsidP="00545A70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5232F2A7" w14:textId="77777777" w:rsidR="00081BCB" w:rsidRPr="00135547" w:rsidRDefault="00081BCB" w:rsidP="00545A70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0793D407" w14:textId="77777777" w:rsidR="00081BCB" w:rsidRPr="00135547" w:rsidRDefault="00081BCB" w:rsidP="00545A70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081BCB" w:rsidRPr="00135547" w14:paraId="6454B14D" w14:textId="77777777" w:rsidTr="00545A70">
        <w:tc>
          <w:tcPr>
            <w:tcW w:w="7665" w:type="dxa"/>
          </w:tcPr>
          <w:p w14:paraId="3B4D0F0F" w14:textId="77777777" w:rsidR="00081BCB" w:rsidRPr="00135547" w:rsidRDefault="00081BCB" w:rsidP="00545A70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b/>
                <w:sz w:val="20"/>
                <w:szCs w:val="20"/>
              </w:rPr>
            </w:pPr>
            <w:r w:rsidRPr="00135547">
              <w:rPr>
                <w:rFonts w:ascii="Arial" w:hAnsi="Arial" w:cs="Arial"/>
                <w:sz w:val="20"/>
                <w:szCs w:val="20"/>
              </w:rPr>
              <w:t>Does the family have access to medication, including medication for chronic illnesses?</w:t>
            </w:r>
          </w:p>
        </w:tc>
        <w:tc>
          <w:tcPr>
            <w:tcW w:w="692" w:type="dxa"/>
            <w:vAlign w:val="center"/>
          </w:tcPr>
          <w:p w14:paraId="164789E5" w14:textId="77777777" w:rsidR="00081BCB" w:rsidRPr="00135547" w:rsidRDefault="00081BCB" w:rsidP="00545A70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135547">
              <w:rPr>
                <w:rFonts w:ascii="Arial" w:hAnsi="Arial" w:cs="Arial"/>
                <w:b/>
                <w:sz w:val="20"/>
                <w:szCs w:val="20"/>
              </w:rPr>
              <w:t>Yes</w:t>
            </w:r>
          </w:p>
        </w:tc>
        <w:tc>
          <w:tcPr>
            <w:tcW w:w="693" w:type="dxa"/>
            <w:vAlign w:val="center"/>
          </w:tcPr>
          <w:p w14:paraId="5181C8B1" w14:textId="77777777" w:rsidR="00081BCB" w:rsidRPr="00135547" w:rsidRDefault="00081BCB" w:rsidP="00545A70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693" w:type="dxa"/>
            <w:vAlign w:val="center"/>
          </w:tcPr>
          <w:p w14:paraId="7AFD1879" w14:textId="77777777" w:rsidR="00081BCB" w:rsidRPr="00135547" w:rsidRDefault="00081BCB" w:rsidP="00545A70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135547">
              <w:rPr>
                <w:rFonts w:ascii="Arial" w:hAnsi="Arial" w:cs="Arial"/>
                <w:b/>
                <w:sz w:val="20"/>
                <w:szCs w:val="20"/>
              </w:rPr>
              <w:t>No</w:t>
            </w:r>
          </w:p>
        </w:tc>
        <w:tc>
          <w:tcPr>
            <w:tcW w:w="693" w:type="dxa"/>
          </w:tcPr>
          <w:p w14:paraId="5AA0C28E" w14:textId="77777777" w:rsidR="00081BCB" w:rsidRPr="00135547" w:rsidRDefault="00081BCB" w:rsidP="00545A70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081BCB" w:rsidRPr="00135547" w14:paraId="7A3E8DA2" w14:textId="77777777" w:rsidTr="00545A70">
        <w:tc>
          <w:tcPr>
            <w:tcW w:w="10436" w:type="dxa"/>
            <w:gridSpan w:val="5"/>
          </w:tcPr>
          <w:p w14:paraId="2022D082" w14:textId="77777777" w:rsidR="00081BCB" w:rsidRPr="00135547" w:rsidRDefault="00081BCB" w:rsidP="00545A70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b/>
                <w:sz w:val="20"/>
                <w:szCs w:val="20"/>
              </w:rPr>
            </w:pPr>
            <w:r w:rsidRPr="00135547">
              <w:rPr>
                <w:rFonts w:ascii="Arial" w:hAnsi="Arial" w:cs="Arial"/>
                <w:b/>
                <w:sz w:val="20"/>
                <w:szCs w:val="20"/>
              </w:rPr>
              <w:t>Please explain</w:t>
            </w:r>
          </w:p>
          <w:p w14:paraId="72A5D687" w14:textId="77777777" w:rsidR="00081BCB" w:rsidRPr="00135547" w:rsidRDefault="00081BCB" w:rsidP="00545A70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5F23E7EF" w14:textId="77777777" w:rsidR="00081BCB" w:rsidRPr="00135547" w:rsidRDefault="00081BCB" w:rsidP="00545A70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7F85B56E" w14:textId="77777777" w:rsidR="00081BCB" w:rsidRPr="00135547" w:rsidRDefault="00081BCB" w:rsidP="00545A70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478E3598" w14:textId="77777777" w:rsidR="00081BCB" w:rsidRPr="00135547" w:rsidRDefault="00081BCB" w:rsidP="00545A70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35AAF324" w14:textId="77777777" w:rsidR="00081BCB" w:rsidRPr="00135547" w:rsidRDefault="00081BCB" w:rsidP="00545A70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081BCB" w:rsidRPr="00135547" w14:paraId="4BCE3379" w14:textId="77777777" w:rsidTr="00545A70">
        <w:tc>
          <w:tcPr>
            <w:tcW w:w="7665" w:type="dxa"/>
          </w:tcPr>
          <w:p w14:paraId="4CCC6CB9" w14:textId="77777777" w:rsidR="00081BCB" w:rsidRPr="00135547" w:rsidRDefault="00081BCB" w:rsidP="00545A70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r w:rsidRPr="00135547">
              <w:rPr>
                <w:rFonts w:ascii="Arial" w:hAnsi="Arial" w:cs="Arial"/>
                <w:sz w:val="20"/>
                <w:szCs w:val="20"/>
              </w:rPr>
              <w:t>Other (specify):</w:t>
            </w:r>
          </w:p>
        </w:tc>
        <w:tc>
          <w:tcPr>
            <w:tcW w:w="692" w:type="dxa"/>
            <w:vAlign w:val="center"/>
          </w:tcPr>
          <w:p w14:paraId="5973CC33" w14:textId="77777777" w:rsidR="00081BCB" w:rsidRPr="00135547" w:rsidRDefault="00081BCB" w:rsidP="00545A70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135547">
              <w:rPr>
                <w:rFonts w:ascii="Arial" w:hAnsi="Arial" w:cs="Arial"/>
                <w:b/>
                <w:sz w:val="20"/>
                <w:szCs w:val="20"/>
              </w:rPr>
              <w:t>Yes</w:t>
            </w:r>
          </w:p>
        </w:tc>
        <w:tc>
          <w:tcPr>
            <w:tcW w:w="693" w:type="dxa"/>
            <w:vAlign w:val="center"/>
          </w:tcPr>
          <w:p w14:paraId="4A6D95F2" w14:textId="77777777" w:rsidR="00081BCB" w:rsidRPr="00135547" w:rsidRDefault="00081BCB" w:rsidP="00545A70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693" w:type="dxa"/>
            <w:vAlign w:val="center"/>
          </w:tcPr>
          <w:p w14:paraId="691E4173" w14:textId="77777777" w:rsidR="00081BCB" w:rsidRPr="00135547" w:rsidRDefault="00081BCB" w:rsidP="00545A70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135547">
              <w:rPr>
                <w:rFonts w:ascii="Arial" w:hAnsi="Arial" w:cs="Arial"/>
                <w:b/>
                <w:sz w:val="20"/>
                <w:szCs w:val="20"/>
              </w:rPr>
              <w:t>No</w:t>
            </w:r>
          </w:p>
        </w:tc>
        <w:tc>
          <w:tcPr>
            <w:tcW w:w="693" w:type="dxa"/>
          </w:tcPr>
          <w:p w14:paraId="48C1BF21" w14:textId="77777777" w:rsidR="00081BCB" w:rsidRPr="00135547" w:rsidRDefault="00081BCB" w:rsidP="00545A70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081BCB" w:rsidRPr="00135547" w14:paraId="3E195208" w14:textId="77777777" w:rsidTr="00545A70">
        <w:tc>
          <w:tcPr>
            <w:tcW w:w="10436" w:type="dxa"/>
            <w:gridSpan w:val="5"/>
          </w:tcPr>
          <w:p w14:paraId="409984AB" w14:textId="77777777" w:rsidR="00081BCB" w:rsidRPr="00135547" w:rsidRDefault="00081BCB" w:rsidP="00081BCB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b/>
                <w:sz w:val="20"/>
                <w:szCs w:val="20"/>
              </w:rPr>
            </w:pPr>
            <w:r w:rsidRPr="00135547">
              <w:rPr>
                <w:rFonts w:ascii="Arial" w:hAnsi="Arial" w:cs="Arial"/>
                <w:b/>
                <w:sz w:val="20"/>
                <w:szCs w:val="20"/>
              </w:rPr>
              <w:t>Please explain</w:t>
            </w:r>
          </w:p>
          <w:p w14:paraId="5C837A8C" w14:textId="77777777" w:rsidR="00081BCB" w:rsidRPr="00135547" w:rsidRDefault="00081BCB" w:rsidP="00081BCB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3B013250" w14:textId="77777777" w:rsidR="00081BCB" w:rsidRPr="00135547" w:rsidRDefault="00081BCB" w:rsidP="00081BCB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37F3FEA8" w14:textId="77777777" w:rsidR="00081BCB" w:rsidRPr="00135547" w:rsidRDefault="00081BCB" w:rsidP="00081BCB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267D3379" w14:textId="77777777" w:rsidR="00081BCB" w:rsidRPr="00135547" w:rsidRDefault="00081BCB" w:rsidP="00081BCB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2C2C6487" w14:textId="77777777" w:rsidR="00081BCB" w:rsidRPr="00135547" w:rsidRDefault="00081BCB" w:rsidP="00081BCB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</w:tbl>
    <w:p w14:paraId="6C6CBF37" w14:textId="77777777" w:rsidR="00081BCB" w:rsidRPr="00135547" w:rsidRDefault="00081BCB" w:rsidP="00081BCB">
      <w:pPr>
        <w:spacing w:after="0"/>
        <w:rPr>
          <w:sz w:val="20"/>
          <w:szCs w:val="20"/>
        </w:rPr>
      </w:pPr>
    </w:p>
    <w:tbl>
      <w:tblPr>
        <w:tblStyle w:val="TableGrid"/>
        <w:tblW w:w="0" w:type="auto"/>
        <w:tblInd w:w="240" w:type="dxa"/>
        <w:tblLook w:val="04A0" w:firstRow="1" w:lastRow="0" w:firstColumn="1" w:lastColumn="0" w:noHBand="0" w:noVBand="1"/>
      </w:tblPr>
      <w:tblGrid>
        <w:gridCol w:w="9336"/>
      </w:tblGrid>
      <w:tr w:rsidR="00081BCB" w:rsidRPr="00135547" w14:paraId="3DEEB62C" w14:textId="77777777" w:rsidTr="00545A70">
        <w:tc>
          <w:tcPr>
            <w:tcW w:w="10436" w:type="dxa"/>
          </w:tcPr>
          <w:p w14:paraId="22F097AB" w14:textId="77777777" w:rsidR="00081BCB" w:rsidRPr="00135547" w:rsidRDefault="00081BCB" w:rsidP="00081BCB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b/>
                <w:sz w:val="20"/>
                <w:szCs w:val="20"/>
              </w:rPr>
            </w:pPr>
            <w:r w:rsidRPr="00135547">
              <w:rPr>
                <w:rFonts w:ascii="Arial" w:hAnsi="Arial" w:cs="Arial"/>
                <w:b/>
                <w:sz w:val="20"/>
                <w:szCs w:val="20"/>
              </w:rPr>
              <w:t>Any other observations:</w:t>
            </w:r>
          </w:p>
          <w:p w14:paraId="02F74A2D" w14:textId="77777777" w:rsidR="00081BCB" w:rsidRPr="00135547" w:rsidRDefault="00081BCB" w:rsidP="00081BCB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63E545A9" w14:textId="77777777" w:rsidR="00081BCB" w:rsidRPr="00135547" w:rsidRDefault="00081BCB" w:rsidP="00081BCB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53370E35" w14:textId="77777777" w:rsidR="00081BCB" w:rsidRPr="00135547" w:rsidRDefault="00081BCB" w:rsidP="00081BCB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0228F8C6" w14:textId="77777777" w:rsidR="00081BCB" w:rsidRPr="00135547" w:rsidRDefault="00081BCB" w:rsidP="00081BCB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78DC7E85" w14:textId="77777777" w:rsidR="00081BCB" w:rsidRPr="00135547" w:rsidRDefault="00081BCB" w:rsidP="00081BCB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</w:tbl>
    <w:p w14:paraId="77410C30" w14:textId="047B424C" w:rsidR="00761200" w:rsidRPr="001F3BBC" w:rsidRDefault="00081BCB" w:rsidP="001F3BBC">
      <w:pPr>
        <w:spacing w:after="0" w:line="240" w:lineRule="auto"/>
        <w:ind w:left="426"/>
        <w:rPr>
          <w:rFonts w:ascii="Arial" w:hAnsi="Arial" w:cs="Arial"/>
          <w:sz w:val="20"/>
          <w:szCs w:val="20"/>
          <w:lang w:val="en-GB"/>
        </w:rPr>
      </w:pPr>
      <w:r w:rsidRPr="00135547">
        <w:rPr>
          <w:rFonts w:ascii="Times New Roman" w:hAnsi="Times New Roman"/>
          <w:b/>
          <w:sz w:val="24"/>
          <w:szCs w:val="24"/>
        </w:rPr>
        <w:br w:type="page"/>
      </w:r>
      <w:r w:rsidR="00761200" w:rsidRPr="00135547">
        <w:rPr>
          <w:b/>
        </w:rPr>
        <w:lastRenderedPageBreak/>
        <w:t>VI</w:t>
      </w:r>
      <w:r w:rsidR="00761200" w:rsidRPr="00135547">
        <w:rPr>
          <w:b/>
        </w:rPr>
        <w:tab/>
      </w:r>
      <w:r w:rsidR="00761200" w:rsidRPr="00135547">
        <w:rPr>
          <w:rFonts w:ascii="Arial" w:hAnsi="Arial" w:cs="Arial"/>
          <w:b/>
        </w:rPr>
        <w:t>EDUCATION AND SKILLS</w:t>
      </w:r>
    </w:p>
    <w:p w14:paraId="157D8B18" w14:textId="77777777" w:rsidR="00761200" w:rsidRPr="00135547" w:rsidRDefault="00761200" w:rsidP="00761200">
      <w:pPr>
        <w:spacing w:after="0" w:line="240" w:lineRule="auto"/>
        <w:ind w:left="426"/>
        <w:rPr>
          <w:rFonts w:ascii="Arial" w:hAnsi="Arial" w:cs="Arial"/>
          <w:sz w:val="20"/>
          <w:szCs w:val="20"/>
          <w:lang w:val="en-GB"/>
        </w:rPr>
      </w:pPr>
    </w:p>
    <w:p w14:paraId="0C4DE2BA" w14:textId="77777777" w:rsidR="00081BCB" w:rsidRPr="00135547" w:rsidRDefault="00081BCB" w:rsidP="00081BCB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sz w:val="20"/>
          <w:szCs w:val="20"/>
        </w:rPr>
      </w:pPr>
      <w:r w:rsidRPr="00135547">
        <w:rPr>
          <w:rFonts w:ascii="Arial" w:hAnsi="Arial" w:cs="Arial"/>
          <w:b/>
          <w:sz w:val="20"/>
          <w:szCs w:val="20"/>
        </w:rPr>
        <w:t>Education and Skills checklist:</w:t>
      </w:r>
    </w:p>
    <w:p w14:paraId="22FFA63B" w14:textId="77777777" w:rsidR="00081BCB" w:rsidRPr="00135547" w:rsidRDefault="00081BCB" w:rsidP="00081BCB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0"/>
          <w:szCs w:val="20"/>
        </w:rPr>
      </w:pPr>
      <w:r w:rsidRPr="00135547">
        <w:rPr>
          <w:rFonts w:ascii="Arial" w:hAnsi="Arial" w:cs="Arial"/>
          <w:sz w:val="20"/>
          <w:szCs w:val="20"/>
        </w:rPr>
        <w:t>Outcome – the child has access to education appropriate to his/her age, wishes and abilities.</w:t>
      </w:r>
    </w:p>
    <w:p w14:paraId="4498E2CD" w14:textId="77777777" w:rsidR="00081BCB" w:rsidRPr="00135547" w:rsidRDefault="00081BCB" w:rsidP="00081BCB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0"/>
          <w:szCs w:val="20"/>
        </w:rPr>
      </w:pPr>
    </w:p>
    <w:p w14:paraId="3841A33F" w14:textId="77777777" w:rsidR="00081BCB" w:rsidRPr="00135547" w:rsidRDefault="00081BCB" w:rsidP="00081BCB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sz w:val="20"/>
          <w:szCs w:val="20"/>
        </w:rPr>
      </w:pPr>
      <w:r w:rsidRPr="00135547">
        <w:rPr>
          <w:rFonts w:ascii="Arial" w:hAnsi="Arial" w:cs="Arial"/>
          <w:b/>
          <w:sz w:val="20"/>
          <w:szCs w:val="20"/>
        </w:rPr>
        <w:t>Please describe the child’s current educational level and circumstances:</w:t>
      </w:r>
    </w:p>
    <w:tbl>
      <w:tblPr>
        <w:tblStyle w:val="TableGrid"/>
        <w:tblW w:w="0" w:type="auto"/>
        <w:tblInd w:w="240" w:type="dxa"/>
        <w:tblLook w:val="04A0" w:firstRow="1" w:lastRow="0" w:firstColumn="1" w:lastColumn="0" w:noHBand="0" w:noVBand="1"/>
      </w:tblPr>
      <w:tblGrid>
        <w:gridCol w:w="6629"/>
        <w:gridCol w:w="117"/>
        <w:gridCol w:w="675"/>
        <w:gridCol w:w="21"/>
        <w:gridCol w:w="604"/>
        <w:gridCol w:w="13"/>
        <w:gridCol w:w="650"/>
        <w:gridCol w:w="10"/>
        <w:gridCol w:w="617"/>
      </w:tblGrid>
      <w:tr w:rsidR="00081BCB" w:rsidRPr="00135547" w14:paraId="0D485322" w14:textId="77777777" w:rsidTr="00545A70">
        <w:tc>
          <w:tcPr>
            <w:tcW w:w="7529" w:type="dxa"/>
          </w:tcPr>
          <w:p w14:paraId="49207A62" w14:textId="77777777" w:rsidR="00081BCB" w:rsidRPr="00135547" w:rsidRDefault="00081BCB" w:rsidP="00081BCB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b/>
                <w:sz w:val="20"/>
                <w:szCs w:val="20"/>
              </w:rPr>
            </w:pPr>
            <w:r w:rsidRPr="00135547">
              <w:rPr>
                <w:rFonts w:ascii="Arial" w:hAnsi="Arial" w:cs="Arial"/>
                <w:sz w:val="20"/>
                <w:szCs w:val="20"/>
              </w:rPr>
              <w:t>Is the child attending school on a regular basis?</w:t>
            </w:r>
          </w:p>
        </w:tc>
        <w:tc>
          <w:tcPr>
            <w:tcW w:w="852" w:type="dxa"/>
            <w:gridSpan w:val="3"/>
            <w:vAlign w:val="center"/>
          </w:tcPr>
          <w:p w14:paraId="7E03DAEA" w14:textId="77777777" w:rsidR="00081BCB" w:rsidRPr="00135547" w:rsidRDefault="00081BCB" w:rsidP="00081BCB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135547">
              <w:rPr>
                <w:rFonts w:ascii="Arial" w:hAnsi="Arial" w:cs="Arial"/>
                <w:b/>
                <w:sz w:val="20"/>
                <w:szCs w:val="20"/>
              </w:rPr>
              <w:t>Yes</w:t>
            </w:r>
          </w:p>
        </w:tc>
        <w:tc>
          <w:tcPr>
            <w:tcW w:w="683" w:type="dxa"/>
            <w:gridSpan w:val="2"/>
            <w:vAlign w:val="center"/>
          </w:tcPr>
          <w:p w14:paraId="74F230A0" w14:textId="77777777" w:rsidR="00081BCB" w:rsidRPr="00135547" w:rsidRDefault="00081BCB" w:rsidP="00081BCB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689" w:type="dxa"/>
            <w:gridSpan w:val="2"/>
            <w:vAlign w:val="center"/>
          </w:tcPr>
          <w:p w14:paraId="0A406071" w14:textId="77777777" w:rsidR="00081BCB" w:rsidRPr="00135547" w:rsidRDefault="00081BCB" w:rsidP="00081BCB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135547">
              <w:rPr>
                <w:rFonts w:ascii="Arial" w:hAnsi="Arial" w:cs="Arial"/>
                <w:b/>
                <w:sz w:val="20"/>
                <w:szCs w:val="20"/>
              </w:rPr>
              <w:t>No</w:t>
            </w:r>
          </w:p>
        </w:tc>
        <w:tc>
          <w:tcPr>
            <w:tcW w:w="683" w:type="dxa"/>
          </w:tcPr>
          <w:p w14:paraId="62C07B55" w14:textId="77777777" w:rsidR="00081BCB" w:rsidRPr="00135547" w:rsidRDefault="00081BCB" w:rsidP="00081BCB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081BCB" w:rsidRPr="00135547" w14:paraId="18A7729C" w14:textId="77777777" w:rsidTr="00545A70">
        <w:tc>
          <w:tcPr>
            <w:tcW w:w="10436" w:type="dxa"/>
            <w:gridSpan w:val="9"/>
          </w:tcPr>
          <w:p w14:paraId="2AA9FE5E" w14:textId="77777777" w:rsidR="00081BCB" w:rsidRPr="00135547" w:rsidRDefault="00081BCB" w:rsidP="00081BCB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b/>
                <w:sz w:val="20"/>
                <w:szCs w:val="20"/>
              </w:rPr>
            </w:pPr>
            <w:r w:rsidRPr="00135547">
              <w:rPr>
                <w:rFonts w:ascii="Arial" w:hAnsi="Arial" w:cs="Arial"/>
                <w:b/>
                <w:sz w:val="20"/>
                <w:szCs w:val="20"/>
              </w:rPr>
              <w:t>Please explain</w:t>
            </w:r>
          </w:p>
          <w:p w14:paraId="56902CC5" w14:textId="77777777" w:rsidR="00081BCB" w:rsidRPr="00135547" w:rsidRDefault="00081BCB" w:rsidP="00081BCB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74126C7C" w14:textId="77777777" w:rsidR="00081BCB" w:rsidRPr="00135547" w:rsidRDefault="00081BCB" w:rsidP="00081BCB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01D8D8F9" w14:textId="77777777" w:rsidR="00081BCB" w:rsidRPr="00135547" w:rsidRDefault="00081BCB" w:rsidP="00081BCB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770868C0" w14:textId="77777777" w:rsidR="00081BCB" w:rsidRPr="00135547" w:rsidRDefault="00081BCB" w:rsidP="00081BCB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081BCB" w:rsidRPr="00135547" w14:paraId="4839CBAB" w14:textId="77777777" w:rsidTr="00545A70">
        <w:trPr>
          <w:trHeight w:val="340"/>
        </w:trPr>
        <w:tc>
          <w:tcPr>
            <w:tcW w:w="7529" w:type="dxa"/>
            <w:vAlign w:val="center"/>
          </w:tcPr>
          <w:p w14:paraId="6AE48198" w14:textId="77777777" w:rsidR="00081BCB" w:rsidRPr="00135547" w:rsidRDefault="00081BCB" w:rsidP="00081BCB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b/>
                <w:sz w:val="20"/>
                <w:szCs w:val="20"/>
              </w:rPr>
            </w:pPr>
            <w:r w:rsidRPr="00135547">
              <w:rPr>
                <w:rFonts w:ascii="Arial" w:hAnsi="Arial" w:cs="Arial"/>
                <w:sz w:val="20"/>
                <w:szCs w:val="20"/>
              </w:rPr>
              <w:t>Please indicate what grade the child is in at present.</w:t>
            </w:r>
          </w:p>
        </w:tc>
        <w:tc>
          <w:tcPr>
            <w:tcW w:w="1535" w:type="dxa"/>
            <w:gridSpan w:val="5"/>
            <w:vAlign w:val="center"/>
          </w:tcPr>
          <w:p w14:paraId="5B4C8387" w14:textId="77777777" w:rsidR="00081BCB" w:rsidRPr="00135547" w:rsidRDefault="00081BCB" w:rsidP="00081BCB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135547">
              <w:rPr>
                <w:rFonts w:ascii="Arial" w:hAnsi="Arial" w:cs="Arial"/>
                <w:b/>
                <w:sz w:val="20"/>
                <w:szCs w:val="20"/>
              </w:rPr>
              <w:t>Grade</w:t>
            </w:r>
          </w:p>
        </w:tc>
        <w:tc>
          <w:tcPr>
            <w:tcW w:w="1372" w:type="dxa"/>
            <w:gridSpan w:val="3"/>
            <w:vAlign w:val="center"/>
          </w:tcPr>
          <w:p w14:paraId="215EADAF" w14:textId="77777777" w:rsidR="00081BCB" w:rsidRPr="00135547" w:rsidRDefault="00081BCB" w:rsidP="00081BCB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081BCB" w:rsidRPr="00135547" w14:paraId="7A373B19" w14:textId="77777777" w:rsidTr="00545A70">
        <w:tc>
          <w:tcPr>
            <w:tcW w:w="7529" w:type="dxa"/>
          </w:tcPr>
          <w:p w14:paraId="6C4748B1" w14:textId="77777777" w:rsidR="00081BCB" w:rsidRPr="00135547" w:rsidRDefault="00081BCB" w:rsidP="00081BCB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b/>
                <w:sz w:val="20"/>
                <w:szCs w:val="20"/>
              </w:rPr>
            </w:pPr>
            <w:r w:rsidRPr="00135547">
              <w:rPr>
                <w:rFonts w:ascii="Arial" w:hAnsi="Arial" w:cs="Arial"/>
                <w:sz w:val="20"/>
                <w:szCs w:val="20"/>
              </w:rPr>
              <w:t>Does the family have access to support in terms of school uniform, school materials and transport to and from school?</w:t>
            </w:r>
          </w:p>
        </w:tc>
        <w:tc>
          <w:tcPr>
            <w:tcW w:w="852" w:type="dxa"/>
            <w:gridSpan w:val="3"/>
            <w:vAlign w:val="center"/>
          </w:tcPr>
          <w:p w14:paraId="05BCABE2" w14:textId="77777777" w:rsidR="00081BCB" w:rsidRPr="00135547" w:rsidRDefault="00081BCB" w:rsidP="00081BCB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135547">
              <w:rPr>
                <w:rFonts w:ascii="Arial" w:hAnsi="Arial" w:cs="Arial"/>
                <w:b/>
                <w:sz w:val="20"/>
                <w:szCs w:val="20"/>
              </w:rPr>
              <w:t>Yes</w:t>
            </w:r>
          </w:p>
        </w:tc>
        <w:tc>
          <w:tcPr>
            <w:tcW w:w="683" w:type="dxa"/>
            <w:gridSpan w:val="2"/>
            <w:vAlign w:val="center"/>
          </w:tcPr>
          <w:p w14:paraId="321AC110" w14:textId="77777777" w:rsidR="00081BCB" w:rsidRPr="00135547" w:rsidRDefault="00081BCB" w:rsidP="00081BCB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689" w:type="dxa"/>
            <w:gridSpan w:val="2"/>
            <w:vAlign w:val="center"/>
          </w:tcPr>
          <w:p w14:paraId="476D52FC" w14:textId="77777777" w:rsidR="00081BCB" w:rsidRPr="00135547" w:rsidRDefault="00081BCB" w:rsidP="00081BCB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135547">
              <w:rPr>
                <w:rFonts w:ascii="Arial" w:hAnsi="Arial" w:cs="Arial"/>
                <w:b/>
                <w:sz w:val="20"/>
                <w:szCs w:val="20"/>
              </w:rPr>
              <w:t>No</w:t>
            </w:r>
          </w:p>
        </w:tc>
        <w:tc>
          <w:tcPr>
            <w:tcW w:w="683" w:type="dxa"/>
          </w:tcPr>
          <w:p w14:paraId="48157506" w14:textId="77777777" w:rsidR="00081BCB" w:rsidRPr="00135547" w:rsidRDefault="00081BCB" w:rsidP="00081BCB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081BCB" w:rsidRPr="00135547" w14:paraId="5B98F3CC" w14:textId="77777777" w:rsidTr="00545A70">
        <w:tc>
          <w:tcPr>
            <w:tcW w:w="10436" w:type="dxa"/>
            <w:gridSpan w:val="9"/>
          </w:tcPr>
          <w:p w14:paraId="33E318B5" w14:textId="77777777" w:rsidR="00081BCB" w:rsidRPr="00135547" w:rsidRDefault="00081BCB" w:rsidP="00081BCB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b/>
                <w:sz w:val="20"/>
                <w:szCs w:val="20"/>
              </w:rPr>
            </w:pPr>
            <w:r w:rsidRPr="00135547">
              <w:rPr>
                <w:rFonts w:ascii="Arial" w:hAnsi="Arial" w:cs="Arial"/>
                <w:b/>
                <w:sz w:val="20"/>
                <w:szCs w:val="20"/>
              </w:rPr>
              <w:t>Please explain</w:t>
            </w:r>
          </w:p>
          <w:p w14:paraId="2A379D84" w14:textId="77777777" w:rsidR="00081BCB" w:rsidRPr="00135547" w:rsidRDefault="00081BCB" w:rsidP="00081BCB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32A2888D" w14:textId="77777777" w:rsidR="00081BCB" w:rsidRPr="00135547" w:rsidRDefault="00081BCB" w:rsidP="00081BCB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205D5A86" w14:textId="77777777" w:rsidR="00081BCB" w:rsidRPr="00135547" w:rsidRDefault="00081BCB" w:rsidP="00081BCB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38667D3A" w14:textId="77777777" w:rsidR="00081BCB" w:rsidRPr="00135547" w:rsidRDefault="00081BCB" w:rsidP="00081BCB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4EDEFCE6" w14:textId="77777777" w:rsidR="00081BCB" w:rsidRPr="00135547" w:rsidRDefault="00081BCB" w:rsidP="00081BCB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081BCB" w:rsidRPr="00135547" w14:paraId="1458255F" w14:textId="77777777" w:rsidTr="00545A70">
        <w:tc>
          <w:tcPr>
            <w:tcW w:w="7529" w:type="dxa"/>
          </w:tcPr>
          <w:p w14:paraId="15CDB6B3" w14:textId="77777777" w:rsidR="00081BCB" w:rsidRPr="00135547" w:rsidRDefault="00081BCB" w:rsidP="00081BCB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b/>
                <w:sz w:val="20"/>
                <w:szCs w:val="20"/>
              </w:rPr>
            </w:pPr>
            <w:r w:rsidRPr="00135547">
              <w:rPr>
                <w:rFonts w:ascii="Arial" w:hAnsi="Arial" w:cs="Arial"/>
                <w:sz w:val="20"/>
                <w:szCs w:val="20"/>
              </w:rPr>
              <w:t>Does the family have access to after school care facilities if needed?</w:t>
            </w:r>
          </w:p>
        </w:tc>
        <w:tc>
          <w:tcPr>
            <w:tcW w:w="852" w:type="dxa"/>
            <w:gridSpan w:val="3"/>
            <w:vAlign w:val="center"/>
          </w:tcPr>
          <w:p w14:paraId="0FE69F7C" w14:textId="77777777" w:rsidR="00081BCB" w:rsidRPr="00135547" w:rsidRDefault="00081BCB" w:rsidP="00081BCB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135547">
              <w:rPr>
                <w:rFonts w:ascii="Arial" w:hAnsi="Arial" w:cs="Arial"/>
                <w:b/>
                <w:sz w:val="20"/>
                <w:szCs w:val="20"/>
              </w:rPr>
              <w:t>Yes</w:t>
            </w:r>
          </w:p>
        </w:tc>
        <w:tc>
          <w:tcPr>
            <w:tcW w:w="683" w:type="dxa"/>
            <w:gridSpan w:val="2"/>
            <w:vAlign w:val="center"/>
          </w:tcPr>
          <w:p w14:paraId="1D812334" w14:textId="77777777" w:rsidR="00081BCB" w:rsidRPr="00135547" w:rsidRDefault="00081BCB" w:rsidP="00081BCB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689" w:type="dxa"/>
            <w:gridSpan w:val="2"/>
            <w:vAlign w:val="center"/>
          </w:tcPr>
          <w:p w14:paraId="7E303C7B" w14:textId="77777777" w:rsidR="00081BCB" w:rsidRPr="00135547" w:rsidRDefault="00081BCB" w:rsidP="00081BCB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135547">
              <w:rPr>
                <w:rFonts w:ascii="Arial" w:hAnsi="Arial" w:cs="Arial"/>
                <w:b/>
                <w:sz w:val="20"/>
                <w:szCs w:val="20"/>
              </w:rPr>
              <w:t>No</w:t>
            </w:r>
          </w:p>
        </w:tc>
        <w:tc>
          <w:tcPr>
            <w:tcW w:w="683" w:type="dxa"/>
          </w:tcPr>
          <w:p w14:paraId="1B8D3C89" w14:textId="77777777" w:rsidR="00081BCB" w:rsidRPr="00135547" w:rsidRDefault="00081BCB" w:rsidP="00081BCB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081BCB" w:rsidRPr="00135547" w14:paraId="4482C1BC" w14:textId="77777777" w:rsidTr="00545A70">
        <w:tc>
          <w:tcPr>
            <w:tcW w:w="10436" w:type="dxa"/>
            <w:gridSpan w:val="9"/>
          </w:tcPr>
          <w:p w14:paraId="149E5993" w14:textId="77777777" w:rsidR="00081BCB" w:rsidRPr="00135547" w:rsidRDefault="00081BCB" w:rsidP="00081BCB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b/>
                <w:sz w:val="20"/>
                <w:szCs w:val="20"/>
              </w:rPr>
            </w:pPr>
            <w:r w:rsidRPr="00135547">
              <w:rPr>
                <w:rFonts w:ascii="Arial" w:hAnsi="Arial" w:cs="Arial"/>
                <w:b/>
                <w:sz w:val="20"/>
                <w:szCs w:val="20"/>
              </w:rPr>
              <w:t>Please explain</w:t>
            </w:r>
          </w:p>
          <w:p w14:paraId="19DF0863" w14:textId="77777777" w:rsidR="00081BCB" w:rsidRPr="00135547" w:rsidRDefault="00081BCB" w:rsidP="00081BCB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1C518958" w14:textId="77777777" w:rsidR="00081BCB" w:rsidRPr="00135547" w:rsidRDefault="00081BCB" w:rsidP="00081BCB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7F0EC477" w14:textId="77777777" w:rsidR="00081BCB" w:rsidRPr="00135547" w:rsidRDefault="00081BCB" w:rsidP="00081BCB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7493FEB7" w14:textId="77777777" w:rsidR="00081BCB" w:rsidRPr="00135547" w:rsidRDefault="00081BCB" w:rsidP="00081BCB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6C9FAB7D" w14:textId="77777777" w:rsidR="00081BCB" w:rsidRPr="00135547" w:rsidRDefault="00081BCB" w:rsidP="00081BCB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081BCB" w:rsidRPr="00135547" w14:paraId="07480148" w14:textId="77777777" w:rsidTr="00545A70">
        <w:tc>
          <w:tcPr>
            <w:tcW w:w="7529" w:type="dxa"/>
          </w:tcPr>
          <w:p w14:paraId="674F35B7" w14:textId="77777777" w:rsidR="00081BCB" w:rsidRPr="00135547" w:rsidRDefault="00081BCB" w:rsidP="00081BCB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b/>
                <w:sz w:val="20"/>
                <w:szCs w:val="20"/>
              </w:rPr>
            </w:pPr>
            <w:r w:rsidRPr="00135547">
              <w:rPr>
                <w:rFonts w:ascii="Arial" w:hAnsi="Arial" w:cs="Arial"/>
                <w:sz w:val="20"/>
                <w:szCs w:val="20"/>
              </w:rPr>
              <w:t>Does the family have access to additional educational support if needed?</w:t>
            </w:r>
          </w:p>
        </w:tc>
        <w:tc>
          <w:tcPr>
            <w:tcW w:w="852" w:type="dxa"/>
            <w:gridSpan w:val="3"/>
            <w:vAlign w:val="center"/>
          </w:tcPr>
          <w:p w14:paraId="64CCA750" w14:textId="77777777" w:rsidR="00081BCB" w:rsidRPr="00135547" w:rsidRDefault="00081BCB" w:rsidP="00081BCB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135547">
              <w:rPr>
                <w:rFonts w:ascii="Arial" w:hAnsi="Arial" w:cs="Arial"/>
                <w:b/>
                <w:sz w:val="20"/>
                <w:szCs w:val="20"/>
              </w:rPr>
              <w:t>Yes</w:t>
            </w:r>
          </w:p>
        </w:tc>
        <w:tc>
          <w:tcPr>
            <w:tcW w:w="683" w:type="dxa"/>
            <w:gridSpan w:val="2"/>
            <w:vAlign w:val="center"/>
          </w:tcPr>
          <w:p w14:paraId="1A3B8F3E" w14:textId="77777777" w:rsidR="00081BCB" w:rsidRPr="00135547" w:rsidRDefault="00081BCB" w:rsidP="00081BCB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689" w:type="dxa"/>
            <w:gridSpan w:val="2"/>
            <w:vAlign w:val="center"/>
          </w:tcPr>
          <w:p w14:paraId="79F2F591" w14:textId="77777777" w:rsidR="00081BCB" w:rsidRPr="00135547" w:rsidRDefault="00081BCB" w:rsidP="00081BCB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135547">
              <w:rPr>
                <w:rFonts w:ascii="Arial" w:hAnsi="Arial" w:cs="Arial"/>
                <w:b/>
                <w:sz w:val="20"/>
                <w:szCs w:val="20"/>
              </w:rPr>
              <w:t>No</w:t>
            </w:r>
          </w:p>
        </w:tc>
        <w:tc>
          <w:tcPr>
            <w:tcW w:w="683" w:type="dxa"/>
          </w:tcPr>
          <w:p w14:paraId="78C3B6C8" w14:textId="77777777" w:rsidR="00081BCB" w:rsidRPr="00135547" w:rsidRDefault="00081BCB" w:rsidP="00081BCB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081BCB" w:rsidRPr="00135547" w14:paraId="729BD67D" w14:textId="77777777" w:rsidTr="00545A70">
        <w:tc>
          <w:tcPr>
            <w:tcW w:w="10436" w:type="dxa"/>
            <w:gridSpan w:val="9"/>
          </w:tcPr>
          <w:p w14:paraId="7065ECE9" w14:textId="77777777" w:rsidR="00081BCB" w:rsidRPr="00135547" w:rsidRDefault="00081BCB" w:rsidP="00081BCB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b/>
                <w:sz w:val="20"/>
                <w:szCs w:val="20"/>
              </w:rPr>
            </w:pPr>
            <w:r w:rsidRPr="00135547">
              <w:rPr>
                <w:rFonts w:ascii="Arial" w:hAnsi="Arial" w:cs="Arial"/>
                <w:b/>
                <w:sz w:val="20"/>
                <w:szCs w:val="20"/>
              </w:rPr>
              <w:t>Please explain</w:t>
            </w:r>
          </w:p>
          <w:p w14:paraId="113EAAF9" w14:textId="77777777" w:rsidR="00081BCB" w:rsidRPr="00135547" w:rsidRDefault="00081BCB" w:rsidP="00081BCB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2C31BD8B" w14:textId="77777777" w:rsidR="00081BCB" w:rsidRPr="00135547" w:rsidRDefault="00081BCB" w:rsidP="00081BCB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0B4141FC" w14:textId="77777777" w:rsidR="00081BCB" w:rsidRPr="00135547" w:rsidRDefault="00081BCB" w:rsidP="00081BCB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618D14C5" w14:textId="77777777" w:rsidR="00081BCB" w:rsidRPr="00135547" w:rsidRDefault="00081BCB" w:rsidP="00081BCB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7C62BA8E" w14:textId="77777777" w:rsidR="00081BCB" w:rsidRPr="00135547" w:rsidRDefault="00081BCB" w:rsidP="00081BCB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081BCB" w:rsidRPr="00135547" w14:paraId="43678074" w14:textId="77777777" w:rsidTr="00545A70">
        <w:tc>
          <w:tcPr>
            <w:tcW w:w="7665" w:type="dxa"/>
            <w:gridSpan w:val="2"/>
          </w:tcPr>
          <w:p w14:paraId="5F8071D1" w14:textId="77777777" w:rsidR="00081BCB" w:rsidRPr="00135547" w:rsidRDefault="00081BCB" w:rsidP="00081BCB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r w:rsidRPr="00135547">
              <w:rPr>
                <w:rFonts w:ascii="Arial" w:hAnsi="Arial" w:cs="Arial"/>
                <w:sz w:val="20"/>
                <w:szCs w:val="20"/>
              </w:rPr>
              <w:t>Other (specify):</w:t>
            </w:r>
          </w:p>
        </w:tc>
        <w:tc>
          <w:tcPr>
            <w:tcW w:w="692" w:type="dxa"/>
            <w:vAlign w:val="center"/>
          </w:tcPr>
          <w:p w14:paraId="5D9B5B3B" w14:textId="77777777" w:rsidR="00081BCB" w:rsidRPr="00135547" w:rsidRDefault="00081BCB" w:rsidP="00081BCB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135547">
              <w:rPr>
                <w:rFonts w:ascii="Arial" w:hAnsi="Arial" w:cs="Arial"/>
                <w:b/>
                <w:sz w:val="20"/>
                <w:szCs w:val="20"/>
              </w:rPr>
              <w:t>Yes</w:t>
            </w:r>
          </w:p>
        </w:tc>
        <w:tc>
          <w:tcPr>
            <w:tcW w:w="693" w:type="dxa"/>
            <w:gridSpan w:val="2"/>
            <w:vAlign w:val="center"/>
          </w:tcPr>
          <w:p w14:paraId="2C07CD63" w14:textId="77777777" w:rsidR="00081BCB" w:rsidRPr="00135547" w:rsidRDefault="00081BCB" w:rsidP="00081BCB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693" w:type="dxa"/>
            <w:gridSpan w:val="2"/>
            <w:vAlign w:val="center"/>
          </w:tcPr>
          <w:p w14:paraId="425F1878" w14:textId="77777777" w:rsidR="00081BCB" w:rsidRPr="00135547" w:rsidRDefault="00081BCB" w:rsidP="00081BCB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135547">
              <w:rPr>
                <w:rFonts w:ascii="Arial" w:hAnsi="Arial" w:cs="Arial"/>
                <w:b/>
                <w:sz w:val="20"/>
                <w:szCs w:val="20"/>
              </w:rPr>
              <w:t>No</w:t>
            </w:r>
          </w:p>
        </w:tc>
        <w:tc>
          <w:tcPr>
            <w:tcW w:w="693" w:type="dxa"/>
            <w:gridSpan w:val="2"/>
          </w:tcPr>
          <w:p w14:paraId="553A94B3" w14:textId="77777777" w:rsidR="00081BCB" w:rsidRPr="00135547" w:rsidRDefault="00081BCB" w:rsidP="00081BCB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081BCB" w:rsidRPr="00135547" w14:paraId="4D9E48FE" w14:textId="77777777" w:rsidTr="00545A70">
        <w:tc>
          <w:tcPr>
            <w:tcW w:w="10436" w:type="dxa"/>
            <w:gridSpan w:val="9"/>
          </w:tcPr>
          <w:p w14:paraId="74B7AB6B" w14:textId="77777777" w:rsidR="00081BCB" w:rsidRPr="00135547" w:rsidRDefault="00081BCB" w:rsidP="00081BCB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b/>
                <w:sz w:val="20"/>
                <w:szCs w:val="20"/>
              </w:rPr>
            </w:pPr>
            <w:r w:rsidRPr="00135547">
              <w:rPr>
                <w:rFonts w:ascii="Arial" w:hAnsi="Arial" w:cs="Arial"/>
                <w:b/>
                <w:sz w:val="20"/>
                <w:szCs w:val="20"/>
              </w:rPr>
              <w:t>Please explain</w:t>
            </w:r>
          </w:p>
          <w:p w14:paraId="45381A70" w14:textId="77777777" w:rsidR="00081BCB" w:rsidRPr="00135547" w:rsidRDefault="00081BCB" w:rsidP="00081BCB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145B0A30" w14:textId="77777777" w:rsidR="00081BCB" w:rsidRPr="00135547" w:rsidRDefault="00081BCB" w:rsidP="00081BCB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03A2A291" w14:textId="77777777" w:rsidR="00081BCB" w:rsidRPr="00135547" w:rsidRDefault="00081BCB" w:rsidP="00081BCB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114340F6" w14:textId="77777777" w:rsidR="00081BCB" w:rsidRPr="00135547" w:rsidRDefault="00081BCB" w:rsidP="00081BCB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5C1FDE41" w14:textId="77777777" w:rsidR="00081BCB" w:rsidRPr="00135547" w:rsidRDefault="00081BCB" w:rsidP="00081BCB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</w:tbl>
    <w:p w14:paraId="4C6308E5" w14:textId="77777777" w:rsidR="00081BCB" w:rsidRPr="00135547" w:rsidRDefault="00081BCB" w:rsidP="00081BCB">
      <w:pPr>
        <w:spacing w:after="0" w:line="240" w:lineRule="auto"/>
        <w:rPr>
          <w:sz w:val="20"/>
          <w:szCs w:val="20"/>
        </w:rPr>
      </w:pPr>
    </w:p>
    <w:tbl>
      <w:tblPr>
        <w:tblStyle w:val="TableGrid"/>
        <w:tblW w:w="0" w:type="auto"/>
        <w:tblInd w:w="240" w:type="dxa"/>
        <w:tblLook w:val="04A0" w:firstRow="1" w:lastRow="0" w:firstColumn="1" w:lastColumn="0" w:noHBand="0" w:noVBand="1"/>
      </w:tblPr>
      <w:tblGrid>
        <w:gridCol w:w="9336"/>
      </w:tblGrid>
      <w:tr w:rsidR="00081BCB" w:rsidRPr="00135547" w14:paraId="64A33D5D" w14:textId="77777777" w:rsidTr="00545A70">
        <w:tc>
          <w:tcPr>
            <w:tcW w:w="10436" w:type="dxa"/>
          </w:tcPr>
          <w:p w14:paraId="0E59241E" w14:textId="77777777" w:rsidR="00081BCB" w:rsidRPr="00135547" w:rsidRDefault="00081BCB" w:rsidP="00081BCB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b/>
                <w:sz w:val="20"/>
                <w:szCs w:val="20"/>
              </w:rPr>
            </w:pPr>
            <w:r w:rsidRPr="00135547">
              <w:rPr>
                <w:rFonts w:ascii="Arial" w:hAnsi="Arial" w:cs="Arial"/>
                <w:b/>
                <w:sz w:val="20"/>
                <w:szCs w:val="20"/>
              </w:rPr>
              <w:t>Any other observations:</w:t>
            </w:r>
          </w:p>
          <w:p w14:paraId="0CCB4E18" w14:textId="77777777" w:rsidR="00081BCB" w:rsidRPr="00135547" w:rsidRDefault="00081BCB" w:rsidP="00081BCB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6E7FB539" w14:textId="77777777" w:rsidR="00081BCB" w:rsidRPr="00135547" w:rsidRDefault="00081BCB" w:rsidP="00081BCB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02500A15" w14:textId="77777777" w:rsidR="00081BCB" w:rsidRPr="00135547" w:rsidRDefault="00081BCB" w:rsidP="00081BCB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539F873E" w14:textId="77777777" w:rsidR="00081BCB" w:rsidRPr="00135547" w:rsidRDefault="00081BCB" w:rsidP="00081BCB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2A143789" w14:textId="77777777" w:rsidR="00081BCB" w:rsidRPr="00135547" w:rsidRDefault="00081BCB" w:rsidP="00081BCB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</w:tbl>
    <w:p w14:paraId="6575F445" w14:textId="77777777" w:rsidR="00081BCB" w:rsidRPr="00135547" w:rsidRDefault="00081BCB" w:rsidP="00081BCB">
      <w:pPr>
        <w:widowControl w:val="0"/>
        <w:autoSpaceDE w:val="0"/>
        <w:autoSpaceDN w:val="0"/>
        <w:adjustRightInd w:val="0"/>
        <w:spacing w:after="0" w:line="240" w:lineRule="auto"/>
        <w:ind w:left="240"/>
        <w:rPr>
          <w:rFonts w:ascii="Times New Roman" w:hAnsi="Times New Roman"/>
          <w:b/>
          <w:sz w:val="20"/>
          <w:szCs w:val="20"/>
        </w:rPr>
      </w:pPr>
    </w:p>
    <w:p w14:paraId="32FD4618" w14:textId="3727BEB5" w:rsidR="00F44BA4" w:rsidRPr="00135547" w:rsidRDefault="00081BCB" w:rsidP="001F3BBC">
      <w:pPr>
        <w:spacing w:after="0" w:line="240" w:lineRule="auto"/>
        <w:rPr>
          <w:rFonts w:ascii="Arial" w:hAnsi="Arial" w:cs="Arial"/>
          <w:sz w:val="20"/>
          <w:szCs w:val="20"/>
          <w:lang w:val="en-GB"/>
        </w:rPr>
      </w:pPr>
      <w:r w:rsidRPr="00135547">
        <w:rPr>
          <w:rFonts w:ascii="Arial" w:hAnsi="Arial" w:cs="Arial"/>
          <w:sz w:val="20"/>
          <w:szCs w:val="20"/>
          <w:lang w:val="en-GB"/>
        </w:rPr>
        <w:br w:type="page"/>
      </w:r>
      <w:r w:rsidR="00F44BA4" w:rsidRPr="00135547">
        <w:rPr>
          <w:rFonts w:ascii="Arial" w:hAnsi="Arial" w:cs="Arial"/>
          <w:b/>
        </w:rPr>
        <w:lastRenderedPageBreak/>
        <w:t>V</w:t>
      </w:r>
      <w:r w:rsidR="00E15B4F" w:rsidRPr="00135547">
        <w:rPr>
          <w:rFonts w:ascii="Arial" w:hAnsi="Arial" w:cs="Arial"/>
          <w:b/>
        </w:rPr>
        <w:t>I</w:t>
      </w:r>
      <w:r w:rsidR="007B32AF" w:rsidRPr="00135547">
        <w:rPr>
          <w:rFonts w:ascii="Arial" w:hAnsi="Arial" w:cs="Arial"/>
          <w:b/>
        </w:rPr>
        <w:t>I</w:t>
      </w:r>
      <w:r w:rsidR="00F44BA4" w:rsidRPr="00135547">
        <w:rPr>
          <w:rFonts w:ascii="Arial" w:hAnsi="Arial" w:cs="Arial"/>
          <w:b/>
        </w:rPr>
        <w:tab/>
      </w:r>
      <w:r w:rsidR="00E15B4F" w:rsidRPr="00135547">
        <w:rPr>
          <w:rFonts w:ascii="Arial" w:hAnsi="Arial" w:cs="Arial"/>
          <w:b/>
        </w:rPr>
        <w:t>HOUSEHOLD INCOME</w:t>
      </w:r>
    </w:p>
    <w:p w14:paraId="3976DD43" w14:textId="77777777" w:rsidR="00F44BA4" w:rsidRPr="00135547" w:rsidRDefault="00F44BA4" w:rsidP="00081BCB">
      <w:pPr>
        <w:spacing w:after="0" w:line="240" w:lineRule="auto"/>
        <w:ind w:left="360"/>
        <w:rPr>
          <w:rFonts w:ascii="Arial" w:hAnsi="Arial" w:cs="Arial"/>
          <w:b/>
          <w:sz w:val="20"/>
          <w:szCs w:val="20"/>
        </w:rPr>
      </w:pPr>
    </w:p>
    <w:p w14:paraId="20132550" w14:textId="77777777" w:rsidR="00081BCB" w:rsidRPr="00135547" w:rsidRDefault="00081BCB" w:rsidP="00081BCB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sz w:val="20"/>
          <w:szCs w:val="20"/>
        </w:rPr>
      </w:pPr>
      <w:r w:rsidRPr="00135547">
        <w:rPr>
          <w:rFonts w:ascii="Arial" w:hAnsi="Arial" w:cs="Arial"/>
          <w:b/>
          <w:sz w:val="20"/>
          <w:szCs w:val="20"/>
        </w:rPr>
        <w:t>Household Income checklist:</w:t>
      </w:r>
    </w:p>
    <w:p w14:paraId="198B3CF7" w14:textId="77777777" w:rsidR="00081BCB" w:rsidRPr="00135547" w:rsidRDefault="00081BCB" w:rsidP="00081BCB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0"/>
          <w:szCs w:val="20"/>
        </w:rPr>
      </w:pPr>
      <w:r w:rsidRPr="00135547">
        <w:rPr>
          <w:rFonts w:ascii="Arial" w:hAnsi="Arial" w:cs="Arial"/>
          <w:sz w:val="20"/>
          <w:szCs w:val="20"/>
        </w:rPr>
        <w:t>Outcome – the family can meet its basic needs.</w:t>
      </w:r>
    </w:p>
    <w:p w14:paraId="0DAE8D7A" w14:textId="77777777" w:rsidR="00081BCB" w:rsidRPr="00135547" w:rsidRDefault="00081BCB" w:rsidP="00081BCB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0"/>
          <w:szCs w:val="20"/>
        </w:rPr>
      </w:pPr>
    </w:p>
    <w:p w14:paraId="7C762834" w14:textId="77777777" w:rsidR="00081BCB" w:rsidRPr="00135547" w:rsidRDefault="00081BCB" w:rsidP="00081BCB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sz w:val="20"/>
          <w:szCs w:val="20"/>
        </w:rPr>
      </w:pPr>
      <w:r w:rsidRPr="00135547">
        <w:rPr>
          <w:rFonts w:ascii="Arial" w:hAnsi="Arial" w:cs="Arial"/>
          <w:b/>
          <w:sz w:val="20"/>
          <w:szCs w:val="20"/>
        </w:rPr>
        <w:t>Please describe the family’s current financial circumstances:</w:t>
      </w: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6895"/>
        <w:gridCol w:w="673"/>
        <w:gridCol w:w="620"/>
        <w:gridCol w:w="660"/>
        <w:gridCol w:w="620"/>
      </w:tblGrid>
      <w:tr w:rsidR="00081BCB" w:rsidRPr="00135547" w14:paraId="23E384F5" w14:textId="77777777" w:rsidTr="00D630CE">
        <w:tc>
          <w:tcPr>
            <w:tcW w:w="6895" w:type="dxa"/>
          </w:tcPr>
          <w:p w14:paraId="5BF15D82" w14:textId="77777777" w:rsidR="00081BCB" w:rsidRPr="00135547" w:rsidRDefault="00081BCB" w:rsidP="00081BCB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r w:rsidRPr="00135547">
              <w:rPr>
                <w:rFonts w:ascii="Arial" w:hAnsi="Arial" w:cs="Arial"/>
                <w:sz w:val="20"/>
                <w:szCs w:val="20"/>
              </w:rPr>
              <w:t>Are any members of the household employed?</w:t>
            </w:r>
          </w:p>
        </w:tc>
        <w:tc>
          <w:tcPr>
            <w:tcW w:w="673" w:type="dxa"/>
            <w:vAlign w:val="center"/>
          </w:tcPr>
          <w:p w14:paraId="559D1F90" w14:textId="77777777" w:rsidR="00081BCB" w:rsidRPr="00135547" w:rsidRDefault="00081BCB" w:rsidP="00081BCB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135547">
              <w:rPr>
                <w:rFonts w:ascii="Arial" w:hAnsi="Arial" w:cs="Arial"/>
                <w:b/>
                <w:sz w:val="20"/>
                <w:szCs w:val="20"/>
              </w:rPr>
              <w:t>Yes</w:t>
            </w:r>
          </w:p>
        </w:tc>
        <w:tc>
          <w:tcPr>
            <w:tcW w:w="620" w:type="dxa"/>
            <w:vAlign w:val="center"/>
          </w:tcPr>
          <w:p w14:paraId="07D0C144" w14:textId="77777777" w:rsidR="00081BCB" w:rsidRPr="00135547" w:rsidRDefault="00081BCB" w:rsidP="00081BCB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660" w:type="dxa"/>
            <w:vAlign w:val="center"/>
          </w:tcPr>
          <w:p w14:paraId="6E92FB08" w14:textId="77777777" w:rsidR="00081BCB" w:rsidRPr="00135547" w:rsidRDefault="00081BCB" w:rsidP="00081BCB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135547">
              <w:rPr>
                <w:rFonts w:ascii="Arial" w:hAnsi="Arial" w:cs="Arial"/>
                <w:b/>
                <w:sz w:val="20"/>
                <w:szCs w:val="20"/>
              </w:rPr>
              <w:t>No</w:t>
            </w:r>
          </w:p>
        </w:tc>
        <w:tc>
          <w:tcPr>
            <w:tcW w:w="620" w:type="dxa"/>
          </w:tcPr>
          <w:p w14:paraId="17B55DFE" w14:textId="77777777" w:rsidR="00081BCB" w:rsidRPr="00135547" w:rsidRDefault="00081BCB" w:rsidP="00081BCB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081BCB" w:rsidRPr="00135547" w14:paraId="13F2230C" w14:textId="77777777" w:rsidTr="00D630CE">
        <w:tc>
          <w:tcPr>
            <w:tcW w:w="9468" w:type="dxa"/>
            <w:gridSpan w:val="5"/>
          </w:tcPr>
          <w:p w14:paraId="6A7080DF" w14:textId="77777777" w:rsidR="00081BCB" w:rsidRPr="00135547" w:rsidRDefault="00081BCB" w:rsidP="00081BCB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b/>
                <w:sz w:val="20"/>
                <w:szCs w:val="20"/>
              </w:rPr>
            </w:pPr>
            <w:r w:rsidRPr="00135547">
              <w:rPr>
                <w:rFonts w:ascii="Arial" w:hAnsi="Arial" w:cs="Arial"/>
                <w:b/>
                <w:sz w:val="20"/>
                <w:szCs w:val="20"/>
              </w:rPr>
              <w:t>Please explain</w:t>
            </w:r>
          </w:p>
          <w:p w14:paraId="790CCAFE" w14:textId="77777777" w:rsidR="00081BCB" w:rsidRPr="00135547" w:rsidRDefault="00081BCB" w:rsidP="00081BCB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7AD46642" w14:textId="77777777" w:rsidR="00081BCB" w:rsidRPr="00135547" w:rsidRDefault="00081BCB" w:rsidP="00081BCB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4163F913" w14:textId="77777777" w:rsidR="00081BCB" w:rsidRPr="00135547" w:rsidRDefault="00081BCB" w:rsidP="00081BCB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33571490" w14:textId="77777777" w:rsidR="00081BCB" w:rsidRPr="00135547" w:rsidRDefault="00081BCB" w:rsidP="00081BCB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2EBC96CE" w14:textId="77777777" w:rsidR="00081BCB" w:rsidRPr="00135547" w:rsidRDefault="00081BCB" w:rsidP="00081BCB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081BCB" w:rsidRPr="00135547" w14:paraId="378B46AC" w14:textId="77777777" w:rsidTr="00D630CE">
        <w:tc>
          <w:tcPr>
            <w:tcW w:w="6895" w:type="dxa"/>
          </w:tcPr>
          <w:p w14:paraId="4B373E67" w14:textId="77777777" w:rsidR="00081BCB" w:rsidRPr="00135547" w:rsidRDefault="00081BCB" w:rsidP="00081BCB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b/>
                <w:sz w:val="20"/>
                <w:szCs w:val="20"/>
              </w:rPr>
            </w:pPr>
            <w:r w:rsidRPr="00135547">
              <w:rPr>
                <w:rFonts w:ascii="Arial" w:hAnsi="Arial" w:cs="Arial"/>
                <w:sz w:val="20"/>
                <w:szCs w:val="20"/>
              </w:rPr>
              <w:t>Is the family able to generate an income (entrepreneurship, agriculture, farming, and other skills)?</w:t>
            </w:r>
          </w:p>
        </w:tc>
        <w:tc>
          <w:tcPr>
            <w:tcW w:w="673" w:type="dxa"/>
            <w:vAlign w:val="center"/>
          </w:tcPr>
          <w:p w14:paraId="2161D45B" w14:textId="77777777" w:rsidR="00081BCB" w:rsidRPr="00135547" w:rsidRDefault="00081BCB" w:rsidP="00081BCB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135547">
              <w:rPr>
                <w:rFonts w:ascii="Arial" w:hAnsi="Arial" w:cs="Arial"/>
                <w:b/>
                <w:sz w:val="20"/>
                <w:szCs w:val="20"/>
              </w:rPr>
              <w:t>Yes</w:t>
            </w:r>
          </w:p>
        </w:tc>
        <w:tc>
          <w:tcPr>
            <w:tcW w:w="620" w:type="dxa"/>
            <w:vAlign w:val="center"/>
          </w:tcPr>
          <w:p w14:paraId="411C5FDB" w14:textId="77777777" w:rsidR="00081BCB" w:rsidRPr="00135547" w:rsidRDefault="00081BCB" w:rsidP="00081BCB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660" w:type="dxa"/>
            <w:vAlign w:val="center"/>
          </w:tcPr>
          <w:p w14:paraId="78962242" w14:textId="77777777" w:rsidR="00081BCB" w:rsidRPr="00135547" w:rsidRDefault="00081BCB" w:rsidP="00081BCB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135547">
              <w:rPr>
                <w:rFonts w:ascii="Arial" w:hAnsi="Arial" w:cs="Arial"/>
                <w:b/>
                <w:sz w:val="20"/>
                <w:szCs w:val="20"/>
              </w:rPr>
              <w:t>No</w:t>
            </w:r>
          </w:p>
        </w:tc>
        <w:tc>
          <w:tcPr>
            <w:tcW w:w="620" w:type="dxa"/>
          </w:tcPr>
          <w:p w14:paraId="32AD25AE" w14:textId="77777777" w:rsidR="00081BCB" w:rsidRPr="00135547" w:rsidRDefault="00081BCB" w:rsidP="00081BCB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081BCB" w:rsidRPr="00135547" w14:paraId="116DDEB5" w14:textId="77777777" w:rsidTr="00D630CE">
        <w:tc>
          <w:tcPr>
            <w:tcW w:w="9468" w:type="dxa"/>
            <w:gridSpan w:val="5"/>
          </w:tcPr>
          <w:p w14:paraId="752312BE" w14:textId="77777777" w:rsidR="00081BCB" w:rsidRPr="00135547" w:rsidRDefault="00081BCB" w:rsidP="00081BCB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b/>
                <w:sz w:val="20"/>
                <w:szCs w:val="20"/>
              </w:rPr>
            </w:pPr>
            <w:r w:rsidRPr="00135547">
              <w:rPr>
                <w:rFonts w:ascii="Arial" w:hAnsi="Arial" w:cs="Arial"/>
                <w:b/>
                <w:sz w:val="20"/>
                <w:szCs w:val="20"/>
              </w:rPr>
              <w:t>Please explain</w:t>
            </w:r>
          </w:p>
          <w:p w14:paraId="5D92F031" w14:textId="77777777" w:rsidR="00081BCB" w:rsidRPr="00135547" w:rsidRDefault="00081BCB" w:rsidP="00081BCB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69157AAA" w14:textId="77777777" w:rsidR="00081BCB" w:rsidRPr="00135547" w:rsidRDefault="00081BCB" w:rsidP="00081BCB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780FB70D" w14:textId="77777777" w:rsidR="00081BCB" w:rsidRPr="00135547" w:rsidRDefault="00081BCB" w:rsidP="00081BCB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0DEE7220" w14:textId="77777777" w:rsidR="00081BCB" w:rsidRPr="00135547" w:rsidRDefault="00081BCB" w:rsidP="00081BCB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0F9CE79B" w14:textId="77777777" w:rsidR="00081BCB" w:rsidRPr="00135547" w:rsidRDefault="00081BCB" w:rsidP="00081BCB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081BCB" w:rsidRPr="00135547" w14:paraId="6784D026" w14:textId="77777777" w:rsidTr="00D630CE">
        <w:tc>
          <w:tcPr>
            <w:tcW w:w="6895" w:type="dxa"/>
          </w:tcPr>
          <w:p w14:paraId="3F057E7A" w14:textId="77777777" w:rsidR="00081BCB" w:rsidRPr="00135547" w:rsidRDefault="00081BCB" w:rsidP="00081BCB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b/>
                <w:sz w:val="20"/>
                <w:szCs w:val="20"/>
              </w:rPr>
            </w:pPr>
            <w:r w:rsidRPr="00135547">
              <w:rPr>
                <w:rFonts w:ascii="Arial" w:hAnsi="Arial" w:cs="Arial"/>
                <w:sz w:val="20"/>
                <w:szCs w:val="20"/>
              </w:rPr>
              <w:t xml:space="preserve">Does the family have a secure/stable income? </w:t>
            </w:r>
          </w:p>
        </w:tc>
        <w:tc>
          <w:tcPr>
            <w:tcW w:w="673" w:type="dxa"/>
            <w:vAlign w:val="center"/>
          </w:tcPr>
          <w:p w14:paraId="50D1D50D" w14:textId="77777777" w:rsidR="00081BCB" w:rsidRPr="00135547" w:rsidRDefault="00081BCB" w:rsidP="00081BCB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135547">
              <w:rPr>
                <w:rFonts w:ascii="Arial" w:hAnsi="Arial" w:cs="Arial"/>
                <w:b/>
                <w:sz w:val="20"/>
                <w:szCs w:val="20"/>
              </w:rPr>
              <w:t>Yes</w:t>
            </w:r>
          </w:p>
        </w:tc>
        <w:tc>
          <w:tcPr>
            <w:tcW w:w="620" w:type="dxa"/>
            <w:vAlign w:val="center"/>
          </w:tcPr>
          <w:p w14:paraId="1CE73F8C" w14:textId="77777777" w:rsidR="00081BCB" w:rsidRPr="00135547" w:rsidRDefault="00081BCB" w:rsidP="00081BCB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660" w:type="dxa"/>
            <w:vAlign w:val="center"/>
          </w:tcPr>
          <w:p w14:paraId="6E7D9FF2" w14:textId="77777777" w:rsidR="00081BCB" w:rsidRPr="00135547" w:rsidRDefault="00081BCB" w:rsidP="00081BCB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135547">
              <w:rPr>
                <w:rFonts w:ascii="Arial" w:hAnsi="Arial" w:cs="Arial"/>
                <w:b/>
                <w:sz w:val="20"/>
                <w:szCs w:val="20"/>
              </w:rPr>
              <w:t>No</w:t>
            </w:r>
          </w:p>
        </w:tc>
        <w:tc>
          <w:tcPr>
            <w:tcW w:w="620" w:type="dxa"/>
          </w:tcPr>
          <w:p w14:paraId="646DE8B2" w14:textId="77777777" w:rsidR="00081BCB" w:rsidRPr="00135547" w:rsidRDefault="00081BCB" w:rsidP="00081BCB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081BCB" w:rsidRPr="00135547" w14:paraId="3708A0AA" w14:textId="77777777" w:rsidTr="00D630CE">
        <w:tc>
          <w:tcPr>
            <w:tcW w:w="9468" w:type="dxa"/>
            <w:gridSpan w:val="5"/>
          </w:tcPr>
          <w:p w14:paraId="6D3239B0" w14:textId="77777777" w:rsidR="00081BCB" w:rsidRPr="00135547" w:rsidRDefault="00081BCB" w:rsidP="00081BCB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b/>
                <w:sz w:val="20"/>
                <w:szCs w:val="20"/>
              </w:rPr>
            </w:pPr>
            <w:r w:rsidRPr="00135547">
              <w:rPr>
                <w:rFonts w:ascii="Arial" w:hAnsi="Arial" w:cs="Arial"/>
                <w:b/>
                <w:sz w:val="20"/>
                <w:szCs w:val="20"/>
              </w:rPr>
              <w:t>Please explain</w:t>
            </w:r>
          </w:p>
          <w:p w14:paraId="3ADC06C1" w14:textId="77777777" w:rsidR="00081BCB" w:rsidRPr="00135547" w:rsidRDefault="00081BCB" w:rsidP="00081BCB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25FBF0A8" w14:textId="77777777" w:rsidR="00081BCB" w:rsidRPr="00135547" w:rsidRDefault="00081BCB" w:rsidP="00081BCB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4D4C2F01" w14:textId="77777777" w:rsidR="00081BCB" w:rsidRPr="00135547" w:rsidRDefault="00081BCB" w:rsidP="00081BCB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7EB40842" w14:textId="77777777" w:rsidR="00081BCB" w:rsidRPr="00135547" w:rsidRDefault="00081BCB" w:rsidP="00081BCB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5BADD671" w14:textId="77777777" w:rsidR="00081BCB" w:rsidRPr="00135547" w:rsidRDefault="00081BCB" w:rsidP="00081BCB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r w:rsidRPr="00135547">
              <w:rPr>
                <w:rFonts w:ascii="Arial" w:hAnsi="Arial" w:cs="Arial"/>
                <w:sz w:val="20"/>
                <w:szCs w:val="20"/>
              </w:rPr>
              <w:t>(What is the source of this income?)</w:t>
            </w:r>
          </w:p>
        </w:tc>
      </w:tr>
      <w:tr w:rsidR="00081BCB" w:rsidRPr="00135547" w14:paraId="2197A9A6" w14:textId="77777777" w:rsidTr="00D630CE">
        <w:tc>
          <w:tcPr>
            <w:tcW w:w="6895" w:type="dxa"/>
          </w:tcPr>
          <w:p w14:paraId="61087E03" w14:textId="77777777" w:rsidR="00081BCB" w:rsidRPr="00135547" w:rsidRDefault="00081BCB" w:rsidP="00081BCB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b/>
                <w:sz w:val="20"/>
                <w:szCs w:val="20"/>
              </w:rPr>
            </w:pPr>
            <w:r w:rsidRPr="00135547">
              <w:rPr>
                <w:rFonts w:ascii="Arial" w:hAnsi="Arial" w:cs="Arial"/>
                <w:sz w:val="20"/>
                <w:szCs w:val="20"/>
              </w:rPr>
              <w:t>Is the family receiving social grants?</w:t>
            </w:r>
          </w:p>
        </w:tc>
        <w:tc>
          <w:tcPr>
            <w:tcW w:w="673" w:type="dxa"/>
            <w:vAlign w:val="center"/>
          </w:tcPr>
          <w:p w14:paraId="1DD71448" w14:textId="77777777" w:rsidR="00081BCB" w:rsidRPr="00135547" w:rsidRDefault="00081BCB" w:rsidP="00081BCB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135547">
              <w:rPr>
                <w:rFonts w:ascii="Arial" w:hAnsi="Arial" w:cs="Arial"/>
                <w:b/>
                <w:sz w:val="20"/>
                <w:szCs w:val="20"/>
              </w:rPr>
              <w:t>Yes</w:t>
            </w:r>
          </w:p>
        </w:tc>
        <w:tc>
          <w:tcPr>
            <w:tcW w:w="620" w:type="dxa"/>
            <w:vAlign w:val="center"/>
          </w:tcPr>
          <w:p w14:paraId="5F31C3CE" w14:textId="77777777" w:rsidR="00081BCB" w:rsidRPr="00135547" w:rsidRDefault="00081BCB" w:rsidP="00081BCB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660" w:type="dxa"/>
            <w:vAlign w:val="center"/>
          </w:tcPr>
          <w:p w14:paraId="133191C7" w14:textId="77777777" w:rsidR="00081BCB" w:rsidRPr="00135547" w:rsidRDefault="00081BCB" w:rsidP="00081BCB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135547">
              <w:rPr>
                <w:rFonts w:ascii="Arial" w:hAnsi="Arial" w:cs="Arial"/>
                <w:b/>
                <w:sz w:val="20"/>
                <w:szCs w:val="20"/>
              </w:rPr>
              <w:t>No</w:t>
            </w:r>
          </w:p>
        </w:tc>
        <w:tc>
          <w:tcPr>
            <w:tcW w:w="620" w:type="dxa"/>
          </w:tcPr>
          <w:p w14:paraId="6FB22DE5" w14:textId="77777777" w:rsidR="00081BCB" w:rsidRPr="00135547" w:rsidRDefault="00081BCB" w:rsidP="00081BCB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081BCB" w:rsidRPr="00135547" w14:paraId="46810BB6" w14:textId="77777777" w:rsidTr="00D630CE">
        <w:tc>
          <w:tcPr>
            <w:tcW w:w="9468" w:type="dxa"/>
            <w:gridSpan w:val="5"/>
          </w:tcPr>
          <w:p w14:paraId="5253F7BB" w14:textId="77777777" w:rsidR="00081BCB" w:rsidRPr="00135547" w:rsidRDefault="00081BCB" w:rsidP="00081BCB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b/>
                <w:sz w:val="20"/>
                <w:szCs w:val="20"/>
              </w:rPr>
            </w:pPr>
            <w:r w:rsidRPr="00135547">
              <w:rPr>
                <w:rFonts w:ascii="Arial" w:hAnsi="Arial" w:cs="Arial"/>
                <w:b/>
                <w:sz w:val="20"/>
                <w:szCs w:val="20"/>
              </w:rPr>
              <w:t>Please explain</w:t>
            </w:r>
          </w:p>
          <w:p w14:paraId="7A53A423" w14:textId="77777777" w:rsidR="00081BCB" w:rsidRPr="00135547" w:rsidRDefault="00081BCB" w:rsidP="00081BCB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75CCBF6F" w14:textId="77777777" w:rsidR="00081BCB" w:rsidRPr="00135547" w:rsidRDefault="00081BCB" w:rsidP="00081BCB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4AD8F4BE" w14:textId="77777777" w:rsidR="00081BCB" w:rsidRPr="00135547" w:rsidRDefault="00081BCB" w:rsidP="00081BCB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0031FAC3" w14:textId="77777777" w:rsidR="00081BCB" w:rsidRPr="00135547" w:rsidRDefault="00081BCB" w:rsidP="00081BCB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186DC73C" w14:textId="77777777" w:rsidR="00081BCB" w:rsidRPr="00135547" w:rsidRDefault="00081BCB" w:rsidP="00081BCB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081BCB" w:rsidRPr="00135547" w14:paraId="7ABBBDCA" w14:textId="77777777" w:rsidTr="00D630CE">
        <w:tc>
          <w:tcPr>
            <w:tcW w:w="6895" w:type="dxa"/>
          </w:tcPr>
          <w:p w14:paraId="5FAB0ED4" w14:textId="77777777" w:rsidR="00081BCB" w:rsidRPr="00135547" w:rsidRDefault="00081BCB" w:rsidP="00081BCB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b/>
                <w:sz w:val="20"/>
                <w:szCs w:val="20"/>
              </w:rPr>
            </w:pPr>
            <w:r w:rsidRPr="00135547">
              <w:rPr>
                <w:rFonts w:ascii="Arial" w:hAnsi="Arial" w:cs="Arial"/>
                <w:sz w:val="20"/>
                <w:szCs w:val="20"/>
              </w:rPr>
              <w:t>Does the family receive financial support from their extended family?</w:t>
            </w:r>
          </w:p>
        </w:tc>
        <w:tc>
          <w:tcPr>
            <w:tcW w:w="673" w:type="dxa"/>
            <w:vAlign w:val="center"/>
          </w:tcPr>
          <w:p w14:paraId="4064B288" w14:textId="77777777" w:rsidR="00081BCB" w:rsidRPr="00135547" w:rsidRDefault="00081BCB" w:rsidP="00081BCB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135547">
              <w:rPr>
                <w:rFonts w:ascii="Arial" w:hAnsi="Arial" w:cs="Arial"/>
                <w:b/>
                <w:sz w:val="20"/>
                <w:szCs w:val="20"/>
              </w:rPr>
              <w:t>Yes</w:t>
            </w:r>
          </w:p>
        </w:tc>
        <w:tc>
          <w:tcPr>
            <w:tcW w:w="620" w:type="dxa"/>
            <w:vAlign w:val="center"/>
          </w:tcPr>
          <w:p w14:paraId="7221EB3D" w14:textId="77777777" w:rsidR="00081BCB" w:rsidRPr="00135547" w:rsidRDefault="00081BCB" w:rsidP="00081BCB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660" w:type="dxa"/>
            <w:vAlign w:val="center"/>
          </w:tcPr>
          <w:p w14:paraId="1A4A6937" w14:textId="77777777" w:rsidR="00081BCB" w:rsidRPr="00135547" w:rsidRDefault="00081BCB" w:rsidP="00081BCB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135547">
              <w:rPr>
                <w:rFonts w:ascii="Arial" w:hAnsi="Arial" w:cs="Arial"/>
                <w:b/>
                <w:sz w:val="20"/>
                <w:szCs w:val="20"/>
              </w:rPr>
              <w:t>No</w:t>
            </w:r>
          </w:p>
        </w:tc>
        <w:tc>
          <w:tcPr>
            <w:tcW w:w="620" w:type="dxa"/>
          </w:tcPr>
          <w:p w14:paraId="33B325BE" w14:textId="77777777" w:rsidR="00081BCB" w:rsidRPr="00135547" w:rsidRDefault="00081BCB" w:rsidP="00081BCB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081BCB" w:rsidRPr="00135547" w14:paraId="38B8FDAC" w14:textId="77777777" w:rsidTr="00D630CE">
        <w:tc>
          <w:tcPr>
            <w:tcW w:w="9468" w:type="dxa"/>
            <w:gridSpan w:val="5"/>
          </w:tcPr>
          <w:p w14:paraId="0F6CF170" w14:textId="77777777" w:rsidR="00081BCB" w:rsidRPr="00135547" w:rsidRDefault="00081BCB" w:rsidP="00081BCB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b/>
                <w:sz w:val="20"/>
                <w:szCs w:val="20"/>
              </w:rPr>
            </w:pPr>
            <w:r w:rsidRPr="00135547">
              <w:rPr>
                <w:rFonts w:ascii="Arial" w:hAnsi="Arial" w:cs="Arial"/>
                <w:b/>
                <w:sz w:val="20"/>
                <w:szCs w:val="20"/>
              </w:rPr>
              <w:t>Please explain</w:t>
            </w:r>
          </w:p>
          <w:p w14:paraId="6176FD53" w14:textId="77777777" w:rsidR="00081BCB" w:rsidRPr="00135547" w:rsidRDefault="00081BCB" w:rsidP="00081BCB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2CE1365D" w14:textId="77777777" w:rsidR="00081BCB" w:rsidRPr="00135547" w:rsidRDefault="00081BCB" w:rsidP="00081BCB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56EF6620" w14:textId="77777777" w:rsidR="00081BCB" w:rsidRPr="00135547" w:rsidRDefault="00081BCB" w:rsidP="00081BCB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392DB962" w14:textId="77777777" w:rsidR="00081BCB" w:rsidRPr="00135547" w:rsidRDefault="00081BCB" w:rsidP="00081BCB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2A2DC3B0" w14:textId="77777777" w:rsidR="00081BCB" w:rsidRPr="00135547" w:rsidRDefault="00081BCB" w:rsidP="00081BCB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</w:tbl>
    <w:p w14:paraId="2BE874F2" w14:textId="77777777" w:rsidR="00081BCB" w:rsidRPr="00135547" w:rsidRDefault="00081BCB" w:rsidP="00081BCB">
      <w:pPr>
        <w:spacing w:after="0" w:line="240" w:lineRule="auto"/>
        <w:rPr>
          <w:sz w:val="20"/>
          <w:szCs w:val="20"/>
        </w:rPr>
      </w:pPr>
    </w:p>
    <w:tbl>
      <w:tblPr>
        <w:tblStyle w:val="TableGrid"/>
        <w:tblW w:w="0" w:type="auto"/>
        <w:tblInd w:w="240" w:type="dxa"/>
        <w:tblLook w:val="04A0" w:firstRow="1" w:lastRow="0" w:firstColumn="1" w:lastColumn="0" w:noHBand="0" w:noVBand="1"/>
      </w:tblPr>
      <w:tblGrid>
        <w:gridCol w:w="9336"/>
      </w:tblGrid>
      <w:tr w:rsidR="00081BCB" w:rsidRPr="00135547" w14:paraId="6F12FF5A" w14:textId="77777777" w:rsidTr="00545A70">
        <w:tc>
          <w:tcPr>
            <w:tcW w:w="10436" w:type="dxa"/>
          </w:tcPr>
          <w:p w14:paraId="0FDB2A01" w14:textId="77777777" w:rsidR="00081BCB" w:rsidRPr="00135547" w:rsidRDefault="00081BCB" w:rsidP="00081BCB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b/>
                <w:sz w:val="20"/>
                <w:szCs w:val="20"/>
              </w:rPr>
            </w:pPr>
            <w:r w:rsidRPr="00135547">
              <w:rPr>
                <w:rFonts w:ascii="Arial" w:hAnsi="Arial" w:cs="Arial"/>
                <w:b/>
                <w:sz w:val="20"/>
                <w:szCs w:val="20"/>
              </w:rPr>
              <w:t>Any other observations:</w:t>
            </w:r>
          </w:p>
          <w:p w14:paraId="65E723C8" w14:textId="77777777" w:rsidR="00081BCB" w:rsidRPr="00135547" w:rsidRDefault="00081BCB" w:rsidP="00081BCB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6F548B11" w14:textId="77777777" w:rsidR="00081BCB" w:rsidRPr="00135547" w:rsidRDefault="00081BCB" w:rsidP="00081BCB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1967FC18" w14:textId="77777777" w:rsidR="00081BCB" w:rsidRPr="00135547" w:rsidRDefault="00081BCB" w:rsidP="00081BCB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453EF45E" w14:textId="77777777" w:rsidR="00081BCB" w:rsidRPr="00135547" w:rsidRDefault="00081BCB" w:rsidP="00081BCB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2A9A50D2" w14:textId="77777777" w:rsidR="00081BCB" w:rsidRPr="00135547" w:rsidRDefault="00081BCB" w:rsidP="00081BCB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7D1B4042" w14:textId="77777777" w:rsidR="00081BCB" w:rsidRPr="00135547" w:rsidRDefault="00081BCB" w:rsidP="00081BCB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197D181E" w14:textId="77777777" w:rsidR="00081BCB" w:rsidRPr="00135547" w:rsidRDefault="00081BCB" w:rsidP="00081BCB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</w:tbl>
    <w:p w14:paraId="46DB1256" w14:textId="77777777" w:rsidR="00081BCB" w:rsidRPr="00135547" w:rsidRDefault="00081BCB" w:rsidP="00081BCB">
      <w:pPr>
        <w:spacing w:after="0" w:line="240" w:lineRule="auto"/>
        <w:ind w:left="360"/>
        <w:rPr>
          <w:rFonts w:ascii="Arial" w:hAnsi="Arial" w:cs="Arial"/>
          <w:b/>
          <w:sz w:val="20"/>
          <w:szCs w:val="20"/>
        </w:rPr>
      </w:pPr>
    </w:p>
    <w:p w14:paraId="114447FF" w14:textId="0FFA48C0" w:rsidR="00854C55" w:rsidRPr="001F3BBC" w:rsidRDefault="00081BCB" w:rsidP="001F3BBC">
      <w:pPr>
        <w:rPr>
          <w:rFonts w:ascii="Arial" w:hAnsi="Arial" w:cs="Arial"/>
          <w:b/>
          <w:sz w:val="20"/>
          <w:szCs w:val="20"/>
        </w:rPr>
      </w:pPr>
      <w:r w:rsidRPr="00135547">
        <w:rPr>
          <w:rFonts w:ascii="Arial" w:hAnsi="Arial" w:cs="Arial"/>
          <w:b/>
          <w:sz w:val="20"/>
          <w:szCs w:val="20"/>
        </w:rPr>
        <w:br w:type="page"/>
      </w:r>
      <w:r w:rsidR="0048492C" w:rsidRPr="00135547">
        <w:rPr>
          <w:rFonts w:ascii="Arial" w:hAnsi="Arial" w:cs="Arial"/>
          <w:b/>
          <w:sz w:val="20"/>
          <w:szCs w:val="20"/>
        </w:rPr>
        <w:lastRenderedPageBreak/>
        <w:t>VIII</w:t>
      </w:r>
      <w:r w:rsidR="00854C55" w:rsidRPr="00135547">
        <w:rPr>
          <w:rFonts w:ascii="Arial" w:hAnsi="Arial" w:cs="Arial"/>
          <w:b/>
          <w:sz w:val="20"/>
          <w:szCs w:val="20"/>
        </w:rPr>
        <w:tab/>
      </w:r>
      <w:r w:rsidRPr="00135547">
        <w:rPr>
          <w:rFonts w:ascii="Arial" w:hAnsi="Arial" w:cs="Arial"/>
          <w:b/>
          <w:sz w:val="20"/>
          <w:szCs w:val="20"/>
        </w:rPr>
        <w:t>BEHAVIOUR</w:t>
      </w:r>
    </w:p>
    <w:p w14:paraId="038AAA2D" w14:textId="77777777" w:rsidR="00854C55" w:rsidRPr="00135547" w:rsidRDefault="00854C55" w:rsidP="00081BCB">
      <w:pPr>
        <w:spacing w:after="0" w:line="240" w:lineRule="auto"/>
        <w:ind w:left="360"/>
        <w:rPr>
          <w:rFonts w:ascii="Arial" w:hAnsi="Arial" w:cs="Arial"/>
          <w:b/>
          <w:sz w:val="20"/>
          <w:szCs w:val="20"/>
        </w:rPr>
      </w:pPr>
    </w:p>
    <w:p w14:paraId="79AF3E16" w14:textId="77777777" w:rsidR="00081BCB" w:rsidRPr="00135547" w:rsidRDefault="00081BCB" w:rsidP="00081BCB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sz w:val="20"/>
          <w:szCs w:val="20"/>
        </w:rPr>
      </w:pPr>
      <w:r w:rsidRPr="00135547">
        <w:rPr>
          <w:rFonts w:ascii="Arial" w:hAnsi="Arial" w:cs="Arial"/>
          <w:b/>
          <w:sz w:val="20"/>
          <w:szCs w:val="20"/>
        </w:rPr>
        <w:t>Behaviour checklist:</w:t>
      </w:r>
    </w:p>
    <w:p w14:paraId="52EDC59B" w14:textId="77777777" w:rsidR="00081BCB" w:rsidRPr="00135547" w:rsidRDefault="00081BCB" w:rsidP="00081BCB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0"/>
          <w:szCs w:val="20"/>
        </w:rPr>
      </w:pPr>
      <w:r w:rsidRPr="00135547">
        <w:rPr>
          <w:rFonts w:ascii="Arial" w:hAnsi="Arial" w:cs="Arial"/>
          <w:sz w:val="20"/>
          <w:szCs w:val="20"/>
        </w:rPr>
        <w:t>Outcome – child’s behaviour is socially acceptable; the child lives in a family in which there is no abuse.</w:t>
      </w:r>
    </w:p>
    <w:p w14:paraId="06C2AFA4" w14:textId="77777777" w:rsidR="00081BCB" w:rsidRPr="00135547" w:rsidRDefault="00081BCB" w:rsidP="00081BCB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0"/>
          <w:szCs w:val="20"/>
        </w:rPr>
      </w:pPr>
    </w:p>
    <w:p w14:paraId="75D8E25E" w14:textId="77777777" w:rsidR="00081BCB" w:rsidRPr="00135547" w:rsidRDefault="00081BCB" w:rsidP="00081BCB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sz w:val="20"/>
          <w:szCs w:val="20"/>
        </w:rPr>
      </w:pPr>
      <w:r w:rsidRPr="00135547">
        <w:rPr>
          <w:rFonts w:ascii="Arial" w:hAnsi="Arial" w:cs="Arial"/>
          <w:b/>
          <w:sz w:val="20"/>
          <w:szCs w:val="20"/>
        </w:rPr>
        <w:t>Please describe the family and the child’s current behaviour:</w:t>
      </w:r>
    </w:p>
    <w:tbl>
      <w:tblPr>
        <w:tblStyle w:val="TableGrid"/>
        <w:tblW w:w="0" w:type="auto"/>
        <w:tblInd w:w="240" w:type="dxa"/>
        <w:tblLook w:val="04A0" w:firstRow="1" w:lastRow="0" w:firstColumn="1" w:lastColumn="0" w:noHBand="0" w:noVBand="1"/>
      </w:tblPr>
      <w:tblGrid>
        <w:gridCol w:w="5702"/>
        <w:gridCol w:w="917"/>
        <w:gridCol w:w="135"/>
        <w:gridCol w:w="674"/>
        <w:gridCol w:w="116"/>
        <w:gridCol w:w="507"/>
        <w:gridCol w:w="399"/>
        <w:gridCol w:w="263"/>
        <w:gridCol w:w="623"/>
      </w:tblGrid>
      <w:tr w:rsidR="00081BCB" w:rsidRPr="00135547" w14:paraId="3511DC47" w14:textId="77777777" w:rsidTr="00545A70">
        <w:tc>
          <w:tcPr>
            <w:tcW w:w="7665" w:type="dxa"/>
            <w:gridSpan w:val="3"/>
          </w:tcPr>
          <w:p w14:paraId="1C712E68" w14:textId="77777777" w:rsidR="00081BCB" w:rsidRPr="00135547" w:rsidRDefault="00081BCB" w:rsidP="00081BCB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r w:rsidRPr="00135547">
              <w:rPr>
                <w:rFonts w:ascii="Arial" w:hAnsi="Arial" w:cs="Arial"/>
                <w:sz w:val="20"/>
                <w:szCs w:val="20"/>
              </w:rPr>
              <w:t xml:space="preserve">Has the child presented with any </w:t>
            </w:r>
            <w:proofErr w:type="spellStart"/>
            <w:r w:rsidRPr="00135547">
              <w:rPr>
                <w:rFonts w:ascii="Arial" w:hAnsi="Arial" w:cs="Arial"/>
                <w:sz w:val="20"/>
                <w:szCs w:val="20"/>
              </w:rPr>
              <w:t>behavioural</w:t>
            </w:r>
            <w:proofErr w:type="spellEnd"/>
            <w:r w:rsidRPr="00135547">
              <w:rPr>
                <w:rFonts w:ascii="Arial" w:hAnsi="Arial" w:cs="Arial"/>
                <w:sz w:val="20"/>
                <w:szCs w:val="20"/>
              </w:rPr>
              <w:t xml:space="preserve"> challenges?</w:t>
            </w:r>
          </w:p>
        </w:tc>
        <w:tc>
          <w:tcPr>
            <w:tcW w:w="692" w:type="dxa"/>
            <w:vAlign w:val="center"/>
          </w:tcPr>
          <w:p w14:paraId="3D0E01CE" w14:textId="77777777" w:rsidR="00081BCB" w:rsidRPr="00135547" w:rsidRDefault="00081BCB" w:rsidP="00081BCB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135547">
              <w:rPr>
                <w:rFonts w:ascii="Arial" w:hAnsi="Arial" w:cs="Arial"/>
                <w:b/>
                <w:sz w:val="20"/>
                <w:szCs w:val="20"/>
              </w:rPr>
              <w:t>Yes</w:t>
            </w:r>
          </w:p>
        </w:tc>
        <w:tc>
          <w:tcPr>
            <w:tcW w:w="693" w:type="dxa"/>
            <w:gridSpan w:val="2"/>
            <w:vAlign w:val="center"/>
          </w:tcPr>
          <w:p w14:paraId="5D681440" w14:textId="77777777" w:rsidR="00081BCB" w:rsidRPr="00135547" w:rsidRDefault="00081BCB" w:rsidP="00081BCB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693" w:type="dxa"/>
            <w:gridSpan w:val="2"/>
            <w:vAlign w:val="center"/>
          </w:tcPr>
          <w:p w14:paraId="7CDDC1F9" w14:textId="77777777" w:rsidR="00081BCB" w:rsidRPr="00135547" w:rsidRDefault="00081BCB" w:rsidP="00081BCB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135547">
              <w:rPr>
                <w:rFonts w:ascii="Arial" w:hAnsi="Arial" w:cs="Arial"/>
                <w:b/>
                <w:sz w:val="20"/>
                <w:szCs w:val="20"/>
              </w:rPr>
              <w:t>No</w:t>
            </w:r>
          </w:p>
        </w:tc>
        <w:tc>
          <w:tcPr>
            <w:tcW w:w="693" w:type="dxa"/>
          </w:tcPr>
          <w:p w14:paraId="62676EC8" w14:textId="77777777" w:rsidR="00081BCB" w:rsidRPr="00135547" w:rsidRDefault="00081BCB" w:rsidP="00081BCB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081BCB" w:rsidRPr="00135547" w14:paraId="2FEF2486" w14:textId="77777777" w:rsidTr="00545A70">
        <w:tc>
          <w:tcPr>
            <w:tcW w:w="10436" w:type="dxa"/>
            <w:gridSpan w:val="9"/>
          </w:tcPr>
          <w:p w14:paraId="093C5FAC" w14:textId="77777777" w:rsidR="00081BCB" w:rsidRPr="00135547" w:rsidRDefault="00081BCB" w:rsidP="00081BCB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r w:rsidRPr="00135547">
              <w:rPr>
                <w:rFonts w:ascii="Arial" w:hAnsi="Arial" w:cs="Arial"/>
                <w:b/>
                <w:sz w:val="20"/>
                <w:szCs w:val="20"/>
              </w:rPr>
              <w:t>Please explain</w:t>
            </w:r>
            <w:r w:rsidRPr="00135547">
              <w:rPr>
                <w:rFonts w:ascii="Arial" w:hAnsi="Arial" w:cs="Arial"/>
                <w:sz w:val="20"/>
                <w:szCs w:val="20"/>
              </w:rPr>
              <w:t xml:space="preserve"> and be specific about the exact type of behaviour.</w:t>
            </w:r>
          </w:p>
          <w:p w14:paraId="6C2EEEB9" w14:textId="77777777" w:rsidR="00081BCB" w:rsidRPr="00135547" w:rsidRDefault="00081BCB" w:rsidP="00081BCB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5F89139C" w14:textId="77777777" w:rsidR="00081BCB" w:rsidRPr="00135547" w:rsidRDefault="00081BCB" w:rsidP="00081BCB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28C230CC" w14:textId="77777777" w:rsidR="00081BCB" w:rsidRPr="00135547" w:rsidRDefault="00081BCB" w:rsidP="00081BCB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3CD6D5E1" w14:textId="77777777" w:rsidR="00081BCB" w:rsidRPr="00135547" w:rsidRDefault="00081BCB" w:rsidP="00081BCB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18D7F56D" w14:textId="77777777" w:rsidR="00081BCB" w:rsidRPr="00135547" w:rsidRDefault="00081BCB" w:rsidP="00081BCB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081BCB" w:rsidRPr="00135547" w14:paraId="29D66AA0" w14:textId="77777777" w:rsidTr="00545A70">
        <w:tc>
          <w:tcPr>
            <w:tcW w:w="7665" w:type="dxa"/>
            <w:gridSpan w:val="3"/>
          </w:tcPr>
          <w:p w14:paraId="0458FEED" w14:textId="77777777" w:rsidR="00081BCB" w:rsidRPr="00135547" w:rsidRDefault="00081BCB" w:rsidP="00081BCB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b/>
                <w:sz w:val="20"/>
                <w:szCs w:val="20"/>
              </w:rPr>
            </w:pPr>
            <w:r w:rsidRPr="00135547">
              <w:rPr>
                <w:rFonts w:ascii="Arial" w:hAnsi="Arial" w:cs="Arial"/>
                <w:sz w:val="20"/>
                <w:szCs w:val="20"/>
              </w:rPr>
              <w:t xml:space="preserve">Has the child received counselling regarding the </w:t>
            </w:r>
            <w:proofErr w:type="spellStart"/>
            <w:r w:rsidRPr="00135547">
              <w:rPr>
                <w:rFonts w:ascii="Arial" w:hAnsi="Arial" w:cs="Arial"/>
                <w:sz w:val="20"/>
                <w:szCs w:val="20"/>
              </w:rPr>
              <w:t>behavioural</w:t>
            </w:r>
            <w:proofErr w:type="spellEnd"/>
            <w:r w:rsidRPr="00135547">
              <w:rPr>
                <w:rFonts w:ascii="Arial" w:hAnsi="Arial" w:cs="Arial"/>
                <w:sz w:val="20"/>
                <w:szCs w:val="20"/>
              </w:rPr>
              <w:t xml:space="preserve"> challenges?</w:t>
            </w:r>
          </w:p>
        </w:tc>
        <w:tc>
          <w:tcPr>
            <w:tcW w:w="692" w:type="dxa"/>
            <w:vAlign w:val="center"/>
          </w:tcPr>
          <w:p w14:paraId="65388032" w14:textId="77777777" w:rsidR="00081BCB" w:rsidRPr="00135547" w:rsidRDefault="00081BCB" w:rsidP="00081BCB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135547">
              <w:rPr>
                <w:rFonts w:ascii="Arial" w:hAnsi="Arial" w:cs="Arial"/>
                <w:b/>
                <w:sz w:val="20"/>
                <w:szCs w:val="20"/>
              </w:rPr>
              <w:t>Yes</w:t>
            </w:r>
          </w:p>
        </w:tc>
        <w:tc>
          <w:tcPr>
            <w:tcW w:w="693" w:type="dxa"/>
            <w:gridSpan w:val="2"/>
            <w:vAlign w:val="center"/>
          </w:tcPr>
          <w:p w14:paraId="439ADD8C" w14:textId="77777777" w:rsidR="00081BCB" w:rsidRPr="00135547" w:rsidRDefault="00081BCB" w:rsidP="00081BCB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693" w:type="dxa"/>
            <w:gridSpan w:val="2"/>
            <w:vAlign w:val="center"/>
          </w:tcPr>
          <w:p w14:paraId="27322678" w14:textId="77777777" w:rsidR="00081BCB" w:rsidRPr="00135547" w:rsidRDefault="00081BCB" w:rsidP="00081BCB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135547">
              <w:rPr>
                <w:rFonts w:ascii="Arial" w:hAnsi="Arial" w:cs="Arial"/>
                <w:b/>
                <w:sz w:val="20"/>
                <w:szCs w:val="20"/>
              </w:rPr>
              <w:t>No</w:t>
            </w:r>
          </w:p>
        </w:tc>
        <w:tc>
          <w:tcPr>
            <w:tcW w:w="693" w:type="dxa"/>
          </w:tcPr>
          <w:p w14:paraId="49FA7E91" w14:textId="77777777" w:rsidR="00081BCB" w:rsidRPr="00135547" w:rsidRDefault="00081BCB" w:rsidP="00081BCB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081BCB" w:rsidRPr="00135547" w14:paraId="5E9E90B3" w14:textId="77777777" w:rsidTr="00545A70">
        <w:tc>
          <w:tcPr>
            <w:tcW w:w="10436" w:type="dxa"/>
            <w:gridSpan w:val="9"/>
          </w:tcPr>
          <w:p w14:paraId="21C54FD2" w14:textId="77777777" w:rsidR="00081BCB" w:rsidRPr="00135547" w:rsidRDefault="00081BCB" w:rsidP="00081BCB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b/>
                <w:sz w:val="20"/>
                <w:szCs w:val="20"/>
              </w:rPr>
            </w:pPr>
            <w:r w:rsidRPr="00135547">
              <w:rPr>
                <w:rFonts w:ascii="Arial" w:hAnsi="Arial" w:cs="Arial"/>
                <w:b/>
                <w:sz w:val="20"/>
                <w:szCs w:val="20"/>
              </w:rPr>
              <w:t>Please explain</w:t>
            </w:r>
          </w:p>
          <w:p w14:paraId="29940102" w14:textId="77777777" w:rsidR="00081BCB" w:rsidRPr="00135547" w:rsidRDefault="00081BCB" w:rsidP="00081BCB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2DF77BC6" w14:textId="77777777" w:rsidR="00081BCB" w:rsidRPr="00135547" w:rsidRDefault="00081BCB" w:rsidP="00081BCB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0A5430CD" w14:textId="77777777" w:rsidR="00081BCB" w:rsidRPr="00135547" w:rsidRDefault="00081BCB" w:rsidP="00081BCB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5AE0E217" w14:textId="77777777" w:rsidR="00081BCB" w:rsidRPr="00135547" w:rsidRDefault="00081BCB" w:rsidP="00081BCB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004E8059" w14:textId="77777777" w:rsidR="00081BCB" w:rsidRPr="00135547" w:rsidRDefault="00081BCB" w:rsidP="00081BCB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081BCB" w:rsidRPr="00135547" w14:paraId="79E84284" w14:textId="77777777" w:rsidTr="00545A70">
        <w:tc>
          <w:tcPr>
            <w:tcW w:w="7665" w:type="dxa"/>
            <w:gridSpan w:val="3"/>
          </w:tcPr>
          <w:p w14:paraId="04220FFB" w14:textId="77777777" w:rsidR="00081BCB" w:rsidRPr="00135547" w:rsidRDefault="00081BCB" w:rsidP="00081BCB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b/>
                <w:sz w:val="20"/>
                <w:szCs w:val="20"/>
              </w:rPr>
            </w:pPr>
            <w:r w:rsidRPr="00135547">
              <w:rPr>
                <w:rFonts w:ascii="Arial" w:hAnsi="Arial" w:cs="Arial"/>
                <w:sz w:val="20"/>
                <w:szCs w:val="20"/>
              </w:rPr>
              <w:t>Is the child responding to the counselling?</w:t>
            </w:r>
          </w:p>
        </w:tc>
        <w:tc>
          <w:tcPr>
            <w:tcW w:w="692" w:type="dxa"/>
            <w:vAlign w:val="center"/>
          </w:tcPr>
          <w:p w14:paraId="29CBAFBB" w14:textId="77777777" w:rsidR="00081BCB" w:rsidRPr="00135547" w:rsidRDefault="00081BCB" w:rsidP="00081BCB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135547">
              <w:rPr>
                <w:rFonts w:ascii="Arial" w:hAnsi="Arial" w:cs="Arial"/>
                <w:b/>
                <w:sz w:val="20"/>
                <w:szCs w:val="20"/>
              </w:rPr>
              <w:t>Yes</w:t>
            </w:r>
          </w:p>
        </w:tc>
        <w:tc>
          <w:tcPr>
            <w:tcW w:w="693" w:type="dxa"/>
            <w:gridSpan w:val="2"/>
            <w:vAlign w:val="center"/>
          </w:tcPr>
          <w:p w14:paraId="06215E79" w14:textId="77777777" w:rsidR="00081BCB" w:rsidRPr="00135547" w:rsidRDefault="00081BCB" w:rsidP="00081BCB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693" w:type="dxa"/>
            <w:gridSpan w:val="2"/>
            <w:vAlign w:val="center"/>
          </w:tcPr>
          <w:p w14:paraId="4931EAA6" w14:textId="77777777" w:rsidR="00081BCB" w:rsidRPr="00135547" w:rsidRDefault="00081BCB" w:rsidP="00081BCB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135547">
              <w:rPr>
                <w:rFonts w:ascii="Arial" w:hAnsi="Arial" w:cs="Arial"/>
                <w:b/>
                <w:sz w:val="20"/>
                <w:szCs w:val="20"/>
              </w:rPr>
              <w:t>No</w:t>
            </w:r>
          </w:p>
        </w:tc>
        <w:tc>
          <w:tcPr>
            <w:tcW w:w="693" w:type="dxa"/>
          </w:tcPr>
          <w:p w14:paraId="1B03BFF8" w14:textId="77777777" w:rsidR="00081BCB" w:rsidRPr="00135547" w:rsidRDefault="00081BCB" w:rsidP="00081BCB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081BCB" w:rsidRPr="00135547" w14:paraId="50821762" w14:textId="77777777" w:rsidTr="00545A70">
        <w:tc>
          <w:tcPr>
            <w:tcW w:w="10436" w:type="dxa"/>
            <w:gridSpan w:val="9"/>
          </w:tcPr>
          <w:p w14:paraId="5E4CAF59" w14:textId="77777777" w:rsidR="00081BCB" w:rsidRPr="00135547" w:rsidRDefault="00081BCB" w:rsidP="00081BCB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b/>
                <w:sz w:val="20"/>
                <w:szCs w:val="20"/>
              </w:rPr>
            </w:pPr>
            <w:r w:rsidRPr="00135547">
              <w:rPr>
                <w:rFonts w:ascii="Arial" w:hAnsi="Arial" w:cs="Arial"/>
                <w:b/>
                <w:sz w:val="20"/>
                <w:szCs w:val="20"/>
              </w:rPr>
              <w:t>Please explain</w:t>
            </w:r>
          </w:p>
          <w:p w14:paraId="3EEFCAAA" w14:textId="77777777" w:rsidR="00081BCB" w:rsidRPr="00135547" w:rsidRDefault="00081BCB" w:rsidP="00081BCB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103EB3BA" w14:textId="77777777" w:rsidR="00081BCB" w:rsidRPr="00135547" w:rsidRDefault="00081BCB" w:rsidP="00081BCB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5081A37D" w14:textId="77777777" w:rsidR="00081BCB" w:rsidRPr="00135547" w:rsidRDefault="00081BCB" w:rsidP="00081BCB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1869BFBD" w14:textId="77777777" w:rsidR="00081BCB" w:rsidRPr="00135547" w:rsidRDefault="00081BCB" w:rsidP="00081BCB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2BED7A85" w14:textId="77777777" w:rsidR="00081BCB" w:rsidRPr="00135547" w:rsidRDefault="00081BCB" w:rsidP="00081BCB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081BCB" w:rsidRPr="00135547" w14:paraId="58D6D154" w14:textId="77777777" w:rsidTr="00545A70">
        <w:tc>
          <w:tcPr>
            <w:tcW w:w="7665" w:type="dxa"/>
            <w:gridSpan w:val="3"/>
          </w:tcPr>
          <w:p w14:paraId="29C7E6FD" w14:textId="77777777" w:rsidR="00081BCB" w:rsidRPr="00135547" w:rsidRDefault="00081BCB" w:rsidP="00081BCB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b/>
                <w:sz w:val="20"/>
                <w:szCs w:val="20"/>
              </w:rPr>
            </w:pPr>
            <w:r w:rsidRPr="00135547">
              <w:rPr>
                <w:rFonts w:ascii="Arial" w:hAnsi="Arial" w:cs="Arial"/>
                <w:sz w:val="20"/>
                <w:szCs w:val="20"/>
              </w:rPr>
              <w:t>Has any member of the family received counselling regarding their and the child’s behaviour?</w:t>
            </w:r>
          </w:p>
        </w:tc>
        <w:tc>
          <w:tcPr>
            <w:tcW w:w="692" w:type="dxa"/>
            <w:vAlign w:val="center"/>
          </w:tcPr>
          <w:p w14:paraId="74F55053" w14:textId="77777777" w:rsidR="00081BCB" w:rsidRPr="00135547" w:rsidRDefault="00081BCB" w:rsidP="00081BCB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135547">
              <w:rPr>
                <w:rFonts w:ascii="Arial" w:hAnsi="Arial" w:cs="Arial"/>
                <w:b/>
                <w:sz w:val="20"/>
                <w:szCs w:val="20"/>
              </w:rPr>
              <w:t>Yes</w:t>
            </w:r>
          </w:p>
        </w:tc>
        <w:tc>
          <w:tcPr>
            <w:tcW w:w="693" w:type="dxa"/>
            <w:gridSpan w:val="2"/>
            <w:vAlign w:val="center"/>
          </w:tcPr>
          <w:p w14:paraId="021766E2" w14:textId="77777777" w:rsidR="00081BCB" w:rsidRPr="00135547" w:rsidRDefault="00081BCB" w:rsidP="00081BCB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693" w:type="dxa"/>
            <w:gridSpan w:val="2"/>
            <w:vAlign w:val="center"/>
          </w:tcPr>
          <w:p w14:paraId="56D2A0C6" w14:textId="77777777" w:rsidR="00081BCB" w:rsidRPr="00135547" w:rsidRDefault="00081BCB" w:rsidP="00081BCB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135547">
              <w:rPr>
                <w:rFonts w:ascii="Arial" w:hAnsi="Arial" w:cs="Arial"/>
                <w:b/>
                <w:sz w:val="20"/>
                <w:szCs w:val="20"/>
              </w:rPr>
              <w:t>No</w:t>
            </w:r>
          </w:p>
        </w:tc>
        <w:tc>
          <w:tcPr>
            <w:tcW w:w="693" w:type="dxa"/>
          </w:tcPr>
          <w:p w14:paraId="696EC05E" w14:textId="77777777" w:rsidR="00081BCB" w:rsidRPr="00135547" w:rsidRDefault="00081BCB" w:rsidP="00081BCB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081BCB" w:rsidRPr="00135547" w14:paraId="619B4717" w14:textId="77777777" w:rsidTr="00545A70">
        <w:tc>
          <w:tcPr>
            <w:tcW w:w="10436" w:type="dxa"/>
            <w:gridSpan w:val="9"/>
          </w:tcPr>
          <w:p w14:paraId="44297508" w14:textId="77777777" w:rsidR="00081BCB" w:rsidRPr="00135547" w:rsidRDefault="00081BCB" w:rsidP="00081BCB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b/>
                <w:sz w:val="20"/>
                <w:szCs w:val="20"/>
              </w:rPr>
            </w:pPr>
            <w:r w:rsidRPr="00135547">
              <w:rPr>
                <w:rFonts w:ascii="Arial" w:hAnsi="Arial" w:cs="Arial"/>
                <w:b/>
                <w:sz w:val="20"/>
                <w:szCs w:val="20"/>
              </w:rPr>
              <w:t>Please explain</w:t>
            </w:r>
          </w:p>
          <w:p w14:paraId="057B94DE" w14:textId="77777777" w:rsidR="00081BCB" w:rsidRPr="00135547" w:rsidRDefault="00081BCB" w:rsidP="00081BCB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710ABDC5" w14:textId="77777777" w:rsidR="00081BCB" w:rsidRPr="00135547" w:rsidRDefault="00081BCB" w:rsidP="00081BCB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441F2674" w14:textId="77777777" w:rsidR="00081BCB" w:rsidRPr="00135547" w:rsidRDefault="00081BCB" w:rsidP="00081BCB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7A12FB97" w14:textId="77777777" w:rsidR="00081BCB" w:rsidRPr="00135547" w:rsidRDefault="00081BCB" w:rsidP="00081BCB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454ACCB0" w14:textId="77777777" w:rsidR="00081BCB" w:rsidRPr="00135547" w:rsidRDefault="00081BCB" w:rsidP="00081BCB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081BCB" w:rsidRPr="00135547" w14:paraId="522FFA68" w14:textId="77777777" w:rsidTr="00545A70">
        <w:tc>
          <w:tcPr>
            <w:tcW w:w="7665" w:type="dxa"/>
            <w:gridSpan w:val="3"/>
          </w:tcPr>
          <w:p w14:paraId="1D031E51" w14:textId="77777777" w:rsidR="00081BCB" w:rsidRPr="00135547" w:rsidRDefault="00081BCB" w:rsidP="00081BCB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b/>
                <w:sz w:val="20"/>
                <w:szCs w:val="20"/>
              </w:rPr>
            </w:pPr>
            <w:r w:rsidRPr="00135547">
              <w:rPr>
                <w:rFonts w:ascii="Arial" w:hAnsi="Arial" w:cs="Arial"/>
                <w:sz w:val="20"/>
                <w:szCs w:val="20"/>
              </w:rPr>
              <w:t xml:space="preserve">Did the family receive and additional support to deal with any </w:t>
            </w:r>
            <w:proofErr w:type="spellStart"/>
            <w:r w:rsidRPr="00135547">
              <w:rPr>
                <w:rFonts w:ascii="Arial" w:hAnsi="Arial" w:cs="Arial"/>
                <w:sz w:val="20"/>
                <w:szCs w:val="20"/>
              </w:rPr>
              <w:t>behavioural</w:t>
            </w:r>
            <w:proofErr w:type="spellEnd"/>
            <w:r w:rsidRPr="00135547">
              <w:rPr>
                <w:rFonts w:ascii="Arial" w:hAnsi="Arial" w:cs="Arial"/>
                <w:sz w:val="20"/>
                <w:szCs w:val="20"/>
              </w:rPr>
              <w:t xml:space="preserve"> challenges?</w:t>
            </w:r>
          </w:p>
        </w:tc>
        <w:tc>
          <w:tcPr>
            <w:tcW w:w="692" w:type="dxa"/>
            <w:vAlign w:val="center"/>
          </w:tcPr>
          <w:p w14:paraId="1BAEBE8D" w14:textId="77777777" w:rsidR="00081BCB" w:rsidRPr="00135547" w:rsidRDefault="00081BCB" w:rsidP="00081BCB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135547">
              <w:rPr>
                <w:rFonts w:ascii="Arial" w:hAnsi="Arial" w:cs="Arial"/>
                <w:b/>
                <w:sz w:val="20"/>
                <w:szCs w:val="20"/>
              </w:rPr>
              <w:t>Yes</w:t>
            </w:r>
          </w:p>
        </w:tc>
        <w:tc>
          <w:tcPr>
            <w:tcW w:w="693" w:type="dxa"/>
            <w:gridSpan w:val="2"/>
            <w:vAlign w:val="center"/>
          </w:tcPr>
          <w:p w14:paraId="19D0F8BF" w14:textId="77777777" w:rsidR="00081BCB" w:rsidRPr="00135547" w:rsidRDefault="00081BCB" w:rsidP="00081BCB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693" w:type="dxa"/>
            <w:gridSpan w:val="2"/>
            <w:vAlign w:val="center"/>
          </w:tcPr>
          <w:p w14:paraId="00E382D8" w14:textId="77777777" w:rsidR="00081BCB" w:rsidRPr="00135547" w:rsidRDefault="00081BCB" w:rsidP="00081BCB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135547">
              <w:rPr>
                <w:rFonts w:ascii="Arial" w:hAnsi="Arial" w:cs="Arial"/>
                <w:b/>
                <w:sz w:val="20"/>
                <w:szCs w:val="20"/>
              </w:rPr>
              <w:t>No</w:t>
            </w:r>
          </w:p>
        </w:tc>
        <w:tc>
          <w:tcPr>
            <w:tcW w:w="693" w:type="dxa"/>
          </w:tcPr>
          <w:p w14:paraId="331F4893" w14:textId="77777777" w:rsidR="00081BCB" w:rsidRPr="00135547" w:rsidRDefault="00081BCB" w:rsidP="00081BCB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081BCB" w:rsidRPr="00135547" w14:paraId="12596920" w14:textId="77777777" w:rsidTr="00545A70">
        <w:tc>
          <w:tcPr>
            <w:tcW w:w="10436" w:type="dxa"/>
            <w:gridSpan w:val="9"/>
          </w:tcPr>
          <w:p w14:paraId="15A6464E" w14:textId="77777777" w:rsidR="00081BCB" w:rsidRPr="00135547" w:rsidRDefault="00081BCB" w:rsidP="00081BCB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b/>
                <w:sz w:val="20"/>
                <w:szCs w:val="20"/>
              </w:rPr>
            </w:pPr>
            <w:r w:rsidRPr="00135547">
              <w:rPr>
                <w:rFonts w:ascii="Arial" w:hAnsi="Arial" w:cs="Arial"/>
                <w:b/>
                <w:sz w:val="20"/>
                <w:szCs w:val="20"/>
              </w:rPr>
              <w:t>Please explain</w:t>
            </w:r>
          </w:p>
          <w:p w14:paraId="26E3EA51" w14:textId="77777777" w:rsidR="00081BCB" w:rsidRPr="00135547" w:rsidRDefault="00081BCB" w:rsidP="00081BCB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10A0DFF3" w14:textId="77777777" w:rsidR="00081BCB" w:rsidRPr="00135547" w:rsidRDefault="00081BCB" w:rsidP="00081BCB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2330632D" w14:textId="77777777" w:rsidR="00081BCB" w:rsidRPr="00135547" w:rsidRDefault="00081BCB" w:rsidP="00081BCB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081BCB" w:rsidRPr="00135547" w14:paraId="21ABB59F" w14:textId="77777777" w:rsidTr="00545A70">
        <w:tc>
          <w:tcPr>
            <w:tcW w:w="6531" w:type="dxa"/>
          </w:tcPr>
          <w:p w14:paraId="0B22B7CF" w14:textId="77777777" w:rsidR="00081BCB" w:rsidRPr="00135547" w:rsidRDefault="00081BCB" w:rsidP="00081BCB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r w:rsidRPr="00135547">
              <w:rPr>
                <w:rFonts w:ascii="Arial" w:hAnsi="Arial" w:cs="Arial"/>
                <w:sz w:val="20"/>
                <w:szCs w:val="20"/>
              </w:rPr>
              <w:t>Other (please specify)</w:t>
            </w:r>
          </w:p>
        </w:tc>
        <w:tc>
          <w:tcPr>
            <w:tcW w:w="976" w:type="dxa"/>
          </w:tcPr>
          <w:p w14:paraId="4DF2491B" w14:textId="77777777" w:rsidR="00081BCB" w:rsidRPr="00135547" w:rsidRDefault="00081BCB" w:rsidP="00081BCB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b/>
                <w:sz w:val="20"/>
                <w:szCs w:val="20"/>
              </w:rPr>
            </w:pPr>
            <w:r w:rsidRPr="00135547">
              <w:rPr>
                <w:rFonts w:ascii="Arial" w:hAnsi="Arial" w:cs="Arial"/>
                <w:b/>
                <w:sz w:val="20"/>
                <w:szCs w:val="20"/>
              </w:rPr>
              <w:t>Yes</w:t>
            </w:r>
          </w:p>
        </w:tc>
        <w:tc>
          <w:tcPr>
            <w:tcW w:w="976" w:type="dxa"/>
            <w:gridSpan w:val="3"/>
          </w:tcPr>
          <w:p w14:paraId="62EB6088" w14:textId="77777777" w:rsidR="00081BCB" w:rsidRPr="00135547" w:rsidRDefault="00081BCB" w:rsidP="00081BCB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976" w:type="dxa"/>
            <w:gridSpan w:val="2"/>
          </w:tcPr>
          <w:p w14:paraId="7AE3256F" w14:textId="77777777" w:rsidR="00081BCB" w:rsidRPr="00135547" w:rsidRDefault="00081BCB" w:rsidP="00081BCB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b/>
                <w:sz w:val="20"/>
                <w:szCs w:val="20"/>
              </w:rPr>
            </w:pPr>
            <w:r w:rsidRPr="00135547">
              <w:rPr>
                <w:rFonts w:ascii="Arial" w:hAnsi="Arial" w:cs="Arial"/>
                <w:b/>
                <w:sz w:val="20"/>
                <w:szCs w:val="20"/>
              </w:rPr>
              <w:t>No</w:t>
            </w:r>
          </w:p>
        </w:tc>
        <w:tc>
          <w:tcPr>
            <w:tcW w:w="977" w:type="dxa"/>
            <w:gridSpan w:val="2"/>
          </w:tcPr>
          <w:p w14:paraId="771FFFF8" w14:textId="77777777" w:rsidR="00081BCB" w:rsidRPr="00135547" w:rsidRDefault="00081BCB" w:rsidP="00081BCB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081BCB" w:rsidRPr="00135547" w14:paraId="471DD098" w14:textId="77777777" w:rsidTr="00545A70">
        <w:tc>
          <w:tcPr>
            <w:tcW w:w="10436" w:type="dxa"/>
            <w:gridSpan w:val="9"/>
          </w:tcPr>
          <w:p w14:paraId="53635739" w14:textId="77777777" w:rsidR="00081BCB" w:rsidRPr="00135547" w:rsidRDefault="00081BCB" w:rsidP="00081BCB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b/>
                <w:sz w:val="20"/>
                <w:szCs w:val="20"/>
              </w:rPr>
            </w:pPr>
            <w:r w:rsidRPr="00135547">
              <w:rPr>
                <w:rFonts w:ascii="Arial" w:hAnsi="Arial" w:cs="Arial"/>
                <w:b/>
                <w:sz w:val="20"/>
                <w:szCs w:val="20"/>
              </w:rPr>
              <w:t>Please explain</w:t>
            </w:r>
          </w:p>
          <w:p w14:paraId="323B154D" w14:textId="77777777" w:rsidR="00081BCB" w:rsidRPr="00135547" w:rsidRDefault="00081BCB" w:rsidP="00081BCB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1FACE6C5" w14:textId="77777777" w:rsidR="00081BCB" w:rsidRPr="00135547" w:rsidRDefault="00081BCB" w:rsidP="00081BCB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</w:tbl>
    <w:p w14:paraId="5DD8422D" w14:textId="77777777" w:rsidR="00081BCB" w:rsidRPr="00135547" w:rsidRDefault="00081BCB" w:rsidP="00081BCB">
      <w:pPr>
        <w:spacing w:after="0" w:line="240" w:lineRule="auto"/>
        <w:rPr>
          <w:sz w:val="20"/>
          <w:szCs w:val="20"/>
        </w:rPr>
      </w:pPr>
    </w:p>
    <w:tbl>
      <w:tblPr>
        <w:tblStyle w:val="TableGrid"/>
        <w:tblW w:w="0" w:type="auto"/>
        <w:tblInd w:w="240" w:type="dxa"/>
        <w:tblLook w:val="04A0" w:firstRow="1" w:lastRow="0" w:firstColumn="1" w:lastColumn="0" w:noHBand="0" w:noVBand="1"/>
      </w:tblPr>
      <w:tblGrid>
        <w:gridCol w:w="9336"/>
      </w:tblGrid>
      <w:tr w:rsidR="00081BCB" w:rsidRPr="00081BCB" w14:paraId="73DB78CE" w14:textId="77777777" w:rsidTr="00545A70">
        <w:tc>
          <w:tcPr>
            <w:tcW w:w="10436" w:type="dxa"/>
          </w:tcPr>
          <w:p w14:paraId="4C6FB088" w14:textId="77777777" w:rsidR="00081BCB" w:rsidRPr="00081BCB" w:rsidRDefault="00081BCB" w:rsidP="00081BCB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b/>
                <w:sz w:val="20"/>
                <w:szCs w:val="20"/>
              </w:rPr>
            </w:pPr>
            <w:r w:rsidRPr="00135547">
              <w:rPr>
                <w:rFonts w:ascii="Arial" w:hAnsi="Arial" w:cs="Arial"/>
                <w:b/>
                <w:sz w:val="20"/>
                <w:szCs w:val="20"/>
              </w:rPr>
              <w:t>Any other observations:</w:t>
            </w:r>
          </w:p>
          <w:p w14:paraId="73D438BB" w14:textId="77777777" w:rsidR="00081BCB" w:rsidRPr="00081BCB" w:rsidRDefault="00081BCB" w:rsidP="00081BCB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2F914A48" w14:textId="77777777" w:rsidR="00081BCB" w:rsidRPr="00081BCB" w:rsidRDefault="00081BCB" w:rsidP="00081BCB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</w:tbl>
    <w:p w14:paraId="59BB08C0" w14:textId="68616BC4" w:rsidR="73220F55" w:rsidRDefault="73220F55" w:rsidP="73220F55">
      <w:pPr>
        <w:spacing w:after="0" w:line="240" w:lineRule="auto"/>
        <w:rPr>
          <w:rFonts w:ascii="Arial" w:hAnsi="Arial" w:cs="Arial"/>
          <w:b/>
          <w:bCs/>
          <w:sz w:val="20"/>
          <w:szCs w:val="20"/>
        </w:rPr>
      </w:pPr>
    </w:p>
    <w:p w14:paraId="345A2A9D" w14:textId="04D719D8" w:rsidR="73220F55" w:rsidRDefault="73220F55" w:rsidP="73220F55">
      <w:pPr>
        <w:spacing w:after="0" w:line="240" w:lineRule="auto"/>
        <w:rPr>
          <w:rFonts w:ascii="Arial" w:hAnsi="Arial" w:cs="Arial"/>
          <w:b/>
          <w:bCs/>
          <w:sz w:val="20"/>
          <w:szCs w:val="20"/>
        </w:rPr>
      </w:pPr>
    </w:p>
    <w:p w14:paraId="6C3BF637" w14:textId="5A282196" w:rsidR="73220F55" w:rsidRDefault="73220F55" w:rsidP="73220F55">
      <w:pPr>
        <w:spacing w:after="0" w:line="240" w:lineRule="auto"/>
        <w:rPr>
          <w:rFonts w:ascii="Arial" w:hAnsi="Arial" w:cs="Arial"/>
          <w:b/>
          <w:bCs/>
          <w:sz w:val="20"/>
          <w:szCs w:val="20"/>
        </w:rPr>
      </w:pPr>
    </w:p>
    <w:p w14:paraId="54173E39" w14:textId="17F2F0AB" w:rsidR="73220F55" w:rsidRDefault="73220F55" w:rsidP="73220F55">
      <w:pPr>
        <w:pStyle w:val="ListParagraph"/>
        <w:shd w:val="clear" w:color="auto" w:fill="BFBFBF" w:themeFill="background1" w:themeFillShade="BF"/>
        <w:spacing w:after="0" w:line="240" w:lineRule="auto"/>
        <w:ind w:left="0"/>
        <w:rPr>
          <w:rFonts w:ascii="Arial" w:hAnsi="Arial" w:cs="Arial"/>
          <w:b/>
          <w:bCs/>
          <w:sz w:val="20"/>
          <w:szCs w:val="20"/>
        </w:rPr>
      </w:pPr>
      <w:r w:rsidRPr="73220F55">
        <w:rPr>
          <w:rFonts w:ascii="Arial" w:hAnsi="Arial" w:cs="Arial"/>
          <w:b/>
          <w:bCs/>
          <w:sz w:val="20"/>
          <w:szCs w:val="20"/>
        </w:rPr>
        <w:t>IX Internet and technology</w:t>
      </w:r>
    </w:p>
    <w:p w14:paraId="13B043E6" w14:textId="77777777" w:rsidR="73220F55" w:rsidRDefault="73220F55" w:rsidP="73220F55">
      <w:pPr>
        <w:spacing w:after="0" w:line="240" w:lineRule="auto"/>
        <w:ind w:left="360"/>
        <w:rPr>
          <w:rFonts w:ascii="Arial" w:hAnsi="Arial" w:cs="Arial"/>
          <w:b/>
          <w:bCs/>
          <w:sz w:val="20"/>
          <w:szCs w:val="20"/>
        </w:rPr>
      </w:pPr>
    </w:p>
    <w:p w14:paraId="55E87964" w14:textId="1CBA42D6" w:rsidR="00081BCB" w:rsidRDefault="00081BCB" w:rsidP="73220F55">
      <w:pPr>
        <w:widowControl w:val="0"/>
        <w:spacing w:after="0" w:line="240" w:lineRule="auto"/>
        <w:rPr>
          <w:rFonts w:ascii="Arial" w:hAnsi="Arial" w:cs="Arial"/>
          <w:b/>
          <w:bCs/>
          <w:sz w:val="20"/>
          <w:szCs w:val="20"/>
        </w:rPr>
      </w:pPr>
      <w:r w:rsidRPr="73220F55">
        <w:rPr>
          <w:rFonts w:ascii="Arial" w:hAnsi="Arial" w:cs="Arial"/>
          <w:b/>
          <w:bCs/>
          <w:sz w:val="20"/>
          <w:szCs w:val="20"/>
        </w:rPr>
        <w:t>Internet and technology checklist:</w:t>
      </w:r>
    </w:p>
    <w:p w14:paraId="6BEF657B" w14:textId="64B8D6FD" w:rsidR="00081BCB" w:rsidRDefault="00081BCB" w:rsidP="73220F55">
      <w:pPr>
        <w:widowControl w:val="0"/>
        <w:spacing w:after="0" w:line="240" w:lineRule="auto"/>
        <w:rPr>
          <w:rFonts w:ascii="Arial" w:hAnsi="Arial" w:cs="Arial"/>
          <w:sz w:val="20"/>
          <w:szCs w:val="20"/>
        </w:rPr>
      </w:pPr>
      <w:r w:rsidRPr="73220F55">
        <w:rPr>
          <w:rFonts w:ascii="Arial" w:hAnsi="Arial" w:cs="Arial"/>
          <w:sz w:val="20"/>
          <w:szCs w:val="20"/>
        </w:rPr>
        <w:t xml:space="preserve">Outcome – </w:t>
      </w:r>
      <w:r w:rsidR="73220F55" w:rsidRPr="73220F55">
        <w:rPr>
          <w:rFonts w:ascii="Arial" w:hAnsi="Arial" w:cs="Arial"/>
          <w:sz w:val="20"/>
          <w:szCs w:val="20"/>
        </w:rPr>
        <w:t>Child and family have access to safe and reliable internet and technology for school purposes.</w:t>
      </w:r>
    </w:p>
    <w:p w14:paraId="21C47C5C" w14:textId="77777777" w:rsidR="73220F55" w:rsidRDefault="73220F55" w:rsidP="73220F55">
      <w:pPr>
        <w:widowControl w:val="0"/>
        <w:spacing w:after="0" w:line="240" w:lineRule="auto"/>
        <w:rPr>
          <w:rFonts w:ascii="Arial" w:hAnsi="Arial" w:cs="Arial"/>
          <w:sz w:val="20"/>
          <w:szCs w:val="20"/>
        </w:rPr>
      </w:pPr>
    </w:p>
    <w:p w14:paraId="7CAC1A5F" w14:textId="6C48E13D" w:rsidR="00081BCB" w:rsidRDefault="00081BCB" w:rsidP="73220F55">
      <w:pPr>
        <w:widowControl w:val="0"/>
        <w:spacing w:after="0" w:line="240" w:lineRule="auto"/>
        <w:rPr>
          <w:rFonts w:ascii="Arial" w:hAnsi="Arial" w:cs="Arial"/>
          <w:b/>
          <w:bCs/>
          <w:sz w:val="20"/>
          <w:szCs w:val="20"/>
        </w:rPr>
      </w:pPr>
      <w:r w:rsidRPr="73220F55">
        <w:rPr>
          <w:rFonts w:ascii="Arial" w:hAnsi="Arial" w:cs="Arial"/>
          <w:b/>
          <w:bCs/>
          <w:sz w:val="20"/>
          <w:szCs w:val="20"/>
        </w:rPr>
        <w:t xml:space="preserve">Please describe the family and the child’s </w:t>
      </w:r>
      <w:proofErr w:type="gramStart"/>
      <w:r w:rsidRPr="73220F55">
        <w:rPr>
          <w:rFonts w:ascii="Arial" w:hAnsi="Arial" w:cs="Arial"/>
          <w:b/>
          <w:bCs/>
          <w:sz w:val="20"/>
          <w:szCs w:val="20"/>
        </w:rPr>
        <w:t>current status</w:t>
      </w:r>
      <w:proofErr w:type="gramEnd"/>
      <w:r w:rsidRPr="73220F55">
        <w:rPr>
          <w:rFonts w:ascii="Arial" w:hAnsi="Arial" w:cs="Arial"/>
          <w:b/>
          <w:bCs/>
          <w:sz w:val="20"/>
          <w:szCs w:val="20"/>
        </w:rPr>
        <w:t xml:space="preserve"> in relation internet and technology:</w:t>
      </w:r>
    </w:p>
    <w:tbl>
      <w:tblPr>
        <w:tblStyle w:val="TableGrid"/>
        <w:tblW w:w="0" w:type="auto"/>
        <w:tblInd w:w="240" w:type="dxa"/>
        <w:tblLook w:val="04A0" w:firstRow="1" w:lastRow="0" w:firstColumn="1" w:lastColumn="0" w:noHBand="0" w:noVBand="1"/>
      </w:tblPr>
      <w:tblGrid>
        <w:gridCol w:w="5702"/>
        <w:gridCol w:w="917"/>
        <w:gridCol w:w="135"/>
        <w:gridCol w:w="674"/>
        <w:gridCol w:w="116"/>
        <w:gridCol w:w="507"/>
        <w:gridCol w:w="399"/>
        <w:gridCol w:w="263"/>
        <w:gridCol w:w="623"/>
      </w:tblGrid>
      <w:tr w:rsidR="73220F55" w14:paraId="781CDBB7" w14:textId="77777777" w:rsidTr="73220F55">
        <w:tc>
          <w:tcPr>
            <w:tcW w:w="6754" w:type="dxa"/>
            <w:gridSpan w:val="3"/>
          </w:tcPr>
          <w:p w14:paraId="67C283F7" w14:textId="7A6D904E" w:rsidR="00081BCB" w:rsidRDefault="00D32545" w:rsidP="73220F55">
            <w:pPr>
              <w:widowControl w:val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18"/>
                <w:szCs w:val="18"/>
              </w:rPr>
              <w:t>Does t</w:t>
            </w:r>
            <w:r w:rsidRPr="00F30FE4">
              <w:rPr>
                <w:rFonts w:ascii="Arial" w:hAnsi="Arial" w:cs="Arial"/>
                <w:sz w:val="18"/>
                <w:szCs w:val="18"/>
              </w:rPr>
              <w:t>he family have access to a smart phone or device</w:t>
            </w:r>
            <w:r>
              <w:rPr>
                <w:rFonts w:ascii="Arial" w:hAnsi="Arial" w:cs="Arial"/>
                <w:sz w:val="18"/>
                <w:szCs w:val="18"/>
              </w:rPr>
              <w:t>?</w:t>
            </w:r>
          </w:p>
        </w:tc>
        <w:tc>
          <w:tcPr>
            <w:tcW w:w="674" w:type="dxa"/>
            <w:vAlign w:val="center"/>
          </w:tcPr>
          <w:p w14:paraId="4100D8BD" w14:textId="77777777" w:rsidR="00081BCB" w:rsidRDefault="00081BCB" w:rsidP="73220F55">
            <w:pPr>
              <w:widowControl w:val="0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73220F55">
              <w:rPr>
                <w:rFonts w:ascii="Arial" w:hAnsi="Arial" w:cs="Arial"/>
                <w:b/>
                <w:bCs/>
                <w:sz w:val="20"/>
                <w:szCs w:val="20"/>
              </w:rPr>
              <w:t>Yes</w:t>
            </w:r>
          </w:p>
        </w:tc>
        <w:tc>
          <w:tcPr>
            <w:tcW w:w="623" w:type="dxa"/>
            <w:gridSpan w:val="2"/>
            <w:vAlign w:val="center"/>
          </w:tcPr>
          <w:p w14:paraId="4965B79A" w14:textId="77777777" w:rsidR="73220F55" w:rsidRDefault="73220F55" w:rsidP="73220F55">
            <w:pPr>
              <w:widowControl w:val="0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662" w:type="dxa"/>
            <w:gridSpan w:val="2"/>
            <w:vAlign w:val="center"/>
          </w:tcPr>
          <w:p w14:paraId="20BBA631" w14:textId="77777777" w:rsidR="00081BCB" w:rsidRDefault="00081BCB" w:rsidP="73220F55">
            <w:pPr>
              <w:widowControl w:val="0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73220F55">
              <w:rPr>
                <w:rFonts w:ascii="Arial" w:hAnsi="Arial" w:cs="Arial"/>
                <w:b/>
                <w:bCs/>
                <w:sz w:val="20"/>
                <w:szCs w:val="20"/>
              </w:rPr>
              <w:t>No</w:t>
            </w:r>
          </w:p>
        </w:tc>
        <w:tc>
          <w:tcPr>
            <w:tcW w:w="623" w:type="dxa"/>
          </w:tcPr>
          <w:p w14:paraId="7BD6E5F0" w14:textId="77777777" w:rsidR="73220F55" w:rsidRDefault="73220F55" w:rsidP="73220F55">
            <w:pPr>
              <w:widowControl w:val="0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</w:tr>
      <w:tr w:rsidR="73220F55" w14:paraId="06E8E4F4" w14:textId="77777777" w:rsidTr="73220F55">
        <w:tc>
          <w:tcPr>
            <w:tcW w:w="9336" w:type="dxa"/>
            <w:gridSpan w:val="9"/>
          </w:tcPr>
          <w:p w14:paraId="59BE0D5B" w14:textId="77777777" w:rsidR="00081BCB" w:rsidRDefault="00081BCB" w:rsidP="73220F55">
            <w:pPr>
              <w:widowControl w:val="0"/>
              <w:rPr>
                <w:rFonts w:ascii="Arial" w:hAnsi="Arial" w:cs="Arial"/>
                <w:sz w:val="20"/>
                <w:szCs w:val="20"/>
              </w:rPr>
            </w:pPr>
            <w:r w:rsidRPr="73220F55">
              <w:rPr>
                <w:rFonts w:ascii="Arial" w:hAnsi="Arial" w:cs="Arial"/>
                <w:b/>
                <w:bCs/>
                <w:sz w:val="20"/>
                <w:szCs w:val="20"/>
              </w:rPr>
              <w:t>Please explain</w:t>
            </w:r>
            <w:r w:rsidRPr="73220F55">
              <w:rPr>
                <w:rFonts w:ascii="Arial" w:hAnsi="Arial" w:cs="Arial"/>
                <w:sz w:val="20"/>
                <w:szCs w:val="20"/>
              </w:rPr>
              <w:t xml:space="preserve"> and be specific about the exact type of behaviour.</w:t>
            </w:r>
          </w:p>
          <w:p w14:paraId="0D201274" w14:textId="77777777" w:rsidR="73220F55" w:rsidRDefault="73220F55" w:rsidP="73220F55">
            <w:pPr>
              <w:widowControl w:val="0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  <w:p w14:paraId="59C05822" w14:textId="77777777" w:rsidR="73220F55" w:rsidRDefault="73220F55" w:rsidP="73220F55">
            <w:pPr>
              <w:widowControl w:val="0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  <w:p w14:paraId="4AB36F8E" w14:textId="77777777" w:rsidR="73220F55" w:rsidRDefault="73220F55" w:rsidP="73220F55">
            <w:pPr>
              <w:widowControl w:val="0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  <w:p w14:paraId="7FF9ED57" w14:textId="77777777" w:rsidR="73220F55" w:rsidRDefault="73220F55" w:rsidP="73220F55">
            <w:pPr>
              <w:widowControl w:val="0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  <w:p w14:paraId="5CFF0288" w14:textId="77777777" w:rsidR="73220F55" w:rsidRDefault="73220F55" w:rsidP="73220F55">
            <w:pPr>
              <w:widowControl w:val="0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</w:tr>
      <w:tr w:rsidR="73220F55" w14:paraId="5342A9B5" w14:textId="77777777" w:rsidTr="73220F55">
        <w:tc>
          <w:tcPr>
            <w:tcW w:w="6754" w:type="dxa"/>
            <w:gridSpan w:val="3"/>
          </w:tcPr>
          <w:p w14:paraId="605757EF" w14:textId="6833103A" w:rsidR="00081BCB" w:rsidRDefault="00E15592" w:rsidP="73220F55">
            <w:pPr>
              <w:widowControl w:val="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sz w:val="18"/>
                <w:szCs w:val="18"/>
              </w:rPr>
              <w:t>Does t</w:t>
            </w:r>
            <w:r w:rsidRPr="00F30FE4">
              <w:rPr>
                <w:rFonts w:ascii="Arial" w:hAnsi="Arial" w:cs="Arial"/>
                <w:sz w:val="18"/>
                <w:szCs w:val="18"/>
              </w:rPr>
              <w:t>he family have internet connection in their device.</w:t>
            </w:r>
            <w:r w:rsidR="00081BCB" w:rsidRPr="73220F55">
              <w:rPr>
                <w:rFonts w:ascii="Arial" w:hAnsi="Arial" w:cs="Arial"/>
                <w:sz w:val="20"/>
                <w:szCs w:val="20"/>
              </w:rPr>
              <w:t>?</w:t>
            </w:r>
          </w:p>
        </w:tc>
        <w:tc>
          <w:tcPr>
            <w:tcW w:w="674" w:type="dxa"/>
            <w:vAlign w:val="center"/>
          </w:tcPr>
          <w:p w14:paraId="3F4C5ABB" w14:textId="77777777" w:rsidR="00081BCB" w:rsidRDefault="00081BCB" w:rsidP="73220F55">
            <w:pPr>
              <w:widowControl w:val="0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73220F55">
              <w:rPr>
                <w:rFonts w:ascii="Arial" w:hAnsi="Arial" w:cs="Arial"/>
                <w:b/>
                <w:bCs/>
                <w:sz w:val="20"/>
                <w:szCs w:val="20"/>
              </w:rPr>
              <w:t>Yes</w:t>
            </w:r>
          </w:p>
        </w:tc>
        <w:tc>
          <w:tcPr>
            <w:tcW w:w="623" w:type="dxa"/>
            <w:gridSpan w:val="2"/>
            <w:vAlign w:val="center"/>
          </w:tcPr>
          <w:p w14:paraId="4E1337D2" w14:textId="77777777" w:rsidR="73220F55" w:rsidRDefault="73220F55" w:rsidP="73220F55">
            <w:pPr>
              <w:widowControl w:val="0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662" w:type="dxa"/>
            <w:gridSpan w:val="2"/>
            <w:vAlign w:val="center"/>
          </w:tcPr>
          <w:p w14:paraId="5FA8A7F9" w14:textId="77777777" w:rsidR="00081BCB" w:rsidRDefault="00081BCB" w:rsidP="73220F55">
            <w:pPr>
              <w:widowControl w:val="0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73220F55">
              <w:rPr>
                <w:rFonts w:ascii="Arial" w:hAnsi="Arial" w:cs="Arial"/>
                <w:b/>
                <w:bCs/>
                <w:sz w:val="20"/>
                <w:szCs w:val="20"/>
              </w:rPr>
              <w:t>No</w:t>
            </w:r>
          </w:p>
        </w:tc>
        <w:tc>
          <w:tcPr>
            <w:tcW w:w="623" w:type="dxa"/>
          </w:tcPr>
          <w:p w14:paraId="3F0BA7B3" w14:textId="77777777" w:rsidR="73220F55" w:rsidRDefault="73220F55" w:rsidP="73220F55">
            <w:pPr>
              <w:widowControl w:val="0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</w:tr>
      <w:tr w:rsidR="73220F55" w14:paraId="08BCA490" w14:textId="77777777" w:rsidTr="73220F55">
        <w:tc>
          <w:tcPr>
            <w:tcW w:w="9336" w:type="dxa"/>
            <w:gridSpan w:val="9"/>
          </w:tcPr>
          <w:p w14:paraId="6D0D99C0" w14:textId="77777777" w:rsidR="00081BCB" w:rsidRDefault="00081BCB" w:rsidP="73220F55">
            <w:pPr>
              <w:widowControl w:val="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73220F55">
              <w:rPr>
                <w:rFonts w:ascii="Arial" w:hAnsi="Arial" w:cs="Arial"/>
                <w:b/>
                <w:bCs/>
                <w:sz w:val="20"/>
                <w:szCs w:val="20"/>
              </w:rPr>
              <w:t>Please explain</w:t>
            </w:r>
          </w:p>
          <w:p w14:paraId="03513339" w14:textId="77777777" w:rsidR="73220F55" w:rsidRDefault="73220F55" w:rsidP="73220F55">
            <w:pPr>
              <w:widowControl w:val="0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  <w:p w14:paraId="73B88F40" w14:textId="77777777" w:rsidR="73220F55" w:rsidRDefault="73220F55" w:rsidP="73220F55">
            <w:pPr>
              <w:widowControl w:val="0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  <w:p w14:paraId="717B4E18" w14:textId="77777777" w:rsidR="73220F55" w:rsidRDefault="73220F55" w:rsidP="73220F55">
            <w:pPr>
              <w:widowControl w:val="0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  <w:p w14:paraId="485951A5" w14:textId="77777777" w:rsidR="73220F55" w:rsidRDefault="73220F55" w:rsidP="73220F55">
            <w:pPr>
              <w:widowControl w:val="0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  <w:p w14:paraId="3C7B6589" w14:textId="77777777" w:rsidR="73220F55" w:rsidRDefault="73220F55" w:rsidP="73220F55">
            <w:pPr>
              <w:widowControl w:val="0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</w:tr>
      <w:tr w:rsidR="73220F55" w14:paraId="00707187" w14:textId="77777777" w:rsidTr="73220F55">
        <w:tc>
          <w:tcPr>
            <w:tcW w:w="6754" w:type="dxa"/>
            <w:gridSpan w:val="3"/>
          </w:tcPr>
          <w:p w14:paraId="494E3A77" w14:textId="2001D33B" w:rsidR="00081BCB" w:rsidRDefault="00E96FAA" w:rsidP="73220F55">
            <w:pPr>
              <w:widowControl w:val="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sz w:val="18"/>
                <w:szCs w:val="18"/>
              </w:rPr>
              <w:t>Does t</w:t>
            </w:r>
            <w:r w:rsidRPr="00F30FE4">
              <w:rPr>
                <w:rFonts w:ascii="Arial" w:hAnsi="Arial" w:cs="Arial"/>
                <w:sz w:val="18"/>
                <w:szCs w:val="18"/>
              </w:rPr>
              <w:t>he child or child ‘s guardian have basic knowledge on how to use a smart phone or device for school activities</w:t>
            </w:r>
            <w:r w:rsidR="00CD2C3D">
              <w:rPr>
                <w:rFonts w:ascii="Arial" w:hAnsi="Arial" w:cs="Arial"/>
                <w:sz w:val="18"/>
                <w:szCs w:val="18"/>
              </w:rPr>
              <w:t>?</w:t>
            </w:r>
          </w:p>
        </w:tc>
        <w:tc>
          <w:tcPr>
            <w:tcW w:w="674" w:type="dxa"/>
            <w:vAlign w:val="center"/>
          </w:tcPr>
          <w:p w14:paraId="23EB0F98" w14:textId="77777777" w:rsidR="00081BCB" w:rsidRDefault="00081BCB" w:rsidP="73220F55">
            <w:pPr>
              <w:widowControl w:val="0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73220F55">
              <w:rPr>
                <w:rFonts w:ascii="Arial" w:hAnsi="Arial" w:cs="Arial"/>
                <w:b/>
                <w:bCs/>
                <w:sz w:val="20"/>
                <w:szCs w:val="20"/>
              </w:rPr>
              <w:t>Yes</w:t>
            </w:r>
          </w:p>
        </w:tc>
        <w:tc>
          <w:tcPr>
            <w:tcW w:w="623" w:type="dxa"/>
            <w:gridSpan w:val="2"/>
            <w:vAlign w:val="center"/>
          </w:tcPr>
          <w:p w14:paraId="28F947A7" w14:textId="77777777" w:rsidR="73220F55" w:rsidRDefault="73220F55" w:rsidP="73220F55">
            <w:pPr>
              <w:widowControl w:val="0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662" w:type="dxa"/>
            <w:gridSpan w:val="2"/>
            <w:vAlign w:val="center"/>
          </w:tcPr>
          <w:p w14:paraId="2A15B88D" w14:textId="77777777" w:rsidR="00081BCB" w:rsidRDefault="00081BCB" w:rsidP="73220F55">
            <w:pPr>
              <w:widowControl w:val="0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73220F55">
              <w:rPr>
                <w:rFonts w:ascii="Arial" w:hAnsi="Arial" w:cs="Arial"/>
                <w:b/>
                <w:bCs/>
                <w:sz w:val="20"/>
                <w:szCs w:val="20"/>
              </w:rPr>
              <w:t>No</w:t>
            </w:r>
          </w:p>
        </w:tc>
        <w:tc>
          <w:tcPr>
            <w:tcW w:w="623" w:type="dxa"/>
          </w:tcPr>
          <w:p w14:paraId="6AF77FAA" w14:textId="77777777" w:rsidR="73220F55" w:rsidRDefault="73220F55" w:rsidP="73220F55">
            <w:pPr>
              <w:widowControl w:val="0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</w:tr>
      <w:tr w:rsidR="73220F55" w14:paraId="3D902C80" w14:textId="77777777" w:rsidTr="73220F55">
        <w:tc>
          <w:tcPr>
            <w:tcW w:w="9336" w:type="dxa"/>
            <w:gridSpan w:val="9"/>
          </w:tcPr>
          <w:p w14:paraId="06E0A339" w14:textId="05127E96" w:rsidR="73220F55" w:rsidRDefault="00081BCB" w:rsidP="73220F55">
            <w:pPr>
              <w:widowControl w:val="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73220F55">
              <w:rPr>
                <w:rFonts w:ascii="Arial" w:hAnsi="Arial" w:cs="Arial"/>
                <w:b/>
                <w:bCs/>
                <w:sz w:val="20"/>
                <w:szCs w:val="20"/>
              </w:rPr>
              <w:t>Please expla</w:t>
            </w:r>
            <w:r w:rsidR="005F6F51">
              <w:rPr>
                <w:rFonts w:ascii="Arial" w:hAnsi="Arial" w:cs="Arial"/>
                <w:b/>
                <w:bCs/>
                <w:sz w:val="20"/>
                <w:szCs w:val="20"/>
              </w:rPr>
              <w:t>in</w:t>
            </w:r>
          </w:p>
        </w:tc>
      </w:tr>
      <w:tr w:rsidR="73220F55" w14:paraId="6C44AF30" w14:textId="77777777" w:rsidTr="73220F55">
        <w:tc>
          <w:tcPr>
            <w:tcW w:w="6754" w:type="dxa"/>
            <w:gridSpan w:val="3"/>
          </w:tcPr>
          <w:p w14:paraId="2D3BA70C" w14:textId="68E4A8D4" w:rsidR="00081BCB" w:rsidRDefault="00CD2C3D" w:rsidP="73220F55">
            <w:pPr>
              <w:widowControl w:val="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sz w:val="18"/>
                <w:szCs w:val="18"/>
              </w:rPr>
              <w:t>Does any</w:t>
            </w:r>
            <w:r w:rsidRPr="00F30FE4">
              <w:rPr>
                <w:rFonts w:ascii="Arial" w:hAnsi="Arial" w:cs="Arial"/>
                <w:sz w:val="18"/>
                <w:szCs w:val="18"/>
              </w:rPr>
              <w:t xml:space="preserve"> member in the family ha</w:t>
            </w:r>
            <w:r>
              <w:rPr>
                <w:rFonts w:ascii="Arial" w:hAnsi="Arial" w:cs="Arial"/>
                <w:sz w:val="18"/>
                <w:szCs w:val="18"/>
              </w:rPr>
              <w:t>ve</w:t>
            </w:r>
            <w:r w:rsidRPr="00F30FE4">
              <w:rPr>
                <w:rFonts w:ascii="Arial" w:hAnsi="Arial" w:cs="Arial"/>
                <w:sz w:val="18"/>
                <w:szCs w:val="18"/>
              </w:rPr>
              <w:t xml:space="preserve"> an email address</w:t>
            </w:r>
            <w:r>
              <w:rPr>
                <w:rFonts w:ascii="Arial" w:hAnsi="Arial" w:cs="Arial"/>
                <w:sz w:val="18"/>
                <w:szCs w:val="18"/>
              </w:rPr>
              <w:t>?</w:t>
            </w:r>
          </w:p>
        </w:tc>
        <w:tc>
          <w:tcPr>
            <w:tcW w:w="674" w:type="dxa"/>
            <w:vAlign w:val="center"/>
          </w:tcPr>
          <w:p w14:paraId="19EB2C03" w14:textId="77777777" w:rsidR="00081BCB" w:rsidRDefault="00081BCB" w:rsidP="73220F55">
            <w:pPr>
              <w:widowControl w:val="0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73220F55">
              <w:rPr>
                <w:rFonts w:ascii="Arial" w:hAnsi="Arial" w:cs="Arial"/>
                <w:b/>
                <w:bCs/>
                <w:sz w:val="20"/>
                <w:szCs w:val="20"/>
              </w:rPr>
              <w:t>Yes</w:t>
            </w:r>
          </w:p>
        </w:tc>
        <w:tc>
          <w:tcPr>
            <w:tcW w:w="623" w:type="dxa"/>
            <w:gridSpan w:val="2"/>
            <w:vAlign w:val="center"/>
          </w:tcPr>
          <w:p w14:paraId="1744A889" w14:textId="77777777" w:rsidR="73220F55" w:rsidRDefault="73220F55" w:rsidP="73220F55">
            <w:pPr>
              <w:widowControl w:val="0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662" w:type="dxa"/>
            <w:gridSpan w:val="2"/>
            <w:vAlign w:val="center"/>
          </w:tcPr>
          <w:p w14:paraId="36CEC938" w14:textId="77777777" w:rsidR="00081BCB" w:rsidRDefault="00081BCB" w:rsidP="73220F55">
            <w:pPr>
              <w:widowControl w:val="0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73220F55">
              <w:rPr>
                <w:rFonts w:ascii="Arial" w:hAnsi="Arial" w:cs="Arial"/>
                <w:b/>
                <w:bCs/>
                <w:sz w:val="20"/>
                <w:szCs w:val="20"/>
              </w:rPr>
              <w:t>No</w:t>
            </w:r>
          </w:p>
        </w:tc>
        <w:tc>
          <w:tcPr>
            <w:tcW w:w="623" w:type="dxa"/>
          </w:tcPr>
          <w:p w14:paraId="4B4D6503" w14:textId="77777777" w:rsidR="73220F55" w:rsidRDefault="73220F55" w:rsidP="73220F55">
            <w:pPr>
              <w:widowControl w:val="0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</w:tr>
      <w:tr w:rsidR="73220F55" w14:paraId="00193AA6" w14:textId="77777777" w:rsidTr="73220F55">
        <w:tc>
          <w:tcPr>
            <w:tcW w:w="9336" w:type="dxa"/>
            <w:gridSpan w:val="9"/>
          </w:tcPr>
          <w:p w14:paraId="1868CC63" w14:textId="77777777" w:rsidR="00081BCB" w:rsidRDefault="00081BCB" w:rsidP="73220F55">
            <w:pPr>
              <w:widowControl w:val="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73220F55">
              <w:rPr>
                <w:rFonts w:ascii="Arial" w:hAnsi="Arial" w:cs="Arial"/>
                <w:b/>
                <w:bCs/>
                <w:sz w:val="20"/>
                <w:szCs w:val="20"/>
              </w:rPr>
              <w:t>Please explain</w:t>
            </w:r>
          </w:p>
          <w:p w14:paraId="3393E493" w14:textId="77777777" w:rsidR="73220F55" w:rsidRDefault="73220F55" w:rsidP="73220F55">
            <w:pPr>
              <w:widowControl w:val="0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  <w:p w14:paraId="205A0F07" w14:textId="77777777" w:rsidR="73220F55" w:rsidRDefault="73220F55" w:rsidP="73220F55">
            <w:pPr>
              <w:widowControl w:val="0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  <w:p w14:paraId="2045939C" w14:textId="77777777" w:rsidR="73220F55" w:rsidRDefault="73220F55" w:rsidP="73220F55">
            <w:pPr>
              <w:widowControl w:val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73220F55" w14:paraId="3F314E9F" w14:textId="77777777" w:rsidTr="73220F55">
        <w:tc>
          <w:tcPr>
            <w:tcW w:w="6754" w:type="dxa"/>
            <w:gridSpan w:val="3"/>
          </w:tcPr>
          <w:p w14:paraId="4852DFFB" w14:textId="5F4E734E" w:rsidR="00081BCB" w:rsidRDefault="00790BF4" w:rsidP="73220F55">
            <w:pPr>
              <w:widowControl w:val="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sz w:val="18"/>
                <w:szCs w:val="18"/>
              </w:rPr>
              <w:t>Does t</w:t>
            </w:r>
            <w:r w:rsidRPr="00F30FE4">
              <w:rPr>
                <w:rFonts w:ascii="Arial" w:hAnsi="Arial" w:cs="Arial"/>
                <w:sz w:val="18"/>
                <w:szCs w:val="18"/>
              </w:rPr>
              <w:t xml:space="preserve">he family know of any place in the community </w:t>
            </w:r>
            <w:r>
              <w:rPr>
                <w:rFonts w:ascii="Arial" w:hAnsi="Arial" w:cs="Arial"/>
                <w:sz w:val="18"/>
                <w:szCs w:val="18"/>
              </w:rPr>
              <w:t>where</w:t>
            </w:r>
            <w:r w:rsidRPr="00F30FE4">
              <w:rPr>
                <w:rFonts w:ascii="Arial" w:hAnsi="Arial" w:cs="Arial"/>
                <w:sz w:val="18"/>
                <w:szCs w:val="18"/>
              </w:rPr>
              <w:t xml:space="preserve"> they can gain access to internet connection</w:t>
            </w:r>
            <w:r w:rsidR="006F1A94">
              <w:rPr>
                <w:rFonts w:ascii="Arial" w:hAnsi="Arial" w:cs="Arial"/>
                <w:sz w:val="18"/>
                <w:szCs w:val="18"/>
              </w:rPr>
              <w:t>?</w:t>
            </w:r>
          </w:p>
        </w:tc>
        <w:tc>
          <w:tcPr>
            <w:tcW w:w="674" w:type="dxa"/>
            <w:vAlign w:val="center"/>
          </w:tcPr>
          <w:p w14:paraId="61C7DE69" w14:textId="77777777" w:rsidR="00081BCB" w:rsidRDefault="00081BCB" w:rsidP="73220F55">
            <w:pPr>
              <w:widowControl w:val="0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73220F55">
              <w:rPr>
                <w:rFonts w:ascii="Arial" w:hAnsi="Arial" w:cs="Arial"/>
                <w:b/>
                <w:bCs/>
                <w:sz w:val="20"/>
                <w:szCs w:val="20"/>
              </w:rPr>
              <w:t>Yes</w:t>
            </w:r>
          </w:p>
        </w:tc>
        <w:tc>
          <w:tcPr>
            <w:tcW w:w="623" w:type="dxa"/>
            <w:gridSpan w:val="2"/>
            <w:vAlign w:val="center"/>
          </w:tcPr>
          <w:p w14:paraId="4C205567" w14:textId="77777777" w:rsidR="73220F55" w:rsidRDefault="73220F55" w:rsidP="73220F55">
            <w:pPr>
              <w:widowControl w:val="0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662" w:type="dxa"/>
            <w:gridSpan w:val="2"/>
            <w:vAlign w:val="center"/>
          </w:tcPr>
          <w:p w14:paraId="42098AB8" w14:textId="77777777" w:rsidR="00081BCB" w:rsidRDefault="00081BCB" w:rsidP="73220F55">
            <w:pPr>
              <w:widowControl w:val="0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73220F55">
              <w:rPr>
                <w:rFonts w:ascii="Arial" w:hAnsi="Arial" w:cs="Arial"/>
                <w:b/>
                <w:bCs/>
                <w:sz w:val="20"/>
                <w:szCs w:val="20"/>
              </w:rPr>
              <w:t>No</w:t>
            </w:r>
          </w:p>
        </w:tc>
        <w:tc>
          <w:tcPr>
            <w:tcW w:w="623" w:type="dxa"/>
          </w:tcPr>
          <w:p w14:paraId="5E9EBC00" w14:textId="77777777" w:rsidR="73220F55" w:rsidRDefault="73220F55" w:rsidP="73220F55">
            <w:pPr>
              <w:widowControl w:val="0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</w:tr>
      <w:tr w:rsidR="73220F55" w14:paraId="2574B598" w14:textId="77777777" w:rsidTr="73220F55">
        <w:tc>
          <w:tcPr>
            <w:tcW w:w="9336" w:type="dxa"/>
            <w:gridSpan w:val="9"/>
          </w:tcPr>
          <w:p w14:paraId="1607BA82" w14:textId="77777777" w:rsidR="00081BCB" w:rsidRDefault="00081BCB" w:rsidP="73220F55">
            <w:pPr>
              <w:widowControl w:val="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73220F55">
              <w:rPr>
                <w:rFonts w:ascii="Arial" w:hAnsi="Arial" w:cs="Arial"/>
                <w:b/>
                <w:bCs/>
                <w:sz w:val="20"/>
                <w:szCs w:val="20"/>
              </w:rPr>
              <w:t>Please explain</w:t>
            </w:r>
          </w:p>
          <w:p w14:paraId="72A36C04" w14:textId="77777777" w:rsidR="73220F55" w:rsidRDefault="73220F55" w:rsidP="73220F55">
            <w:pPr>
              <w:widowControl w:val="0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  <w:p w14:paraId="75DCF40B" w14:textId="77777777" w:rsidR="73220F55" w:rsidRDefault="73220F55" w:rsidP="73220F55">
            <w:pPr>
              <w:widowControl w:val="0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  <w:p w14:paraId="25319634" w14:textId="77777777" w:rsidR="73220F55" w:rsidRDefault="73220F55" w:rsidP="73220F55">
            <w:pPr>
              <w:widowControl w:val="0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</w:tr>
      <w:tr w:rsidR="73220F55" w14:paraId="45FCB540" w14:textId="77777777" w:rsidTr="73220F55">
        <w:tc>
          <w:tcPr>
            <w:tcW w:w="5702" w:type="dxa"/>
          </w:tcPr>
          <w:p w14:paraId="32FDEE3A" w14:textId="42EAFCC6" w:rsidR="00081BCB" w:rsidRDefault="00E678C0" w:rsidP="73220F55">
            <w:pPr>
              <w:widowControl w:val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18"/>
                <w:szCs w:val="18"/>
              </w:rPr>
              <w:t>Does t</w:t>
            </w:r>
            <w:r w:rsidRPr="00F30FE4">
              <w:rPr>
                <w:rFonts w:ascii="Arial" w:hAnsi="Arial" w:cs="Arial"/>
                <w:sz w:val="18"/>
                <w:szCs w:val="18"/>
              </w:rPr>
              <w:t>he child use the internet for instrumental purposes</w:t>
            </w:r>
          </w:p>
        </w:tc>
        <w:tc>
          <w:tcPr>
            <w:tcW w:w="917" w:type="dxa"/>
          </w:tcPr>
          <w:p w14:paraId="7D9CCA7E" w14:textId="77777777" w:rsidR="00081BCB" w:rsidRDefault="00081BCB" w:rsidP="73220F55">
            <w:pPr>
              <w:widowControl w:val="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73220F55">
              <w:rPr>
                <w:rFonts w:ascii="Arial" w:hAnsi="Arial" w:cs="Arial"/>
                <w:b/>
                <w:bCs/>
                <w:sz w:val="20"/>
                <w:szCs w:val="20"/>
              </w:rPr>
              <w:t>Yes</w:t>
            </w:r>
          </w:p>
        </w:tc>
        <w:tc>
          <w:tcPr>
            <w:tcW w:w="925" w:type="dxa"/>
            <w:gridSpan w:val="3"/>
          </w:tcPr>
          <w:p w14:paraId="42A88686" w14:textId="77777777" w:rsidR="73220F55" w:rsidRDefault="73220F55" w:rsidP="73220F55">
            <w:pPr>
              <w:widowControl w:val="0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906" w:type="dxa"/>
            <w:gridSpan w:val="2"/>
          </w:tcPr>
          <w:p w14:paraId="4B0E5884" w14:textId="77777777" w:rsidR="00081BCB" w:rsidRDefault="00081BCB" w:rsidP="73220F55">
            <w:pPr>
              <w:widowControl w:val="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73220F55">
              <w:rPr>
                <w:rFonts w:ascii="Arial" w:hAnsi="Arial" w:cs="Arial"/>
                <w:b/>
                <w:bCs/>
                <w:sz w:val="20"/>
                <w:szCs w:val="20"/>
              </w:rPr>
              <w:t>No</w:t>
            </w:r>
          </w:p>
        </w:tc>
        <w:tc>
          <w:tcPr>
            <w:tcW w:w="886" w:type="dxa"/>
            <w:gridSpan w:val="2"/>
          </w:tcPr>
          <w:p w14:paraId="0B80F61A" w14:textId="77777777" w:rsidR="73220F55" w:rsidRDefault="73220F55" w:rsidP="73220F55">
            <w:pPr>
              <w:widowControl w:val="0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</w:tr>
      <w:tr w:rsidR="00E70715" w14:paraId="4A15C572" w14:textId="77777777" w:rsidTr="73220F55">
        <w:tc>
          <w:tcPr>
            <w:tcW w:w="5702" w:type="dxa"/>
          </w:tcPr>
          <w:p w14:paraId="0A0706E2" w14:textId="431A3AEA" w:rsidR="00E70715" w:rsidRDefault="00D45814" w:rsidP="73220F55">
            <w:pPr>
              <w:widowControl w:val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Does t</w:t>
            </w:r>
            <w:r w:rsidR="00E70715" w:rsidRPr="00F30FE4">
              <w:rPr>
                <w:rFonts w:ascii="Arial" w:hAnsi="Arial" w:cs="Arial"/>
                <w:sz w:val="18"/>
                <w:szCs w:val="18"/>
              </w:rPr>
              <w:t xml:space="preserve">he family have knowledge of application safety features on the device </w:t>
            </w:r>
            <w:r>
              <w:rPr>
                <w:rFonts w:ascii="Arial" w:hAnsi="Arial" w:cs="Arial"/>
                <w:sz w:val="18"/>
                <w:szCs w:val="18"/>
              </w:rPr>
              <w:t>enabling</w:t>
            </w:r>
            <w:r w:rsidR="00E70715" w:rsidRPr="00F30FE4">
              <w:rPr>
                <w:rFonts w:ascii="Arial" w:hAnsi="Arial" w:cs="Arial"/>
                <w:sz w:val="18"/>
                <w:szCs w:val="18"/>
              </w:rPr>
              <w:t xml:space="preserve"> them to protect children from accessing restricted sites</w:t>
            </w:r>
            <w:r>
              <w:rPr>
                <w:rFonts w:ascii="Arial" w:hAnsi="Arial" w:cs="Arial"/>
                <w:sz w:val="18"/>
                <w:szCs w:val="18"/>
              </w:rPr>
              <w:t>?</w:t>
            </w:r>
          </w:p>
        </w:tc>
        <w:tc>
          <w:tcPr>
            <w:tcW w:w="917" w:type="dxa"/>
          </w:tcPr>
          <w:p w14:paraId="4A9FC20D" w14:textId="77777777" w:rsidR="00E70715" w:rsidRPr="73220F55" w:rsidRDefault="00E70715" w:rsidP="73220F55">
            <w:pPr>
              <w:widowControl w:val="0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925" w:type="dxa"/>
            <w:gridSpan w:val="3"/>
          </w:tcPr>
          <w:p w14:paraId="6DE43E2B" w14:textId="77777777" w:rsidR="00E70715" w:rsidRDefault="00E70715" w:rsidP="73220F55">
            <w:pPr>
              <w:widowControl w:val="0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906" w:type="dxa"/>
            <w:gridSpan w:val="2"/>
          </w:tcPr>
          <w:p w14:paraId="6831E277" w14:textId="77777777" w:rsidR="00E70715" w:rsidRPr="73220F55" w:rsidRDefault="00E70715" w:rsidP="73220F55">
            <w:pPr>
              <w:widowControl w:val="0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886" w:type="dxa"/>
            <w:gridSpan w:val="2"/>
          </w:tcPr>
          <w:p w14:paraId="5CC9F055" w14:textId="77777777" w:rsidR="00E70715" w:rsidRDefault="00E70715" w:rsidP="73220F55">
            <w:pPr>
              <w:widowControl w:val="0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</w:tr>
      <w:tr w:rsidR="007E1F06" w14:paraId="7E33047D" w14:textId="77777777" w:rsidTr="73220F55">
        <w:tc>
          <w:tcPr>
            <w:tcW w:w="5702" w:type="dxa"/>
          </w:tcPr>
          <w:p w14:paraId="24CF6249" w14:textId="4ABF721F" w:rsidR="007E1F06" w:rsidRDefault="00AF5F8D" w:rsidP="73220F55">
            <w:pPr>
              <w:widowControl w:val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I</w:t>
            </w:r>
            <w:r w:rsidR="007E1F06" w:rsidRPr="003C18E7">
              <w:rPr>
                <w:rFonts w:ascii="Arial" w:hAnsi="Arial" w:cs="Arial"/>
                <w:sz w:val="18"/>
                <w:szCs w:val="18"/>
              </w:rPr>
              <w:t xml:space="preserve">s </w:t>
            </w:r>
            <w:r>
              <w:rPr>
                <w:rFonts w:ascii="Arial" w:hAnsi="Arial" w:cs="Arial"/>
                <w:sz w:val="18"/>
                <w:szCs w:val="18"/>
              </w:rPr>
              <w:t xml:space="preserve">there </w:t>
            </w:r>
            <w:r w:rsidR="007E1F06" w:rsidRPr="003C18E7">
              <w:rPr>
                <w:rFonts w:ascii="Arial" w:hAnsi="Arial" w:cs="Arial"/>
                <w:sz w:val="18"/>
                <w:szCs w:val="18"/>
              </w:rPr>
              <w:t>adult supervision on the time spent on the smart phone /device to ensure that the sites accessed by the child/ren are age appropriate</w:t>
            </w:r>
            <w:r>
              <w:rPr>
                <w:rFonts w:ascii="Arial" w:hAnsi="Arial" w:cs="Arial"/>
                <w:sz w:val="18"/>
                <w:szCs w:val="18"/>
              </w:rPr>
              <w:t>?</w:t>
            </w:r>
          </w:p>
        </w:tc>
        <w:tc>
          <w:tcPr>
            <w:tcW w:w="917" w:type="dxa"/>
          </w:tcPr>
          <w:p w14:paraId="42FA5D64" w14:textId="77777777" w:rsidR="007E1F06" w:rsidRPr="73220F55" w:rsidRDefault="007E1F06" w:rsidP="73220F55">
            <w:pPr>
              <w:widowControl w:val="0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925" w:type="dxa"/>
            <w:gridSpan w:val="3"/>
          </w:tcPr>
          <w:p w14:paraId="19DD9B20" w14:textId="77777777" w:rsidR="007E1F06" w:rsidRDefault="007E1F06" w:rsidP="73220F55">
            <w:pPr>
              <w:widowControl w:val="0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906" w:type="dxa"/>
            <w:gridSpan w:val="2"/>
          </w:tcPr>
          <w:p w14:paraId="6594CD46" w14:textId="77777777" w:rsidR="007E1F06" w:rsidRPr="73220F55" w:rsidRDefault="007E1F06" w:rsidP="73220F55">
            <w:pPr>
              <w:widowControl w:val="0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886" w:type="dxa"/>
            <w:gridSpan w:val="2"/>
          </w:tcPr>
          <w:p w14:paraId="1893EE8B" w14:textId="77777777" w:rsidR="007E1F06" w:rsidRDefault="007E1F06" w:rsidP="73220F55">
            <w:pPr>
              <w:widowControl w:val="0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</w:tr>
      <w:tr w:rsidR="73220F55" w14:paraId="07B13AB1" w14:textId="77777777" w:rsidTr="73220F55">
        <w:tc>
          <w:tcPr>
            <w:tcW w:w="9336" w:type="dxa"/>
            <w:gridSpan w:val="9"/>
          </w:tcPr>
          <w:p w14:paraId="391EB3ED" w14:textId="77777777" w:rsidR="00081BCB" w:rsidRDefault="00081BCB" w:rsidP="73220F55">
            <w:pPr>
              <w:widowControl w:val="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73220F55">
              <w:rPr>
                <w:rFonts w:ascii="Arial" w:hAnsi="Arial" w:cs="Arial"/>
                <w:b/>
                <w:bCs/>
                <w:sz w:val="20"/>
                <w:szCs w:val="20"/>
              </w:rPr>
              <w:t>Please explain</w:t>
            </w:r>
          </w:p>
          <w:p w14:paraId="121E6BC6" w14:textId="77777777" w:rsidR="73220F55" w:rsidRDefault="73220F55" w:rsidP="73220F55">
            <w:pPr>
              <w:widowControl w:val="0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  <w:p w14:paraId="68DF7A99" w14:textId="77777777" w:rsidR="73220F55" w:rsidRDefault="73220F55" w:rsidP="73220F55">
            <w:pPr>
              <w:widowControl w:val="0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  <w:p w14:paraId="6855C517" w14:textId="77777777" w:rsidR="73220F55" w:rsidRDefault="73220F55" w:rsidP="73220F55">
            <w:pPr>
              <w:widowControl w:val="0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  <w:p w14:paraId="42CDBB52" w14:textId="77777777" w:rsidR="73220F55" w:rsidRDefault="73220F55" w:rsidP="73220F55">
            <w:pPr>
              <w:widowControl w:val="0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  <w:p w14:paraId="09DF3B11" w14:textId="77777777" w:rsidR="73220F55" w:rsidRDefault="73220F55" w:rsidP="73220F55">
            <w:pPr>
              <w:widowControl w:val="0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</w:tr>
    </w:tbl>
    <w:p w14:paraId="611E54D8" w14:textId="77777777" w:rsidR="73220F55" w:rsidRDefault="73220F55" w:rsidP="73220F55">
      <w:pPr>
        <w:spacing w:after="0" w:line="240" w:lineRule="auto"/>
        <w:rPr>
          <w:sz w:val="20"/>
          <w:szCs w:val="20"/>
        </w:rPr>
      </w:pPr>
    </w:p>
    <w:p w14:paraId="6EBFEF0E" w14:textId="77777777" w:rsidR="00081BCB" w:rsidRDefault="00081BCB" w:rsidP="73220F55">
      <w:pPr>
        <w:widowControl w:val="0"/>
        <w:rPr>
          <w:rFonts w:ascii="Arial" w:hAnsi="Arial" w:cs="Arial"/>
          <w:b/>
          <w:bCs/>
          <w:sz w:val="20"/>
          <w:szCs w:val="20"/>
        </w:rPr>
      </w:pPr>
      <w:r w:rsidRPr="73220F55">
        <w:rPr>
          <w:rFonts w:ascii="Arial" w:hAnsi="Arial" w:cs="Arial"/>
          <w:b/>
          <w:bCs/>
          <w:sz w:val="20"/>
          <w:szCs w:val="20"/>
        </w:rPr>
        <w:t>Any other observations:</w:t>
      </w:r>
    </w:p>
    <w:p w14:paraId="6ACD966F" w14:textId="77777777" w:rsidR="73220F55" w:rsidRDefault="73220F55" w:rsidP="73220F55">
      <w:pPr>
        <w:widowControl w:val="0"/>
        <w:rPr>
          <w:rFonts w:ascii="Arial" w:hAnsi="Arial" w:cs="Arial"/>
          <w:b/>
          <w:bCs/>
          <w:sz w:val="20"/>
          <w:szCs w:val="20"/>
        </w:rPr>
      </w:pPr>
    </w:p>
    <w:p w14:paraId="6C0EBB78" w14:textId="19C62B52" w:rsidR="000A23C6" w:rsidRDefault="000A23C6" w:rsidP="000A23C6">
      <w:pPr>
        <w:pStyle w:val="ListParagraph"/>
        <w:shd w:val="clear" w:color="auto" w:fill="BFBFBF" w:themeFill="background1" w:themeFillShade="BF"/>
        <w:spacing w:after="0" w:line="240" w:lineRule="auto"/>
        <w:ind w:left="0"/>
        <w:rPr>
          <w:rFonts w:ascii="Arial" w:hAnsi="Arial" w:cs="Arial"/>
          <w:b/>
          <w:bCs/>
          <w:sz w:val="20"/>
          <w:szCs w:val="20"/>
        </w:rPr>
      </w:pPr>
      <w:r w:rsidRPr="73220F55">
        <w:rPr>
          <w:rFonts w:ascii="Arial" w:hAnsi="Arial" w:cs="Arial"/>
          <w:b/>
          <w:bCs/>
          <w:sz w:val="20"/>
          <w:szCs w:val="20"/>
        </w:rPr>
        <w:lastRenderedPageBreak/>
        <w:t xml:space="preserve">X </w:t>
      </w:r>
      <w:r w:rsidR="00F90D17">
        <w:rPr>
          <w:rFonts w:ascii="Arial" w:hAnsi="Arial" w:cs="Arial"/>
          <w:b/>
          <w:bCs/>
          <w:sz w:val="20"/>
          <w:szCs w:val="20"/>
        </w:rPr>
        <w:t>Child Participation</w:t>
      </w:r>
    </w:p>
    <w:p w14:paraId="0C3AD8BE" w14:textId="77777777" w:rsidR="000A23C6" w:rsidRDefault="000A23C6" w:rsidP="000A23C6">
      <w:pPr>
        <w:spacing w:after="0" w:line="240" w:lineRule="auto"/>
        <w:ind w:left="360"/>
        <w:rPr>
          <w:rFonts w:ascii="Arial" w:hAnsi="Arial" w:cs="Arial"/>
          <w:b/>
          <w:bCs/>
          <w:sz w:val="20"/>
          <w:szCs w:val="20"/>
        </w:rPr>
      </w:pPr>
    </w:p>
    <w:p w14:paraId="4899A519" w14:textId="066137B8" w:rsidR="000A23C6" w:rsidRDefault="0022597D" w:rsidP="000A23C6">
      <w:pPr>
        <w:widowControl w:val="0"/>
        <w:spacing w:after="0" w:line="240" w:lineRule="auto"/>
        <w:rPr>
          <w:rFonts w:ascii="Arial" w:hAnsi="Arial" w:cs="Arial"/>
          <w:b/>
          <w:bCs/>
          <w:sz w:val="20"/>
          <w:szCs w:val="20"/>
        </w:rPr>
      </w:pPr>
      <w:r>
        <w:rPr>
          <w:rFonts w:ascii="Arial" w:hAnsi="Arial" w:cs="Arial"/>
          <w:b/>
          <w:bCs/>
          <w:sz w:val="20"/>
          <w:szCs w:val="20"/>
        </w:rPr>
        <w:t>Child Participation</w:t>
      </w:r>
      <w:r w:rsidR="000A23C6" w:rsidRPr="73220F55">
        <w:rPr>
          <w:rFonts w:ascii="Arial" w:hAnsi="Arial" w:cs="Arial"/>
          <w:b/>
          <w:bCs/>
          <w:sz w:val="20"/>
          <w:szCs w:val="20"/>
        </w:rPr>
        <w:t xml:space="preserve"> checklist:</w:t>
      </w:r>
    </w:p>
    <w:p w14:paraId="495F9323" w14:textId="77777777" w:rsidR="000A23C6" w:rsidRDefault="000A23C6" w:rsidP="000A23C6">
      <w:pPr>
        <w:widowControl w:val="0"/>
        <w:spacing w:after="0" w:line="240" w:lineRule="auto"/>
        <w:rPr>
          <w:rFonts w:ascii="Arial" w:hAnsi="Arial" w:cs="Arial"/>
          <w:sz w:val="20"/>
          <w:szCs w:val="20"/>
        </w:rPr>
      </w:pPr>
      <w:r w:rsidRPr="73220F55">
        <w:rPr>
          <w:rFonts w:ascii="Arial" w:hAnsi="Arial" w:cs="Arial"/>
          <w:sz w:val="20"/>
          <w:szCs w:val="20"/>
        </w:rPr>
        <w:t>Outcome – Child and family have access to safe and reliable internet and technology for school purposes.</w:t>
      </w:r>
    </w:p>
    <w:p w14:paraId="729C847F" w14:textId="77777777" w:rsidR="000A23C6" w:rsidRDefault="000A23C6" w:rsidP="000A23C6">
      <w:pPr>
        <w:widowControl w:val="0"/>
        <w:spacing w:after="0" w:line="240" w:lineRule="auto"/>
        <w:rPr>
          <w:rFonts w:ascii="Arial" w:hAnsi="Arial" w:cs="Arial"/>
          <w:sz w:val="20"/>
          <w:szCs w:val="20"/>
        </w:rPr>
      </w:pPr>
    </w:p>
    <w:p w14:paraId="7993F3B8" w14:textId="0F5326FD" w:rsidR="000A23C6" w:rsidRDefault="000A23C6" w:rsidP="000A23C6">
      <w:pPr>
        <w:widowControl w:val="0"/>
        <w:spacing w:after="0" w:line="240" w:lineRule="auto"/>
        <w:rPr>
          <w:rFonts w:ascii="Arial" w:hAnsi="Arial" w:cs="Arial"/>
          <w:b/>
          <w:bCs/>
          <w:sz w:val="20"/>
          <w:szCs w:val="20"/>
        </w:rPr>
      </w:pPr>
      <w:r w:rsidRPr="73220F55">
        <w:rPr>
          <w:rFonts w:ascii="Arial" w:hAnsi="Arial" w:cs="Arial"/>
          <w:b/>
          <w:bCs/>
          <w:sz w:val="20"/>
          <w:szCs w:val="20"/>
        </w:rPr>
        <w:t xml:space="preserve">Please describe the family and the child’s </w:t>
      </w:r>
      <w:proofErr w:type="gramStart"/>
      <w:r w:rsidRPr="73220F55">
        <w:rPr>
          <w:rFonts w:ascii="Arial" w:hAnsi="Arial" w:cs="Arial"/>
          <w:b/>
          <w:bCs/>
          <w:sz w:val="20"/>
          <w:szCs w:val="20"/>
        </w:rPr>
        <w:t>current status</w:t>
      </w:r>
      <w:proofErr w:type="gramEnd"/>
      <w:r w:rsidRPr="73220F55">
        <w:rPr>
          <w:rFonts w:ascii="Arial" w:hAnsi="Arial" w:cs="Arial"/>
          <w:b/>
          <w:bCs/>
          <w:sz w:val="20"/>
          <w:szCs w:val="20"/>
        </w:rPr>
        <w:t xml:space="preserve"> </w:t>
      </w:r>
      <w:r w:rsidR="007F1948">
        <w:rPr>
          <w:rFonts w:ascii="Arial" w:hAnsi="Arial" w:cs="Arial"/>
          <w:b/>
          <w:bCs/>
          <w:sz w:val="20"/>
          <w:szCs w:val="20"/>
        </w:rPr>
        <w:t>in relation to Child Parti</w:t>
      </w:r>
      <w:r w:rsidR="00E61F7C">
        <w:rPr>
          <w:rFonts w:ascii="Arial" w:hAnsi="Arial" w:cs="Arial"/>
          <w:b/>
          <w:bCs/>
          <w:sz w:val="20"/>
          <w:szCs w:val="20"/>
        </w:rPr>
        <w:t>cipation</w:t>
      </w:r>
      <w:r w:rsidRPr="73220F55">
        <w:rPr>
          <w:rFonts w:ascii="Arial" w:hAnsi="Arial" w:cs="Arial"/>
          <w:b/>
          <w:bCs/>
          <w:sz w:val="20"/>
          <w:szCs w:val="20"/>
        </w:rPr>
        <w:t>:</w:t>
      </w:r>
    </w:p>
    <w:tbl>
      <w:tblPr>
        <w:tblStyle w:val="TableGrid"/>
        <w:tblW w:w="0" w:type="auto"/>
        <w:tblInd w:w="240" w:type="dxa"/>
        <w:tblLook w:val="04A0" w:firstRow="1" w:lastRow="0" w:firstColumn="1" w:lastColumn="0" w:noHBand="0" w:noVBand="1"/>
      </w:tblPr>
      <w:tblGrid>
        <w:gridCol w:w="5702"/>
        <w:gridCol w:w="917"/>
        <w:gridCol w:w="135"/>
        <w:gridCol w:w="674"/>
        <w:gridCol w:w="116"/>
        <w:gridCol w:w="507"/>
        <w:gridCol w:w="399"/>
        <w:gridCol w:w="263"/>
        <w:gridCol w:w="623"/>
      </w:tblGrid>
      <w:tr w:rsidR="000A23C6" w14:paraId="4E5BB621" w14:textId="77777777" w:rsidTr="00F04040">
        <w:tc>
          <w:tcPr>
            <w:tcW w:w="6754" w:type="dxa"/>
            <w:gridSpan w:val="3"/>
          </w:tcPr>
          <w:p w14:paraId="3BF9D626" w14:textId="77777777" w:rsidR="000A23C6" w:rsidRDefault="000A23C6" w:rsidP="00F04040">
            <w:pPr>
              <w:widowControl w:val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18"/>
                <w:szCs w:val="18"/>
              </w:rPr>
              <w:t>Does t</w:t>
            </w:r>
            <w:r w:rsidRPr="00F30FE4">
              <w:rPr>
                <w:rFonts w:ascii="Arial" w:hAnsi="Arial" w:cs="Arial"/>
                <w:sz w:val="18"/>
                <w:szCs w:val="18"/>
              </w:rPr>
              <w:t>he family have access to a smart phone or device</w:t>
            </w:r>
            <w:r>
              <w:rPr>
                <w:rFonts w:ascii="Arial" w:hAnsi="Arial" w:cs="Arial"/>
                <w:sz w:val="18"/>
                <w:szCs w:val="18"/>
              </w:rPr>
              <w:t>?</w:t>
            </w:r>
          </w:p>
        </w:tc>
        <w:tc>
          <w:tcPr>
            <w:tcW w:w="674" w:type="dxa"/>
            <w:vAlign w:val="center"/>
          </w:tcPr>
          <w:p w14:paraId="7A9956D4" w14:textId="77777777" w:rsidR="000A23C6" w:rsidRDefault="000A23C6" w:rsidP="00F04040">
            <w:pPr>
              <w:widowControl w:val="0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73220F55">
              <w:rPr>
                <w:rFonts w:ascii="Arial" w:hAnsi="Arial" w:cs="Arial"/>
                <w:b/>
                <w:bCs/>
                <w:sz w:val="20"/>
                <w:szCs w:val="20"/>
              </w:rPr>
              <w:t>Yes</w:t>
            </w:r>
          </w:p>
        </w:tc>
        <w:tc>
          <w:tcPr>
            <w:tcW w:w="623" w:type="dxa"/>
            <w:gridSpan w:val="2"/>
            <w:vAlign w:val="center"/>
          </w:tcPr>
          <w:p w14:paraId="67A4F9DA" w14:textId="77777777" w:rsidR="000A23C6" w:rsidRDefault="000A23C6" w:rsidP="00F04040">
            <w:pPr>
              <w:widowControl w:val="0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662" w:type="dxa"/>
            <w:gridSpan w:val="2"/>
            <w:vAlign w:val="center"/>
          </w:tcPr>
          <w:p w14:paraId="3F11FD55" w14:textId="77777777" w:rsidR="000A23C6" w:rsidRDefault="000A23C6" w:rsidP="00F04040">
            <w:pPr>
              <w:widowControl w:val="0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73220F55">
              <w:rPr>
                <w:rFonts w:ascii="Arial" w:hAnsi="Arial" w:cs="Arial"/>
                <w:b/>
                <w:bCs/>
                <w:sz w:val="20"/>
                <w:szCs w:val="20"/>
              </w:rPr>
              <w:t>No</w:t>
            </w:r>
          </w:p>
        </w:tc>
        <w:tc>
          <w:tcPr>
            <w:tcW w:w="623" w:type="dxa"/>
          </w:tcPr>
          <w:p w14:paraId="30307741" w14:textId="77777777" w:rsidR="000A23C6" w:rsidRDefault="000A23C6" w:rsidP="00F04040">
            <w:pPr>
              <w:widowControl w:val="0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</w:tr>
      <w:tr w:rsidR="000A23C6" w14:paraId="1644E811" w14:textId="77777777" w:rsidTr="00F04040">
        <w:tc>
          <w:tcPr>
            <w:tcW w:w="9336" w:type="dxa"/>
            <w:gridSpan w:val="9"/>
          </w:tcPr>
          <w:p w14:paraId="2F66EEB3" w14:textId="040B6732" w:rsidR="000A23C6" w:rsidRDefault="000A23C6" w:rsidP="00F04040">
            <w:pPr>
              <w:widowControl w:val="0"/>
              <w:rPr>
                <w:rFonts w:ascii="Arial" w:hAnsi="Arial" w:cs="Arial"/>
                <w:sz w:val="20"/>
                <w:szCs w:val="20"/>
              </w:rPr>
            </w:pPr>
            <w:r w:rsidRPr="73220F55">
              <w:rPr>
                <w:rFonts w:ascii="Arial" w:hAnsi="Arial" w:cs="Arial"/>
                <w:b/>
                <w:bCs/>
                <w:sz w:val="20"/>
                <w:szCs w:val="20"/>
              </w:rPr>
              <w:t>Please explain</w:t>
            </w:r>
            <w:r w:rsidRPr="73220F55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  <w:p w14:paraId="1AE01349" w14:textId="77777777" w:rsidR="000A23C6" w:rsidRDefault="000A23C6" w:rsidP="00F04040">
            <w:pPr>
              <w:widowControl w:val="0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  <w:p w14:paraId="21508B39" w14:textId="77777777" w:rsidR="000A23C6" w:rsidRDefault="000A23C6" w:rsidP="00F04040">
            <w:pPr>
              <w:widowControl w:val="0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  <w:p w14:paraId="29F9C9EC" w14:textId="77777777" w:rsidR="000A23C6" w:rsidRDefault="000A23C6" w:rsidP="00F04040">
            <w:pPr>
              <w:widowControl w:val="0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  <w:p w14:paraId="6EC42FC2" w14:textId="77777777" w:rsidR="000A23C6" w:rsidRDefault="000A23C6" w:rsidP="00F04040">
            <w:pPr>
              <w:widowControl w:val="0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  <w:p w14:paraId="77691B30" w14:textId="77777777" w:rsidR="000A23C6" w:rsidRDefault="000A23C6" w:rsidP="00F04040">
            <w:pPr>
              <w:widowControl w:val="0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</w:tr>
      <w:tr w:rsidR="000A23C6" w14:paraId="0AB208EA" w14:textId="77777777" w:rsidTr="00F04040">
        <w:tc>
          <w:tcPr>
            <w:tcW w:w="6754" w:type="dxa"/>
            <w:gridSpan w:val="3"/>
          </w:tcPr>
          <w:p w14:paraId="6C878FBE" w14:textId="6349EE60" w:rsidR="000A23C6" w:rsidRDefault="000A23C6" w:rsidP="00F04040">
            <w:pPr>
              <w:widowControl w:val="0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674" w:type="dxa"/>
            <w:vAlign w:val="center"/>
          </w:tcPr>
          <w:p w14:paraId="27A25560" w14:textId="77777777" w:rsidR="000A23C6" w:rsidRDefault="000A23C6" w:rsidP="00F04040">
            <w:pPr>
              <w:widowControl w:val="0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73220F55">
              <w:rPr>
                <w:rFonts w:ascii="Arial" w:hAnsi="Arial" w:cs="Arial"/>
                <w:b/>
                <w:bCs/>
                <w:sz w:val="20"/>
                <w:szCs w:val="20"/>
              </w:rPr>
              <w:t>Yes</w:t>
            </w:r>
          </w:p>
        </w:tc>
        <w:tc>
          <w:tcPr>
            <w:tcW w:w="623" w:type="dxa"/>
            <w:gridSpan w:val="2"/>
            <w:vAlign w:val="center"/>
          </w:tcPr>
          <w:p w14:paraId="19B20657" w14:textId="77777777" w:rsidR="000A23C6" w:rsidRDefault="000A23C6" w:rsidP="00F04040">
            <w:pPr>
              <w:widowControl w:val="0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662" w:type="dxa"/>
            <w:gridSpan w:val="2"/>
            <w:vAlign w:val="center"/>
          </w:tcPr>
          <w:p w14:paraId="5DA9EF80" w14:textId="77777777" w:rsidR="000A23C6" w:rsidRDefault="000A23C6" w:rsidP="00F04040">
            <w:pPr>
              <w:widowControl w:val="0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73220F55">
              <w:rPr>
                <w:rFonts w:ascii="Arial" w:hAnsi="Arial" w:cs="Arial"/>
                <w:b/>
                <w:bCs/>
                <w:sz w:val="20"/>
                <w:szCs w:val="20"/>
              </w:rPr>
              <w:t>No</w:t>
            </w:r>
          </w:p>
        </w:tc>
        <w:tc>
          <w:tcPr>
            <w:tcW w:w="623" w:type="dxa"/>
          </w:tcPr>
          <w:p w14:paraId="5B55EEAB" w14:textId="77777777" w:rsidR="000A23C6" w:rsidRDefault="000A23C6" w:rsidP="00F04040">
            <w:pPr>
              <w:widowControl w:val="0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</w:tr>
      <w:tr w:rsidR="000A23C6" w14:paraId="353B64B8" w14:textId="77777777" w:rsidTr="00F04040">
        <w:tc>
          <w:tcPr>
            <w:tcW w:w="9336" w:type="dxa"/>
            <w:gridSpan w:val="9"/>
          </w:tcPr>
          <w:p w14:paraId="6B0CB6F9" w14:textId="77777777" w:rsidR="000A23C6" w:rsidRDefault="000A23C6" w:rsidP="00F04040">
            <w:pPr>
              <w:widowControl w:val="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73220F55">
              <w:rPr>
                <w:rFonts w:ascii="Arial" w:hAnsi="Arial" w:cs="Arial"/>
                <w:b/>
                <w:bCs/>
                <w:sz w:val="20"/>
                <w:szCs w:val="20"/>
              </w:rPr>
              <w:t>Please explain</w:t>
            </w:r>
          </w:p>
          <w:p w14:paraId="61D4509D" w14:textId="77777777" w:rsidR="000A23C6" w:rsidRDefault="000A23C6" w:rsidP="00F04040">
            <w:pPr>
              <w:widowControl w:val="0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  <w:p w14:paraId="29256F14" w14:textId="77777777" w:rsidR="000A23C6" w:rsidRDefault="000A23C6" w:rsidP="00F04040">
            <w:pPr>
              <w:widowControl w:val="0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  <w:p w14:paraId="1C231627" w14:textId="77777777" w:rsidR="000A23C6" w:rsidRDefault="000A23C6" w:rsidP="00F04040">
            <w:pPr>
              <w:widowControl w:val="0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  <w:p w14:paraId="09159F60" w14:textId="77777777" w:rsidR="000A23C6" w:rsidRDefault="000A23C6" w:rsidP="00F04040">
            <w:pPr>
              <w:widowControl w:val="0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  <w:p w14:paraId="1D8FEB1C" w14:textId="77777777" w:rsidR="000A23C6" w:rsidRDefault="000A23C6" w:rsidP="00F04040">
            <w:pPr>
              <w:widowControl w:val="0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</w:tr>
      <w:tr w:rsidR="000A23C6" w14:paraId="3F52DEB7" w14:textId="77777777" w:rsidTr="00F04040">
        <w:tc>
          <w:tcPr>
            <w:tcW w:w="6754" w:type="dxa"/>
            <w:gridSpan w:val="3"/>
          </w:tcPr>
          <w:p w14:paraId="4293AEA0" w14:textId="2CAE0DC2" w:rsidR="000A23C6" w:rsidRDefault="000A23C6" w:rsidP="00F04040">
            <w:pPr>
              <w:widowControl w:val="0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674" w:type="dxa"/>
            <w:vAlign w:val="center"/>
          </w:tcPr>
          <w:p w14:paraId="369F0A6A" w14:textId="77777777" w:rsidR="000A23C6" w:rsidRDefault="000A23C6" w:rsidP="00F04040">
            <w:pPr>
              <w:widowControl w:val="0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73220F55">
              <w:rPr>
                <w:rFonts w:ascii="Arial" w:hAnsi="Arial" w:cs="Arial"/>
                <w:b/>
                <w:bCs/>
                <w:sz w:val="20"/>
                <w:szCs w:val="20"/>
              </w:rPr>
              <w:t>Yes</w:t>
            </w:r>
          </w:p>
        </w:tc>
        <w:tc>
          <w:tcPr>
            <w:tcW w:w="623" w:type="dxa"/>
            <w:gridSpan w:val="2"/>
            <w:vAlign w:val="center"/>
          </w:tcPr>
          <w:p w14:paraId="0E5F59A1" w14:textId="77777777" w:rsidR="000A23C6" w:rsidRDefault="000A23C6" w:rsidP="00F04040">
            <w:pPr>
              <w:widowControl w:val="0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662" w:type="dxa"/>
            <w:gridSpan w:val="2"/>
            <w:vAlign w:val="center"/>
          </w:tcPr>
          <w:p w14:paraId="7AFE3626" w14:textId="77777777" w:rsidR="000A23C6" w:rsidRDefault="000A23C6" w:rsidP="00F04040">
            <w:pPr>
              <w:widowControl w:val="0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73220F55">
              <w:rPr>
                <w:rFonts w:ascii="Arial" w:hAnsi="Arial" w:cs="Arial"/>
                <w:b/>
                <w:bCs/>
                <w:sz w:val="20"/>
                <w:szCs w:val="20"/>
              </w:rPr>
              <w:t>No</w:t>
            </w:r>
          </w:p>
        </w:tc>
        <w:tc>
          <w:tcPr>
            <w:tcW w:w="623" w:type="dxa"/>
          </w:tcPr>
          <w:p w14:paraId="057046A5" w14:textId="77777777" w:rsidR="000A23C6" w:rsidRDefault="000A23C6" w:rsidP="00F04040">
            <w:pPr>
              <w:widowControl w:val="0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</w:tr>
      <w:tr w:rsidR="000A23C6" w14:paraId="5CA9AA8A" w14:textId="77777777" w:rsidTr="00F04040">
        <w:tc>
          <w:tcPr>
            <w:tcW w:w="9336" w:type="dxa"/>
            <w:gridSpan w:val="9"/>
          </w:tcPr>
          <w:p w14:paraId="6936E3DA" w14:textId="77777777" w:rsidR="000A23C6" w:rsidRDefault="000A23C6" w:rsidP="00F04040">
            <w:pPr>
              <w:widowControl w:val="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73220F55">
              <w:rPr>
                <w:rFonts w:ascii="Arial" w:hAnsi="Arial" w:cs="Arial"/>
                <w:b/>
                <w:bCs/>
                <w:sz w:val="20"/>
                <w:szCs w:val="20"/>
              </w:rPr>
              <w:t>Please explain</w:t>
            </w:r>
          </w:p>
          <w:p w14:paraId="79D00612" w14:textId="77777777" w:rsidR="000A23C6" w:rsidRDefault="000A23C6" w:rsidP="00F04040">
            <w:pPr>
              <w:widowControl w:val="0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  <w:p w14:paraId="3C85E59D" w14:textId="77777777" w:rsidR="000A23C6" w:rsidRDefault="000A23C6" w:rsidP="00F04040">
            <w:pPr>
              <w:widowControl w:val="0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  <w:p w14:paraId="77C68249" w14:textId="77777777" w:rsidR="000A23C6" w:rsidRDefault="000A23C6" w:rsidP="00F04040">
            <w:pPr>
              <w:widowControl w:val="0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  <w:p w14:paraId="15812AF3" w14:textId="77777777" w:rsidR="000A23C6" w:rsidRDefault="000A23C6" w:rsidP="00F04040">
            <w:pPr>
              <w:widowControl w:val="0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  <w:p w14:paraId="17596CA5" w14:textId="77777777" w:rsidR="000A23C6" w:rsidRDefault="000A23C6" w:rsidP="00F04040">
            <w:pPr>
              <w:widowControl w:val="0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</w:tr>
      <w:tr w:rsidR="000A23C6" w14:paraId="10D9C604" w14:textId="77777777" w:rsidTr="00F04040">
        <w:tc>
          <w:tcPr>
            <w:tcW w:w="6754" w:type="dxa"/>
            <w:gridSpan w:val="3"/>
          </w:tcPr>
          <w:p w14:paraId="74005D9A" w14:textId="538023DD" w:rsidR="000A23C6" w:rsidRDefault="000A23C6" w:rsidP="00F04040">
            <w:pPr>
              <w:widowControl w:val="0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674" w:type="dxa"/>
            <w:vAlign w:val="center"/>
          </w:tcPr>
          <w:p w14:paraId="4D13C53F" w14:textId="77777777" w:rsidR="000A23C6" w:rsidRDefault="000A23C6" w:rsidP="00F04040">
            <w:pPr>
              <w:widowControl w:val="0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73220F55">
              <w:rPr>
                <w:rFonts w:ascii="Arial" w:hAnsi="Arial" w:cs="Arial"/>
                <w:b/>
                <w:bCs/>
                <w:sz w:val="20"/>
                <w:szCs w:val="20"/>
              </w:rPr>
              <w:t>Yes</w:t>
            </w:r>
          </w:p>
        </w:tc>
        <w:tc>
          <w:tcPr>
            <w:tcW w:w="623" w:type="dxa"/>
            <w:gridSpan w:val="2"/>
            <w:vAlign w:val="center"/>
          </w:tcPr>
          <w:p w14:paraId="0A82D5BC" w14:textId="77777777" w:rsidR="000A23C6" w:rsidRDefault="000A23C6" w:rsidP="00F04040">
            <w:pPr>
              <w:widowControl w:val="0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662" w:type="dxa"/>
            <w:gridSpan w:val="2"/>
            <w:vAlign w:val="center"/>
          </w:tcPr>
          <w:p w14:paraId="584E4A96" w14:textId="77777777" w:rsidR="000A23C6" w:rsidRDefault="000A23C6" w:rsidP="00F04040">
            <w:pPr>
              <w:widowControl w:val="0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73220F55">
              <w:rPr>
                <w:rFonts w:ascii="Arial" w:hAnsi="Arial" w:cs="Arial"/>
                <w:b/>
                <w:bCs/>
                <w:sz w:val="20"/>
                <w:szCs w:val="20"/>
              </w:rPr>
              <w:t>No</w:t>
            </w:r>
          </w:p>
        </w:tc>
        <w:tc>
          <w:tcPr>
            <w:tcW w:w="623" w:type="dxa"/>
          </w:tcPr>
          <w:p w14:paraId="4E904CA9" w14:textId="77777777" w:rsidR="000A23C6" w:rsidRDefault="000A23C6" w:rsidP="00F04040">
            <w:pPr>
              <w:widowControl w:val="0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</w:tr>
      <w:tr w:rsidR="000A23C6" w14:paraId="0F4527A3" w14:textId="77777777" w:rsidTr="00F04040">
        <w:tc>
          <w:tcPr>
            <w:tcW w:w="9336" w:type="dxa"/>
            <w:gridSpan w:val="9"/>
          </w:tcPr>
          <w:p w14:paraId="0D8E3A08" w14:textId="77777777" w:rsidR="000A23C6" w:rsidRDefault="000A23C6" w:rsidP="00F04040">
            <w:pPr>
              <w:widowControl w:val="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73220F55">
              <w:rPr>
                <w:rFonts w:ascii="Arial" w:hAnsi="Arial" w:cs="Arial"/>
                <w:b/>
                <w:bCs/>
                <w:sz w:val="20"/>
                <w:szCs w:val="20"/>
              </w:rPr>
              <w:t>Please explain</w:t>
            </w:r>
          </w:p>
          <w:p w14:paraId="24550FB0" w14:textId="77777777" w:rsidR="000A23C6" w:rsidRDefault="000A23C6" w:rsidP="00F04040">
            <w:pPr>
              <w:widowControl w:val="0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  <w:p w14:paraId="6E47910D" w14:textId="77777777" w:rsidR="000A23C6" w:rsidRDefault="000A23C6" w:rsidP="00F04040">
            <w:pPr>
              <w:widowControl w:val="0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  <w:p w14:paraId="4A948FD1" w14:textId="77777777" w:rsidR="000A23C6" w:rsidRDefault="000A23C6" w:rsidP="00F04040">
            <w:pPr>
              <w:widowControl w:val="0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  <w:p w14:paraId="405E1493" w14:textId="77777777" w:rsidR="000A23C6" w:rsidRDefault="000A23C6" w:rsidP="00F04040">
            <w:pPr>
              <w:widowControl w:val="0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  <w:p w14:paraId="74482876" w14:textId="77777777" w:rsidR="000A23C6" w:rsidRDefault="000A23C6" w:rsidP="00F04040">
            <w:pPr>
              <w:widowControl w:val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0A23C6" w14:paraId="1861AC18" w14:textId="77777777" w:rsidTr="00F04040">
        <w:tc>
          <w:tcPr>
            <w:tcW w:w="6754" w:type="dxa"/>
            <w:gridSpan w:val="3"/>
          </w:tcPr>
          <w:p w14:paraId="6B0E59ED" w14:textId="40FDDBE8" w:rsidR="000A23C6" w:rsidRDefault="000A23C6" w:rsidP="00F04040">
            <w:pPr>
              <w:widowControl w:val="0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674" w:type="dxa"/>
            <w:vAlign w:val="center"/>
          </w:tcPr>
          <w:p w14:paraId="209CBE67" w14:textId="77777777" w:rsidR="000A23C6" w:rsidRDefault="000A23C6" w:rsidP="00F04040">
            <w:pPr>
              <w:widowControl w:val="0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73220F55">
              <w:rPr>
                <w:rFonts w:ascii="Arial" w:hAnsi="Arial" w:cs="Arial"/>
                <w:b/>
                <w:bCs/>
                <w:sz w:val="20"/>
                <w:szCs w:val="20"/>
              </w:rPr>
              <w:t>Yes</w:t>
            </w:r>
          </w:p>
        </w:tc>
        <w:tc>
          <w:tcPr>
            <w:tcW w:w="623" w:type="dxa"/>
            <w:gridSpan w:val="2"/>
            <w:vAlign w:val="center"/>
          </w:tcPr>
          <w:p w14:paraId="38413F13" w14:textId="77777777" w:rsidR="000A23C6" w:rsidRDefault="000A23C6" w:rsidP="00F04040">
            <w:pPr>
              <w:widowControl w:val="0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662" w:type="dxa"/>
            <w:gridSpan w:val="2"/>
            <w:vAlign w:val="center"/>
          </w:tcPr>
          <w:p w14:paraId="3A1D8495" w14:textId="77777777" w:rsidR="000A23C6" w:rsidRDefault="000A23C6" w:rsidP="00F04040">
            <w:pPr>
              <w:widowControl w:val="0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73220F55">
              <w:rPr>
                <w:rFonts w:ascii="Arial" w:hAnsi="Arial" w:cs="Arial"/>
                <w:b/>
                <w:bCs/>
                <w:sz w:val="20"/>
                <w:szCs w:val="20"/>
              </w:rPr>
              <w:t>No</w:t>
            </w:r>
          </w:p>
        </w:tc>
        <w:tc>
          <w:tcPr>
            <w:tcW w:w="623" w:type="dxa"/>
          </w:tcPr>
          <w:p w14:paraId="19742950" w14:textId="77777777" w:rsidR="000A23C6" w:rsidRDefault="000A23C6" w:rsidP="00F04040">
            <w:pPr>
              <w:widowControl w:val="0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</w:tr>
      <w:tr w:rsidR="000A23C6" w14:paraId="28191844" w14:textId="77777777" w:rsidTr="00F04040">
        <w:tc>
          <w:tcPr>
            <w:tcW w:w="9336" w:type="dxa"/>
            <w:gridSpan w:val="9"/>
          </w:tcPr>
          <w:p w14:paraId="7613D9E0" w14:textId="77777777" w:rsidR="000A23C6" w:rsidRDefault="000A23C6" w:rsidP="00F04040">
            <w:pPr>
              <w:widowControl w:val="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73220F55">
              <w:rPr>
                <w:rFonts w:ascii="Arial" w:hAnsi="Arial" w:cs="Arial"/>
                <w:b/>
                <w:bCs/>
                <w:sz w:val="20"/>
                <w:szCs w:val="20"/>
              </w:rPr>
              <w:t>Please explain</w:t>
            </w:r>
          </w:p>
          <w:p w14:paraId="729A5950" w14:textId="77777777" w:rsidR="000A23C6" w:rsidRDefault="000A23C6" w:rsidP="00F04040">
            <w:pPr>
              <w:widowControl w:val="0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  <w:p w14:paraId="2661447B" w14:textId="77777777" w:rsidR="000A23C6" w:rsidRDefault="000A23C6" w:rsidP="00F04040">
            <w:pPr>
              <w:widowControl w:val="0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  <w:p w14:paraId="7C8CE43E" w14:textId="77777777" w:rsidR="000A23C6" w:rsidRDefault="000A23C6" w:rsidP="00F04040">
            <w:pPr>
              <w:widowControl w:val="0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  <w:p w14:paraId="441D1C41" w14:textId="77777777" w:rsidR="000A23C6" w:rsidRDefault="000A23C6" w:rsidP="00F04040">
            <w:pPr>
              <w:widowControl w:val="0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  <w:p w14:paraId="2BD1BBA9" w14:textId="77777777" w:rsidR="000A23C6" w:rsidRDefault="000A23C6" w:rsidP="00F04040">
            <w:pPr>
              <w:widowControl w:val="0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</w:tr>
      <w:tr w:rsidR="000A23C6" w14:paraId="7D17C1EA" w14:textId="77777777" w:rsidTr="00F04040">
        <w:tc>
          <w:tcPr>
            <w:tcW w:w="5702" w:type="dxa"/>
          </w:tcPr>
          <w:p w14:paraId="65C4A252" w14:textId="70CC9FC1" w:rsidR="000A23C6" w:rsidRDefault="000A23C6" w:rsidP="00F04040">
            <w:pPr>
              <w:widowControl w:val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17" w:type="dxa"/>
          </w:tcPr>
          <w:p w14:paraId="439417C7" w14:textId="77777777" w:rsidR="000A23C6" w:rsidRDefault="000A23C6" w:rsidP="00F04040">
            <w:pPr>
              <w:widowControl w:val="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73220F55">
              <w:rPr>
                <w:rFonts w:ascii="Arial" w:hAnsi="Arial" w:cs="Arial"/>
                <w:b/>
                <w:bCs/>
                <w:sz w:val="20"/>
                <w:szCs w:val="20"/>
              </w:rPr>
              <w:t>Yes</w:t>
            </w:r>
          </w:p>
        </w:tc>
        <w:tc>
          <w:tcPr>
            <w:tcW w:w="925" w:type="dxa"/>
            <w:gridSpan w:val="3"/>
          </w:tcPr>
          <w:p w14:paraId="23610E07" w14:textId="77777777" w:rsidR="000A23C6" w:rsidRDefault="000A23C6" w:rsidP="00F04040">
            <w:pPr>
              <w:widowControl w:val="0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906" w:type="dxa"/>
            <w:gridSpan w:val="2"/>
          </w:tcPr>
          <w:p w14:paraId="5D63E920" w14:textId="77777777" w:rsidR="000A23C6" w:rsidRDefault="000A23C6" w:rsidP="00F04040">
            <w:pPr>
              <w:widowControl w:val="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73220F55">
              <w:rPr>
                <w:rFonts w:ascii="Arial" w:hAnsi="Arial" w:cs="Arial"/>
                <w:b/>
                <w:bCs/>
                <w:sz w:val="20"/>
                <w:szCs w:val="20"/>
              </w:rPr>
              <w:t>No</w:t>
            </w:r>
          </w:p>
        </w:tc>
        <w:tc>
          <w:tcPr>
            <w:tcW w:w="886" w:type="dxa"/>
            <w:gridSpan w:val="2"/>
          </w:tcPr>
          <w:p w14:paraId="5CF34E82" w14:textId="77777777" w:rsidR="000A23C6" w:rsidRDefault="000A23C6" w:rsidP="00F04040">
            <w:pPr>
              <w:widowControl w:val="0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</w:tr>
      <w:tr w:rsidR="000A23C6" w14:paraId="34523341" w14:textId="77777777" w:rsidTr="00F04040">
        <w:tc>
          <w:tcPr>
            <w:tcW w:w="5702" w:type="dxa"/>
          </w:tcPr>
          <w:p w14:paraId="13773568" w14:textId="02ADE38A" w:rsidR="000A23C6" w:rsidRDefault="000A23C6" w:rsidP="00F04040">
            <w:pPr>
              <w:widowControl w:val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17" w:type="dxa"/>
          </w:tcPr>
          <w:p w14:paraId="5F4892F2" w14:textId="77777777" w:rsidR="000A23C6" w:rsidRPr="73220F55" w:rsidRDefault="000A23C6" w:rsidP="00F04040">
            <w:pPr>
              <w:widowControl w:val="0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925" w:type="dxa"/>
            <w:gridSpan w:val="3"/>
          </w:tcPr>
          <w:p w14:paraId="7E3A48A5" w14:textId="77777777" w:rsidR="000A23C6" w:rsidRDefault="000A23C6" w:rsidP="00F04040">
            <w:pPr>
              <w:widowControl w:val="0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906" w:type="dxa"/>
            <w:gridSpan w:val="2"/>
          </w:tcPr>
          <w:p w14:paraId="1D01D003" w14:textId="77777777" w:rsidR="000A23C6" w:rsidRPr="73220F55" w:rsidRDefault="000A23C6" w:rsidP="00F04040">
            <w:pPr>
              <w:widowControl w:val="0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886" w:type="dxa"/>
            <w:gridSpan w:val="2"/>
          </w:tcPr>
          <w:p w14:paraId="6995D67C" w14:textId="77777777" w:rsidR="000A23C6" w:rsidRDefault="000A23C6" w:rsidP="00F04040">
            <w:pPr>
              <w:widowControl w:val="0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</w:tr>
      <w:tr w:rsidR="000A23C6" w14:paraId="2024A79F" w14:textId="77777777" w:rsidTr="00F04040">
        <w:tc>
          <w:tcPr>
            <w:tcW w:w="5702" w:type="dxa"/>
          </w:tcPr>
          <w:p w14:paraId="50852725" w14:textId="3E70F6D2" w:rsidR="000A23C6" w:rsidRDefault="000A23C6" w:rsidP="00F04040">
            <w:pPr>
              <w:widowControl w:val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17" w:type="dxa"/>
          </w:tcPr>
          <w:p w14:paraId="1F3B8AD0" w14:textId="77777777" w:rsidR="000A23C6" w:rsidRPr="73220F55" w:rsidRDefault="000A23C6" w:rsidP="00F04040">
            <w:pPr>
              <w:widowControl w:val="0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925" w:type="dxa"/>
            <w:gridSpan w:val="3"/>
          </w:tcPr>
          <w:p w14:paraId="4A491545" w14:textId="77777777" w:rsidR="000A23C6" w:rsidRDefault="000A23C6" w:rsidP="00F04040">
            <w:pPr>
              <w:widowControl w:val="0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906" w:type="dxa"/>
            <w:gridSpan w:val="2"/>
          </w:tcPr>
          <w:p w14:paraId="70C1CB62" w14:textId="77777777" w:rsidR="000A23C6" w:rsidRPr="73220F55" w:rsidRDefault="000A23C6" w:rsidP="00F04040">
            <w:pPr>
              <w:widowControl w:val="0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886" w:type="dxa"/>
            <w:gridSpan w:val="2"/>
          </w:tcPr>
          <w:p w14:paraId="55A46E34" w14:textId="77777777" w:rsidR="000A23C6" w:rsidRDefault="000A23C6" w:rsidP="00F04040">
            <w:pPr>
              <w:widowControl w:val="0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</w:tr>
      <w:tr w:rsidR="000A23C6" w14:paraId="07B8C286" w14:textId="77777777" w:rsidTr="00F04040">
        <w:tc>
          <w:tcPr>
            <w:tcW w:w="9336" w:type="dxa"/>
            <w:gridSpan w:val="9"/>
          </w:tcPr>
          <w:p w14:paraId="393F335D" w14:textId="77777777" w:rsidR="000A23C6" w:rsidRDefault="000A23C6" w:rsidP="00F04040">
            <w:pPr>
              <w:widowControl w:val="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73220F55">
              <w:rPr>
                <w:rFonts w:ascii="Arial" w:hAnsi="Arial" w:cs="Arial"/>
                <w:b/>
                <w:bCs/>
                <w:sz w:val="20"/>
                <w:szCs w:val="20"/>
              </w:rPr>
              <w:t>Please explain</w:t>
            </w:r>
          </w:p>
          <w:p w14:paraId="48A23DE4" w14:textId="77777777" w:rsidR="000A23C6" w:rsidRDefault="000A23C6" w:rsidP="00F04040">
            <w:pPr>
              <w:widowControl w:val="0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  <w:p w14:paraId="132D3C22" w14:textId="77777777" w:rsidR="000A23C6" w:rsidRDefault="000A23C6" w:rsidP="00F04040">
            <w:pPr>
              <w:widowControl w:val="0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  <w:p w14:paraId="496891D5" w14:textId="77777777" w:rsidR="000A23C6" w:rsidRDefault="000A23C6" w:rsidP="00F04040">
            <w:pPr>
              <w:widowControl w:val="0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  <w:p w14:paraId="4BAF7C08" w14:textId="77777777" w:rsidR="000A23C6" w:rsidRDefault="000A23C6" w:rsidP="00F04040">
            <w:pPr>
              <w:widowControl w:val="0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  <w:p w14:paraId="26362F13" w14:textId="77777777" w:rsidR="000A23C6" w:rsidRDefault="000A23C6" w:rsidP="00F04040">
            <w:pPr>
              <w:widowControl w:val="0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</w:tr>
    </w:tbl>
    <w:p w14:paraId="560B4141" w14:textId="77777777" w:rsidR="000A23C6" w:rsidRDefault="000A23C6" w:rsidP="000A23C6">
      <w:pPr>
        <w:spacing w:after="0" w:line="240" w:lineRule="auto"/>
        <w:rPr>
          <w:sz w:val="20"/>
          <w:szCs w:val="20"/>
        </w:rPr>
      </w:pPr>
    </w:p>
    <w:p w14:paraId="08D34BC2" w14:textId="77777777" w:rsidR="000A23C6" w:rsidRDefault="000A23C6" w:rsidP="000A23C6">
      <w:pPr>
        <w:widowControl w:val="0"/>
        <w:rPr>
          <w:rFonts w:ascii="Arial" w:hAnsi="Arial" w:cs="Arial"/>
          <w:b/>
          <w:bCs/>
          <w:sz w:val="20"/>
          <w:szCs w:val="20"/>
        </w:rPr>
      </w:pPr>
      <w:r w:rsidRPr="73220F55">
        <w:rPr>
          <w:rFonts w:ascii="Arial" w:hAnsi="Arial" w:cs="Arial"/>
          <w:b/>
          <w:bCs/>
          <w:sz w:val="20"/>
          <w:szCs w:val="20"/>
        </w:rPr>
        <w:lastRenderedPageBreak/>
        <w:t>Any other observations:</w:t>
      </w:r>
    </w:p>
    <w:p w14:paraId="1443A2ED" w14:textId="77777777" w:rsidR="73220F55" w:rsidRDefault="73220F55" w:rsidP="73220F55">
      <w:pPr>
        <w:spacing w:after="0" w:line="240" w:lineRule="auto"/>
        <w:ind w:left="360"/>
        <w:rPr>
          <w:rFonts w:ascii="Arial" w:hAnsi="Arial" w:cs="Arial"/>
          <w:b/>
          <w:bCs/>
          <w:sz w:val="20"/>
          <w:szCs w:val="20"/>
        </w:rPr>
      </w:pPr>
    </w:p>
    <w:p w14:paraId="1760A8F8" w14:textId="42B231E6" w:rsidR="73220F55" w:rsidRDefault="73220F55" w:rsidP="73220F55">
      <w:pPr>
        <w:spacing w:after="0" w:line="240" w:lineRule="auto"/>
        <w:rPr>
          <w:rFonts w:ascii="Arial" w:hAnsi="Arial" w:cs="Arial"/>
          <w:b/>
          <w:bCs/>
          <w:sz w:val="20"/>
          <w:szCs w:val="20"/>
        </w:rPr>
      </w:pPr>
    </w:p>
    <w:sectPr w:rsidR="73220F55" w:rsidSect="00754F49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/>
      <w:pgMar w:top="1440" w:right="1440" w:bottom="72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51E57FC" w14:textId="77777777" w:rsidR="0047587C" w:rsidRDefault="0047587C" w:rsidP="00116304">
      <w:pPr>
        <w:spacing w:after="0" w:line="240" w:lineRule="auto"/>
      </w:pPr>
      <w:r>
        <w:separator/>
      </w:r>
    </w:p>
  </w:endnote>
  <w:endnote w:type="continuationSeparator" w:id="0">
    <w:p w14:paraId="4C375794" w14:textId="77777777" w:rsidR="0047587C" w:rsidRDefault="0047587C" w:rsidP="0011630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154C31" w14:textId="77777777" w:rsidR="0087725F" w:rsidRDefault="0087725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024524698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3BC10A36" w14:textId="5B1E607A" w:rsidR="001C7D87" w:rsidRDefault="00060438" w:rsidP="007D7804">
            <w:pPr>
              <w:pStyle w:val="Footer"/>
            </w:pPr>
            <w:r>
              <w:t xml:space="preserve">HHC SA 03 Post Placement </w:t>
            </w:r>
            <w:r w:rsidR="001C7D87">
              <w:t>Family Assessment Form version May 2017</w:t>
            </w:r>
            <w:r w:rsidR="001C7D87">
              <w:tab/>
              <w:t xml:space="preserve">Page </w:t>
            </w:r>
            <w:r w:rsidR="001C7D87">
              <w:rPr>
                <w:b/>
                <w:bCs/>
                <w:sz w:val="24"/>
                <w:szCs w:val="24"/>
              </w:rPr>
              <w:fldChar w:fldCharType="begin"/>
            </w:r>
            <w:r w:rsidR="001C7D87">
              <w:rPr>
                <w:b/>
                <w:bCs/>
              </w:rPr>
              <w:instrText xml:space="preserve"> PAGE </w:instrText>
            </w:r>
            <w:r w:rsidR="001C7D87">
              <w:rPr>
                <w:b/>
                <w:bCs/>
                <w:sz w:val="24"/>
                <w:szCs w:val="24"/>
              </w:rPr>
              <w:fldChar w:fldCharType="separate"/>
            </w:r>
            <w:r w:rsidR="00135547">
              <w:rPr>
                <w:b/>
                <w:bCs/>
                <w:noProof/>
              </w:rPr>
              <w:t>8</w:t>
            </w:r>
            <w:r w:rsidR="001C7D87">
              <w:rPr>
                <w:b/>
                <w:bCs/>
                <w:sz w:val="24"/>
                <w:szCs w:val="24"/>
              </w:rPr>
              <w:fldChar w:fldCharType="end"/>
            </w:r>
            <w:r w:rsidR="001C7D87">
              <w:t xml:space="preserve"> of </w:t>
            </w:r>
            <w:r w:rsidR="001C7D87">
              <w:rPr>
                <w:b/>
                <w:bCs/>
                <w:sz w:val="24"/>
                <w:szCs w:val="24"/>
              </w:rPr>
              <w:fldChar w:fldCharType="begin"/>
            </w:r>
            <w:r w:rsidR="001C7D87">
              <w:rPr>
                <w:b/>
                <w:bCs/>
              </w:rPr>
              <w:instrText xml:space="preserve"> NUMPAGES  </w:instrText>
            </w:r>
            <w:r w:rsidR="001C7D87">
              <w:rPr>
                <w:b/>
                <w:bCs/>
                <w:sz w:val="24"/>
                <w:szCs w:val="24"/>
              </w:rPr>
              <w:fldChar w:fldCharType="separate"/>
            </w:r>
            <w:r w:rsidR="00135547">
              <w:rPr>
                <w:b/>
                <w:bCs/>
                <w:noProof/>
              </w:rPr>
              <w:t>8</w:t>
            </w:r>
            <w:r w:rsidR="001C7D87"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77B17A81" w14:textId="77777777" w:rsidR="001C7D87" w:rsidRDefault="001C7D8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62B5AA" w14:textId="77777777" w:rsidR="0087725F" w:rsidRDefault="0087725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FFC2AFA" w14:textId="77777777" w:rsidR="0047587C" w:rsidRDefault="0047587C" w:rsidP="00116304">
      <w:pPr>
        <w:spacing w:after="0" w:line="240" w:lineRule="auto"/>
      </w:pPr>
      <w:r>
        <w:separator/>
      </w:r>
    </w:p>
  </w:footnote>
  <w:footnote w:type="continuationSeparator" w:id="0">
    <w:p w14:paraId="41CDB4C2" w14:textId="77777777" w:rsidR="0047587C" w:rsidRDefault="0047587C" w:rsidP="0011630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2580D5" w14:textId="77777777" w:rsidR="0087725F" w:rsidRDefault="0087725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4742B0" w14:textId="0E898572" w:rsidR="001C7D87" w:rsidRDefault="0087725F">
    <w:pPr>
      <w:pStyle w:val="Header"/>
      <w:rPr>
        <w:rFonts w:ascii="Arial" w:hAnsi="Arial" w:cs="Arial"/>
        <w:b/>
        <w:noProof/>
      </w:rPr>
    </w:pPr>
    <w:r>
      <w:rPr>
        <w:noProof/>
        <w:lang w:val="en-ZA"/>
      </w:rPr>
      <w:drawing>
        <wp:inline distT="0" distB="0" distL="0" distR="0" wp14:anchorId="7D5DD19D" wp14:editId="011B4743">
          <wp:extent cx="3810000" cy="714375"/>
          <wp:effectExtent l="0" t="0" r="0" b="9525"/>
          <wp:docPr id="10" name="Picture 10" descr="cid:e336ee92-2107-4443-a3df-16f81b5d6dda@hopeandhomes.or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id:e336ee92-2107-4443-a3df-16f81b5d6dda@hopeandhomes.org"/>
                  <pic:cNvPicPr>
                    <a:picLocks noChangeAspect="1" noChangeArrowheads="1"/>
                  </pic:cNvPicPr>
                </pic:nvPicPr>
                <pic:blipFill>
                  <a:blip r:embed="rId1" r:link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810000" cy="7143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1C7D87">
      <w:rPr>
        <w:rFonts w:ascii="Arial" w:hAnsi="Arial" w:cs="Arial"/>
        <w:b/>
        <w:noProof/>
      </w:rPr>
      <w:tab/>
    </w:r>
    <w:r w:rsidR="001C7D87">
      <w:rPr>
        <w:rFonts w:ascii="Arial" w:hAnsi="Arial" w:cs="Arial"/>
        <w:b/>
        <w:noProof/>
      </w:rPr>
      <w:tab/>
    </w:r>
    <w:r w:rsidR="001C7D87" w:rsidRPr="00347939">
      <w:rPr>
        <w:rFonts w:ascii="Arial" w:hAnsi="Arial" w:cs="Arial"/>
        <w:b/>
        <w:noProof/>
      </w:rPr>
      <w:t xml:space="preserve"> </w:t>
    </w:r>
    <w:r w:rsidR="00060438">
      <w:rPr>
        <w:rFonts w:ascii="Arial" w:hAnsi="Arial" w:cs="Arial"/>
        <w:b/>
        <w:noProof/>
      </w:rPr>
      <w:t>HHC SA 03</w:t>
    </w:r>
  </w:p>
  <w:p w14:paraId="4FD62970" w14:textId="77777777" w:rsidR="001C7D87" w:rsidRDefault="001C7D8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79CD94" w14:textId="77777777" w:rsidR="0087725F" w:rsidRDefault="0087725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4B0679"/>
    <w:multiLevelType w:val="hybridMultilevel"/>
    <w:tmpl w:val="DAEC0C96"/>
    <w:lvl w:ilvl="0" w:tplc="DA3A98FE">
      <w:start w:val="1"/>
      <w:numFmt w:val="bullet"/>
      <w:lvlText w:val=""/>
      <w:lvlJc w:val="left"/>
      <w:pPr>
        <w:ind w:left="4058" w:hanging="360"/>
      </w:pPr>
      <w:rPr>
        <w:rFonts w:ascii="Wingdings" w:hAnsi="Wingdings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477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49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21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93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65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37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09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818" w:hanging="360"/>
      </w:pPr>
      <w:rPr>
        <w:rFonts w:ascii="Wingdings" w:hAnsi="Wingdings" w:hint="default"/>
      </w:rPr>
    </w:lvl>
  </w:abstractNum>
  <w:abstractNum w:abstractNumId="1" w15:restartNumberingAfterBreak="0">
    <w:nsid w:val="0C4016F5"/>
    <w:multiLevelType w:val="hybridMultilevel"/>
    <w:tmpl w:val="83C835E8"/>
    <w:lvl w:ilvl="0" w:tplc="04090013">
      <w:start w:val="1"/>
      <w:numFmt w:val="upperRoman"/>
      <w:lvlText w:val="%1."/>
      <w:lvlJc w:val="right"/>
      <w:pPr>
        <w:ind w:left="644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ED07AB5"/>
    <w:multiLevelType w:val="multilevel"/>
    <w:tmpl w:val="C4F6A11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040" w:hanging="1800"/>
      </w:pPr>
      <w:rPr>
        <w:rFonts w:hint="default"/>
      </w:rPr>
    </w:lvl>
  </w:abstractNum>
  <w:abstractNum w:abstractNumId="3" w15:restartNumberingAfterBreak="0">
    <w:nsid w:val="0FF72608"/>
    <w:multiLevelType w:val="hybridMultilevel"/>
    <w:tmpl w:val="7742C4B6"/>
    <w:lvl w:ilvl="0" w:tplc="1BB432C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61F5701"/>
    <w:multiLevelType w:val="hybridMultilevel"/>
    <w:tmpl w:val="F6DC181A"/>
    <w:lvl w:ilvl="0" w:tplc="1BB432C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9B72910"/>
    <w:multiLevelType w:val="multilevel"/>
    <w:tmpl w:val="1070DE10"/>
    <w:lvl w:ilvl="0">
      <w:start w:val="18"/>
      <w:numFmt w:val="decimal"/>
      <w:lvlText w:val="%1"/>
      <w:lvlJc w:val="left"/>
      <w:pPr>
        <w:ind w:left="375" w:hanging="37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75" w:hanging="37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6" w15:restartNumberingAfterBreak="0">
    <w:nsid w:val="1A432DE5"/>
    <w:multiLevelType w:val="hybridMultilevel"/>
    <w:tmpl w:val="A3045F8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B2C185E"/>
    <w:multiLevelType w:val="multilevel"/>
    <w:tmpl w:val="425C0DA2"/>
    <w:lvl w:ilvl="0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12" w:hanging="57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862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862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222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222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582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582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942" w:hanging="1800"/>
      </w:pPr>
      <w:rPr>
        <w:rFonts w:hint="default"/>
      </w:rPr>
    </w:lvl>
  </w:abstractNum>
  <w:abstractNum w:abstractNumId="8" w15:restartNumberingAfterBreak="0">
    <w:nsid w:val="23EE2794"/>
    <w:multiLevelType w:val="hybridMultilevel"/>
    <w:tmpl w:val="08C0021E"/>
    <w:lvl w:ilvl="0" w:tplc="DA3A98FE">
      <w:start w:val="1"/>
      <w:numFmt w:val="bullet"/>
      <w:lvlText w:val=""/>
      <w:lvlJc w:val="left"/>
      <w:pPr>
        <w:ind w:left="720" w:hanging="360"/>
      </w:pPr>
      <w:rPr>
        <w:rFonts w:ascii="Wingdings" w:hAnsi="Wingdings" w:hint="default"/>
        <w:sz w:val="24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6E97788"/>
    <w:multiLevelType w:val="hybridMultilevel"/>
    <w:tmpl w:val="F6BACC04"/>
    <w:lvl w:ilvl="0" w:tplc="1FBA9268">
      <w:start w:val="1"/>
      <w:numFmt w:val="bullet"/>
      <w:lvlText w:val="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8575658"/>
    <w:multiLevelType w:val="hybridMultilevel"/>
    <w:tmpl w:val="87961D24"/>
    <w:lvl w:ilvl="0" w:tplc="DA3A98FE">
      <w:start w:val="1"/>
      <w:numFmt w:val="bullet"/>
      <w:lvlText w:val=""/>
      <w:lvlJc w:val="left"/>
      <w:pPr>
        <w:ind w:left="720" w:hanging="360"/>
      </w:pPr>
      <w:rPr>
        <w:rFonts w:ascii="Wingdings" w:hAnsi="Wingdings" w:hint="default"/>
        <w:sz w:val="24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9A13C2A"/>
    <w:multiLevelType w:val="hybridMultilevel"/>
    <w:tmpl w:val="51BACCD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D73477C"/>
    <w:multiLevelType w:val="hybridMultilevel"/>
    <w:tmpl w:val="663A2C06"/>
    <w:lvl w:ilvl="0" w:tplc="DA3A98FE">
      <w:start w:val="1"/>
      <w:numFmt w:val="bullet"/>
      <w:lvlText w:val=""/>
      <w:lvlJc w:val="left"/>
      <w:pPr>
        <w:ind w:left="720" w:hanging="360"/>
      </w:pPr>
      <w:rPr>
        <w:rFonts w:ascii="Wingdings" w:hAnsi="Wingdings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7EA5C0C"/>
    <w:multiLevelType w:val="hybridMultilevel"/>
    <w:tmpl w:val="1E60B284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403864CA"/>
    <w:multiLevelType w:val="hybridMultilevel"/>
    <w:tmpl w:val="2BCA4E9E"/>
    <w:lvl w:ilvl="0" w:tplc="1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38C0841"/>
    <w:multiLevelType w:val="multilevel"/>
    <w:tmpl w:val="4F4CA5A0"/>
    <w:lvl w:ilvl="0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862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862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862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222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222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582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582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942" w:hanging="1800"/>
      </w:pPr>
      <w:rPr>
        <w:rFonts w:hint="default"/>
      </w:rPr>
    </w:lvl>
  </w:abstractNum>
  <w:abstractNum w:abstractNumId="16" w15:restartNumberingAfterBreak="0">
    <w:nsid w:val="43A5452F"/>
    <w:multiLevelType w:val="hybridMultilevel"/>
    <w:tmpl w:val="AECEA848"/>
    <w:lvl w:ilvl="0" w:tplc="9F00442A">
      <w:start w:val="1"/>
      <w:numFmt w:val="decimal"/>
      <w:lvlText w:val="%1."/>
      <w:lvlJc w:val="left"/>
      <w:pPr>
        <w:ind w:left="1495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52426BC"/>
    <w:multiLevelType w:val="multilevel"/>
    <w:tmpl w:val="E9C6023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040" w:hanging="1800"/>
      </w:pPr>
      <w:rPr>
        <w:rFonts w:hint="default"/>
      </w:rPr>
    </w:lvl>
  </w:abstractNum>
  <w:abstractNum w:abstractNumId="18" w15:restartNumberingAfterBreak="0">
    <w:nsid w:val="47C4666F"/>
    <w:multiLevelType w:val="multilevel"/>
    <w:tmpl w:val="817E5FE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19" w15:restartNumberingAfterBreak="0">
    <w:nsid w:val="482B4EB0"/>
    <w:multiLevelType w:val="hybridMultilevel"/>
    <w:tmpl w:val="3BF458EC"/>
    <w:lvl w:ilvl="0" w:tplc="1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A0E4B60"/>
    <w:multiLevelType w:val="hybridMultilevel"/>
    <w:tmpl w:val="A94EB17A"/>
    <w:lvl w:ilvl="0" w:tplc="DA3A98FE">
      <w:start w:val="1"/>
      <w:numFmt w:val="bullet"/>
      <w:lvlText w:val=""/>
      <w:lvlJc w:val="left"/>
      <w:pPr>
        <w:ind w:left="1230" w:hanging="360"/>
      </w:pPr>
      <w:rPr>
        <w:rFonts w:ascii="Wingdings" w:hAnsi="Wingdings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9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90" w:hanging="360"/>
      </w:pPr>
      <w:rPr>
        <w:rFonts w:ascii="Wingdings" w:hAnsi="Wingdings" w:hint="default"/>
      </w:rPr>
    </w:lvl>
  </w:abstractNum>
  <w:abstractNum w:abstractNumId="21" w15:restartNumberingAfterBreak="0">
    <w:nsid w:val="4D8B1D04"/>
    <w:multiLevelType w:val="hybridMultilevel"/>
    <w:tmpl w:val="91F012E6"/>
    <w:lvl w:ilvl="0" w:tplc="02BC3A80">
      <w:start w:val="1"/>
      <w:numFmt w:val="upperRoman"/>
      <w:lvlText w:val="%1."/>
      <w:lvlJc w:val="left"/>
      <w:pPr>
        <w:ind w:left="825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185" w:hanging="360"/>
      </w:pPr>
    </w:lvl>
    <w:lvl w:ilvl="2" w:tplc="0809001B" w:tentative="1">
      <w:start w:val="1"/>
      <w:numFmt w:val="lowerRoman"/>
      <w:lvlText w:val="%3."/>
      <w:lvlJc w:val="right"/>
      <w:pPr>
        <w:ind w:left="1905" w:hanging="180"/>
      </w:pPr>
    </w:lvl>
    <w:lvl w:ilvl="3" w:tplc="0809000F" w:tentative="1">
      <w:start w:val="1"/>
      <w:numFmt w:val="decimal"/>
      <w:lvlText w:val="%4."/>
      <w:lvlJc w:val="left"/>
      <w:pPr>
        <w:ind w:left="2625" w:hanging="360"/>
      </w:pPr>
    </w:lvl>
    <w:lvl w:ilvl="4" w:tplc="08090019" w:tentative="1">
      <w:start w:val="1"/>
      <w:numFmt w:val="lowerLetter"/>
      <w:lvlText w:val="%5."/>
      <w:lvlJc w:val="left"/>
      <w:pPr>
        <w:ind w:left="3345" w:hanging="360"/>
      </w:pPr>
    </w:lvl>
    <w:lvl w:ilvl="5" w:tplc="0809001B" w:tentative="1">
      <w:start w:val="1"/>
      <w:numFmt w:val="lowerRoman"/>
      <w:lvlText w:val="%6."/>
      <w:lvlJc w:val="right"/>
      <w:pPr>
        <w:ind w:left="4065" w:hanging="180"/>
      </w:pPr>
    </w:lvl>
    <w:lvl w:ilvl="6" w:tplc="0809000F" w:tentative="1">
      <w:start w:val="1"/>
      <w:numFmt w:val="decimal"/>
      <w:lvlText w:val="%7."/>
      <w:lvlJc w:val="left"/>
      <w:pPr>
        <w:ind w:left="4785" w:hanging="360"/>
      </w:pPr>
    </w:lvl>
    <w:lvl w:ilvl="7" w:tplc="08090019" w:tentative="1">
      <w:start w:val="1"/>
      <w:numFmt w:val="lowerLetter"/>
      <w:lvlText w:val="%8."/>
      <w:lvlJc w:val="left"/>
      <w:pPr>
        <w:ind w:left="5505" w:hanging="360"/>
      </w:pPr>
    </w:lvl>
    <w:lvl w:ilvl="8" w:tplc="0809001B" w:tentative="1">
      <w:start w:val="1"/>
      <w:numFmt w:val="lowerRoman"/>
      <w:lvlText w:val="%9."/>
      <w:lvlJc w:val="right"/>
      <w:pPr>
        <w:ind w:left="6225" w:hanging="180"/>
      </w:pPr>
    </w:lvl>
  </w:abstractNum>
  <w:abstractNum w:abstractNumId="22" w15:restartNumberingAfterBreak="0">
    <w:nsid w:val="4FB05D06"/>
    <w:multiLevelType w:val="hybridMultilevel"/>
    <w:tmpl w:val="881ABC9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3C61D23"/>
    <w:multiLevelType w:val="multilevel"/>
    <w:tmpl w:val="C3C4D61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930" w:hanging="57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24" w15:restartNumberingAfterBreak="0">
    <w:nsid w:val="590B3C67"/>
    <w:multiLevelType w:val="multilevel"/>
    <w:tmpl w:val="E356FF02"/>
    <w:lvl w:ilvl="0">
      <w:start w:val="3"/>
      <w:numFmt w:val="decimal"/>
      <w:lvlText w:val="%1"/>
      <w:lvlJc w:val="left"/>
      <w:pPr>
        <w:ind w:left="502" w:hanging="360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5" w15:restartNumberingAfterBreak="0">
    <w:nsid w:val="5A9A7D68"/>
    <w:multiLevelType w:val="multilevel"/>
    <w:tmpl w:val="B7ACF9C4"/>
    <w:lvl w:ilvl="0">
      <w:start w:val="1"/>
      <w:numFmt w:val="decimal"/>
      <w:lvlText w:val="%1."/>
      <w:lvlJc w:val="left"/>
      <w:pPr>
        <w:ind w:left="5322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5352" w:hanging="39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5682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5682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6042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6042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6402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6402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6762" w:hanging="1800"/>
      </w:pPr>
      <w:rPr>
        <w:rFonts w:hint="default"/>
      </w:rPr>
    </w:lvl>
  </w:abstractNum>
  <w:abstractNum w:abstractNumId="26" w15:restartNumberingAfterBreak="0">
    <w:nsid w:val="5B0B71C3"/>
    <w:multiLevelType w:val="multilevel"/>
    <w:tmpl w:val="66CC0B10"/>
    <w:lvl w:ilvl="0">
      <w:start w:val="1"/>
      <w:numFmt w:val="decimal"/>
      <w:lvlText w:val="%1."/>
      <w:lvlJc w:val="left"/>
      <w:pPr>
        <w:ind w:left="1070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2629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27" w15:restartNumberingAfterBreak="0">
    <w:nsid w:val="5C422962"/>
    <w:multiLevelType w:val="hybridMultilevel"/>
    <w:tmpl w:val="9264A7DA"/>
    <w:lvl w:ilvl="0" w:tplc="3A0C5344">
      <w:start w:val="1"/>
      <w:numFmt w:val="decimal"/>
      <w:lvlText w:val="%1."/>
      <w:lvlJc w:val="left"/>
      <w:pPr>
        <w:ind w:left="1495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DB95803"/>
    <w:multiLevelType w:val="multilevel"/>
    <w:tmpl w:val="7798A8AA"/>
    <w:lvl w:ilvl="0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502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862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862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222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222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582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582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942" w:hanging="1800"/>
      </w:pPr>
      <w:rPr>
        <w:rFonts w:hint="default"/>
      </w:rPr>
    </w:lvl>
  </w:abstractNum>
  <w:abstractNum w:abstractNumId="29" w15:restartNumberingAfterBreak="0">
    <w:nsid w:val="62437A5A"/>
    <w:multiLevelType w:val="multilevel"/>
    <w:tmpl w:val="0F5A6FA6"/>
    <w:lvl w:ilvl="0">
      <w:start w:val="11"/>
      <w:numFmt w:val="decimal"/>
      <w:lvlText w:val="%1"/>
      <w:lvlJc w:val="left"/>
      <w:pPr>
        <w:ind w:left="390" w:hanging="39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90" w:hanging="39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0" w15:restartNumberingAfterBreak="0">
    <w:nsid w:val="63396091"/>
    <w:multiLevelType w:val="hybridMultilevel"/>
    <w:tmpl w:val="9F5AED64"/>
    <w:lvl w:ilvl="0" w:tplc="1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B125225"/>
    <w:multiLevelType w:val="hybridMultilevel"/>
    <w:tmpl w:val="9E942034"/>
    <w:lvl w:ilvl="0" w:tplc="DFCC57C6">
      <w:start w:val="7"/>
      <w:numFmt w:val="bullet"/>
      <w:lvlText w:val="-"/>
      <w:lvlJc w:val="left"/>
      <w:pPr>
        <w:ind w:left="51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2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70" w:hanging="360"/>
      </w:pPr>
      <w:rPr>
        <w:rFonts w:ascii="Wingdings" w:hAnsi="Wingdings" w:hint="default"/>
      </w:rPr>
    </w:lvl>
  </w:abstractNum>
  <w:abstractNum w:abstractNumId="32" w15:restartNumberingAfterBreak="0">
    <w:nsid w:val="6C762B21"/>
    <w:multiLevelType w:val="hybridMultilevel"/>
    <w:tmpl w:val="F6E8E34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E724D32"/>
    <w:multiLevelType w:val="hybridMultilevel"/>
    <w:tmpl w:val="71CC2F2A"/>
    <w:lvl w:ilvl="0" w:tplc="0ACEF062">
      <w:start w:val="18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4C03DF6"/>
    <w:multiLevelType w:val="hybridMultilevel"/>
    <w:tmpl w:val="1EEEFCDE"/>
    <w:lvl w:ilvl="0" w:tplc="1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AF60827"/>
    <w:multiLevelType w:val="hybridMultilevel"/>
    <w:tmpl w:val="35321756"/>
    <w:lvl w:ilvl="0" w:tplc="16B09BAA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C853ACB"/>
    <w:multiLevelType w:val="multilevel"/>
    <w:tmpl w:val="788CF954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num w:numId="1">
    <w:abstractNumId w:val="1"/>
  </w:num>
  <w:num w:numId="2">
    <w:abstractNumId w:val="31"/>
  </w:num>
  <w:num w:numId="3">
    <w:abstractNumId w:val="22"/>
  </w:num>
  <w:num w:numId="4">
    <w:abstractNumId w:val="0"/>
  </w:num>
  <w:num w:numId="5">
    <w:abstractNumId w:val="20"/>
  </w:num>
  <w:num w:numId="6">
    <w:abstractNumId w:val="12"/>
  </w:num>
  <w:num w:numId="7">
    <w:abstractNumId w:val="10"/>
  </w:num>
  <w:num w:numId="8">
    <w:abstractNumId w:val="8"/>
  </w:num>
  <w:num w:numId="9">
    <w:abstractNumId w:val="17"/>
  </w:num>
  <w:num w:numId="10">
    <w:abstractNumId w:val="21"/>
  </w:num>
  <w:num w:numId="11">
    <w:abstractNumId w:val="6"/>
  </w:num>
  <w:num w:numId="12">
    <w:abstractNumId w:val="32"/>
  </w:num>
  <w:num w:numId="13">
    <w:abstractNumId w:val="2"/>
  </w:num>
  <w:num w:numId="14">
    <w:abstractNumId w:val="13"/>
  </w:num>
  <w:num w:numId="15">
    <w:abstractNumId w:val="11"/>
  </w:num>
  <w:num w:numId="16">
    <w:abstractNumId w:val="4"/>
  </w:num>
  <w:num w:numId="17">
    <w:abstractNumId w:val="3"/>
  </w:num>
  <w:num w:numId="18">
    <w:abstractNumId w:val="28"/>
  </w:num>
  <w:num w:numId="19">
    <w:abstractNumId w:val="7"/>
  </w:num>
  <w:num w:numId="20">
    <w:abstractNumId w:val="15"/>
  </w:num>
  <w:num w:numId="21">
    <w:abstractNumId w:val="30"/>
  </w:num>
  <w:num w:numId="22">
    <w:abstractNumId w:val="36"/>
  </w:num>
  <w:num w:numId="23">
    <w:abstractNumId w:val="19"/>
  </w:num>
  <w:num w:numId="24">
    <w:abstractNumId w:val="24"/>
  </w:num>
  <w:num w:numId="25">
    <w:abstractNumId w:val="14"/>
  </w:num>
  <w:num w:numId="26">
    <w:abstractNumId w:val="34"/>
  </w:num>
  <w:num w:numId="27">
    <w:abstractNumId w:val="26"/>
  </w:num>
  <w:num w:numId="28">
    <w:abstractNumId w:val="25"/>
  </w:num>
  <w:num w:numId="29">
    <w:abstractNumId w:val="27"/>
  </w:num>
  <w:num w:numId="30">
    <w:abstractNumId w:val="29"/>
  </w:num>
  <w:num w:numId="31">
    <w:abstractNumId w:val="16"/>
  </w:num>
  <w:num w:numId="32">
    <w:abstractNumId w:val="35"/>
  </w:num>
  <w:num w:numId="33">
    <w:abstractNumId w:val="23"/>
  </w:num>
  <w:num w:numId="34">
    <w:abstractNumId w:val="33"/>
  </w:num>
  <w:num w:numId="35">
    <w:abstractNumId w:val="5"/>
  </w:num>
  <w:num w:numId="36">
    <w:abstractNumId w:val="18"/>
  </w:num>
  <w:num w:numId="37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MwNzA3NjQwszAzNTFX0lEKTi0uzszPAykwqwUAp/1SUSwAAAA="/>
  </w:docVars>
  <w:rsids>
    <w:rsidRoot w:val="00C31D52"/>
    <w:rsid w:val="000111DD"/>
    <w:rsid w:val="000137D3"/>
    <w:rsid w:val="00014081"/>
    <w:rsid w:val="0001632B"/>
    <w:rsid w:val="0003647D"/>
    <w:rsid w:val="00041982"/>
    <w:rsid w:val="00052C73"/>
    <w:rsid w:val="00060438"/>
    <w:rsid w:val="00060F3B"/>
    <w:rsid w:val="00065846"/>
    <w:rsid w:val="00081BCB"/>
    <w:rsid w:val="0008385F"/>
    <w:rsid w:val="00086FCB"/>
    <w:rsid w:val="000A23C6"/>
    <w:rsid w:val="000C1AC0"/>
    <w:rsid w:val="000C5D38"/>
    <w:rsid w:val="000D021B"/>
    <w:rsid w:val="000F1F28"/>
    <w:rsid w:val="000F6DD7"/>
    <w:rsid w:val="0010015A"/>
    <w:rsid w:val="00101941"/>
    <w:rsid w:val="00116304"/>
    <w:rsid w:val="00116BCA"/>
    <w:rsid w:val="0012076C"/>
    <w:rsid w:val="00122621"/>
    <w:rsid w:val="00125CAC"/>
    <w:rsid w:val="00135547"/>
    <w:rsid w:val="00143580"/>
    <w:rsid w:val="00151419"/>
    <w:rsid w:val="0015349E"/>
    <w:rsid w:val="00171563"/>
    <w:rsid w:val="001A244A"/>
    <w:rsid w:val="001A2BD2"/>
    <w:rsid w:val="001C7D87"/>
    <w:rsid w:val="001E4199"/>
    <w:rsid w:val="001F3BBC"/>
    <w:rsid w:val="002014CA"/>
    <w:rsid w:val="00202A5C"/>
    <w:rsid w:val="00204FA1"/>
    <w:rsid w:val="0021347B"/>
    <w:rsid w:val="00223E7D"/>
    <w:rsid w:val="0022597D"/>
    <w:rsid w:val="00227730"/>
    <w:rsid w:val="00237D63"/>
    <w:rsid w:val="002475FC"/>
    <w:rsid w:val="00252EA8"/>
    <w:rsid w:val="00253A53"/>
    <w:rsid w:val="0027706B"/>
    <w:rsid w:val="00286331"/>
    <w:rsid w:val="00286550"/>
    <w:rsid w:val="002A0874"/>
    <w:rsid w:val="002A2CC1"/>
    <w:rsid w:val="002A6800"/>
    <w:rsid w:val="002B337D"/>
    <w:rsid w:val="002C36AC"/>
    <w:rsid w:val="002C3F97"/>
    <w:rsid w:val="002C79D3"/>
    <w:rsid w:val="002E0A06"/>
    <w:rsid w:val="002E0B0F"/>
    <w:rsid w:val="002E1F10"/>
    <w:rsid w:val="003404A1"/>
    <w:rsid w:val="0034230E"/>
    <w:rsid w:val="00347939"/>
    <w:rsid w:val="0035201D"/>
    <w:rsid w:val="003616EF"/>
    <w:rsid w:val="00390CC9"/>
    <w:rsid w:val="003B396A"/>
    <w:rsid w:val="003B4688"/>
    <w:rsid w:val="003E3A38"/>
    <w:rsid w:val="003F34AE"/>
    <w:rsid w:val="003F4BAC"/>
    <w:rsid w:val="0042127A"/>
    <w:rsid w:val="0043220E"/>
    <w:rsid w:val="00445F61"/>
    <w:rsid w:val="00451124"/>
    <w:rsid w:val="004568E7"/>
    <w:rsid w:val="00457E2D"/>
    <w:rsid w:val="004622FF"/>
    <w:rsid w:val="004755ED"/>
    <w:rsid w:val="0047587C"/>
    <w:rsid w:val="00482669"/>
    <w:rsid w:val="0048492C"/>
    <w:rsid w:val="00485233"/>
    <w:rsid w:val="00485567"/>
    <w:rsid w:val="00490A2E"/>
    <w:rsid w:val="004A28A1"/>
    <w:rsid w:val="004A4D96"/>
    <w:rsid w:val="004B0E35"/>
    <w:rsid w:val="004C0B71"/>
    <w:rsid w:val="004C1CB9"/>
    <w:rsid w:val="004E4D3F"/>
    <w:rsid w:val="004F3C97"/>
    <w:rsid w:val="004F5379"/>
    <w:rsid w:val="004F5860"/>
    <w:rsid w:val="005322D0"/>
    <w:rsid w:val="00533865"/>
    <w:rsid w:val="00546E1F"/>
    <w:rsid w:val="00560DF8"/>
    <w:rsid w:val="00570B28"/>
    <w:rsid w:val="00586C3A"/>
    <w:rsid w:val="00590F8C"/>
    <w:rsid w:val="0059686B"/>
    <w:rsid w:val="005A1AB2"/>
    <w:rsid w:val="005A25C8"/>
    <w:rsid w:val="005F6F51"/>
    <w:rsid w:val="00602D15"/>
    <w:rsid w:val="00607190"/>
    <w:rsid w:val="00611260"/>
    <w:rsid w:val="0061605C"/>
    <w:rsid w:val="0062403E"/>
    <w:rsid w:val="0063650E"/>
    <w:rsid w:val="00671C54"/>
    <w:rsid w:val="0067557D"/>
    <w:rsid w:val="006846B8"/>
    <w:rsid w:val="00686D9A"/>
    <w:rsid w:val="00696B40"/>
    <w:rsid w:val="006A28DE"/>
    <w:rsid w:val="006B1E77"/>
    <w:rsid w:val="006B5B9B"/>
    <w:rsid w:val="006B75CA"/>
    <w:rsid w:val="006C0936"/>
    <w:rsid w:val="006C10FB"/>
    <w:rsid w:val="006D0A82"/>
    <w:rsid w:val="006E209F"/>
    <w:rsid w:val="006E5A6A"/>
    <w:rsid w:val="006E6FBB"/>
    <w:rsid w:val="006F1A94"/>
    <w:rsid w:val="007221A3"/>
    <w:rsid w:val="0074775F"/>
    <w:rsid w:val="00754BFC"/>
    <w:rsid w:val="00754F49"/>
    <w:rsid w:val="00761200"/>
    <w:rsid w:val="00762A40"/>
    <w:rsid w:val="00777F9D"/>
    <w:rsid w:val="00783BDF"/>
    <w:rsid w:val="00785FD5"/>
    <w:rsid w:val="00790BF4"/>
    <w:rsid w:val="00794358"/>
    <w:rsid w:val="007A2965"/>
    <w:rsid w:val="007A7469"/>
    <w:rsid w:val="007B32AF"/>
    <w:rsid w:val="007C0E61"/>
    <w:rsid w:val="007C2A41"/>
    <w:rsid w:val="007C5629"/>
    <w:rsid w:val="007D7804"/>
    <w:rsid w:val="007E1F06"/>
    <w:rsid w:val="007E2E6F"/>
    <w:rsid w:val="007F1948"/>
    <w:rsid w:val="00801558"/>
    <w:rsid w:val="00814F01"/>
    <w:rsid w:val="00837768"/>
    <w:rsid w:val="00852664"/>
    <w:rsid w:val="00853F8C"/>
    <w:rsid w:val="00854C55"/>
    <w:rsid w:val="00855C9C"/>
    <w:rsid w:val="00866528"/>
    <w:rsid w:val="00872BF0"/>
    <w:rsid w:val="00875C4F"/>
    <w:rsid w:val="0087725F"/>
    <w:rsid w:val="008949D7"/>
    <w:rsid w:val="008967F5"/>
    <w:rsid w:val="008A2666"/>
    <w:rsid w:val="008B30E0"/>
    <w:rsid w:val="008D57C9"/>
    <w:rsid w:val="008E278D"/>
    <w:rsid w:val="009022D5"/>
    <w:rsid w:val="009104AD"/>
    <w:rsid w:val="00922929"/>
    <w:rsid w:val="009268EB"/>
    <w:rsid w:val="00936DC9"/>
    <w:rsid w:val="00942032"/>
    <w:rsid w:val="0096109F"/>
    <w:rsid w:val="009A38A7"/>
    <w:rsid w:val="009A3B32"/>
    <w:rsid w:val="009A597A"/>
    <w:rsid w:val="009C098D"/>
    <w:rsid w:val="009C2525"/>
    <w:rsid w:val="009D3074"/>
    <w:rsid w:val="009E07DE"/>
    <w:rsid w:val="009E29FE"/>
    <w:rsid w:val="009E60DB"/>
    <w:rsid w:val="00A00F3E"/>
    <w:rsid w:val="00A0145C"/>
    <w:rsid w:val="00A0753D"/>
    <w:rsid w:val="00A1653D"/>
    <w:rsid w:val="00A20170"/>
    <w:rsid w:val="00A369AD"/>
    <w:rsid w:val="00A54413"/>
    <w:rsid w:val="00A55F9C"/>
    <w:rsid w:val="00A819E7"/>
    <w:rsid w:val="00AA463B"/>
    <w:rsid w:val="00AC0517"/>
    <w:rsid w:val="00AC4D51"/>
    <w:rsid w:val="00AF5F8D"/>
    <w:rsid w:val="00B028CE"/>
    <w:rsid w:val="00B12AD4"/>
    <w:rsid w:val="00B2054E"/>
    <w:rsid w:val="00B24C32"/>
    <w:rsid w:val="00B45197"/>
    <w:rsid w:val="00B50943"/>
    <w:rsid w:val="00B65111"/>
    <w:rsid w:val="00B75701"/>
    <w:rsid w:val="00B8604A"/>
    <w:rsid w:val="00B92DB5"/>
    <w:rsid w:val="00B9529D"/>
    <w:rsid w:val="00BA2E02"/>
    <w:rsid w:val="00BA349D"/>
    <w:rsid w:val="00BB14A3"/>
    <w:rsid w:val="00BB342C"/>
    <w:rsid w:val="00BC4FB6"/>
    <w:rsid w:val="00BD1800"/>
    <w:rsid w:val="00BD6D86"/>
    <w:rsid w:val="00BE738F"/>
    <w:rsid w:val="00BE7FA9"/>
    <w:rsid w:val="00C04659"/>
    <w:rsid w:val="00C2758C"/>
    <w:rsid w:val="00C30A94"/>
    <w:rsid w:val="00C31D52"/>
    <w:rsid w:val="00C646D5"/>
    <w:rsid w:val="00C664F9"/>
    <w:rsid w:val="00C66715"/>
    <w:rsid w:val="00C7456B"/>
    <w:rsid w:val="00C75168"/>
    <w:rsid w:val="00C7651F"/>
    <w:rsid w:val="00C868D4"/>
    <w:rsid w:val="00CA0521"/>
    <w:rsid w:val="00CB6FAD"/>
    <w:rsid w:val="00CB7621"/>
    <w:rsid w:val="00CC1C35"/>
    <w:rsid w:val="00CD2C3D"/>
    <w:rsid w:val="00CD5C49"/>
    <w:rsid w:val="00CE1ACA"/>
    <w:rsid w:val="00CF6395"/>
    <w:rsid w:val="00D051D4"/>
    <w:rsid w:val="00D05BED"/>
    <w:rsid w:val="00D1423E"/>
    <w:rsid w:val="00D24C8B"/>
    <w:rsid w:val="00D27141"/>
    <w:rsid w:val="00D32545"/>
    <w:rsid w:val="00D35D98"/>
    <w:rsid w:val="00D42855"/>
    <w:rsid w:val="00D43A93"/>
    <w:rsid w:val="00D45814"/>
    <w:rsid w:val="00D630CE"/>
    <w:rsid w:val="00D727DD"/>
    <w:rsid w:val="00D85367"/>
    <w:rsid w:val="00D91879"/>
    <w:rsid w:val="00D96574"/>
    <w:rsid w:val="00DA0C45"/>
    <w:rsid w:val="00DA1A95"/>
    <w:rsid w:val="00DC5E3C"/>
    <w:rsid w:val="00DC6E8E"/>
    <w:rsid w:val="00DC7D68"/>
    <w:rsid w:val="00DD291E"/>
    <w:rsid w:val="00DD532B"/>
    <w:rsid w:val="00DE25AF"/>
    <w:rsid w:val="00DF0C14"/>
    <w:rsid w:val="00DF55A7"/>
    <w:rsid w:val="00E04B22"/>
    <w:rsid w:val="00E055F8"/>
    <w:rsid w:val="00E14D08"/>
    <w:rsid w:val="00E15592"/>
    <w:rsid w:val="00E15B4F"/>
    <w:rsid w:val="00E239D9"/>
    <w:rsid w:val="00E37F43"/>
    <w:rsid w:val="00E412DE"/>
    <w:rsid w:val="00E57971"/>
    <w:rsid w:val="00E61F7C"/>
    <w:rsid w:val="00E62601"/>
    <w:rsid w:val="00E678C0"/>
    <w:rsid w:val="00E70715"/>
    <w:rsid w:val="00E80FDD"/>
    <w:rsid w:val="00E82AAE"/>
    <w:rsid w:val="00E96FAA"/>
    <w:rsid w:val="00EA6DB5"/>
    <w:rsid w:val="00ED00AC"/>
    <w:rsid w:val="00ED0866"/>
    <w:rsid w:val="00ED0DEB"/>
    <w:rsid w:val="00EE0DEF"/>
    <w:rsid w:val="00EE5642"/>
    <w:rsid w:val="00EF3FB4"/>
    <w:rsid w:val="00EF6BBB"/>
    <w:rsid w:val="00F2770F"/>
    <w:rsid w:val="00F44BA4"/>
    <w:rsid w:val="00F7669A"/>
    <w:rsid w:val="00F80C6A"/>
    <w:rsid w:val="00F84612"/>
    <w:rsid w:val="00F84F65"/>
    <w:rsid w:val="00F90D17"/>
    <w:rsid w:val="00F96B6F"/>
    <w:rsid w:val="00FB3D9C"/>
    <w:rsid w:val="00FD08AA"/>
    <w:rsid w:val="00FD0AB4"/>
    <w:rsid w:val="00FD245B"/>
    <w:rsid w:val="00FD72F9"/>
    <w:rsid w:val="21891134"/>
    <w:rsid w:val="386F61F2"/>
    <w:rsid w:val="4DFD45A7"/>
    <w:rsid w:val="648A987B"/>
    <w:rsid w:val="681C0170"/>
    <w:rsid w:val="73220F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,"/>
  <w:listSeparator w:val=","/>
  <w14:docId w14:val="2853D55C"/>
  <w15:docId w15:val="{AC93F33D-1983-48FA-8932-BC392C45A5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72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C7651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72"/>
    <w:qFormat/>
    <w:rsid w:val="00BE7FA9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ED086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D0866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11630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16304"/>
  </w:style>
  <w:style w:type="paragraph" w:styleId="Footer">
    <w:name w:val="footer"/>
    <w:basedOn w:val="Normal"/>
    <w:link w:val="FooterChar"/>
    <w:uiPriority w:val="99"/>
    <w:unhideWhenUsed/>
    <w:rsid w:val="0011630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16304"/>
  </w:style>
  <w:style w:type="character" w:styleId="CommentReference">
    <w:name w:val="annotation reference"/>
    <w:basedOn w:val="DefaultParagraphFont"/>
    <w:uiPriority w:val="99"/>
    <w:semiHidden/>
    <w:unhideWhenUsed/>
    <w:rsid w:val="002C36A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C36A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C36A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C36A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C36AC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2C36AC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cid:e336ee92-2107-4443-a3df-16f81b5d6dda@hopeandhomes.org" TargetMode="External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oolsetCode xmlns="26f8adf1-c469-4234-aa88-53ea1d8283a4">HHCSA03</ToolsetCode>
    <Status xmlns="26f8adf1-c469-4234-aa88-53ea1d8283a4">Draft</Status>
    <Toolset_x0020_Code_x002d_ xmlns="26f8adf1-c469-4234-aa88-53ea1d8283a4">17</Toolset_x0020_Code_x002d_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1E0115254B59F4B9128318729F59476" ma:contentTypeVersion="20" ma:contentTypeDescription="Create a new document." ma:contentTypeScope="" ma:versionID="e08704c1aec10cb5c190cf7815461dcc">
  <xsd:schema xmlns:xsd="http://www.w3.org/2001/XMLSchema" xmlns:xs="http://www.w3.org/2001/XMLSchema" xmlns:p="http://schemas.microsoft.com/office/2006/metadata/properties" xmlns:ns2="26f8adf1-c469-4234-aa88-53ea1d8283a4" xmlns:ns3="b3080f5b-963d-4c32-a41d-14786552057e" targetNamespace="http://schemas.microsoft.com/office/2006/metadata/properties" ma:root="true" ma:fieldsID="fa674a3d2bab5837a9edcbdada807964" ns2:_="" ns3:_="">
    <xsd:import namespace="26f8adf1-c469-4234-aa88-53ea1d8283a4"/>
    <xsd:import namespace="b3080f5b-963d-4c32-a41d-14786552057e"/>
    <xsd:element name="properties">
      <xsd:complexType>
        <xsd:sequence>
          <xsd:element name="documentManagement">
            <xsd:complexType>
              <xsd:all>
                <xsd:element ref="ns2:ToolsetCode" minOccurs="0"/>
                <xsd:element ref="ns2:Status"/>
                <xsd:element ref="ns2:Toolset_x0020_Code_x002d_"/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Toolset_x0020_Filename_x003a__x0020_Toolset_x0020_Code_x0020_Title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6f8adf1-c469-4234-aa88-53ea1d8283a4" elementFormDefault="qualified">
    <xsd:import namespace="http://schemas.microsoft.com/office/2006/documentManagement/types"/>
    <xsd:import namespace="http://schemas.microsoft.com/office/infopath/2007/PartnerControls"/>
    <xsd:element name="ToolsetCode" ma:index="2" nillable="true" ma:displayName="(M·E) 2022·03·04· Disused ·12·38·35 - Toolset Code" ma:description="Please do not use &#10;(M·E) 2022·03·04· Disused ·12·38·35 - Toolset Code" ma:format="Dropdown" ma:internalName="ToolsetCode">
      <xsd:simpleType>
        <xsd:union memberTypes="dms:Text">
          <xsd:simpleType>
            <xsd:restriction base="dms:Choice">
              <xsd:enumeration value="HHCSA00"/>
              <xsd:enumeration value="HHCSA01"/>
              <xsd:enumeration value="HHCSA02"/>
              <xsd:enumeration value="HHCSA03"/>
              <xsd:enumeration value="HHCSA04"/>
              <xsd:enumeration value="HHCSA05"/>
              <xsd:enumeration value="HHCSA06"/>
              <xsd:enumeration value="HHCSA07"/>
              <xsd:enumeration value="HHCSA08B"/>
              <xsd:enumeration value="HHCSA09"/>
              <xsd:enumeration value="HHCSA10"/>
              <xsd:enumeration value="HHCSA11"/>
            </xsd:restriction>
          </xsd:simpleType>
        </xsd:union>
      </xsd:simpleType>
    </xsd:element>
    <xsd:element name="Status" ma:index="3" ma:displayName="Status" ma:format="Dropdown" ma:internalName="Status" ma:readOnly="false">
      <xsd:simpleType>
        <xsd:restriction base="dms:Choice">
          <xsd:enumeration value="Draft"/>
          <xsd:enumeration value="Final Draft"/>
          <xsd:enumeration value="Published Final"/>
          <xsd:enumeration value="Verified Final"/>
        </xsd:restriction>
      </xsd:simpleType>
    </xsd:element>
    <xsd:element name="Toolset_x0020_Code_x002d_" ma:index="4" ma:displayName="Toolset Code" ma:format="Dropdown" ma:list="f70335e8-235c-47a7-b64c-5e31e70c441e" ma:internalName="Toolset_x0020_Code_x002d_" ma:readOnly="false" ma:showField="Field1">
      <xsd:simpleType>
        <xsd:restriction base="dms:Lookup"/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Toolset_x0020_Filename_x003a__x0020_Toolset_x0020_Code_x0020_Title" ma:index="15" ma:displayName="(M·E) Toolset Code Title" ma:format="Dropdown" ma:list="f70335e8-235c-47a7-b64c-5e31e70c441e" ma:internalName="Toolset_x0020_Filename_x003a__x0020_Toolset_x0020_Code_x0020_Title" ma:readOnly="true" ma:showField="Title">
      <xsd:simpleType>
        <xsd:restriction base="dms:Lookup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3080f5b-963d-4c32-a41d-14786552057e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hidden="tru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hidden="true" ma:internalName="SharedWithDetail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displayName="Content Type"/>
        <xsd:element ref="dc:title" minOccurs="0" maxOccurs="1" ma:index="1" ma:displayName="Template 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12B8144-7C71-4536-A0E6-071388D43255}">
  <ds:schemaRefs>
    <ds:schemaRef ds:uri="http://schemas.microsoft.com/office/2006/metadata/properties"/>
    <ds:schemaRef ds:uri="http://schemas.microsoft.com/office/infopath/2007/PartnerControls"/>
    <ds:schemaRef ds:uri="26f8adf1-c469-4234-aa88-53ea1d8283a4"/>
  </ds:schemaRefs>
</ds:datastoreItem>
</file>

<file path=customXml/itemProps2.xml><?xml version="1.0" encoding="utf-8"?>
<ds:datastoreItem xmlns:ds="http://schemas.openxmlformats.org/officeDocument/2006/customXml" ds:itemID="{9161A07F-7CA7-479E-AAAA-3E680399E81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CA9D3DB-FE9E-41F2-83B9-9F57F6E994E3}"/>
</file>

<file path=customXml/itemProps4.xml><?xml version="1.0" encoding="utf-8"?>
<ds:datastoreItem xmlns:ds="http://schemas.openxmlformats.org/officeDocument/2006/customXml" ds:itemID="{0086F57C-7557-4A39-B1F1-4B920066508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8</TotalTime>
  <Pages>12</Pages>
  <Words>1340</Words>
  <Characters>7642</Characters>
  <Application>Microsoft Office Word</Application>
  <DocSecurity>0</DocSecurity>
  <Lines>63</Lines>
  <Paragraphs>17</Paragraphs>
  <ScaleCrop>false</ScaleCrop>
  <Company>Hewlett-Packard</Company>
  <LinksUpToDate>false</LinksUpToDate>
  <CharactersWithSpaces>89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HCSA03 Post Placement Family Support</dc:title>
  <dc:creator>Keren</dc:creator>
  <cp:lastModifiedBy>Ntombikayise Ncube</cp:lastModifiedBy>
  <cp:revision>37</cp:revision>
  <cp:lastPrinted>2017-05-23T08:43:00Z</cp:lastPrinted>
  <dcterms:created xsi:type="dcterms:W3CDTF">2018-07-09T12:55:00Z</dcterms:created>
  <dcterms:modified xsi:type="dcterms:W3CDTF">2022-02-17T16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1E0115254B59F4B9128318729F59476</vt:lpwstr>
  </property>
</Properties>
</file>